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85B8D" w14:textId="00084613" w:rsidR="00F030EA" w:rsidRPr="009D7BF5" w:rsidRDefault="00F030EA" w:rsidP="001D1BC9">
      <w:r w:rsidRPr="009D7BF5">
        <w:rPr>
          <w:rStyle w:val="normaltextrun"/>
          <w:rFonts w:ascii="Arial" w:hAnsi="Arial" w:cs="Arial"/>
          <w:b/>
          <w:bCs/>
          <w:color w:val="000000"/>
          <w:sz w:val="18"/>
          <w:szCs w:val="18"/>
          <w:shd w:val="clear" w:color="auto" w:fill="FFFFFF"/>
        </w:rPr>
        <w:t xml:space="preserve">Splash! Kindergarten Coursebook Book </w:t>
      </w:r>
      <w:r w:rsidR="00117E78" w:rsidRPr="009D7BF5">
        <w:rPr>
          <w:rStyle w:val="normaltextrun"/>
          <w:rFonts w:ascii="Arial" w:hAnsi="Arial" w:cs="Arial"/>
          <w:b/>
          <w:bCs/>
          <w:color w:val="000000"/>
          <w:sz w:val="18"/>
          <w:szCs w:val="18"/>
          <w:shd w:val="clear" w:color="auto" w:fill="FFFFFF"/>
        </w:rPr>
        <w:t>2</w:t>
      </w:r>
      <w:r w:rsidRPr="009D7BF5">
        <w:rPr>
          <w:rStyle w:val="normaltextrun"/>
          <w:rFonts w:ascii="Arial" w:hAnsi="Arial" w:cs="Arial"/>
          <w:b/>
          <w:bCs/>
          <w:color w:val="000000"/>
          <w:sz w:val="18"/>
          <w:szCs w:val="18"/>
          <w:shd w:val="clear" w:color="auto" w:fill="FFFFFF"/>
        </w:rPr>
        <w:t> Audio Transcript</w:t>
      </w:r>
      <w:r w:rsidRPr="009D7BF5">
        <w:rPr>
          <w:rStyle w:val="eop"/>
          <w:rFonts w:ascii="Arial" w:hAnsi="Arial" w:cs="Arial"/>
          <w:color w:val="000000"/>
          <w:sz w:val="18"/>
          <w:szCs w:val="18"/>
          <w:shd w:val="clear" w:color="auto" w:fill="FFFFFF"/>
        </w:rPr>
        <w:t> </w:t>
      </w:r>
      <w:r w:rsidRPr="009D7BF5" w:rsidDel="00F030EA">
        <w:t xml:space="preserve"> </w:t>
      </w:r>
    </w:p>
    <w:p w14:paraId="0D885993" w14:textId="42704127" w:rsidR="09498680" w:rsidRPr="009D7BF5" w:rsidRDefault="09498680" w:rsidP="00630287">
      <w:pPr>
        <w:spacing w:after="0" w:line="240" w:lineRule="auto"/>
        <w:rPr>
          <w:rFonts w:ascii="Arial" w:hAnsi="Arial" w:cs="Arial"/>
          <w:sz w:val="18"/>
          <w:szCs w:val="18"/>
        </w:rPr>
      </w:pPr>
    </w:p>
    <w:p w14:paraId="66B9EBE2" w14:textId="30400C76" w:rsidR="09498680" w:rsidRPr="009D7BF5" w:rsidRDefault="09498680" w:rsidP="00630287">
      <w:pPr>
        <w:spacing w:after="0" w:line="240" w:lineRule="auto"/>
        <w:rPr>
          <w:rFonts w:ascii="Arial" w:hAnsi="Arial" w:cs="Arial"/>
          <w:sz w:val="18"/>
          <w:szCs w:val="18"/>
        </w:rPr>
      </w:pPr>
    </w:p>
    <w:p w14:paraId="3AEB2BEE" w14:textId="16044A6B" w:rsidR="1DA1F8B9" w:rsidRPr="009D7BF5" w:rsidRDefault="1DA1F8B9"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rPr>
        <w:t>Track 2</w:t>
      </w:r>
    </w:p>
    <w:p w14:paraId="46126CC5" w14:textId="5D99402D" w:rsidR="1DA1F8B9"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b/>
          <w:bCs/>
          <w:color w:val="000000" w:themeColor="text1"/>
          <w:sz w:val="18"/>
          <w:szCs w:val="18"/>
        </w:rPr>
        <w:t>W:</w:t>
      </w:r>
      <w:r w:rsidR="1DA1F8B9" w:rsidRPr="009D7BF5">
        <w:rPr>
          <w:rFonts w:ascii="Arial" w:eastAsia="Book Antiqua" w:hAnsi="Arial" w:cs="Arial"/>
          <w:color w:val="000000" w:themeColor="text1"/>
          <w:sz w:val="18"/>
          <w:szCs w:val="18"/>
        </w:rPr>
        <w:t xml:space="preserve"> Hello song!</w:t>
      </w:r>
    </w:p>
    <w:p w14:paraId="099EC7F3" w14:textId="12E8087E" w:rsidR="1DA1F8B9" w:rsidRPr="009D7BF5" w:rsidRDefault="1DA1F8B9" w:rsidP="00630287">
      <w:pPr>
        <w:spacing w:after="0" w:line="240" w:lineRule="auto"/>
        <w:rPr>
          <w:rFonts w:ascii="Arial" w:eastAsia="Calibri" w:hAnsi="Arial" w:cs="Arial"/>
          <w:b/>
          <w:bCs/>
          <w:color w:val="000000" w:themeColor="text1"/>
          <w:sz w:val="18"/>
          <w:szCs w:val="18"/>
        </w:rPr>
      </w:pPr>
      <w:r w:rsidRPr="009D7BF5">
        <w:rPr>
          <w:rFonts w:ascii="Arial" w:eastAsia="Calibri" w:hAnsi="Arial" w:cs="Arial"/>
          <w:b/>
          <w:bCs/>
          <w:color w:val="000000" w:themeColor="text1"/>
          <w:sz w:val="18"/>
          <w:szCs w:val="18"/>
        </w:rPr>
        <w:t>[Hello Song]</w:t>
      </w:r>
    </w:p>
    <w:p w14:paraId="7A327F57" w14:textId="3AE2CC1D"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Hello my friend </w:t>
      </w:r>
    </w:p>
    <w:p w14:paraId="16EF7E01" w14:textId="2DFFA41A"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How are you today? </w:t>
      </w:r>
    </w:p>
    <w:p w14:paraId="24052D83" w14:textId="6CFD7FA0"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Hello my friend, come in</w:t>
      </w:r>
      <w:r w:rsidR="6F800936"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sit down!</w:t>
      </w:r>
    </w:p>
    <w:p w14:paraId="60CE33FA" w14:textId="22EF5941" w:rsidR="09498680" w:rsidRPr="009D7BF5" w:rsidRDefault="09498680" w:rsidP="00630287">
      <w:pPr>
        <w:spacing w:after="0" w:line="240" w:lineRule="auto"/>
        <w:rPr>
          <w:rFonts w:ascii="Arial" w:eastAsia="Book Antiqua" w:hAnsi="Arial" w:cs="Arial"/>
          <w:color w:val="000000" w:themeColor="text1"/>
          <w:sz w:val="18"/>
          <w:szCs w:val="18"/>
        </w:rPr>
      </w:pPr>
    </w:p>
    <w:p w14:paraId="34B3685F" w14:textId="46A067FB"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Hello my friend </w:t>
      </w:r>
    </w:p>
    <w:p w14:paraId="7BB15253" w14:textId="1EE700E2"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How are you today? </w:t>
      </w:r>
    </w:p>
    <w:p w14:paraId="1E65E757" w14:textId="55A13358"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Hello my friend, come in</w:t>
      </w:r>
      <w:r w:rsidR="111FA9BF"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sit down!</w:t>
      </w:r>
    </w:p>
    <w:p w14:paraId="0D0233C8" w14:textId="328EB4DD" w:rsidR="09498680" w:rsidRPr="009D7BF5" w:rsidRDefault="09498680" w:rsidP="00630287">
      <w:pPr>
        <w:spacing w:after="0" w:line="240" w:lineRule="auto"/>
        <w:rPr>
          <w:rFonts w:ascii="Arial" w:eastAsia="Calibri" w:hAnsi="Arial" w:cs="Arial"/>
          <w:color w:val="000000" w:themeColor="text1"/>
          <w:sz w:val="18"/>
          <w:szCs w:val="18"/>
        </w:rPr>
      </w:pPr>
    </w:p>
    <w:p w14:paraId="41AC91B1" w14:textId="3DA7A790" w:rsidR="1DA1F8B9" w:rsidRPr="009D7BF5" w:rsidRDefault="1DA1F8B9"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rPr>
        <w:t>Track 3</w:t>
      </w:r>
    </w:p>
    <w:p w14:paraId="6302E299" w14:textId="3DBF7F4E" w:rsidR="1DA1F8B9"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b/>
          <w:bCs/>
          <w:color w:val="000000" w:themeColor="text1"/>
          <w:sz w:val="18"/>
          <w:szCs w:val="18"/>
        </w:rPr>
        <w:t>W:</w:t>
      </w:r>
      <w:r w:rsidR="1DA1F8B9" w:rsidRPr="009D7BF5">
        <w:rPr>
          <w:rFonts w:ascii="Arial" w:eastAsia="Book Antiqua" w:hAnsi="Arial" w:cs="Arial"/>
          <w:color w:val="000000" w:themeColor="text1"/>
          <w:sz w:val="18"/>
          <w:szCs w:val="18"/>
        </w:rPr>
        <w:t xml:space="preserve"> Goodbye song! </w:t>
      </w:r>
    </w:p>
    <w:p w14:paraId="42B64FB0" w14:textId="324B1100" w:rsidR="1DA1F8B9" w:rsidRPr="009D7BF5" w:rsidRDefault="1DA1F8B9" w:rsidP="00630287">
      <w:pPr>
        <w:spacing w:after="0" w:line="240" w:lineRule="auto"/>
        <w:rPr>
          <w:rFonts w:ascii="Arial" w:eastAsia="Calibri" w:hAnsi="Arial" w:cs="Arial"/>
          <w:b/>
          <w:bCs/>
          <w:color w:val="000000" w:themeColor="text1"/>
          <w:sz w:val="18"/>
          <w:szCs w:val="18"/>
        </w:rPr>
      </w:pPr>
      <w:r w:rsidRPr="009D7BF5">
        <w:rPr>
          <w:rFonts w:ascii="Arial" w:eastAsia="Calibri" w:hAnsi="Arial" w:cs="Arial"/>
          <w:b/>
          <w:bCs/>
          <w:color w:val="000000" w:themeColor="text1"/>
          <w:sz w:val="18"/>
          <w:szCs w:val="18"/>
        </w:rPr>
        <w:t>[Good-bye Song]</w:t>
      </w:r>
    </w:p>
    <w:p w14:paraId="6B76F894" w14:textId="20E067D7"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Goodbye my friend</w:t>
      </w:r>
    </w:p>
    <w:p w14:paraId="1055ACED" w14:textId="481BA879"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We had fun today </w:t>
      </w:r>
    </w:p>
    <w:p w14:paraId="0B004B00" w14:textId="6FEB87D9"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Goodbye my friend, stand up</w:t>
      </w:r>
      <w:r w:rsidR="538ED201"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let's go!</w:t>
      </w:r>
    </w:p>
    <w:p w14:paraId="4E4EFEB8" w14:textId="43F2427D" w:rsidR="09498680" w:rsidRPr="009D7BF5" w:rsidRDefault="09498680" w:rsidP="00630287">
      <w:pPr>
        <w:spacing w:after="0" w:line="240" w:lineRule="auto"/>
        <w:rPr>
          <w:rFonts w:ascii="Arial" w:eastAsia="Book Antiqua" w:hAnsi="Arial" w:cs="Arial"/>
          <w:color w:val="000000" w:themeColor="text1"/>
          <w:sz w:val="18"/>
          <w:szCs w:val="18"/>
        </w:rPr>
      </w:pPr>
    </w:p>
    <w:p w14:paraId="111860BE" w14:textId="1EDD3F3D"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Goodbye my friend </w:t>
      </w:r>
    </w:p>
    <w:p w14:paraId="31B211A6" w14:textId="72B09669"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We had fun today </w:t>
      </w:r>
    </w:p>
    <w:p w14:paraId="1433DF9C" w14:textId="6C4F5EC1"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Goodbye my friend, stand up</w:t>
      </w:r>
      <w:r w:rsidR="6EED1C92"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let's go!</w:t>
      </w:r>
    </w:p>
    <w:p w14:paraId="0DE91829" w14:textId="614F56FC" w:rsidR="09498680" w:rsidRPr="009D7BF5" w:rsidRDefault="09498680" w:rsidP="00630287">
      <w:pPr>
        <w:spacing w:after="0" w:line="240" w:lineRule="auto"/>
        <w:rPr>
          <w:rFonts w:ascii="Arial" w:hAnsi="Arial" w:cs="Arial"/>
          <w:sz w:val="18"/>
          <w:szCs w:val="18"/>
        </w:rPr>
      </w:pPr>
    </w:p>
    <w:p w14:paraId="1DE1ED9C" w14:textId="355C885D" w:rsidR="00E56A66" w:rsidRPr="009D7BF5" w:rsidRDefault="00E56A66" w:rsidP="00630287">
      <w:pPr>
        <w:spacing w:after="0" w:line="240" w:lineRule="auto"/>
        <w:rPr>
          <w:rFonts w:ascii="Arial" w:eastAsia="Arial" w:hAnsi="Arial" w:cs="Arial"/>
          <w:b/>
          <w:bCs/>
          <w:color w:val="000000" w:themeColor="text1"/>
        </w:rPr>
      </w:pPr>
      <w:r w:rsidRPr="009D7BF5">
        <w:rPr>
          <w:rFonts w:ascii="Arial" w:eastAsia="Arial" w:hAnsi="Arial" w:cs="Arial"/>
          <w:b/>
          <w:bCs/>
          <w:color w:val="000000" w:themeColor="text1"/>
        </w:rPr>
        <w:t>Unit 1: Can I Have a Pencil?</w:t>
      </w:r>
    </w:p>
    <w:p w14:paraId="3D50706A" w14:textId="63D41E18" w:rsidR="1DA1F8B9" w:rsidRPr="009D7BF5" w:rsidRDefault="1DA1F8B9"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rPr>
        <w:t>Track 4</w:t>
      </w:r>
    </w:p>
    <w:p w14:paraId="4EE56DEC" w14:textId="33F95022" w:rsidR="1DA1F8B9" w:rsidRPr="009D7BF5" w:rsidRDefault="00252759"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rPr>
        <w:t>W:</w:t>
      </w:r>
      <w:r w:rsidR="1DA1F8B9" w:rsidRPr="009D7BF5">
        <w:rPr>
          <w:rFonts w:ascii="Arial" w:eastAsia="Arial" w:hAnsi="Arial" w:cs="Arial"/>
          <w:b/>
          <w:bCs/>
          <w:color w:val="000000" w:themeColor="text1"/>
          <w:sz w:val="18"/>
          <w:szCs w:val="18"/>
        </w:rPr>
        <w:t xml:space="preserve"> </w:t>
      </w:r>
      <w:r w:rsidR="1DA1F8B9" w:rsidRPr="009D7BF5">
        <w:rPr>
          <w:rFonts w:ascii="Arial" w:eastAsia="Arial" w:hAnsi="Arial" w:cs="Arial"/>
          <w:color w:val="000000" w:themeColor="text1"/>
          <w:sz w:val="18"/>
          <w:szCs w:val="18"/>
        </w:rPr>
        <w:t xml:space="preserve"> Unit 1. Can I Have a Pencil? 1. Listen and look.</w:t>
      </w:r>
    </w:p>
    <w:p w14:paraId="2E3EEE07" w14:textId="6065D7C8"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Can I have a pencil, can I have a pencil please? </w:t>
      </w:r>
    </w:p>
    <w:p w14:paraId="4146336A" w14:textId="42D696D7"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Can I have a pencil, can I have a pencil please? </w:t>
      </w:r>
    </w:p>
    <w:p w14:paraId="2D4E1C09" w14:textId="2F8ACE08"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Can I have a pencil, can I have a pencil please? </w:t>
      </w:r>
    </w:p>
    <w:p w14:paraId="6D41205D" w14:textId="779681E2" w:rsidR="1DA1F8B9" w:rsidRPr="009D7BF5" w:rsidRDefault="008427A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1DA1F8B9" w:rsidRPr="009D7BF5">
        <w:rPr>
          <w:rFonts w:ascii="Arial" w:eastAsia="Book Antiqua" w:hAnsi="Arial" w:cs="Arial"/>
          <w:color w:val="000000" w:themeColor="text1"/>
          <w:sz w:val="18"/>
          <w:szCs w:val="18"/>
          <w:lang w:val="en-GB"/>
        </w:rPr>
        <w:t xml:space="preserve"> you can, yes you can</w:t>
      </w:r>
      <w:r w:rsidR="7E82CC59" w:rsidRPr="009D7BF5">
        <w:rPr>
          <w:rFonts w:ascii="Arial" w:eastAsia="Book Antiqua" w:hAnsi="Arial" w:cs="Arial"/>
          <w:color w:val="000000" w:themeColor="text1"/>
          <w:sz w:val="18"/>
          <w:szCs w:val="18"/>
          <w:lang w:val="en-GB"/>
        </w:rPr>
        <w:t>!</w:t>
      </w:r>
      <w:r w:rsidR="1DA1F8B9" w:rsidRPr="009D7BF5">
        <w:rPr>
          <w:rFonts w:ascii="Arial" w:eastAsia="Book Antiqua" w:hAnsi="Arial" w:cs="Arial"/>
          <w:color w:val="000000" w:themeColor="text1"/>
          <w:sz w:val="18"/>
          <w:szCs w:val="18"/>
          <w:lang w:val="en-GB"/>
        </w:rPr>
        <w:t xml:space="preserve"> </w:t>
      </w:r>
      <w:r w:rsidR="106A3E2F" w:rsidRPr="009D7BF5">
        <w:rPr>
          <w:rFonts w:ascii="Arial" w:eastAsia="Book Antiqua" w:hAnsi="Arial" w:cs="Arial"/>
          <w:color w:val="000000" w:themeColor="text1"/>
          <w:sz w:val="18"/>
          <w:szCs w:val="18"/>
          <w:lang w:val="en-GB"/>
        </w:rPr>
        <w:t>H</w:t>
      </w:r>
      <w:r w:rsidR="1DA1F8B9" w:rsidRPr="009D7BF5">
        <w:rPr>
          <w:rFonts w:ascii="Arial" w:eastAsia="Book Antiqua" w:hAnsi="Arial" w:cs="Arial"/>
          <w:color w:val="000000" w:themeColor="text1"/>
          <w:sz w:val="18"/>
          <w:szCs w:val="18"/>
          <w:lang w:val="en-GB"/>
        </w:rPr>
        <w:t>ere you are!</w:t>
      </w:r>
    </w:p>
    <w:p w14:paraId="0BDD4147" w14:textId="0F43D5BF" w:rsidR="09498680" w:rsidRPr="009D7BF5" w:rsidRDefault="09498680" w:rsidP="00630287">
      <w:pPr>
        <w:spacing w:after="0" w:line="240" w:lineRule="auto"/>
        <w:rPr>
          <w:rFonts w:ascii="Arial" w:eastAsia="Book Antiqua" w:hAnsi="Arial" w:cs="Arial"/>
          <w:color w:val="000000" w:themeColor="text1"/>
          <w:sz w:val="18"/>
          <w:szCs w:val="18"/>
        </w:rPr>
      </w:pPr>
    </w:p>
    <w:p w14:paraId="7A9B40FA" w14:textId="6E71DFFB"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Can I have a </w:t>
      </w:r>
      <w:r w:rsidR="3419A8C1" w:rsidRPr="009D7BF5">
        <w:rPr>
          <w:rFonts w:ascii="Arial" w:eastAsia="Book Antiqua" w:hAnsi="Arial" w:cs="Arial"/>
          <w:color w:val="000000" w:themeColor="text1"/>
          <w:sz w:val="18"/>
          <w:szCs w:val="18"/>
          <w:lang w:val="en-GB"/>
        </w:rPr>
        <w:t>paintbrush</w:t>
      </w:r>
      <w:r w:rsidRPr="009D7BF5">
        <w:rPr>
          <w:rFonts w:ascii="Arial" w:eastAsia="Book Antiqua" w:hAnsi="Arial" w:cs="Arial"/>
          <w:color w:val="000000" w:themeColor="text1"/>
          <w:sz w:val="18"/>
          <w:szCs w:val="18"/>
          <w:lang w:val="en-GB"/>
        </w:rPr>
        <w:t xml:space="preserve">, can I have a </w:t>
      </w:r>
      <w:r w:rsidR="5C29A708" w:rsidRPr="009D7BF5">
        <w:rPr>
          <w:rFonts w:ascii="Arial" w:eastAsia="Book Antiqua" w:hAnsi="Arial" w:cs="Arial"/>
          <w:color w:val="000000" w:themeColor="text1"/>
          <w:sz w:val="18"/>
          <w:szCs w:val="18"/>
          <w:lang w:val="en-GB"/>
        </w:rPr>
        <w:t xml:space="preserve">paintbrush </w:t>
      </w:r>
      <w:r w:rsidRPr="009D7BF5">
        <w:rPr>
          <w:rFonts w:ascii="Arial" w:eastAsia="Book Antiqua" w:hAnsi="Arial" w:cs="Arial"/>
          <w:color w:val="000000" w:themeColor="text1"/>
          <w:sz w:val="18"/>
          <w:szCs w:val="18"/>
          <w:lang w:val="en-GB"/>
        </w:rPr>
        <w:t xml:space="preserve">please? </w:t>
      </w:r>
    </w:p>
    <w:p w14:paraId="2DDD614A" w14:textId="50977E91"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Can I have a </w:t>
      </w:r>
      <w:r w:rsidR="7BB2B0B4" w:rsidRPr="009D7BF5">
        <w:rPr>
          <w:rFonts w:ascii="Arial" w:eastAsia="Book Antiqua" w:hAnsi="Arial" w:cs="Arial"/>
          <w:color w:val="000000" w:themeColor="text1"/>
          <w:sz w:val="18"/>
          <w:szCs w:val="18"/>
          <w:lang w:val="en-GB"/>
        </w:rPr>
        <w:t>paintbrush</w:t>
      </w:r>
      <w:r w:rsidRPr="009D7BF5">
        <w:rPr>
          <w:rFonts w:ascii="Arial" w:eastAsia="Book Antiqua" w:hAnsi="Arial" w:cs="Arial"/>
          <w:color w:val="000000" w:themeColor="text1"/>
          <w:sz w:val="18"/>
          <w:szCs w:val="18"/>
          <w:lang w:val="en-GB"/>
        </w:rPr>
        <w:t xml:space="preserve">, can I have a </w:t>
      </w:r>
      <w:r w:rsidR="39DCA30F" w:rsidRPr="009D7BF5">
        <w:rPr>
          <w:rFonts w:ascii="Arial" w:eastAsia="Book Antiqua" w:hAnsi="Arial" w:cs="Arial"/>
          <w:color w:val="000000" w:themeColor="text1"/>
          <w:sz w:val="18"/>
          <w:szCs w:val="18"/>
          <w:lang w:val="en-GB"/>
        </w:rPr>
        <w:t xml:space="preserve">paintbrush </w:t>
      </w:r>
      <w:r w:rsidRPr="009D7BF5">
        <w:rPr>
          <w:rFonts w:ascii="Arial" w:eastAsia="Book Antiqua" w:hAnsi="Arial" w:cs="Arial"/>
          <w:color w:val="000000" w:themeColor="text1"/>
          <w:sz w:val="18"/>
          <w:szCs w:val="18"/>
          <w:lang w:val="en-GB"/>
        </w:rPr>
        <w:t xml:space="preserve">please? </w:t>
      </w:r>
    </w:p>
    <w:p w14:paraId="101E3DCA" w14:textId="1318F9E3"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Can I have a </w:t>
      </w:r>
      <w:r w:rsidR="4E5DF77C" w:rsidRPr="009D7BF5">
        <w:rPr>
          <w:rFonts w:ascii="Arial" w:eastAsia="Book Antiqua" w:hAnsi="Arial" w:cs="Arial"/>
          <w:color w:val="000000" w:themeColor="text1"/>
          <w:sz w:val="18"/>
          <w:szCs w:val="18"/>
          <w:lang w:val="en-GB"/>
        </w:rPr>
        <w:t>paintbrush</w:t>
      </w:r>
      <w:r w:rsidRPr="009D7BF5">
        <w:rPr>
          <w:rFonts w:ascii="Arial" w:eastAsia="Book Antiqua" w:hAnsi="Arial" w:cs="Arial"/>
          <w:color w:val="000000" w:themeColor="text1"/>
          <w:sz w:val="18"/>
          <w:szCs w:val="18"/>
          <w:lang w:val="en-GB"/>
        </w:rPr>
        <w:t xml:space="preserve">, can I have a </w:t>
      </w:r>
      <w:r w:rsidR="5F334202" w:rsidRPr="009D7BF5">
        <w:rPr>
          <w:rFonts w:ascii="Arial" w:eastAsia="Book Antiqua" w:hAnsi="Arial" w:cs="Arial"/>
          <w:color w:val="000000" w:themeColor="text1"/>
          <w:sz w:val="18"/>
          <w:szCs w:val="18"/>
          <w:lang w:val="en-GB"/>
        </w:rPr>
        <w:t xml:space="preserve">paintbrush </w:t>
      </w:r>
      <w:r w:rsidRPr="009D7BF5">
        <w:rPr>
          <w:rFonts w:ascii="Arial" w:eastAsia="Book Antiqua" w:hAnsi="Arial" w:cs="Arial"/>
          <w:color w:val="000000" w:themeColor="text1"/>
          <w:sz w:val="18"/>
          <w:szCs w:val="18"/>
          <w:lang w:val="en-GB"/>
        </w:rPr>
        <w:t xml:space="preserve">please? </w:t>
      </w:r>
    </w:p>
    <w:p w14:paraId="56E9D5A1" w14:textId="5EC32A5C" w:rsidR="1DA1F8B9" w:rsidRPr="009D7BF5" w:rsidRDefault="008427A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1DA1F8B9" w:rsidRPr="009D7BF5">
        <w:rPr>
          <w:rFonts w:ascii="Arial" w:eastAsia="Book Antiqua" w:hAnsi="Arial" w:cs="Arial"/>
          <w:color w:val="000000" w:themeColor="text1"/>
          <w:sz w:val="18"/>
          <w:szCs w:val="18"/>
          <w:lang w:val="en-GB"/>
        </w:rPr>
        <w:t xml:space="preserve"> you can, yes you can</w:t>
      </w:r>
      <w:r w:rsidR="2DDD63D7" w:rsidRPr="009D7BF5">
        <w:rPr>
          <w:rFonts w:ascii="Arial" w:eastAsia="Book Antiqua" w:hAnsi="Arial" w:cs="Arial"/>
          <w:color w:val="000000" w:themeColor="text1"/>
          <w:sz w:val="18"/>
          <w:szCs w:val="18"/>
          <w:lang w:val="en-GB"/>
        </w:rPr>
        <w:t>!</w:t>
      </w:r>
      <w:r w:rsidR="1DA1F8B9" w:rsidRPr="009D7BF5">
        <w:rPr>
          <w:rFonts w:ascii="Arial" w:eastAsia="Book Antiqua" w:hAnsi="Arial" w:cs="Arial"/>
          <w:color w:val="000000" w:themeColor="text1"/>
          <w:sz w:val="18"/>
          <w:szCs w:val="18"/>
          <w:lang w:val="en-GB"/>
        </w:rPr>
        <w:t xml:space="preserve"> </w:t>
      </w:r>
      <w:r w:rsidR="699F717C" w:rsidRPr="009D7BF5">
        <w:rPr>
          <w:rFonts w:ascii="Arial" w:eastAsia="Book Antiqua" w:hAnsi="Arial" w:cs="Arial"/>
          <w:color w:val="000000" w:themeColor="text1"/>
          <w:sz w:val="18"/>
          <w:szCs w:val="18"/>
          <w:lang w:val="en-GB"/>
        </w:rPr>
        <w:t>H</w:t>
      </w:r>
      <w:r w:rsidR="1DA1F8B9" w:rsidRPr="009D7BF5">
        <w:rPr>
          <w:rFonts w:ascii="Arial" w:eastAsia="Book Antiqua" w:hAnsi="Arial" w:cs="Arial"/>
          <w:color w:val="000000" w:themeColor="text1"/>
          <w:sz w:val="18"/>
          <w:szCs w:val="18"/>
          <w:lang w:val="en-GB"/>
        </w:rPr>
        <w:t>ere you are!</w:t>
      </w:r>
    </w:p>
    <w:p w14:paraId="451E5F27" w14:textId="63B6B1F5" w:rsidR="09498680" w:rsidRPr="009D7BF5" w:rsidRDefault="09498680" w:rsidP="00630287">
      <w:pPr>
        <w:spacing w:after="0" w:line="240" w:lineRule="auto"/>
        <w:rPr>
          <w:rFonts w:ascii="Arial" w:eastAsia="Book Antiqua" w:hAnsi="Arial" w:cs="Arial"/>
          <w:color w:val="000000" w:themeColor="text1"/>
          <w:sz w:val="18"/>
          <w:szCs w:val="18"/>
        </w:rPr>
      </w:pPr>
    </w:p>
    <w:p w14:paraId="59F55E4B" w14:textId="06769311"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Can I have some scissors, can I have some scissors please? </w:t>
      </w:r>
    </w:p>
    <w:p w14:paraId="411A62E9" w14:textId="6408246D"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Can I have some scissors, can I have some scissors please? </w:t>
      </w:r>
    </w:p>
    <w:p w14:paraId="529B6F10" w14:textId="15856119"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Can I have some scissors, can I have some scissors please? </w:t>
      </w:r>
    </w:p>
    <w:p w14:paraId="6DB9A97B" w14:textId="2D62BF2F" w:rsidR="1DA1F8B9" w:rsidRPr="009D7BF5" w:rsidRDefault="008427A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1DA1F8B9" w:rsidRPr="009D7BF5">
        <w:rPr>
          <w:rFonts w:ascii="Arial" w:eastAsia="Book Antiqua" w:hAnsi="Arial" w:cs="Arial"/>
          <w:color w:val="000000" w:themeColor="text1"/>
          <w:sz w:val="18"/>
          <w:szCs w:val="18"/>
          <w:lang w:val="en-GB"/>
        </w:rPr>
        <w:t xml:space="preserve"> you can, yes you can</w:t>
      </w:r>
      <w:r w:rsidR="094EFF42" w:rsidRPr="009D7BF5">
        <w:rPr>
          <w:rFonts w:ascii="Arial" w:eastAsia="Book Antiqua" w:hAnsi="Arial" w:cs="Arial"/>
          <w:color w:val="000000" w:themeColor="text1"/>
          <w:sz w:val="18"/>
          <w:szCs w:val="18"/>
          <w:lang w:val="en-GB"/>
        </w:rPr>
        <w:t>!</w:t>
      </w:r>
      <w:r w:rsidR="1DA1F8B9" w:rsidRPr="009D7BF5">
        <w:rPr>
          <w:rFonts w:ascii="Arial" w:eastAsia="Book Antiqua" w:hAnsi="Arial" w:cs="Arial"/>
          <w:color w:val="000000" w:themeColor="text1"/>
          <w:sz w:val="18"/>
          <w:szCs w:val="18"/>
          <w:lang w:val="en-GB"/>
        </w:rPr>
        <w:t xml:space="preserve"> </w:t>
      </w:r>
      <w:r w:rsidR="7EA19750" w:rsidRPr="009D7BF5">
        <w:rPr>
          <w:rFonts w:ascii="Arial" w:eastAsia="Book Antiqua" w:hAnsi="Arial" w:cs="Arial"/>
          <w:color w:val="000000" w:themeColor="text1"/>
          <w:sz w:val="18"/>
          <w:szCs w:val="18"/>
          <w:lang w:val="en-GB"/>
        </w:rPr>
        <w:t>H</w:t>
      </w:r>
      <w:r w:rsidR="1DA1F8B9" w:rsidRPr="009D7BF5">
        <w:rPr>
          <w:rFonts w:ascii="Arial" w:eastAsia="Book Antiqua" w:hAnsi="Arial" w:cs="Arial"/>
          <w:color w:val="000000" w:themeColor="text1"/>
          <w:sz w:val="18"/>
          <w:szCs w:val="18"/>
          <w:lang w:val="en-GB"/>
        </w:rPr>
        <w:t>ere you are!</w:t>
      </w:r>
    </w:p>
    <w:p w14:paraId="59C32539" w14:textId="7C63C8B5" w:rsidR="09498680" w:rsidRPr="009D7BF5" w:rsidRDefault="09498680" w:rsidP="00630287">
      <w:pPr>
        <w:spacing w:after="0" w:line="240" w:lineRule="auto"/>
        <w:rPr>
          <w:rFonts w:ascii="Arial" w:eastAsia="Book Antiqua" w:hAnsi="Arial" w:cs="Arial"/>
          <w:color w:val="000000" w:themeColor="text1"/>
          <w:sz w:val="18"/>
          <w:szCs w:val="18"/>
        </w:rPr>
      </w:pPr>
    </w:p>
    <w:p w14:paraId="286707EF" w14:textId="7B0D7881"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Can I have some glue, can I have some glue please? </w:t>
      </w:r>
    </w:p>
    <w:p w14:paraId="358967EB" w14:textId="323F1A9E"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Can I have some glue, can I have some glue please? </w:t>
      </w:r>
    </w:p>
    <w:p w14:paraId="7BCB3C55" w14:textId="4430987C"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Can I have some glue, can I have some glue please? </w:t>
      </w:r>
    </w:p>
    <w:p w14:paraId="3D14D593" w14:textId="2A5FCEF8" w:rsidR="1DA1F8B9" w:rsidRPr="009D7BF5" w:rsidRDefault="008427A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1DA1F8B9" w:rsidRPr="009D7BF5">
        <w:rPr>
          <w:rFonts w:ascii="Arial" w:eastAsia="Book Antiqua" w:hAnsi="Arial" w:cs="Arial"/>
          <w:color w:val="000000" w:themeColor="text1"/>
          <w:sz w:val="18"/>
          <w:szCs w:val="18"/>
          <w:lang w:val="en-GB"/>
        </w:rPr>
        <w:t xml:space="preserve"> you can, yes you can</w:t>
      </w:r>
      <w:r w:rsidR="54700136" w:rsidRPr="009D7BF5">
        <w:rPr>
          <w:rFonts w:ascii="Arial" w:eastAsia="Book Antiqua" w:hAnsi="Arial" w:cs="Arial"/>
          <w:color w:val="000000" w:themeColor="text1"/>
          <w:sz w:val="18"/>
          <w:szCs w:val="18"/>
          <w:lang w:val="en-GB"/>
        </w:rPr>
        <w:t>!</w:t>
      </w:r>
      <w:r w:rsidR="1DA1F8B9" w:rsidRPr="009D7BF5">
        <w:rPr>
          <w:rFonts w:ascii="Arial" w:eastAsia="Book Antiqua" w:hAnsi="Arial" w:cs="Arial"/>
          <w:color w:val="000000" w:themeColor="text1"/>
          <w:sz w:val="18"/>
          <w:szCs w:val="18"/>
          <w:lang w:val="en-GB"/>
        </w:rPr>
        <w:t xml:space="preserve"> </w:t>
      </w:r>
      <w:r w:rsidR="21CC3A0E" w:rsidRPr="009D7BF5">
        <w:rPr>
          <w:rFonts w:ascii="Arial" w:eastAsia="Book Antiqua" w:hAnsi="Arial" w:cs="Arial"/>
          <w:color w:val="000000" w:themeColor="text1"/>
          <w:sz w:val="18"/>
          <w:szCs w:val="18"/>
          <w:lang w:val="en-GB"/>
        </w:rPr>
        <w:t>H</w:t>
      </w:r>
      <w:r w:rsidR="1DA1F8B9" w:rsidRPr="009D7BF5">
        <w:rPr>
          <w:rFonts w:ascii="Arial" w:eastAsia="Book Antiqua" w:hAnsi="Arial" w:cs="Arial"/>
          <w:color w:val="000000" w:themeColor="text1"/>
          <w:sz w:val="18"/>
          <w:szCs w:val="18"/>
          <w:lang w:val="en-GB"/>
        </w:rPr>
        <w:t>ere you are!</w:t>
      </w:r>
    </w:p>
    <w:p w14:paraId="4C7B1547" w14:textId="7F9B2488" w:rsidR="09498680" w:rsidRPr="009D7BF5" w:rsidRDefault="09498680" w:rsidP="00630287">
      <w:pPr>
        <w:spacing w:after="0" w:line="240" w:lineRule="auto"/>
        <w:rPr>
          <w:rFonts w:ascii="Arial" w:eastAsia="Book Antiqua" w:hAnsi="Arial" w:cs="Arial"/>
          <w:color w:val="000000" w:themeColor="text1"/>
          <w:sz w:val="18"/>
          <w:szCs w:val="18"/>
        </w:rPr>
      </w:pPr>
    </w:p>
    <w:p w14:paraId="4B4CF81F" w14:textId="4EC44E4A"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Can I have </w:t>
      </w:r>
      <w:r w:rsidR="5A1010C0" w:rsidRPr="009D7BF5">
        <w:rPr>
          <w:rFonts w:ascii="Arial" w:eastAsia="Book Antiqua" w:hAnsi="Arial" w:cs="Arial"/>
          <w:color w:val="000000" w:themeColor="text1"/>
          <w:sz w:val="18"/>
          <w:szCs w:val="18"/>
          <w:lang w:val="en-GB"/>
        </w:rPr>
        <w:t>a crayon</w:t>
      </w:r>
      <w:r w:rsidRPr="009D7BF5">
        <w:rPr>
          <w:rFonts w:ascii="Arial" w:eastAsia="Book Antiqua" w:hAnsi="Arial" w:cs="Arial"/>
          <w:color w:val="000000" w:themeColor="text1"/>
          <w:sz w:val="18"/>
          <w:szCs w:val="18"/>
          <w:lang w:val="en-GB"/>
        </w:rPr>
        <w:t xml:space="preserve">, can I </w:t>
      </w:r>
      <w:r w:rsidR="008427A4" w:rsidRPr="009D7BF5">
        <w:rPr>
          <w:rFonts w:ascii="Arial" w:eastAsia="Book Antiqua" w:hAnsi="Arial" w:cs="Arial"/>
          <w:color w:val="000000" w:themeColor="text1"/>
          <w:sz w:val="18"/>
          <w:szCs w:val="18"/>
          <w:lang w:val="en-GB"/>
        </w:rPr>
        <w:t>have a</w:t>
      </w:r>
      <w:r w:rsidR="5433F096" w:rsidRPr="009D7BF5">
        <w:rPr>
          <w:rFonts w:ascii="Arial" w:eastAsia="Book Antiqua" w:hAnsi="Arial" w:cs="Arial"/>
          <w:color w:val="000000" w:themeColor="text1"/>
          <w:sz w:val="18"/>
          <w:szCs w:val="18"/>
          <w:lang w:val="en-GB"/>
        </w:rPr>
        <w:t xml:space="preserve"> crayon</w:t>
      </w:r>
      <w:r w:rsidRPr="009D7BF5">
        <w:rPr>
          <w:rFonts w:ascii="Arial" w:eastAsia="Book Antiqua" w:hAnsi="Arial" w:cs="Arial"/>
          <w:color w:val="000000" w:themeColor="text1"/>
          <w:sz w:val="18"/>
          <w:szCs w:val="18"/>
          <w:lang w:val="en-GB"/>
        </w:rPr>
        <w:t xml:space="preserve"> please? </w:t>
      </w:r>
    </w:p>
    <w:p w14:paraId="5D03CD2F" w14:textId="425D283C"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Can I </w:t>
      </w:r>
      <w:r w:rsidR="008427A4" w:rsidRPr="009D7BF5">
        <w:rPr>
          <w:rFonts w:ascii="Arial" w:eastAsia="Book Antiqua" w:hAnsi="Arial" w:cs="Arial"/>
          <w:color w:val="000000" w:themeColor="text1"/>
          <w:sz w:val="18"/>
          <w:szCs w:val="18"/>
          <w:lang w:val="en-GB"/>
        </w:rPr>
        <w:t>have a</w:t>
      </w:r>
      <w:r w:rsidR="6589407B" w:rsidRPr="009D7BF5">
        <w:rPr>
          <w:rFonts w:ascii="Arial" w:eastAsia="Book Antiqua" w:hAnsi="Arial" w:cs="Arial"/>
          <w:color w:val="000000" w:themeColor="text1"/>
          <w:sz w:val="18"/>
          <w:szCs w:val="18"/>
          <w:lang w:val="en-GB"/>
        </w:rPr>
        <w:t xml:space="preserve"> crayon</w:t>
      </w:r>
      <w:r w:rsidRPr="009D7BF5">
        <w:rPr>
          <w:rFonts w:ascii="Arial" w:eastAsia="Book Antiqua" w:hAnsi="Arial" w:cs="Arial"/>
          <w:color w:val="000000" w:themeColor="text1"/>
          <w:sz w:val="18"/>
          <w:szCs w:val="18"/>
          <w:lang w:val="en-GB"/>
        </w:rPr>
        <w:t xml:space="preserve">, can I </w:t>
      </w:r>
      <w:r w:rsidR="008427A4" w:rsidRPr="009D7BF5">
        <w:rPr>
          <w:rFonts w:ascii="Arial" w:eastAsia="Book Antiqua" w:hAnsi="Arial" w:cs="Arial"/>
          <w:color w:val="000000" w:themeColor="text1"/>
          <w:sz w:val="18"/>
          <w:szCs w:val="18"/>
          <w:lang w:val="en-GB"/>
        </w:rPr>
        <w:t>have a</w:t>
      </w:r>
      <w:r w:rsidR="35EEEA90" w:rsidRPr="009D7BF5">
        <w:rPr>
          <w:rFonts w:ascii="Arial" w:eastAsia="Book Antiqua" w:hAnsi="Arial" w:cs="Arial"/>
          <w:color w:val="000000" w:themeColor="text1"/>
          <w:sz w:val="18"/>
          <w:szCs w:val="18"/>
          <w:lang w:val="en-GB"/>
        </w:rPr>
        <w:t xml:space="preserve"> crayon</w:t>
      </w:r>
      <w:r w:rsidRPr="009D7BF5">
        <w:rPr>
          <w:rFonts w:ascii="Arial" w:eastAsia="Book Antiqua" w:hAnsi="Arial" w:cs="Arial"/>
          <w:color w:val="000000" w:themeColor="text1"/>
          <w:sz w:val="18"/>
          <w:szCs w:val="18"/>
          <w:lang w:val="en-GB"/>
        </w:rPr>
        <w:t xml:space="preserve"> please? </w:t>
      </w:r>
    </w:p>
    <w:p w14:paraId="167420A8" w14:textId="1DE27067" w:rsidR="1DA1F8B9" w:rsidRPr="009D7BF5" w:rsidRDefault="1DA1F8B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Can I </w:t>
      </w:r>
      <w:r w:rsidR="008427A4" w:rsidRPr="009D7BF5">
        <w:rPr>
          <w:rFonts w:ascii="Arial" w:eastAsia="Book Antiqua" w:hAnsi="Arial" w:cs="Arial"/>
          <w:color w:val="000000" w:themeColor="text1"/>
          <w:sz w:val="18"/>
          <w:szCs w:val="18"/>
          <w:lang w:val="en-GB"/>
        </w:rPr>
        <w:t>have a</w:t>
      </w:r>
      <w:r w:rsidR="4A6AE4EE" w:rsidRPr="009D7BF5">
        <w:rPr>
          <w:rFonts w:ascii="Arial" w:eastAsia="Book Antiqua" w:hAnsi="Arial" w:cs="Arial"/>
          <w:color w:val="000000" w:themeColor="text1"/>
          <w:sz w:val="18"/>
          <w:szCs w:val="18"/>
          <w:lang w:val="en-GB"/>
        </w:rPr>
        <w:t xml:space="preserve"> crayon</w:t>
      </w:r>
      <w:r w:rsidRPr="009D7BF5">
        <w:rPr>
          <w:rFonts w:ascii="Arial" w:eastAsia="Book Antiqua" w:hAnsi="Arial" w:cs="Arial"/>
          <w:color w:val="000000" w:themeColor="text1"/>
          <w:sz w:val="18"/>
          <w:szCs w:val="18"/>
          <w:lang w:val="en-GB"/>
        </w:rPr>
        <w:t xml:space="preserve">, can </w:t>
      </w:r>
      <w:r w:rsidR="008427A4" w:rsidRPr="009D7BF5">
        <w:rPr>
          <w:rFonts w:ascii="Arial" w:eastAsia="Book Antiqua" w:hAnsi="Arial" w:cs="Arial"/>
          <w:color w:val="000000" w:themeColor="text1"/>
          <w:sz w:val="18"/>
          <w:szCs w:val="18"/>
          <w:lang w:val="en-GB"/>
        </w:rPr>
        <w:t>I a</w:t>
      </w:r>
      <w:r w:rsidR="1A75AA25" w:rsidRPr="009D7BF5">
        <w:rPr>
          <w:rFonts w:ascii="Arial" w:eastAsia="Book Antiqua" w:hAnsi="Arial" w:cs="Arial"/>
          <w:color w:val="000000" w:themeColor="text1"/>
          <w:sz w:val="18"/>
          <w:szCs w:val="18"/>
          <w:lang w:val="en-GB"/>
        </w:rPr>
        <w:t xml:space="preserve"> crayon</w:t>
      </w:r>
      <w:r w:rsidRPr="009D7BF5">
        <w:rPr>
          <w:rFonts w:ascii="Arial" w:eastAsia="Book Antiqua" w:hAnsi="Arial" w:cs="Arial"/>
          <w:color w:val="000000" w:themeColor="text1"/>
          <w:sz w:val="18"/>
          <w:szCs w:val="18"/>
          <w:lang w:val="en-GB"/>
        </w:rPr>
        <w:t xml:space="preserve"> please? </w:t>
      </w:r>
    </w:p>
    <w:p w14:paraId="6E6BFF46" w14:textId="7B55DA77" w:rsidR="1DA1F8B9" w:rsidRPr="009D7BF5" w:rsidRDefault="008427A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1DA1F8B9" w:rsidRPr="009D7BF5">
        <w:rPr>
          <w:rFonts w:ascii="Arial" w:eastAsia="Book Antiqua" w:hAnsi="Arial" w:cs="Arial"/>
          <w:color w:val="000000" w:themeColor="text1"/>
          <w:sz w:val="18"/>
          <w:szCs w:val="18"/>
          <w:lang w:val="en-GB"/>
        </w:rPr>
        <w:t xml:space="preserve"> you can, yes you can</w:t>
      </w:r>
      <w:r w:rsidR="5053CF4C" w:rsidRPr="009D7BF5">
        <w:rPr>
          <w:rFonts w:ascii="Arial" w:eastAsia="Book Antiqua" w:hAnsi="Arial" w:cs="Arial"/>
          <w:color w:val="000000" w:themeColor="text1"/>
          <w:sz w:val="18"/>
          <w:szCs w:val="18"/>
          <w:lang w:val="en-GB"/>
        </w:rPr>
        <w:t>! H</w:t>
      </w:r>
      <w:r w:rsidR="1DA1F8B9" w:rsidRPr="009D7BF5">
        <w:rPr>
          <w:rFonts w:ascii="Arial" w:eastAsia="Book Antiqua" w:hAnsi="Arial" w:cs="Arial"/>
          <w:color w:val="000000" w:themeColor="text1"/>
          <w:sz w:val="18"/>
          <w:szCs w:val="18"/>
          <w:lang w:val="en-GB"/>
        </w:rPr>
        <w:t>ere you are!</w:t>
      </w:r>
    </w:p>
    <w:p w14:paraId="459D5D31" w14:textId="665511B8" w:rsidR="09498680" w:rsidRPr="009D7BF5" w:rsidRDefault="09498680" w:rsidP="00630287">
      <w:pPr>
        <w:spacing w:after="0" w:line="240" w:lineRule="auto"/>
        <w:rPr>
          <w:rFonts w:ascii="Arial" w:hAnsi="Arial" w:cs="Arial"/>
          <w:sz w:val="18"/>
          <w:szCs w:val="18"/>
        </w:rPr>
      </w:pPr>
    </w:p>
    <w:p w14:paraId="52171967" w14:textId="5B93764E" w:rsidR="1DA1F8B9" w:rsidRPr="009D7BF5" w:rsidRDefault="1DA1F8B9"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lang w:val="en-GB"/>
        </w:rPr>
        <w:t>Track 5</w:t>
      </w:r>
    </w:p>
    <w:p w14:paraId="060CBC14" w14:textId="1709EFA1" w:rsidR="1DA1F8B9" w:rsidRPr="009D7BF5" w:rsidRDefault="00F16DF9" w:rsidP="00630287">
      <w:pPr>
        <w:spacing w:after="0" w:line="240" w:lineRule="auto"/>
        <w:rPr>
          <w:rFonts w:ascii="Arial" w:eastAsia="Arial" w:hAnsi="Arial" w:cs="Arial"/>
          <w:color w:val="000000" w:themeColor="text1"/>
          <w:sz w:val="18"/>
          <w:szCs w:val="18"/>
        </w:rPr>
      </w:pPr>
      <w:r>
        <w:rPr>
          <w:rFonts w:ascii="Arial" w:eastAsia="Arial" w:hAnsi="Arial" w:cs="Arial"/>
          <w:b/>
          <w:bCs/>
          <w:color w:val="000000" w:themeColor="text1"/>
          <w:sz w:val="18"/>
          <w:szCs w:val="18"/>
        </w:rPr>
        <w:t>Words</w:t>
      </w:r>
      <w:r w:rsidR="1DA1F8B9" w:rsidRPr="009D7BF5">
        <w:rPr>
          <w:rFonts w:ascii="Arial" w:eastAsia="Arial" w:hAnsi="Arial" w:cs="Arial"/>
          <w:color w:val="000000" w:themeColor="text1"/>
          <w:sz w:val="18"/>
          <w:szCs w:val="18"/>
        </w:rPr>
        <w:t>. 1. Listen and circle.</w:t>
      </w:r>
    </w:p>
    <w:p w14:paraId="7A6A5126" w14:textId="7F043D6E" w:rsidR="5BC00C98" w:rsidRPr="009D7BF5" w:rsidRDefault="5BC00C9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M1: </w:t>
      </w:r>
    </w:p>
    <w:p w14:paraId="2CB2EF61" w14:textId="70BCFF26" w:rsidR="6877DC14" w:rsidRPr="009D7BF5" w:rsidRDefault="6877DC1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w:t>
      </w:r>
      <w:r w:rsidRPr="009D7BF5">
        <w:rPr>
          <w:rFonts w:ascii="Arial" w:hAnsi="Arial" w:cs="Arial"/>
          <w:sz w:val="18"/>
          <w:szCs w:val="18"/>
        </w:rPr>
        <w:tab/>
      </w:r>
      <w:r w:rsidR="1F453763" w:rsidRPr="009D7BF5">
        <w:rPr>
          <w:rFonts w:ascii="Arial" w:eastAsia="Book Antiqua" w:hAnsi="Arial" w:cs="Arial"/>
          <w:color w:val="000000" w:themeColor="text1"/>
          <w:sz w:val="18"/>
          <w:szCs w:val="18"/>
        </w:rPr>
        <w:t>pencil</w:t>
      </w:r>
    </w:p>
    <w:p w14:paraId="5540489A" w14:textId="1D9546D9" w:rsidR="6877DC14" w:rsidRPr="009D7BF5" w:rsidRDefault="6877DC1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2.</w:t>
      </w:r>
      <w:r w:rsidRPr="009D7BF5">
        <w:rPr>
          <w:rFonts w:ascii="Arial" w:hAnsi="Arial" w:cs="Arial"/>
          <w:sz w:val="18"/>
          <w:szCs w:val="18"/>
        </w:rPr>
        <w:tab/>
      </w:r>
      <w:r w:rsidR="14A0E13F" w:rsidRPr="009D7BF5">
        <w:rPr>
          <w:rFonts w:ascii="Arial" w:eastAsia="Book Antiqua" w:hAnsi="Arial" w:cs="Arial"/>
          <w:color w:val="000000" w:themeColor="text1"/>
          <w:sz w:val="18"/>
          <w:szCs w:val="18"/>
        </w:rPr>
        <w:t>paintbrush</w:t>
      </w:r>
    </w:p>
    <w:p w14:paraId="07CB951F" w14:textId="02CBB7FF" w:rsidR="6877DC14" w:rsidRPr="009D7BF5" w:rsidRDefault="6877DC1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3.</w:t>
      </w:r>
      <w:r w:rsidRPr="009D7BF5">
        <w:rPr>
          <w:rFonts w:ascii="Arial" w:hAnsi="Arial" w:cs="Arial"/>
          <w:sz w:val="18"/>
          <w:szCs w:val="18"/>
        </w:rPr>
        <w:tab/>
      </w:r>
      <w:r w:rsidR="091AB6B7" w:rsidRPr="009D7BF5">
        <w:rPr>
          <w:rFonts w:ascii="Arial" w:eastAsia="Book Antiqua" w:hAnsi="Arial" w:cs="Arial"/>
          <w:color w:val="000000" w:themeColor="text1"/>
          <w:sz w:val="18"/>
          <w:szCs w:val="18"/>
        </w:rPr>
        <w:t>glue</w:t>
      </w:r>
    </w:p>
    <w:p w14:paraId="678799CA" w14:textId="5C5E57D9" w:rsidR="6877DC14" w:rsidRPr="009D7BF5" w:rsidRDefault="6877DC1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4.</w:t>
      </w:r>
      <w:r w:rsidRPr="009D7BF5">
        <w:rPr>
          <w:rFonts w:ascii="Arial" w:hAnsi="Arial" w:cs="Arial"/>
          <w:sz w:val="18"/>
          <w:szCs w:val="18"/>
        </w:rPr>
        <w:tab/>
      </w:r>
      <w:r w:rsidR="115CD48C" w:rsidRPr="009D7BF5">
        <w:rPr>
          <w:rFonts w:ascii="Arial" w:eastAsia="Book Antiqua" w:hAnsi="Arial" w:cs="Arial"/>
          <w:color w:val="000000" w:themeColor="text1"/>
          <w:sz w:val="18"/>
          <w:szCs w:val="18"/>
        </w:rPr>
        <w:t>crayon</w:t>
      </w:r>
    </w:p>
    <w:p w14:paraId="087C4675" w14:textId="2A5D121A" w:rsidR="6877DC14" w:rsidRPr="009D7BF5" w:rsidRDefault="6877DC1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5.</w:t>
      </w:r>
      <w:r w:rsidRPr="009D7BF5">
        <w:rPr>
          <w:rFonts w:ascii="Arial" w:hAnsi="Arial" w:cs="Arial"/>
          <w:sz w:val="18"/>
          <w:szCs w:val="18"/>
        </w:rPr>
        <w:tab/>
      </w:r>
      <w:r w:rsidR="3057161C" w:rsidRPr="009D7BF5">
        <w:rPr>
          <w:rFonts w:ascii="Arial" w:eastAsia="Book Antiqua" w:hAnsi="Arial" w:cs="Arial"/>
          <w:color w:val="000000" w:themeColor="text1"/>
          <w:sz w:val="18"/>
          <w:szCs w:val="18"/>
        </w:rPr>
        <w:t>scissors</w:t>
      </w:r>
    </w:p>
    <w:p w14:paraId="67844B44" w14:textId="30B6F53A" w:rsidR="09498680" w:rsidRPr="009D7BF5" w:rsidRDefault="09498680" w:rsidP="00630287">
      <w:pPr>
        <w:spacing w:after="0" w:line="240" w:lineRule="auto"/>
        <w:rPr>
          <w:rFonts w:ascii="Arial" w:eastAsia="Arial" w:hAnsi="Arial" w:cs="Arial"/>
          <w:b/>
          <w:bCs/>
          <w:color w:val="000000" w:themeColor="text1"/>
          <w:sz w:val="18"/>
          <w:szCs w:val="18"/>
        </w:rPr>
      </w:pPr>
    </w:p>
    <w:p w14:paraId="64F56740" w14:textId="432E6447" w:rsidR="6877DC14" w:rsidRPr="009D7BF5" w:rsidRDefault="6877DC14" w:rsidP="00630287">
      <w:pPr>
        <w:spacing w:after="0" w:line="240" w:lineRule="auto"/>
        <w:rPr>
          <w:rFonts w:ascii="Arial" w:eastAsia="Arial" w:hAnsi="Arial" w:cs="Arial"/>
          <w:color w:val="000000" w:themeColor="text1"/>
          <w:sz w:val="18"/>
          <w:szCs w:val="18"/>
        </w:rPr>
      </w:pPr>
      <w:r w:rsidRPr="009D7BF5">
        <w:rPr>
          <w:rFonts w:ascii="Arial" w:eastAsia="Arial" w:hAnsi="Arial" w:cs="Arial"/>
          <w:color w:val="000000" w:themeColor="text1"/>
          <w:sz w:val="18"/>
          <w:szCs w:val="18"/>
        </w:rPr>
        <w:t>Track 6</w:t>
      </w:r>
    </w:p>
    <w:p w14:paraId="0B6D7E70" w14:textId="4BE11822" w:rsidR="6877DC14" w:rsidRPr="009D7BF5" w:rsidRDefault="00F16DF9" w:rsidP="00630287">
      <w:pPr>
        <w:spacing w:after="0" w:line="240" w:lineRule="auto"/>
        <w:rPr>
          <w:rFonts w:ascii="Arial" w:eastAsia="Book Antiqua" w:hAnsi="Arial" w:cs="Arial"/>
          <w:color w:val="000000" w:themeColor="text1"/>
          <w:sz w:val="18"/>
          <w:szCs w:val="18"/>
        </w:rPr>
      </w:pPr>
      <w:r>
        <w:rPr>
          <w:rFonts w:ascii="Arial" w:eastAsia="Arial" w:hAnsi="Arial" w:cs="Arial"/>
          <w:b/>
          <w:bCs/>
          <w:color w:val="000000" w:themeColor="text1"/>
          <w:sz w:val="18"/>
          <w:szCs w:val="18"/>
        </w:rPr>
        <w:t>Sentences</w:t>
      </w:r>
      <w:r w:rsidR="6877DC14" w:rsidRPr="009D7BF5">
        <w:rPr>
          <w:rFonts w:ascii="Arial" w:eastAsia="Arial" w:hAnsi="Arial" w:cs="Arial"/>
          <w:color w:val="000000" w:themeColor="text1"/>
          <w:sz w:val="18"/>
          <w:szCs w:val="18"/>
        </w:rPr>
        <w:t xml:space="preserve">. </w:t>
      </w:r>
      <w:r w:rsidR="4D270889" w:rsidRPr="009D7BF5">
        <w:rPr>
          <w:rFonts w:ascii="Arial" w:eastAsia="Book Antiqua" w:hAnsi="Arial" w:cs="Arial"/>
          <w:color w:val="000000" w:themeColor="text1"/>
          <w:sz w:val="18"/>
          <w:szCs w:val="18"/>
        </w:rPr>
        <w:t xml:space="preserve">1. Listen, trace, and </w:t>
      </w:r>
      <w:r w:rsidR="36507772" w:rsidRPr="009D7BF5">
        <w:rPr>
          <w:rFonts w:ascii="Arial" w:eastAsia="Book Antiqua" w:hAnsi="Arial" w:cs="Arial"/>
          <w:color w:val="000000" w:themeColor="text1"/>
          <w:sz w:val="18"/>
          <w:szCs w:val="18"/>
        </w:rPr>
        <w:t xml:space="preserve">say. </w:t>
      </w:r>
      <w:r w:rsidR="05655757" w:rsidRPr="009D7BF5">
        <w:rPr>
          <w:rFonts w:ascii="Arial" w:eastAsia="Book Antiqua" w:hAnsi="Arial" w:cs="Arial"/>
          <w:color w:val="000000" w:themeColor="text1"/>
          <w:sz w:val="18"/>
          <w:szCs w:val="18"/>
        </w:rPr>
        <w:t xml:space="preserve"> </w:t>
      </w:r>
    </w:p>
    <w:p w14:paraId="34A548F8" w14:textId="44F82B38" w:rsidR="65803358"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w:t>
      </w:r>
      <w:r w:rsidR="6877DC14" w:rsidRPr="009D7BF5">
        <w:rPr>
          <w:rFonts w:ascii="Arial" w:eastAsia="Book Antiqua" w:hAnsi="Arial" w:cs="Arial"/>
          <w:color w:val="000000" w:themeColor="text1"/>
          <w:sz w:val="18"/>
          <w:szCs w:val="18"/>
        </w:rPr>
        <w:t xml:space="preserve"> 1</w:t>
      </w:r>
      <w:r w:rsidR="6D2A6636" w:rsidRPr="009D7BF5">
        <w:rPr>
          <w:rFonts w:ascii="Arial" w:eastAsia="Book Antiqua" w:hAnsi="Arial" w:cs="Arial"/>
          <w:color w:val="000000" w:themeColor="text1"/>
          <w:sz w:val="18"/>
          <w:szCs w:val="18"/>
        </w:rPr>
        <w:t xml:space="preserve"> </w:t>
      </w:r>
    </w:p>
    <w:p w14:paraId="6C7778BF" w14:textId="7DDD54DE" w:rsidR="52E923BE" w:rsidRPr="009D7BF5" w:rsidRDefault="52E923B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B1: Can I have a paintbrush? </w:t>
      </w:r>
    </w:p>
    <w:p w14:paraId="7BD675DE" w14:textId="0BAF2FB1" w:rsidR="52E923BE" w:rsidRPr="009D7BF5" w:rsidRDefault="52E923B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1: Yes, you can. </w:t>
      </w:r>
    </w:p>
    <w:p w14:paraId="327BBA66" w14:textId="6928DF90" w:rsidR="09498680" w:rsidRPr="009D7BF5" w:rsidRDefault="09498680" w:rsidP="00630287">
      <w:pPr>
        <w:spacing w:after="0" w:line="240" w:lineRule="auto"/>
        <w:rPr>
          <w:rFonts w:ascii="Arial" w:eastAsia="Book Antiqua" w:hAnsi="Arial" w:cs="Arial"/>
          <w:color w:val="000000" w:themeColor="text1"/>
          <w:sz w:val="18"/>
          <w:szCs w:val="18"/>
        </w:rPr>
      </w:pPr>
    </w:p>
    <w:p w14:paraId="4153EE72" w14:textId="7BE61673" w:rsidR="26EB7261"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w:t>
      </w:r>
      <w:r w:rsidR="6877DC14" w:rsidRPr="009D7BF5">
        <w:rPr>
          <w:rFonts w:ascii="Arial" w:eastAsia="Book Antiqua" w:hAnsi="Arial" w:cs="Arial"/>
          <w:color w:val="000000" w:themeColor="text1"/>
          <w:sz w:val="18"/>
          <w:szCs w:val="18"/>
        </w:rPr>
        <w:t xml:space="preserve"> 2</w:t>
      </w:r>
      <w:r w:rsidR="61EE30EA" w:rsidRPr="009D7BF5">
        <w:rPr>
          <w:rFonts w:ascii="Arial" w:eastAsia="Book Antiqua" w:hAnsi="Arial" w:cs="Arial"/>
          <w:color w:val="000000" w:themeColor="text1"/>
          <w:sz w:val="18"/>
          <w:szCs w:val="18"/>
        </w:rPr>
        <w:t xml:space="preserve"> </w:t>
      </w:r>
    </w:p>
    <w:p w14:paraId="5C49EE84" w14:textId="28420C56" w:rsidR="7BA80329" w:rsidRPr="009D7BF5" w:rsidRDefault="7BA8032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1: Can I have a crayon? </w:t>
      </w:r>
    </w:p>
    <w:p w14:paraId="161B3160" w14:textId="4AFB0F2A" w:rsidR="7BA80329" w:rsidRPr="009D7BF5" w:rsidRDefault="7BA8032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Yes, you can.</w:t>
      </w:r>
    </w:p>
    <w:p w14:paraId="27A04D02" w14:textId="14686E49" w:rsidR="09498680" w:rsidRPr="009D7BF5" w:rsidRDefault="09498680" w:rsidP="00630287">
      <w:pPr>
        <w:spacing w:after="0" w:line="240" w:lineRule="auto"/>
        <w:rPr>
          <w:rFonts w:ascii="Arial" w:eastAsia="Book Antiqua" w:hAnsi="Arial" w:cs="Arial"/>
          <w:color w:val="000000" w:themeColor="text1"/>
          <w:sz w:val="18"/>
          <w:szCs w:val="18"/>
        </w:rPr>
      </w:pPr>
    </w:p>
    <w:p w14:paraId="1A69D52B" w14:textId="4FCCB91B" w:rsidR="18E057ED"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w:t>
      </w:r>
      <w:r w:rsidR="6877DC14" w:rsidRPr="009D7BF5">
        <w:rPr>
          <w:rFonts w:ascii="Arial" w:eastAsia="Book Antiqua" w:hAnsi="Arial" w:cs="Arial"/>
          <w:color w:val="000000" w:themeColor="text1"/>
          <w:sz w:val="18"/>
          <w:szCs w:val="18"/>
        </w:rPr>
        <w:t xml:space="preserve"> 3</w:t>
      </w:r>
      <w:r w:rsidR="4C5C7839" w:rsidRPr="009D7BF5">
        <w:rPr>
          <w:rFonts w:ascii="Arial" w:eastAsia="Book Antiqua" w:hAnsi="Arial" w:cs="Arial"/>
          <w:color w:val="000000" w:themeColor="text1"/>
          <w:sz w:val="18"/>
          <w:szCs w:val="18"/>
        </w:rPr>
        <w:t xml:space="preserve"> </w:t>
      </w:r>
    </w:p>
    <w:p w14:paraId="4FD52FD0" w14:textId="1A6655EB" w:rsidR="6877DC14" w:rsidRPr="009D7BF5" w:rsidRDefault="6877DC1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2: Can I have some scissors? </w:t>
      </w:r>
    </w:p>
    <w:p w14:paraId="75187BC0" w14:textId="27440711" w:rsidR="6877DC14" w:rsidRPr="009D7BF5" w:rsidRDefault="6877DC1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 Yes, you can.</w:t>
      </w:r>
    </w:p>
    <w:p w14:paraId="307A24B3" w14:textId="49B8D078" w:rsidR="09498680" w:rsidRPr="009D7BF5" w:rsidRDefault="09498680" w:rsidP="00630287">
      <w:pPr>
        <w:spacing w:after="0" w:line="240" w:lineRule="auto"/>
        <w:rPr>
          <w:rFonts w:ascii="Arial" w:eastAsia="Arial" w:hAnsi="Arial" w:cs="Arial"/>
          <w:b/>
          <w:bCs/>
          <w:color w:val="000000" w:themeColor="text1"/>
          <w:sz w:val="18"/>
          <w:szCs w:val="18"/>
        </w:rPr>
      </w:pPr>
    </w:p>
    <w:p w14:paraId="6D6FF46A" w14:textId="3D737817" w:rsidR="09498680" w:rsidRPr="009D7BF5" w:rsidRDefault="09498680" w:rsidP="00630287">
      <w:pPr>
        <w:spacing w:after="0" w:line="240" w:lineRule="auto"/>
        <w:rPr>
          <w:rFonts w:ascii="Arial" w:eastAsia="Arial" w:hAnsi="Arial" w:cs="Arial"/>
          <w:b/>
          <w:bCs/>
          <w:color w:val="000000" w:themeColor="text1"/>
          <w:sz w:val="18"/>
          <w:szCs w:val="18"/>
        </w:rPr>
      </w:pPr>
    </w:p>
    <w:p w14:paraId="61C6B580" w14:textId="2832FCCC" w:rsidR="6877DC14" w:rsidRPr="009D7BF5" w:rsidRDefault="6877DC14"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rPr>
        <w:t>Track 7</w:t>
      </w:r>
      <w:r w:rsidRPr="009D7BF5">
        <w:rPr>
          <w:rFonts w:ascii="Arial" w:hAnsi="Arial" w:cs="Arial"/>
          <w:sz w:val="18"/>
          <w:szCs w:val="18"/>
        </w:rPr>
        <w:br/>
      </w:r>
      <w:r w:rsidRPr="009D7BF5">
        <w:rPr>
          <w:rFonts w:ascii="Arial" w:hAnsi="Arial" w:cs="Arial"/>
          <w:sz w:val="18"/>
          <w:szCs w:val="18"/>
        </w:rPr>
        <w:br/>
      </w:r>
      <w:r w:rsidR="00F16DF9">
        <w:rPr>
          <w:rFonts w:ascii="Arial" w:eastAsia="Arial" w:hAnsi="Arial" w:cs="Arial"/>
          <w:b/>
          <w:bCs/>
          <w:color w:val="000000" w:themeColor="text1"/>
          <w:sz w:val="18"/>
          <w:szCs w:val="18"/>
        </w:rPr>
        <w:t>Story</w:t>
      </w:r>
      <w:r w:rsidRPr="009D7BF5">
        <w:rPr>
          <w:rFonts w:ascii="Arial" w:eastAsia="Arial" w:hAnsi="Arial" w:cs="Arial"/>
          <w:color w:val="000000" w:themeColor="text1"/>
          <w:sz w:val="18"/>
          <w:szCs w:val="18"/>
        </w:rPr>
        <w:t xml:space="preserve">: </w:t>
      </w:r>
      <w:r w:rsidR="13719307" w:rsidRPr="009D7BF5">
        <w:rPr>
          <w:rFonts w:ascii="Arial" w:eastAsia="Arial" w:hAnsi="Arial" w:cs="Arial"/>
          <w:color w:val="000000" w:themeColor="text1"/>
          <w:sz w:val="18"/>
          <w:szCs w:val="18"/>
        </w:rPr>
        <w:t>Art Time</w:t>
      </w:r>
      <w:r w:rsidRPr="009D7BF5">
        <w:rPr>
          <w:rFonts w:ascii="Arial" w:eastAsia="Arial" w:hAnsi="Arial" w:cs="Arial"/>
          <w:color w:val="000000" w:themeColor="text1"/>
          <w:sz w:val="18"/>
          <w:szCs w:val="18"/>
        </w:rPr>
        <w:t xml:space="preserve">. </w:t>
      </w:r>
    </w:p>
    <w:p w14:paraId="601E8374" w14:textId="415415B2" w:rsidR="212FB1FB" w:rsidRPr="009D7BF5" w:rsidRDefault="212FB1F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Can I have some scissors?</w:t>
      </w:r>
    </w:p>
    <w:p w14:paraId="32727811" w14:textId="3B03EDA2" w:rsidR="212FB1FB" w:rsidRPr="009D7BF5" w:rsidRDefault="212FB1F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Yes, you can. Be careful.</w:t>
      </w:r>
    </w:p>
    <w:p w14:paraId="1ADCFBED" w14:textId="5F6003C1" w:rsidR="695BF8AD" w:rsidRPr="009D7BF5" w:rsidRDefault="695BF8AD" w:rsidP="00630287">
      <w:pPr>
        <w:spacing w:after="0" w:line="240" w:lineRule="auto"/>
        <w:rPr>
          <w:rFonts w:ascii="Arial" w:eastAsia="Arial" w:hAnsi="Arial" w:cs="Arial"/>
          <w:color w:val="000000" w:themeColor="text1"/>
          <w:sz w:val="18"/>
          <w:szCs w:val="18"/>
        </w:rPr>
      </w:pPr>
    </w:p>
    <w:p w14:paraId="052D0578" w14:textId="2EBC0466" w:rsidR="212FB1FB" w:rsidRPr="009D7BF5" w:rsidRDefault="212FB1F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Can I have some glue, please?</w:t>
      </w:r>
    </w:p>
    <w:p w14:paraId="407CEADD" w14:textId="61E4B282" w:rsidR="212FB1FB" w:rsidRPr="009D7BF5" w:rsidRDefault="212FB1F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Yes, you can.</w:t>
      </w:r>
    </w:p>
    <w:p w14:paraId="6D78B457" w14:textId="017CE44D" w:rsidR="5DE58D0D" w:rsidRPr="009D7BF5" w:rsidRDefault="5DE58D0D" w:rsidP="00630287">
      <w:pPr>
        <w:spacing w:after="0" w:line="240" w:lineRule="auto"/>
        <w:rPr>
          <w:rFonts w:ascii="Arial" w:eastAsia="Arial" w:hAnsi="Arial" w:cs="Arial"/>
          <w:color w:val="000000" w:themeColor="text1"/>
          <w:sz w:val="18"/>
          <w:szCs w:val="18"/>
        </w:rPr>
      </w:pPr>
    </w:p>
    <w:p w14:paraId="2FFA5CD9" w14:textId="6FAEE0A1" w:rsidR="212FB1FB" w:rsidRPr="009D7BF5" w:rsidRDefault="212FB1F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What are you making?</w:t>
      </w:r>
    </w:p>
    <w:p w14:paraId="4A481559" w14:textId="4F3DDFF4" w:rsidR="212FB1FB" w:rsidRPr="009D7BF5" w:rsidRDefault="212FB1F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It’s you! (</w:t>
      </w:r>
      <w:r w:rsidRPr="009D7BF5">
        <w:rPr>
          <w:rFonts w:ascii="Arial" w:eastAsia="Book Antiqua" w:hAnsi="Arial" w:cs="Arial"/>
          <w:i/>
          <w:iCs/>
          <w:color w:val="000000" w:themeColor="text1"/>
          <w:sz w:val="18"/>
          <w:szCs w:val="18"/>
        </w:rPr>
        <w:t>laughs</w:t>
      </w:r>
      <w:r w:rsidRPr="009D7BF5">
        <w:rPr>
          <w:rFonts w:ascii="Arial" w:eastAsia="Book Antiqua" w:hAnsi="Arial" w:cs="Arial"/>
          <w:color w:val="000000" w:themeColor="text1"/>
          <w:sz w:val="18"/>
          <w:szCs w:val="18"/>
        </w:rPr>
        <w:t>)</w:t>
      </w:r>
    </w:p>
    <w:p w14:paraId="1195320B" w14:textId="792D2350" w:rsidR="09498680" w:rsidRPr="009D7BF5" w:rsidRDefault="09498680" w:rsidP="00630287">
      <w:pPr>
        <w:spacing w:after="0" w:line="240" w:lineRule="auto"/>
        <w:rPr>
          <w:rFonts w:ascii="Arial" w:hAnsi="Arial" w:cs="Arial"/>
          <w:sz w:val="18"/>
          <w:szCs w:val="18"/>
        </w:rPr>
      </w:pPr>
    </w:p>
    <w:p w14:paraId="1A02A062" w14:textId="0C730EE5" w:rsidR="1E33D8D6" w:rsidRPr="009D7BF5" w:rsidRDefault="1E33D8D6"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rPr>
        <w:t>Track 8</w:t>
      </w:r>
    </w:p>
    <w:p w14:paraId="277E1810" w14:textId="3E63363D" w:rsidR="1E33D8D6" w:rsidRPr="009D7BF5" w:rsidRDefault="00F16DF9" w:rsidP="00630287">
      <w:pPr>
        <w:spacing w:after="0" w:line="240" w:lineRule="auto"/>
        <w:rPr>
          <w:rFonts w:ascii="Arial" w:eastAsia="Arial" w:hAnsi="Arial" w:cs="Arial"/>
          <w:color w:val="000000" w:themeColor="text1"/>
          <w:sz w:val="18"/>
          <w:szCs w:val="18"/>
        </w:rPr>
      </w:pPr>
      <w:r>
        <w:rPr>
          <w:rFonts w:ascii="Arial" w:eastAsia="Arial" w:hAnsi="Arial" w:cs="Arial"/>
          <w:b/>
          <w:bCs/>
          <w:color w:val="000000" w:themeColor="text1"/>
          <w:sz w:val="18"/>
          <w:szCs w:val="18"/>
        </w:rPr>
        <w:t>Values</w:t>
      </w:r>
      <w:r w:rsidR="1E33D8D6" w:rsidRPr="009D7BF5">
        <w:rPr>
          <w:rFonts w:ascii="Arial" w:eastAsia="Arial" w:hAnsi="Arial" w:cs="Arial"/>
          <w:color w:val="000000" w:themeColor="text1"/>
          <w:sz w:val="18"/>
          <w:szCs w:val="18"/>
        </w:rPr>
        <w:t>: Be Safe with Scissors</w:t>
      </w:r>
      <w:r w:rsidR="18AB8FF1" w:rsidRPr="009D7BF5">
        <w:rPr>
          <w:rFonts w:ascii="Arial" w:eastAsia="Arial" w:hAnsi="Arial" w:cs="Arial"/>
          <w:color w:val="000000" w:themeColor="text1"/>
          <w:sz w:val="18"/>
          <w:szCs w:val="18"/>
        </w:rPr>
        <w:t>!</w:t>
      </w:r>
      <w:r w:rsidR="1E33D8D6" w:rsidRPr="009D7BF5">
        <w:rPr>
          <w:rFonts w:ascii="Arial" w:eastAsia="Arial" w:hAnsi="Arial" w:cs="Arial"/>
          <w:color w:val="000000" w:themeColor="text1"/>
          <w:sz w:val="18"/>
          <w:szCs w:val="18"/>
        </w:rPr>
        <w:t xml:space="preserve"> 1. Listen and look.</w:t>
      </w:r>
    </w:p>
    <w:p w14:paraId="60C3E692" w14:textId="7BDBB246"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Be safe with scissors!</w:t>
      </w:r>
    </w:p>
    <w:p w14:paraId="1318D906" w14:textId="5744C31C"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t’s fun to cut with scissors. But be careful.</w:t>
      </w:r>
    </w:p>
    <w:p w14:paraId="2AA9F1B0" w14:textId="0EFF4290"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Cut slowly. Ask an adult to help you. </w:t>
      </w:r>
    </w:p>
    <w:p w14:paraId="55B82E1E" w14:textId="4876F609"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Don’t run with scissors.</w:t>
      </w:r>
    </w:p>
    <w:p w14:paraId="0E0D507D" w14:textId="37C43195" w:rsidR="0CDE3D06" w:rsidRPr="009D7BF5" w:rsidRDefault="0CDE3D0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H</w:t>
      </w:r>
      <w:r w:rsidR="1E33D8D6" w:rsidRPr="009D7BF5">
        <w:rPr>
          <w:rFonts w:ascii="Arial" w:eastAsia="Book Antiqua" w:hAnsi="Arial" w:cs="Arial"/>
          <w:color w:val="000000" w:themeColor="text1"/>
          <w:sz w:val="18"/>
          <w:szCs w:val="18"/>
        </w:rPr>
        <w:t>ave fun with scissors. And be safe, too.</w:t>
      </w:r>
    </w:p>
    <w:p w14:paraId="2277127A" w14:textId="1AFC2381" w:rsidR="09498680" w:rsidRPr="009D7BF5" w:rsidRDefault="09498680" w:rsidP="00630287">
      <w:pPr>
        <w:spacing w:after="0" w:line="240" w:lineRule="auto"/>
        <w:rPr>
          <w:rFonts w:ascii="Arial" w:hAnsi="Arial" w:cs="Arial"/>
          <w:sz w:val="18"/>
          <w:szCs w:val="18"/>
        </w:rPr>
      </w:pPr>
    </w:p>
    <w:p w14:paraId="34B07E92" w14:textId="77777777" w:rsidR="00252759" w:rsidRPr="009D7BF5" w:rsidRDefault="00252759" w:rsidP="00630287">
      <w:pPr>
        <w:spacing w:after="0" w:line="240" w:lineRule="auto"/>
        <w:rPr>
          <w:rFonts w:ascii="Arial" w:eastAsia="Arial" w:hAnsi="Arial" w:cs="Arial"/>
          <w:b/>
          <w:bCs/>
          <w:color w:val="000000" w:themeColor="text1"/>
          <w:sz w:val="18"/>
          <w:szCs w:val="18"/>
        </w:rPr>
      </w:pPr>
    </w:p>
    <w:p w14:paraId="6E13F2C5" w14:textId="350F21F0" w:rsidR="1E33D8D6" w:rsidRPr="009D7BF5" w:rsidRDefault="1E33D8D6"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rPr>
        <w:t>Track 9</w:t>
      </w:r>
    </w:p>
    <w:p w14:paraId="4A0A599A" w14:textId="1A8459C2" w:rsidR="1E33D8D6" w:rsidRPr="009D7BF5" w:rsidRDefault="00F16DF9" w:rsidP="00630287">
      <w:pPr>
        <w:spacing w:after="0" w:line="240" w:lineRule="auto"/>
        <w:rPr>
          <w:rFonts w:ascii="Arial" w:eastAsia="Arial" w:hAnsi="Arial" w:cs="Arial"/>
          <w:color w:val="000000" w:themeColor="text1"/>
          <w:sz w:val="18"/>
          <w:szCs w:val="18"/>
        </w:rPr>
      </w:pPr>
      <w:r>
        <w:rPr>
          <w:rFonts w:ascii="Arial" w:eastAsia="Arial" w:hAnsi="Arial" w:cs="Arial"/>
          <w:b/>
          <w:bCs/>
          <w:color w:val="000000" w:themeColor="text1"/>
          <w:sz w:val="18"/>
          <w:szCs w:val="18"/>
        </w:rPr>
        <w:t>Phonics</w:t>
      </w:r>
      <w:r w:rsidR="1E33D8D6" w:rsidRPr="009D7BF5">
        <w:rPr>
          <w:rFonts w:ascii="Arial" w:eastAsia="Book Antiqua" w:hAnsi="Arial" w:cs="Arial"/>
          <w:color w:val="000000" w:themeColor="text1"/>
          <w:sz w:val="18"/>
          <w:szCs w:val="18"/>
        </w:rPr>
        <w:t>: A to Z Review. 1. Listen and point.</w:t>
      </w:r>
    </w:p>
    <w:p w14:paraId="13483EB1" w14:textId="282AFD2A"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spoken) Let’s review the alphabet!</w:t>
      </w:r>
    </w:p>
    <w:p w14:paraId="0103EF29" w14:textId="7FCFAE23"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A!</w:t>
      </w:r>
    </w:p>
    <w:p w14:paraId="2ABC4BDB" w14:textId="3B63A2C7"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Apple! Apple! /a/! /a/! Apple! </w:t>
      </w:r>
    </w:p>
    <w:p w14:paraId="2185792C" w14:textId="366D2566"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w:t>
      </w:r>
    </w:p>
    <w:p w14:paraId="121DD9E1" w14:textId="77EF77D4"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oy! Boy! /b/! /b/! Boy!</w:t>
      </w:r>
    </w:p>
    <w:p w14:paraId="641B6281" w14:textId="4D2EE8F8"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C!</w:t>
      </w:r>
    </w:p>
    <w:p w14:paraId="14775C1B" w14:textId="250B0685"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Cow! Cow! /c/! /c/! Cow!</w:t>
      </w:r>
    </w:p>
    <w:p w14:paraId="4E934C63" w14:textId="2191C632"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D!</w:t>
      </w:r>
    </w:p>
    <w:p w14:paraId="7D6A039E" w14:textId="0D6FFD37"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Dress! Dress! /d/! /d/! Dress! </w:t>
      </w:r>
    </w:p>
    <w:p w14:paraId="57E46640" w14:textId="4BFEC203"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E!</w:t>
      </w:r>
    </w:p>
    <w:p w14:paraId="5D95933B" w14:textId="5B27F0CD"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Egg! Egg! /e/! /e/! Egg!</w:t>
      </w:r>
    </w:p>
    <w:p w14:paraId="30C42C03" w14:textId="31BD8C0C"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F! </w:t>
      </w:r>
    </w:p>
    <w:p w14:paraId="7F83147B" w14:textId="2A69932E"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Fan! Fan! /f</w:t>
      </w:r>
      <w:proofErr w:type="gramStart"/>
      <w:r w:rsidRPr="009D7BF5">
        <w:rPr>
          <w:rFonts w:ascii="Arial" w:eastAsia="Book Antiqua" w:hAnsi="Arial" w:cs="Arial"/>
          <w:color w:val="000000" w:themeColor="text1"/>
          <w:sz w:val="18"/>
          <w:szCs w:val="18"/>
        </w:rPr>
        <w:t>/!/</w:t>
      </w:r>
      <w:proofErr w:type="gramEnd"/>
      <w:r w:rsidRPr="009D7BF5">
        <w:rPr>
          <w:rFonts w:ascii="Arial" w:eastAsia="Book Antiqua" w:hAnsi="Arial" w:cs="Arial"/>
          <w:color w:val="000000" w:themeColor="text1"/>
          <w:sz w:val="18"/>
          <w:szCs w:val="18"/>
        </w:rPr>
        <w:t>f/! Fan!</w:t>
      </w:r>
    </w:p>
    <w:p w14:paraId="0F565666" w14:textId="500B3E0D"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p>
    <w:p w14:paraId="33210527" w14:textId="4526A591"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irl! Girl! /g//g/ Girl! </w:t>
      </w:r>
    </w:p>
    <w:p w14:paraId="3C58E148" w14:textId="645DE580"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H!</w:t>
      </w:r>
    </w:p>
    <w:p w14:paraId="524B45A5" w14:textId="769D3B36"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lastRenderedPageBreak/>
        <w:t>Hat! Hat! /h/! /h/! Hat!</w:t>
      </w:r>
    </w:p>
    <w:p w14:paraId="70FB611B" w14:textId="42BE4561"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w:t>
      </w:r>
    </w:p>
    <w:p w14:paraId="7233AE9E" w14:textId="3C68D5A3"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gloo! Igloo! /i/! /i/! I</w:t>
      </w:r>
      <w:r w:rsidR="3EBAC562" w:rsidRPr="009D7BF5">
        <w:rPr>
          <w:rFonts w:ascii="Arial" w:eastAsia="Book Antiqua" w:hAnsi="Arial" w:cs="Arial"/>
          <w:color w:val="000000" w:themeColor="text1"/>
          <w:sz w:val="18"/>
          <w:szCs w:val="18"/>
        </w:rPr>
        <w:t>gloo</w:t>
      </w:r>
      <w:r w:rsidRPr="009D7BF5">
        <w:rPr>
          <w:rFonts w:ascii="Arial" w:eastAsia="Book Antiqua" w:hAnsi="Arial" w:cs="Arial"/>
          <w:color w:val="000000" w:themeColor="text1"/>
          <w:sz w:val="18"/>
          <w:szCs w:val="18"/>
        </w:rPr>
        <w:t>!</w:t>
      </w:r>
    </w:p>
    <w:p w14:paraId="6DBEDE30" w14:textId="5EBD361F"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J!</w:t>
      </w:r>
    </w:p>
    <w:p w14:paraId="6D53408E" w14:textId="67E0978B"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Jam! Jam! /j/! /j/! Jam! </w:t>
      </w:r>
    </w:p>
    <w:p w14:paraId="62944301" w14:textId="2B5B7615"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K!</w:t>
      </w:r>
    </w:p>
    <w:p w14:paraId="28BE62C8" w14:textId="0B254016"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Kiwi! Kiwi! /k/! /k/! Kiwi!</w:t>
      </w:r>
    </w:p>
    <w:p w14:paraId="6499384C" w14:textId="4218900A"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L!</w:t>
      </w:r>
    </w:p>
    <w:p w14:paraId="673E829B" w14:textId="0ED078C7"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Lamp! Lamp! /l/! /l/! Lamp!</w:t>
      </w:r>
    </w:p>
    <w:p w14:paraId="1A3A86A4" w14:textId="3D3C5915"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w:t>
      </w:r>
    </w:p>
    <w:p w14:paraId="42AE1EBE" w14:textId="522A7F71"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Map! Map! /m/! /m/! Map! </w:t>
      </w:r>
    </w:p>
    <w:p w14:paraId="1B4C49EA" w14:textId="5DB57060"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N!</w:t>
      </w:r>
    </w:p>
    <w:p w14:paraId="5F0AB33A" w14:textId="52C3FA1F"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Nest! Nest! /n/! /n/! Nest!</w:t>
      </w:r>
    </w:p>
    <w:p w14:paraId="514455C9" w14:textId="673B3386"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O!</w:t>
      </w:r>
    </w:p>
    <w:p w14:paraId="2EEC4741" w14:textId="6EF4BB71"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Octopus! Octopus! /o/ /o/ O</w:t>
      </w:r>
      <w:r w:rsidR="541837B8" w:rsidRPr="009D7BF5">
        <w:rPr>
          <w:rFonts w:ascii="Arial" w:eastAsia="Book Antiqua" w:hAnsi="Arial" w:cs="Arial"/>
          <w:color w:val="000000" w:themeColor="text1"/>
          <w:sz w:val="18"/>
          <w:szCs w:val="18"/>
        </w:rPr>
        <w:t>ctopus</w:t>
      </w:r>
    </w:p>
    <w:p w14:paraId="0287A469" w14:textId="1B058953"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P!</w:t>
      </w:r>
    </w:p>
    <w:p w14:paraId="0CA41CAD" w14:textId="5AE5DF89"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Penguin! Penguin! /p/! /p/! Penguin!</w:t>
      </w:r>
    </w:p>
    <w:p w14:paraId="6DD7238D" w14:textId="298FFA52"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Q!</w:t>
      </w:r>
    </w:p>
    <w:p w14:paraId="7AB89FB7" w14:textId="7171C3BB"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Queen! Queen! /q/! /q/! Queen!</w:t>
      </w:r>
    </w:p>
    <w:p w14:paraId="797D4C93" w14:textId="0A897146"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R!</w:t>
      </w:r>
    </w:p>
    <w:p w14:paraId="341473B7" w14:textId="480E144E"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Rat! Rat! /r/! /r/! Rat!</w:t>
      </w:r>
    </w:p>
    <w:p w14:paraId="2EE13DFA" w14:textId="20DFE84C"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S!</w:t>
      </w:r>
    </w:p>
    <w:p w14:paraId="1B3BA8EB" w14:textId="7BF36A2A"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Snake! Snake! /s/! /s/! Snake!</w:t>
      </w:r>
    </w:p>
    <w:p w14:paraId="2889E9A7" w14:textId="159038D2"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w:t>
      </w:r>
    </w:p>
    <w:p w14:paraId="5CED7194" w14:textId="3DD016C4"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ruck! Truck! /t/! /t/! Truck!</w:t>
      </w:r>
    </w:p>
    <w:p w14:paraId="31B0A224" w14:textId="6CBB9346"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U!</w:t>
      </w:r>
    </w:p>
    <w:p w14:paraId="5005ED97" w14:textId="14EC1A78"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Uncle! Uncle! /u/! /u/! Uncle!</w:t>
      </w:r>
    </w:p>
    <w:p w14:paraId="4B64A950" w14:textId="5CB64638"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V!</w:t>
      </w:r>
    </w:p>
    <w:p w14:paraId="44C7D698" w14:textId="543310BD"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Van! Van! /v/! /v/! Van!</w:t>
      </w:r>
    </w:p>
    <w:p w14:paraId="6BBDE250" w14:textId="04431E27"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w:t>
      </w:r>
    </w:p>
    <w:p w14:paraId="299FA85F" w14:textId="2D6B46AD"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Watch! Watch! /w/! /w/! </w:t>
      </w:r>
      <w:r w:rsidR="57A1FDA4" w:rsidRPr="009D7BF5">
        <w:rPr>
          <w:rFonts w:ascii="Arial" w:eastAsia="Book Antiqua" w:hAnsi="Arial" w:cs="Arial"/>
          <w:color w:val="000000" w:themeColor="text1"/>
          <w:sz w:val="18"/>
          <w:szCs w:val="18"/>
        </w:rPr>
        <w:t>W</w:t>
      </w:r>
      <w:r w:rsidRPr="009D7BF5">
        <w:rPr>
          <w:rFonts w:ascii="Arial" w:eastAsia="Book Antiqua" w:hAnsi="Arial" w:cs="Arial"/>
          <w:color w:val="000000" w:themeColor="text1"/>
          <w:sz w:val="18"/>
          <w:szCs w:val="18"/>
        </w:rPr>
        <w:t>atch!</w:t>
      </w:r>
    </w:p>
    <w:p w14:paraId="6AB68AAE" w14:textId="1DE99C87"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X!</w:t>
      </w:r>
    </w:p>
    <w:p w14:paraId="04AAC916" w14:textId="60D4E703"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X-ray! X-ray! /x</w:t>
      </w:r>
      <w:proofErr w:type="gramStart"/>
      <w:r w:rsidRPr="009D7BF5">
        <w:rPr>
          <w:rFonts w:ascii="Arial" w:eastAsia="Book Antiqua" w:hAnsi="Arial" w:cs="Arial"/>
          <w:color w:val="000000" w:themeColor="text1"/>
          <w:sz w:val="18"/>
          <w:szCs w:val="18"/>
        </w:rPr>
        <w:t>/!/</w:t>
      </w:r>
      <w:proofErr w:type="gramEnd"/>
      <w:r w:rsidRPr="009D7BF5">
        <w:rPr>
          <w:rFonts w:ascii="Arial" w:eastAsia="Book Antiqua" w:hAnsi="Arial" w:cs="Arial"/>
          <w:color w:val="000000" w:themeColor="text1"/>
          <w:sz w:val="18"/>
          <w:szCs w:val="18"/>
        </w:rPr>
        <w:t>x/! X-ray!</w:t>
      </w:r>
    </w:p>
    <w:p w14:paraId="086A2309" w14:textId="6755C19B"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Y!</w:t>
      </w:r>
    </w:p>
    <w:p w14:paraId="36733A29" w14:textId="79F4DFD5"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Yo-yo! Yo-yo! /y/! /y/! Yo-yo!</w:t>
      </w:r>
    </w:p>
    <w:p w14:paraId="003F930F" w14:textId="45875EFA"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Z!</w:t>
      </w:r>
    </w:p>
    <w:p w14:paraId="592F8B40" w14:textId="5714D192"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Zoo! Zoo! /z/! /z/! Zoo!</w:t>
      </w:r>
    </w:p>
    <w:p w14:paraId="606E66FA" w14:textId="6A9153F0" w:rsidR="09498680" w:rsidRPr="009D7BF5" w:rsidRDefault="09498680" w:rsidP="00630287">
      <w:pPr>
        <w:spacing w:after="0" w:line="240" w:lineRule="auto"/>
        <w:rPr>
          <w:rFonts w:ascii="Arial" w:hAnsi="Arial" w:cs="Arial"/>
          <w:sz w:val="18"/>
          <w:szCs w:val="18"/>
        </w:rPr>
      </w:pPr>
    </w:p>
    <w:p w14:paraId="37EEE0FF" w14:textId="2095B740" w:rsidR="1E33D8D6" w:rsidRPr="009D7BF5" w:rsidRDefault="1E33D8D6"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rPr>
        <w:t>Track 10</w:t>
      </w:r>
    </w:p>
    <w:p w14:paraId="2767AD4A" w14:textId="39BC18D9" w:rsidR="1E33D8D6" w:rsidRPr="009D7BF5" w:rsidRDefault="00F16DF9" w:rsidP="00630287">
      <w:pPr>
        <w:spacing w:after="0" w:line="240" w:lineRule="auto"/>
        <w:rPr>
          <w:rFonts w:ascii="Arial" w:eastAsia="Arial" w:hAnsi="Arial" w:cs="Arial"/>
          <w:sz w:val="18"/>
          <w:szCs w:val="18"/>
        </w:rPr>
      </w:pPr>
      <w:r>
        <w:rPr>
          <w:rFonts w:ascii="Arial" w:eastAsia="Arial" w:hAnsi="Arial" w:cs="Arial"/>
          <w:b/>
          <w:bCs/>
          <w:color w:val="000000" w:themeColor="text1"/>
          <w:sz w:val="18"/>
          <w:szCs w:val="18"/>
        </w:rPr>
        <w:t>Math</w:t>
      </w:r>
      <w:r w:rsidR="1E33D8D6" w:rsidRPr="009D7BF5">
        <w:rPr>
          <w:rFonts w:ascii="Arial" w:eastAsia="Arial" w:hAnsi="Arial" w:cs="Arial"/>
          <w:color w:val="000000" w:themeColor="text1"/>
          <w:sz w:val="18"/>
          <w:szCs w:val="18"/>
        </w:rPr>
        <w:t xml:space="preserve">: </w:t>
      </w:r>
      <w:r w:rsidR="1E33D8D6" w:rsidRPr="009D7BF5">
        <w:rPr>
          <w:rFonts w:ascii="Arial" w:eastAsia="Book Antiqua" w:hAnsi="Arial" w:cs="Arial"/>
          <w:color w:val="000000" w:themeColor="text1"/>
          <w:sz w:val="18"/>
          <w:szCs w:val="18"/>
        </w:rPr>
        <w:t>1 to 10 Review, 11. 1. Listen and count.</w:t>
      </w:r>
    </w:p>
    <w:p w14:paraId="3FD4329B" w14:textId="7F2873FD"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1: Look at all the crayons in my pencil case. </w:t>
      </w:r>
    </w:p>
    <w:p w14:paraId="1780772D" w14:textId="4F543BEC"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 have pink, red, orange, yellow, green, blue, purple, brown, white, gray, and black crayons!</w:t>
      </w:r>
    </w:p>
    <w:p w14:paraId="02CED9C6" w14:textId="106AB8CD"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Let’s count them. 1, 2, 3, 4, 5, 6, 7, 8, 9, 10, 11! I have 11 crayons.</w:t>
      </w:r>
    </w:p>
    <w:p w14:paraId="4C1D1742" w14:textId="7E2EDDFE" w:rsidR="1E33D8D6" w:rsidRPr="009D7BF5" w:rsidRDefault="1E33D8D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ould you like a crayon? Here you are!</w:t>
      </w:r>
    </w:p>
    <w:p w14:paraId="7774CAF5" w14:textId="70C70EB2" w:rsidR="09498680" w:rsidRPr="009D7BF5" w:rsidRDefault="09498680" w:rsidP="00630287">
      <w:pPr>
        <w:spacing w:after="0" w:line="240" w:lineRule="auto"/>
        <w:rPr>
          <w:rFonts w:ascii="Arial" w:eastAsia="Book Antiqua" w:hAnsi="Arial" w:cs="Arial"/>
          <w:color w:val="000000" w:themeColor="text1"/>
          <w:sz w:val="18"/>
          <w:szCs w:val="18"/>
        </w:rPr>
      </w:pPr>
    </w:p>
    <w:p w14:paraId="3316EE8B" w14:textId="2AA3DB88" w:rsidR="00054DC6" w:rsidRPr="009D7BF5" w:rsidRDefault="00054DC6"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rPr>
        <w:t>Track 11</w:t>
      </w:r>
    </w:p>
    <w:p w14:paraId="5A5EBEA4" w14:textId="0CB522A4" w:rsidR="00054DC6" w:rsidRPr="009D7BF5" w:rsidRDefault="00054DC6" w:rsidP="00630287">
      <w:pPr>
        <w:spacing w:after="0" w:line="240" w:lineRule="auto"/>
        <w:rPr>
          <w:rFonts w:ascii="Arial" w:eastAsia="Arial" w:hAnsi="Arial" w:cs="Arial"/>
          <w:color w:val="000000" w:themeColor="text1"/>
          <w:sz w:val="18"/>
          <w:szCs w:val="18"/>
        </w:rPr>
      </w:pPr>
    </w:p>
    <w:p w14:paraId="1C9AFEA1" w14:textId="06DF4D18" w:rsidR="00054DC6" w:rsidRPr="009D7BF5" w:rsidRDefault="00F16DF9" w:rsidP="00630287">
      <w:pPr>
        <w:spacing w:after="0" w:line="240" w:lineRule="auto"/>
        <w:rPr>
          <w:rFonts w:ascii="Arial" w:eastAsia="Arial" w:hAnsi="Arial" w:cs="Arial"/>
          <w:color w:val="000000" w:themeColor="text1"/>
          <w:sz w:val="18"/>
          <w:szCs w:val="18"/>
        </w:rPr>
      </w:pPr>
      <w:r>
        <w:rPr>
          <w:rFonts w:ascii="Arial" w:eastAsia="Arial" w:hAnsi="Arial" w:cs="Arial"/>
          <w:b/>
          <w:bCs/>
          <w:color w:val="000000" w:themeColor="text1"/>
          <w:sz w:val="18"/>
          <w:szCs w:val="18"/>
        </w:rPr>
        <w:t>Social Studies</w:t>
      </w:r>
      <w:r w:rsidR="00054DC6" w:rsidRPr="009D7BF5">
        <w:rPr>
          <w:rFonts w:ascii="Arial" w:eastAsia="Arial" w:hAnsi="Arial" w:cs="Arial"/>
          <w:color w:val="000000" w:themeColor="text1"/>
          <w:sz w:val="18"/>
          <w:szCs w:val="18"/>
        </w:rPr>
        <w:t xml:space="preserve">: </w:t>
      </w:r>
      <w:r w:rsidR="00054DC6" w:rsidRPr="009D7BF5">
        <w:rPr>
          <w:rFonts w:ascii="Arial" w:eastAsia="Book Antiqua" w:hAnsi="Arial" w:cs="Arial"/>
          <w:color w:val="000000" w:themeColor="text1"/>
          <w:sz w:val="18"/>
          <w:szCs w:val="18"/>
        </w:rPr>
        <w:t>Fun at School</w:t>
      </w:r>
      <w:r w:rsidR="00054DC6" w:rsidRPr="009D7BF5">
        <w:rPr>
          <w:rFonts w:ascii="Arial" w:eastAsia="Arial" w:hAnsi="Arial" w:cs="Arial"/>
          <w:color w:val="000000" w:themeColor="text1"/>
          <w:sz w:val="18"/>
          <w:szCs w:val="18"/>
        </w:rPr>
        <w:t xml:space="preserve">. 1. Listen and </w:t>
      </w:r>
      <w:r w:rsidR="51152F59" w:rsidRPr="009D7BF5">
        <w:rPr>
          <w:rFonts w:ascii="Arial" w:eastAsia="Arial" w:hAnsi="Arial" w:cs="Arial"/>
          <w:color w:val="000000" w:themeColor="text1"/>
          <w:sz w:val="18"/>
          <w:szCs w:val="18"/>
        </w:rPr>
        <w:t>look</w:t>
      </w:r>
      <w:r w:rsidR="00054DC6" w:rsidRPr="009D7BF5">
        <w:rPr>
          <w:rFonts w:ascii="Arial" w:eastAsia="Arial" w:hAnsi="Arial" w:cs="Arial"/>
          <w:color w:val="000000" w:themeColor="text1"/>
          <w:sz w:val="18"/>
          <w:szCs w:val="18"/>
        </w:rPr>
        <w:t>.</w:t>
      </w:r>
      <w:r w:rsidR="00054DC6" w:rsidRPr="009D7BF5">
        <w:rPr>
          <w:rFonts w:ascii="Arial" w:hAnsi="Arial" w:cs="Arial"/>
          <w:sz w:val="18"/>
          <w:szCs w:val="18"/>
        </w:rPr>
        <w:br/>
      </w:r>
    </w:p>
    <w:p w14:paraId="5AB61AE7" w14:textId="0EEF89A8" w:rsidR="00054DC6" w:rsidRPr="009D7BF5" w:rsidRDefault="00054DC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1: Soon you’ll go to school. School is lots of fun.</w:t>
      </w:r>
    </w:p>
    <w:p w14:paraId="04BAE117" w14:textId="4186F7B4" w:rsidR="00054DC6" w:rsidRPr="009D7BF5" w:rsidRDefault="00054DC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You can paint in art class. You can use glue and scissors. </w:t>
      </w:r>
    </w:p>
    <w:p w14:paraId="1CFBF5C9" w14:textId="2920C281" w:rsidR="00054DC6" w:rsidRPr="009D7BF5" w:rsidRDefault="00054DC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You can play in the playground. You can run and jump. </w:t>
      </w:r>
    </w:p>
    <w:p w14:paraId="14C63EA9" w14:textId="09A6A847" w:rsidR="00054DC6" w:rsidRPr="009D7BF5" w:rsidRDefault="00054DC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You can sing in music class. You can dance, too. </w:t>
      </w:r>
    </w:p>
    <w:p w14:paraId="0031472F" w14:textId="48F2B5E3" w:rsidR="00054DC6" w:rsidRPr="009D7BF5" w:rsidRDefault="00054DC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Yes, school is lots of fun!</w:t>
      </w:r>
    </w:p>
    <w:p w14:paraId="44A85DA0" w14:textId="316BC411" w:rsidR="09498680" w:rsidRPr="009D7BF5" w:rsidRDefault="09498680" w:rsidP="00630287">
      <w:pPr>
        <w:spacing w:after="0" w:line="240" w:lineRule="auto"/>
        <w:rPr>
          <w:rFonts w:ascii="Arial" w:eastAsia="Book Antiqua" w:hAnsi="Arial" w:cs="Arial"/>
          <w:color w:val="000000" w:themeColor="text1"/>
          <w:sz w:val="18"/>
          <w:szCs w:val="18"/>
        </w:rPr>
      </w:pPr>
    </w:p>
    <w:p w14:paraId="40CC0C55" w14:textId="6B29BC9B" w:rsidR="00054DC6" w:rsidRPr="009D7BF5" w:rsidRDefault="00054DC6"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rPr>
        <w:t>Track 12</w:t>
      </w:r>
    </w:p>
    <w:p w14:paraId="291DBC1D" w14:textId="58339254" w:rsidR="00054DC6" w:rsidRPr="009D7BF5" w:rsidRDefault="00F16DF9" w:rsidP="00630287">
      <w:pPr>
        <w:spacing w:after="0" w:line="240" w:lineRule="auto"/>
        <w:ind w:left="259" w:hanging="259"/>
        <w:rPr>
          <w:rFonts w:ascii="Arial" w:eastAsia="Arial" w:hAnsi="Arial" w:cs="Arial"/>
          <w:color w:val="000000" w:themeColor="text1"/>
          <w:sz w:val="18"/>
          <w:szCs w:val="18"/>
        </w:rPr>
      </w:pPr>
      <w:r>
        <w:rPr>
          <w:rFonts w:ascii="Arial" w:eastAsia="Arial" w:hAnsi="Arial" w:cs="Arial"/>
          <w:b/>
          <w:bCs/>
          <w:color w:val="000000" w:themeColor="text1"/>
          <w:sz w:val="18"/>
          <w:szCs w:val="18"/>
        </w:rPr>
        <w:t>Project</w:t>
      </w:r>
      <w:r w:rsidR="00054DC6" w:rsidRPr="009D7BF5">
        <w:rPr>
          <w:rFonts w:ascii="Arial" w:eastAsia="Arial" w:hAnsi="Arial" w:cs="Arial"/>
          <w:color w:val="000000" w:themeColor="text1"/>
          <w:sz w:val="18"/>
          <w:szCs w:val="18"/>
        </w:rPr>
        <w:t>: Toilet Roll Pencil Holder. 1. Listen and look.</w:t>
      </w:r>
    </w:p>
    <w:p w14:paraId="74575826" w14:textId="06771555" w:rsidR="65894260" w:rsidRPr="009D7BF5" w:rsidRDefault="00F16DF9" w:rsidP="00630287">
      <w:pPr>
        <w:spacing w:after="0" w:line="240" w:lineRule="auto"/>
        <w:rPr>
          <w:rFonts w:ascii="Arial" w:eastAsia="Book Antiqua" w:hAnsi="Arial" w:cs="Arial"/>
          <w:b/>
          <w:bCs/>
          <w:color w:val="000000" w:themeColor="text1"/>
          <w:sz w:val="18"/>
          <w:szCs w:val="18"/>
        </w:rPr>
      </w:pPr>
      <w:r>
        <w:rPr>
          <w:rFonts w:ascii="Arial" w:eastAsia="Book Antiqua" w:hAnsi="Arial" w:cs="Arial"/>
          <w:color w:val="000000" w:themeColor="text1"/>
          <w:sz w:val="18"/>
          <w:szCs w:val="18"/>
        </w:rPr>
        <w:t>W:</w:t>
      </w:r>
      <w:r w:rsidR="65894260" w:rsidRPr="009D7BF5">
        <w:rPr>
          <w:rFonts w:ascii="Arial" w:eastAsia="Book Antiqua" w:hAnsi="Arial" w:cs="Arial"/>
          <w:color w:val="000000" w:themeColor="text1"/>
          <w:sz w:val="18"/>
          <w:szCs w:val="18"/>
        </w:rPr>
        <w:t xml:space="preserve"> </w:t>
      </w:r>
      <w:r w:rsidR="427DB23E" w:rsidRPr="009D7BF5">
        <w:rPr>
          <w:rFonts w:ascii="Arial" w:eastAsia="Book Antiqua" w:hAnsi="Arial" w:cs="Arial"/>
          <w:color w:val="000000" w:themeColor="text1"/>
          <w:sz w:val="18"/>
          <w:szCs w:val="18"/>
        </w:rPr>
        <w:t>Step 1: Get some toilet rolls, colored paper, glue, colored pencils, and scissors.</w:t>
      </w:r>
    </w:p>
    <w:p w14:paraId="132CF075" w14:textId="2039540E" w:rsidR="427DB23E" w:rsidRPr="009D7BF5" w:rsidRDefault="427DB23E"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 xml:space="preserve">Step 2: Cut and glue the colored paper onto the toilet rolls. Glue them together. </w:t>
      </w:r>
    </w:p>
    <w:p w14:paraId="0FCC55AB" w14:textId="525A64F1" w:rsidR="427DB23E" w:rsidRPr="009D7BF5" w:rsidRDefault="427DB23E"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Step 3: Decorate your toilet roll pencil holder with the colored pencils. Now, put in your pencils, scissors, and paintbrushes!</w:t>
      </w:r>
    </w:p>
    <w:p w14:paraId="4010EFAE" w14:textId="20E6CFE7" w:rsidR="09498680" w:rsidRPr="009D7BF5" w:rsidRDefault="09498680" w:rsidP="00630287">
      <w:pPr>
        <w:spacing w:after="0" w:line="240" w:lineRule="auto"/>
        <w:rPr>
          <w:rFonts w:ascii="Arial" w:eastAsia="Book Antiqua" w:hAnsi="Arial" w:cs="Arial"/>
          <w:color w:val="000000" w:themeColor="text1"/>
          <w:sz w:val="18"/>
          <w:szCs w:val="18"/>
        </w:rPr>
      </w:pPr>
    </w:p>
    <w:p w14:paraId="5FF9FA54" w14:textId="3B357C19" w:rsidR="427DB23E" w:rsidRPr="009D7BF5" w:rsidRDefault="427DB23E"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rPr>
        <w:t>Track 13</w:t>
      </w:r>
    </w:p>
    <w:p w14:paraId="77E1DF9D" w14:textId="3EB3497C" w:rsidR="427DB23E" w:rsidRPr="009D7BF5" w:rsidRDefault="00F16DF9" w:rsidP="00630287">
      <w:pPr>
        <w:spacing w:after="0" w:line="240" w:lineRule="auto"/>
        <w:rPr>
          <w:rFonts w:ascii="Arial" w:eastAsia="Arial" w:hAnsi="Arial" w:cs="Arial"/>
          <w:color w:val="000000" w:themeColor="text1"/>
          <w:sz w:val="18"/>
          <w:szCs w:val="18"/>
        </w:rPr>
      </w:pPr>
      <w:r>
        <w:rPr>
          <w:rFonts w:ascii="Arial" w:eastAsia="Arial" w:hAnsi="Arial" w:cs="Arial"/>
          <w:b/>
          <w:bCs/>
          <w:color w:val="000000" w:themeColor="text1"/>
          <w:sz w:val="18"/>
          <w:szCs w:val="18"/>
        </w:rPr>
        <w:t>Review</w:t>
      </w:r>
      <w:r w:rsidR="427DB23E" w:rsidRPr="009D7BF5">
        <w:rPr>
          <w:rFonts w:ascii="Arial" w:eastAsia="Arial" w:hAnsi="Arial" w:cs="Arial"/>
          <w:color w:val="000000" w:themeColor="text1"/>
          <w:sz w:val="18"/>
          <w:szCs w:val="18"/>
        </w:rPr>
        <w:t>. 1. Listen and say.</w:t>
      </w:r>
    </w:p>
    <w:p w14:paraId="20311D39" w14:textId="7BA20A4F" w:rsidR="427DB23E" w:rsidRPr="009D7BF5" w:rsidRDefault="427DB23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 Can I have a crayon?</w:t>
      </w:r>
    </w:p>
    <w:p w14:paraId="59E16EC6" w14:textId="1E0D8DB9" w:rsidR="427DB23E" w:rsidRPr="009D7BF5" w:rsidRDefault="427DB23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Yes, you can. Here you are.</w:t>
      </w:r>
    </w:p>
    <w:p w14:paraId="3D4AAD38" w14:textId="3942498A" w:rsidR="427DB23E" w:rsidRPr="009D7BF5" w:rsidRDefault="427DB23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 Thank you.</w:t>
      </w:r>
    </w:p>
    <w:p w14:paraId="7FCA0C83" w14:textId="76E021CD" w:rsidR="09498680" w:rsidRPr="009D7BF5" w:rsidRDefault="09498680" w:rsidP="00630287">
      <w:pPr>
        <w:spacing w:after="0" w:line="240" w:lineRule="auto"/>
        <w:rPr>
          <w:rFonts w:ascii="Arial" w:eastAsia="Book Antiqua" w:hAnsi="Arial" w:cs="Arial"/>
          <w:color w:val="000000" w:themeColor="text1"/>
          <w:sz w:val="18"/>
          <w:szCs w:val="18"/>
        </w:rPr>
      </w:pPr>
    </w:p>
    <w:p w14:paraId="0F7DBAB3" w14:textId="090D4C9B" w:rsidR="00252759" w:rsidRPr="009D7BF5" w:rsidRDefault="00252759" w:rsidP="00630287">
      <w:pPr>
        <w:spacing w:after="0" w:line="240" w:lineRule="auto"/>
        <w:rPr>
          <w:rFonts w:ascii="Arial" w:eastAsia="Book Antiqua" w:hAnsi="Arial" w:cs="Arial"/>
          <w:b/>
          <w:bCs/>
          <w:color w:val="000000" w:themeColor="text1"/>
        </w:rPr>
      </w:pPr>
      <w:r w:rsidRPr="009D7BF5">
        <w:rPr>
          <w:rFonts w:ascii="Arial" w:eastAsia="Book Antiqua" w:hAnsi="Arial" w:cs="Arial"/>
          <w:b/>
          <w:bCs/>
          <w:color w:val="000000" w:themeColor="text1"/>
        </w:rPr>
        <w:t>Unit 2: How Are You Today?</w:t>
      </w:r>
    </w:p>
    <w:p w14:paraId="752B3AAE" w14:textId="0DE6933E" w:rsidR="427DB23E" w:rsidRPr="009D7BF5" w:rsidRDefault="427DB23E"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rPr>
        <w:t>Track 14</w:t>
      </w:r>
    </w:p>
    <w:p w14:paraId="79DC6D53" w14:textId="24BB1C16" w:rsidR="427DB23E" w:rsidRPr="009D7BF5" w:rsidRDefault="00F16DF9" w:rsidP="00630287">
      <w:pPr>
        <w:spacing w:after="0" w:line="240" w:lineRule="auto"/>
        <w:rPr>
          <w:rFonts w:ascii="Arial" w:eastAsia="Arial" w:hAnsi="Arial" w:cs="Arial"/>
          <w:color w:val="000000" w:themeColor="text1"/>
          <w:sz w:val="18"/>
          <w:szCs w:val="18"/>
        </w:rPr>
      </w:pPr>
      <w:r>
        <w:rPr>
          <w:rFonts w:ascii="Arial" w:eastAsia="Arial" w:hAnsi="Arial" w:cs="Arial"/>
          <w:b/>
          <w:bCs/>
          <w:color w:val="000000" w:themeColor="text1"/>
          <w:sz w:val="18"/>
          <w:szCs w:val="18"/>
        </w:rPr>
        <w:t>Unit</w:t>
      </w:r>
      <w:r w:rsidR="427DB23E" w:rsidRPr="009D7BF5">
        <w:rPr>
          <w:rFonts w:ascii="Arial" w:eastAsia="Arial" w:hAnsi="Arial" w:cs="Arial"/>
          <w:color w:val="000000" w:themeColor="text1"/>
          <w:sz w:val="18"/>
          <w:szCs w:val="18"/>
        </w:rPr>
        <w:t xml:space="preserve"> 2. </w:t>
      </w:r>
      <w:r w:rsidR="1B681F42" w:rsidRPr="009D7BF5">
        <w:rPr>
          <w:rFonts w:ascii="Arial" w:eastAsia="Arial" w:hAnsi="Arial" w:cs="Arial"/>
          <w:color w:val="000000" w:themeColor="text1"/>
          <w:sz w:val="18"/>
          <w:szCs w:val="18"/>
        </w:rPr>
        <w:t>How Are You Today?</w:t>
      </w:r>
      <w:r w:rsidR="427DB23E" w:rsidRPr="009D7BF5">
        <w:rPr>
          <w:rFonts w:ascii="Arial" w:eastAsia="Arial" w:hAnsi="Arial" w:cs="Arial"/>
          <w:color w:val="000000" w:themeColor="text1"/>
          <w:sz w:val="18"/>
          <w:szCs w:val="18"/>
        </w:rPr>
        <w:t xml:space="preserve"> 1.</w:t>
      </w:r>
      <w:r w:rsidR="228966D4" w:rsidRPr="009D7BF5">
        <w:rPr>
          <w:rFonts w:ascii="Arial" w:eastAsia="Book Antiqua" w:hAnsi="Arial" w:cs="Arial"/>
          <w:color w:val="000000" w:themeColor="text1"/>
          <w:sz w:val="18"/>
          <w:szCs w:val="18"/>
          <w:lang w:val="en-GB"/>
        </w:rPr>
        <w:t xml:space="preserve"> </w:t>
      </w:r>
      <w:r w:rsidR="427DB23E" w:rsidRPr="009D7BF5">
        <w:rPr>
          <w:rFonts w:ascii="Arial" w:eastAsia="Arial" w:hAnsi="Arial" w:cs="Arial"/>
          <w:color w:val="000000" w:themeColor="text1"/>
          <w:sz w:val="18"/>
          <w:szCs w:val="18"/>
        </w:rPr>
        <w:t>Listen and look.</w:t>
      </w:r>
    </w:p>
    <w:p w14:paraId="51A3342F" w14:textId="37B17FA3"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b/>
          <w:bCs/>
          <w:color w:val="000000" w:themeColor="text1"/>
          <w:sz w:val="18"/>
          <w:szCs w:val="18"/>
        </w:rPr>
        <w:t>spoken:</w:t>
      </w:r>
      <w:r w:rsidRPr="009D7BF5">
        <w:rPr>
          <w:rFonts w:ascii="Arial" w:eastAsia="Book Antiqua" w:hAnsi="Arial" w:cs="Arial"/>
          <w:color w:val="000000" w:themeColor="text1"/>
          <w:sz w:val="18"/>
          <w:szCs w:val="18"/>
        </w:rPr>
        <w:t xml:space="preserve"> Hey</w:t>
      </w:r>
      <w:r w:rsidR="601D0107" w:rsidRPr="009D7BF5">
        <w:rPr>
          <w:rFonts w:ascii="Arial" w:eastAsia="Book Antiqua" w:hAnsi="Arial" w:cs="Arial"/>
          <w:color w:val="000000" w:themeColor="text1"/>
          <w:sz w:val="18"/>
          <w:szCs w:val="18"/>
        </w:rPr>
        <w:t>,</w:t>
      </w:r>
      <w:r w:rsidRPr="009D7BF5">
        <w:rPr>
          <w:rFonts w:ascii="Arial" w:eastAsia="Book Antiqua" w:hAnsi="Arial" w:cs="Arial"/>
          <w:color w:val="000000" w:themeColor="text1"/>
          <w:sz w:val="18"/>
          <w:szCs w:val="18"/>
        </w:rPr>
        <w:t xml:space="preserve"> kids! How are you today?</w:t>
      </w:r>
    </w:p>
    <w:p w14:paraId="7F6BAA3A" w14:textId="708FCEEB"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f you're happy and you know it clap your hands (clap clap)</w:t>
      </w:r>
    </w:p>
    <w:p w14:paraId="4D65FDE9" w14:textId="4AFE022D"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f you're happy and you know it clap your hands (clap clap)</w:t>
      </w:r>
    </w:p>
    <w:p w14:paraId="2A175825" w14:textId="15B2A687"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f you’re happy and you know it and you really want to show it</w:t>
      </w:r>
    </w:p>
    <w:p w14:paraId="392D57FB" w14:textId="5AB82793"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f you’re happy and you know it clap your hands</w:t>
      </w:r>
    </w:p>
    <w:p w14:paraId="095E7A96" w14:textId="6952D080" w:rsidR="09498680" w:rsidRPr="009D7BF5" w:rsidRDefault="09498680" w:rsidP="00630287">
      <w:pPr>
        <w:spacing w:after="0" w:line="240" w:lineRule="auto"/>
        <w:rPr>
          <w:rFonts w:ascii="Arial" w:eastAsia="Book Antiqua" w:hAnsi="Arial" w:cs="Arial"/>
          <w:color w:val="000000" w:themeColor="text1"/>
          <w:sz w:val="18"/>
          <w:szCs w:val="18"/>
        </w:rPr>
      </w:pPr>
    </w:p>
    <w:p w14:paraId="419E7E2B" w14:textId="79F9AFE4"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If you're sad and you know it say boo </w:t>
      </w:r>
      <w:proofErr w:type="spellStart"/>
      <w:r w:rsidRPr="009D7BF5">
        <w:rPr>
          <w:rFonts w:ascii="Arial" w:eastAsia="Book Antiqua" w:hAnsi="Arial" w:cs="Arial"/>
          <w:color w:val="000000" w:themeColor="text1"/>
          <w:sz w:val="18"/>
          <w:szCs w:val="18"/>
        </w:rPr>
        <w:t>hoo</w:t>
      </w:r>
      <w:proofErr w:type="spellEnd"/>
      <w:r w:rsidRPr="009D7BF5">
        <w:rPr>
          <w:rFonts w:ascii="Arial" w:eastAsia="Book Antiqua" w:hAnsi="Arial" w:cs="Arial"/>
          <w:color w:val="000000" w:themeColor="text1"/>
          <w:sz w:val="18"/>
          <w:szCs w:val="18"/>
        </w:rPr>
        <w:t xml:space="preserve"> (boo </w:t>
      </w:r>
      <w:proofErr w:type="spellStart"/>
      <w:r w:rsidRPr="009D7BF5">
        <w:rPr>
          <w:rFonts w:ascii="Arial" w:eastAsia="Book Antiqua" w:hAnsi="Arial" w:cs="Arial"/>
          <w:color w:val="000000" w:themeColor="text1"/>
          <w:sz w:val="18"/>
          <w:szCs w:val="18"/>
        </w:rPr>
        <w:t>hoo</w:t>
      </w:r>
      <w:proofErr w:type="spellEnd"/>
      <w:r w:rsidRPr="009D7BF5">
        <w:rPr>
          <w:rFonts w:ascii="Arial" w:eastAsia="Book Antiqua" w:hAnsi="Arial" w:cs="Arial"/>
          <w:color w:val="000000" w:themeColor="text1"/>
          <w:sz w:val="18"/>
          <w:szCs w:val="18"/>
        </w:rPr>
        <w:t>)</w:t>
      </w:r>
    </w:p>
    <w:p w14:paraId="1F7217ED" w14:textId="3ECAD1EE"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If you're sad and you know it say boo </w:t>
      </w:r>
      <w:proofErr w:type="spellStart"/>
      <w:r w:rsidRPr="009D7BF5">
        <w:rPr>
          <w:rFonts w:ascii="Arial" w:eastAsia="Book Antiqua" w:hAnsi="Arial" w:cs="Arial"/>
          <w:color w:val="000000" w:themeColor="text1"/>
          <w:sz w:val="18"/>
          <w:szCs w:val="18"/>
        </w:rPr>
        <w:t>hoo</w:t>
      </w:r>
      <w:proofErr w:type="spellEnd"/>
      <w:r w:rsidRPr="009D7BF5">
        <w:rPr>
          <w:rFonts w:ascii="Arial" w:eastAsia="Book Antiqua" w:hAnsi="Arial" w:cs="Arial"/>
          <w:color w:val="000000" w:themeColor="text1"/>
          <w:sz w:val="18"/>
          <w:szCs w:val="18"/>
        </w:rPr>
        <w:t xml:space="preserve"> (boo </w:t>
      </w:r>
      <w:proofErr w:type="spellStart"/>
      <w:r w:rsidRPr="009D7BF5">
        <w:rPr>
          <w:rFonts w:ascii="Arial" w:eastAsia="Book Antiqua" w:hAnsi="Arial" w:cs="Arial"/>
          <w:color w:val="000000" w:themeColor="text1"/>
          <w:sz w:val="18"/>
          <w:szCs w:val="18"/>
        </w:rPr>
        <w:t>hoo</w:t>
      </w:r>
      <w:proofErr w:type="spellEnd"/>
      <w:r w:rsidRPr="009D7BF5">
        <w:rPr>
          <w:rFonts w:ascii="Arial" w:eastAsia="Book Antiqua" w:hAnsi="Arial" w:cs="Arial"/>
          <w:color w:val="000000" w:themeColor="text1"/>
          <w:sz w:val="18"/>
          <w:szCs w:val="18"/>
        </w:rPr>
        <w:t>)</w:t>
      </w:r>
    </w:p>
    <w:p w14:paraId="6AB096AD" w14:textId="7F0C2A8B"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f you’re sad and you know it and you really want to show it</w:t>
      </w:r>
    </w:p>
    <w:p w14:paraId="2E6C9A69" w14:textId="5F82BA30"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If you're sad and you know it say boo </w:t>
      </w:r>
      <w:proofErr w:type="spellStart"/>
      <w:r w:rsidRPr="009D7BF5">
        <w:rPr>
          <w:rFonts w:ascii="Arial" w:eastAsia="Book Antiqua" w:hAnsi="Arial" w:cs="Arial"/>
          <w:color w:val="000000" w:themeColor="text1"/>
          <w:sz w:val="18"/>
          <w:szCs w:val="18"/>
        </w:rPr>
        <w:t>hoo</w:t>
      </w:r>
      <w:proofErr w:type="spellEnd"/>
    </w:p>
    <w:p w14:paraId="41BA989D" w14:textId="4956E87A" w:rsidR="09498680" w:rsidRPr="009D7BF5" w:rsidRDefault="09498680" w:rsidP="00630287">
      <w:pPr>
        <w:spacing w:after="0" w:line="240" w:lineRule="auto"/>
        <w:rPr>
          <w:rFonts w:ascii="Arial" w:eastAsia="Book Antiqua" w:hAnsi="Arial" w:cs="Arial"/>
          <w:color w:val="000000" w:themeColor="text1"/>
          <w:sz w:val="18"/>
          <w:szCs w:val="18"/>
        </w:rPr>
      </w:pPr>
    </w:p>
    <w:p w14:paraId="1087DA20" w14:textId="517C6825"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f you're angry and you know it stomp your feet (st</w:t>
      </w:r>
      <w:r w:rsidR="2BE1A275" w:rsidRPr="009D7BF5">
        <w:rPr>
          <w:rFonts w:ascii="Arial" w:eastAsia="Book Antiqua" w:hAnsi="Arial" w:cs="Arial"/>
          <w:color w:val="000000" w:themeColor="text1"/>
          <w:sz w:val="18"/>
          <w:szCs w:val="18"/>
        </w:rPr>
        <w:t>o</w:t>
      </w:r>
      <w:r w:rsidRPr="009D7BF5">
        <w:rPr>
          <w:rFonts w:ascii="Arial" w:eastAsia="Book Antiqua" w:hAnsi="Arial" w:cs="Arial"/>
          <w:color w:val="000000" w:themeColor="text1"/>
          <w:sz w:val="18"/>
          <w:szCs w:val="18"/>
        </w:rPr>
        <w:t>mp st</w:t>
      </w:r>
      <w:r w:rsidR="18B5C55C" w:rsidRPr="009D7BF5">
        <w:rPr>
          <w:rFonts w:ascii="Arial" w:eastAsia="Book Antiqua" w:hAnsi="Arial" w:cs="Arial"/>
          <w:color w:val="000000" w:themeColor="text1"/>
          <w:sz w:val="18"/>
          <w:szCs w:val="18"/>
        </w:rPr>
        <w:t>o</w:t>
      </w:r>
      <w:r w:rsidRPr="009D7BF5">
        <w:rPr>
          <w:rFonts w:ascii="Arial" w:eastAsia="Book Antiqua" w:hAnsi="Arial" w:cs="Arial"/>
          <w:color w:val="000000" w:themeColor="text1"/>
          <w:sz w:val="18"/>
          <w:szCs w:val="18"/>
        </w:rPr>
        <w:t>mp)</w:t>
      </w:r>
    </w:p>
    <w:p w14:paraId="0DF9D326" w14:textId="57F96A7B"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f you're angry and you know it stomp your feet (st</w:t>
      </w:r>
      <w:r w:rsidR="44A20E25" w:rsidRPr="009D7BF5">
        <w:rPr>
          <w:rFonts w:ascii="Arial" w:eastAsia="Book Antiqua" w:hAnsi="Arial" w:cs="Arial"/>
          <w:color w:val="000000" w:themeColor="text1"/>
          <w:sz w:val="18"/>
          <w:szCs w:val="18"/>
        </w:rPr>
        <w:t>o</w:t>
      </w:r>
      <w:r w:rsidRPr="009D7BF5">
        <w:rPr>
          <w:rFonts w:ascii="Arial" w:eastAsia="Book Antiqua" w:hAnsi="Arial" w:cs="Arial"/>
          <w:color w:val="000000" w:themeColor="text1"/>
          <w:sz w:val="18"/>
          <w:szCs w:val="18"/>
        </w:rPr>
        <w:t>mp st</w:t>
      </w:r>
      <w:r w:rsidR="318F6194" w:rsidRPr="009D7BF5">
        <w:rPr>
          <w:rFonts w:ascii="Arial" w:eastAsia="Book Antiqua" w:hAnsi="Arial" w:cs="Arial"/>
          <w:color w:val="000000" w:themeColor="text1"/>
          <w:sz w:val="18"/>
          <w:szCs w:val="18"/>
        </w:rPr>
        <w:t>o</w:t>
      </w:r>
      <w:r w:rsidRPr="009D7BF5">
        <w:rPr>
          <w:rFonts w:ascii="Arial" w:eastAsia="Book Antiqua" w:hAnsi="Arial" w:cs="Arial"/>
          <w:color w:val="000000" w:themeColor="text1"/>
          <w:sz w:val="18"/>
          <w:szCs w:val="18"/>
        </w:rPr>
        <w:t>mp)</w:t>
      </w:r>
    </w:p>
    <w:p w14:paraId="3AD828F7" w14:textId="0C300FCE"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f you’re angry and you know it and you really want to show it</w:t>
      </w:r>
    </w:p>
    <w:p w14:paraId="5A0CD6F9" w14:textId="49680A34"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If you're angry and you know it stomp your feet </w:t>
      </w:r>
    </w:p>
    <w:p w14:paraId="4CB3A141" w14:textId="3959AA99" w:rsidR="09498680" w:rsidRPr="009D7BF5" w:rsidRDefault="09498680" w:rsidP="00630287">
      <w:pPr>
        <w:spacing w:after="0" w:line="240" w:lineRule="auto"/>
        <w:rPr>
          <w:rFonts w:ascii="Arial" w:eastAsia="Book Antiqua" w:hAnsi="Arial" w:cs="Arial"/>
          <w:color w:val="000000" w:themeColor="text1"/>
          <w:sz w:val="18"/>
          <w:szCs w:val="18"/>
        </w:rPr>
      </w:pPr>
    </w:p>
    <w:p w14:paraId="7104C8DB" w14:textId="56AB7FA2"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f you're excited and you know it say hooray (hooray)</w:t>
      </w:r>
    </w:p>
    <w:p w14:paraId="77BE601C" w14:textId="75D79C46"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f you're excited and you know it say hooray (hooray)</w:t>
      </w:r>
    </w:p>
    <w:p w14:paraId="44B74345" w14:textId="2873BB8B"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f you’re excited and you know it and you really want to show it</w:t>
      </w:r>
    </w:p>
    <w:p w14:paraId="53FDC3BA" w14:textId="0DBC14DA"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f you're excited and you know it say hooray</w:t>
      </w:r>
    </w:p>
    <w:p w14:paraId="361D42DA" w14:textId="6A8B82DF" w:rsidR="09498680" w:rsidRPr="009D7BF5" w:rsidRDefault="09498680" w:rsidP="00630287">
      <w:pPr>
        <w:spacing w:after="0" w:line="240" w:lineRule="auto"/>
        <w:rPr>
          <w:rFonts w:ascii="Arial" w:eastAsia="Book Antiqua" w:hAnsi="Arial" w:cs="Arial"/>
          <w:color w:val="000000" w:themeColor="text1"/>
          <w:sz w:val="18"/>
          <w:szCs w:val="18"/>
        </w:rPr>
      </w:pPr>
    </w:p>
    <w:p w14:paraId="4C8DE43D" w14:textId="3BE55317"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If you're surprised and you know it jump up high </w:t>
      </w:r>
    </w:p>
    <w:p w14:paraId="07F87A07" w14:textId="67B16D33"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If you're surprised and you know it jump up high </w:t>
      </w:r>
    </w:p>
    <w:p w14:paraId="19888804" w14:textId="2FAA600C"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f you’re surprised and you know it and you really want to show it</w:t>
      </w:r>
    </w:p>
    <w:p w14:paraId="55A6E81E" w14:textId="48CF3E5F" w:rsidR="459C928B" w:rsidRPr="009D7BF5" w:rsidRDefault="459C928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f you're surprised and you know it jump up high</w:t>
      </w:r>
    </w:p>
    <w:p w14:paraId="3774A094" w14:textId="337A274E" w:rsidR="09498680" w:rsidRPr="009D7BF5" w:rsidRDefault="09498680" w:rsidP="00630287">
      <w:pPr>
        <w:spacing w:after="0" w:line="240" w:lineRule="auto"/>
        <w:rPr>
          <w:rFonts w:ascii="Arial" w:eastAsia="Book Antiqua" w:hAnsi="Arial" w:cs="Arial"/>
          <w:color w:val="000000" w:themeColor="text1"/>
          <w:sz w:val="18"/>
          <w:szCs w:val="18"/>
        </w:rPr>
      </w:pPr>
    </w:p>
    <w:p w14:paraId="1977D91F" w14:textId="61AB61ED" w:rsidR="60295A41" w:rsidRPr="009D7BF5" w:rsidRDefault="60295A41"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rPr>
        <w:t xml:space="preserve">Track 15 </w:t>
      </w:r>
    </w:p>
    <w:p w14:paraId="3CC4E2AA" w14:textId="2D8E531C" w:rsidR="60295A41" w:rsidRPr="009D7BF5" w:rsidRDefault="00F16DF9" w:rsidP="00630287">
      <w:pPr>
        <w:spacing w:after="0" w:line="240" w:lineRule="auto"/>
        <w:rPr>
          <w:rFonts w:ascii="Arial" w:eastAsia="Arial" w:hAnsi="Arial" w:cs="Arial"/>
          <w:color w:val="000000" w:themeColor="text1"/>
          <w:sz w:val="18"/>
          <w:szCs w:val="18"/>
        </w:rPr>
      </w:pPr>
      <w:r>
        <w:rPr>
          <w:rFonts w:ascii="Arial" w:eastAsia="Arial" w:hAnsi="Arial" w:cs="Arial"/>
          <w:color w:val="000000" w:themeColor="text1"/>
          <w:sz w:val="18"/>
          <w:szCs w:val="18"/>
        </w:rPr>
        <w:t>Words</w:t>
      </w:r>
      <w:r w:rsidR="60295A41" w:rsidRPr="009D7BF5">
        <w:rPr>
          <w:rFonts w:ascii="Arial" w:eastAsia="Arial" w:hAnsi="Arial" w:cs="Arial"/>
          <w:color w:val="000000" w:themeColor="text1"/>
          <w:sz w:val="18"/>
          <w:szCs w:val="18"/>
        </w:rPr>
        <w:t>. 1.</w:t>
      </w:r>
      <w:r w:rsidR="5EC89347" w:rsidRPr="009D7BF5">
        <w:rPr>
          <w:rFonts w:ascii="Arial" w:eastAsia="Arial" w:hAnsi="Arial" w:cs="Arial"/>
          <w:color w:val="000000" w:themeColor="text1"/>
          <w:sz w:val="18"/>
          <w:szCs w:val="18"/>
        </w:rPr>
        <w:t xml:space="preserve"> </w:t>
      </w:r>
      <w:r w:rsidR="60295A41" w:rsidRPr="009D7BF5">
        <w:rPr>
          <w:rFonts w:ascii="Arial" w:eastAsia="Arial" w:hAnsi="Arial" w:cs="Arial"/>
          <w:color w:val="000000" w:themeColor="text1"/>
          <w:sz w:val="18"/>
          <w:szCs w:val="18"/>
        </w:rPr>
        <w:t>Listen and circle.</w:t>
      </w:r>
    </w:p>
    <w:p w14:paraId="37472163" w14:textId="65292883" w:rsidR="627E6A9A" w:rsidRPr="009D7BF5" w:rsidRDefault="00F16DF9" w:rsidP="00630287">
      <w:pPr>
        <w:spacing w:after="0" w:line="240" w:lineRule="auto"/>
        <w:rPr>
          <w:rFonts w:ascii="Arial" w:eastAsia="Book Antiqua" w:hAnsi="Arial" w:cs="Arial"/>
          <w:b/>
          <w:bCs/>
          <w:color w:val="000000" w:themeColor="text1"/>
          <w:sz w:val="18"/>
          <w:szCs w:val="18"/>
        </w:rPr>
      </w:pPr>
      <w:r>
        <w:rPr>
          <w:rFonts w:ascii="Arial" w:eastAsia="Book Antiqua" w:hAnsi="Arial" w:cs="Arial"/>
          <w:b/>
          <w:bCs/>
          <w:color w:val="000000" w:themeColor="text1"/>
          <w:sz w:val="18"/>
          <w:szCs w:val="18"/>
        </w:rPr>
        <w:t>W:</w:t>
      </w:r>
      <w:r w:rsidR="627E6A9A" w:rsidRPr="009D7BF5">
        <w:rPr>
          <w:rFonts w:ascii="Arial" w:eastAsia="Book Antiqua" w:hAnsi="Arial" w:cs="Arial"/>
          <w:b/>
          <w:bCs/>
          <w:color w:val="000000" w:themeColor="text1"/>
          <w:sz w:val="18"/>
          <w:szCs w:val="18"/>
        </w:rPr>
        <w:t xml:space="preserve"> </w:t>
      </w:r>
    </w:p>
    <w:p w14:paraId="57A7ADF1" w14:textId="6F2C5694" w:rsidR="6458104B" w:rsidRPr="009D7BF5" w:rsidRDefault="6458104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w:t>
      </w:r>
      <w:r w:rsidRPr="009D7BF5">
        <w:rPr>
          <w:rFonts w:ascii="Arial" w:hAnsi="Arial" w:cs="Arial"/>
          <w:sz w:val="18"/>
          <w:szCs w:val="18"/>
        </w:rPr>
        <w:tab/>
      </w:r>
      <w:r w:rsidR="504F4C5A" w:rsidRPr="009D7BF5">
        <w:rPr>
          <w:rFonts w:ascii="Arial" w:eastAsia="Book Antiqua" w:hAnsi="Arial" w:cs="Arial"/>
          <w:color w:val="000000" w:themeColor="text1"/>
          <w:sz w:val="18"/>
          <w:szCs w:val="18"/>
        </w:rPr>
        <w:t>happy</w:t>
      </w:r>
    </w:p>
    <w:p w14:paraId="6E274929" w14:textId="1302684D" w:rsidR="6458104B" w:rsidRPr="009D7BF5" w:rsidRDefault="6458104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2.</w:t>
      </w:r>
      <w:r w:rsidRPr="009D7BF5">
        <w:rPr>
          <w:rFonts w:ascii="Arial" w:hAnsi="Arial" w:cs="Arial"/>
          <w:sz w:val="18"/>
          <w:szCs w:val="18"/>
        </w:rPr>
        <w:tab/>
      </w:r>
      <w:r w:rsidR="0AA4494F" w:rsidRPr="009D7BF5">
        <w:rPr>
          <w:rFonts w:ascii="Arial" w:eastAsia="Book Antiqua" w:hAnsi="Arial" w:cs="Arial"/>
          <w:color w:val="000000" w:themeColor="text1"/>
          <w:sz w:val="18"/>
          <w:szCs w:val="18"/>
        </w:rPr>
        <w:t>excited</w:t>
      </w:r>
    </w:p>
    <w:p w14:paraId="05770C01" w14:textId="5E680140" w:rsidR="6458104B" w:rsidRPr="009D7BF5" w:rsidRDefault="6458104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3.</w:t>
      </w:r>
      <w:r w:rsidRPr="009D7BF5">
        <w:rPr>
          <w:rFonts w:ascii="Arial" w:hAnsi="Arial" w:cs="Arial"/>
          <w:sz w:val="18"/>
          <w:szCs w:val="18"/>
        </w:rPr>
        <w:tab/>
      </w:r>
      <w:r w:rsidR="4BF62F90" w:rsidRPr="009D7BF5">
        <w:rPr>
          <w:rFonts w:ascii="Arial" w:eastAsia="Book Antiqua" w:hAnsi="Arial" w:cs="Arial"/>
          <w:color w:val="000000" w:themeColor="text1"/>
          <w:sz w:val="18"/>
          <w:szCs w:val="18"/>
        </w:rPr>
        <w:t>surprised</w:t>
      </w:r>
    </w:p>
    <w:p w14:paraId="19311BB8" w14:textId="5704E5B1" w:rsidR="6458104B" w:rsidRPr="009D7BF5" w:rsidRDefault="6458104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4.</w:t>
      </w:r>
      <w:r w:rsidRPr="009D7BF5">
        <w:rPr>
          <w:rFonts w:ascii="Arial" w:hAnsi="Arial" w:cs="Arial"/>
          <w:sz w:val="18"/>
          <w:szCs w:val="18"/>
        </w:rPr>
        <w:tab/>
      </w:r>
      <w:r w:rsidR="3A7634A8" w:rsidRPr="009D7BF5">
        <w:rPr>
          <w:rFonts w:ascii="Arial" w:eastAsia="Book Antiqua" w:hAnsi="Arial" w:cs="Arial"/>
          <w:color w:val="000000" w:themeColor="text1"/>
          <w:sz w:val="18"/>
          <w:szCs w:val="18"/>
        </w:rPr>
        <w:t>angry</w:t>
      </w:r>
    </w:p>
    <w:p w14:paraId="68817D1F" w14:textId="71EC9149" w:rsidR="6458104B" w:rsidRPr="009D7BF5" w:rsidRDefault="6458104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5.</w:t>
      </w:r>
      <w:r w:rsidRPr="009D7BF5">
        <w:rPr>
          <w:rFonts w:ascii="Arial" w:hAnsi="Arial" w:cs="Arial"/>
          <w:sz w:val="18"/>
          <w:szCs w:val="18"/>
        </w:rPr>
        <w:tab/>
      </w:r>
      <w:r w:rsidR="60AA42A6" w:rsidRPr="009D7BF5">
        <w:rPr>
          <w:rFonts w:ascii="Arial" w:eastAsia="Book Antiqua" w:hAnsi="Arial" w:cs="Arial"/>
          <w:color w:val="000000" w:themeColor="text1"/>
          <w:sz w:val="18"/>
          <w:szCs w:val="18"/>
        </w:rPr>
        <w:t>sad</w:t>
      </w:r>
    </w:p>
    <w:p w14:paraId="5A27EB93" w14:textId="5E407C85" w:rsidR="66C4A062" w:rsidRPr="009D7BF5" w:rsidRDefault="66C4A062" w:rsidP="00630287">
      <w:pPr>
        <w:spacing w:after="0" w:line="240" w:lineRule="auto"/>
        <w:rPr>
          <w:rFonts w:ascii="Arial" w:eastAsia="Book Antiqua" w:hAnsi="Arial" w:cs="Arial"/>
          <w:sz w:val="18"/>
          <w:szCs w:val="18"/>
          <w:lang w:eastAsia="ko-KR"/>
        </w:rPr>
      </w:pPr>
    </w:p>
    <w:p w14:paraId="52239366" w14:textId="7D234412" w:rsidR="09498680" w:rsidRPr="009D7BF5" w:rsidRDefault="09498680" w:rsidP="00630287">
      <w:pPr>
        <w:spacing w:after="0" w:line="240" w:lineRule="auto"/>
        <w:rPr>
          <w:rFonts w:ascii="Arial" w:eastAsia="Book Antiqua" w:hAnsi="Arial" w:cs="Arial"/>
          <w:color w:val="000000" w:themeColor="text1"/>
          <w:sz w:val="18"/>
          <w:szCs w:val="18"/>
          <w:lang w:eastAsia="ko-KR"/>
        </w:rPr>
      </w:pPr>
    </w:p>
    <w:p w14:paraId="1DE6A31B" w14:textId="06D8A7FA" w:rsidR="6458104B" w:rsidRPr="009D7BF5" w:rsidRDefault="6458104B" w:rsidP="00630287">
      <w:pPr>
        <w:spacing w:after="0" w:line="240" w:lineRule="auto"/>
        <w:rPr>
          <w:rFonts w:ascii="Arial" w:eastAsia="Arial" w:hAnsi="Arial" w:cs="Arial"/>
          <w:color w:val="000000" w:themeColor="text1"/>
          <w:sz w:val="18"/>
          <w:szCs w:val="18"/>
        </w:rPr>
      </w:pPr>
      <w:r w:rsidRPr="009D7BF5">
        <w:rPr>
          <w:rFonts w:ascii="Arial" w:eastAsia="Arial" w:hAnsi="Arial" w:cs="Arial"/>
          <w:color w:val="000000" w:themeColor="text1"/>
          <w:sz w:val="18"/>
          <w:szCs w:val="18"/>
        </w:rPr>
        <w:lastRenderedPageBreak/>
        <w:t>Track 16</w:t>
      </w:r>
    </w:p>
    <w:p w14:paraId="5315FC24" w14:textId="4C3F0FA7" w:rsidR="6458104B" w:rsidRPr="009D7BF5" w:rsidRDefault="6458104B" w:rsidP="00630287">
      <w:pPr>
        <w:spacing w:after="0" w:line="240" w:lineRule="auto"/>
        <w:rPr>
          <w:rFonts w:ascii="Arial" w:eastAsia="Arial" w:hAnsi="Arial" w:cs="Arial"/>
          <w:color w:val="000000" w:themeColor="text1"/>
          <w:sz w:val="18"/>
          <w:szCs w:val="18"/>
        </w:rPr>
      </w:pPr>
    </w:p>
    <w:p w14:paraId="4C96EDA6" w14:textId="47549050" w:rsidR="6458104B" w:rsidRPr="009D7BF5" w:rsidRDefault="00F16DF9" w:rsidP="00630287">
      <w:pPr>
        <w:spacing w:after="0" w:line="240" w:lineRule="auto"/>
        <w:rPr>
          <w:rFonts w:ascii="Arial" w:eastAsia="Arial" w:hAnsi="Arial" w:cs="Arial"/>
          <w:color w:val="000000" w:themeColor="text1"/>
          <w:sz w:val="18"/>
          <w:szCs w:val="18"/>
        </w:rPr>
      </w:pPr>
      <w:r>
        <w:rPr>
          <w:rFonts w:ascii="Arial" w:eastAsia="Arial" w:hAnsi="Arial" w:cs="Arial"/>
          <w:color w:val="000000" w:themeColor="text1"/>
          <w:sz w:val="18"/>
          <w:szCs w:val="18"/>
        </w:rPr>
        <w:t>Sentences</w:t>
      </w:r>
      <w:r w:rsidR="6458104B" w:rsidRPr="009D7BF5">
        <w:rPr>
          <w:rFonts w:ascii="Arial" w:eastAsia="Arial" w:hAnsi="Arial" w:cs="Arial"/>
          <w:color w:val="000000" w:themeColor="text1"/>
          <w:sz w:val="18"/>
          <w:szCs w:val="18"/>
        </w:rPr>
        <w:t>. 1.</w:t>
      </w:r>
      <w:r w:rsidR="61FDA39C" w:rsidRPr="009D7BF5">
        <w:rPr>
          <w:rFonts w:ascii="Arial" w:eastAsia="Arial" w:hAnsi="Arial" w:cs="Arial"/>
          <w:color w:val="000000" w:themeColor="text1"/>
          <w:sz w:val="18"/>
          <w:szCs w:val="18"/>
        </w:rPr>
        <w:t xml:space="preserve"> </w:t>
      </w:r>
      <w:r w:rsidR="6458104B" w:rsidRPr="009D7BF5">
        <w:rPr>
          <w:rFonts w:ascii="Arial" w:eastAsia="Arial" w:hAnsi="Arial" w:cs="Arial"/>
          <w:color w:val="000000" w:themeColor="text1"/>
          <w:sz w:val="18"/>
          <w:szCs w:val="18"/>
        </w:rPr>
        <w:t xml:space="preserve">Listen, </w:t>
      </w:r>
      <w:r w:rsidR="5528373E" w:rsidRPr="009D7BF5">
        <w:rPr>
          <w:rFonts w:ascii="Arial" w:eastAsia="Arial" w:hAnsi="Arial" w:cs="Arial"/>
          <w:color w:val="000000" w:themeColor="text1"/>
          <w:sz w:val="18"/>
          <w:szCs w:val="18"/>
        </w:rPr>
        <w:t>trace</w:t>
      </w:r>
      <w:r w:rsidR="6458104B" w:rsidRPr="009D7BF5">
        <w:rPr>
          <w:rFonts w:ascii="Arial" w:eastAsia="Arial" w:hAnsi="Arial" w:cs="Arial"/>
          <w:color w:val="000000" w:themeColor="text1"/>
          <w:sz w:val="18"/>
          <w:szCs w:val="18"/>
        </w:rPr>
        <w:t>, and say.</w:t>
      </w:r>
    </w:p>
    <w:p w14:paraId="0DB099F8" w14:textId="2F4F01A4" w:rsidR="25BD48B3" w:rsidRPr="009D7BF5" w:rsidRDefault="6458104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 </w:t>
      </w:r>
      <w:r w:rsidR="00252759" w:rsidRPr="009D7BF5">
        <w:rPr>
          <w:rFonts w:ascii="Arial" w:eastAsia="Book Antiqua" w:hAnsi="Arial" w:cs="Arial"/>
          <w:color w:val="000000" w:themeColor="text1"/>
          <w:sz w:val="18"/>
          <w:szCs w:val="18"/>
        </w:rPr>
        <w:t>W:</w:t>
      </w:r>
      <w:r w:rsidRPr="009D7BF5">
        <w:rPr>
          <w:rFonts w:ascii="Arial" w:eastAsia="Book Antiqua" w:hAnsi="Arial" w:cs="Arial"/>
          <w:color w:val="000000" w:themeColor="text1"/>
          <w:sz w:val="18"/>
          <w:szCs w:val="18"/>
        </w:rPr>
        <w:t xml:space="preserve"> 1.</w:t>
      </w:r>
      <w:r w:rsidR="2566746D" w:rsidRPr="009D7BF5">
        <w:rPr>
          <w:rFonts w:ascii="Arial" w:eastAsia="Book Antiqua" w:hAnsi="Arial" w:cs="Arial"/>
          <w:color w:val="000000" w:themeColor="text1"/>
          <w:sz w:val="18"/>
          <w:szCs w:val="18"/>
        </w:rPr>
        <w:t xml:space="preserve"> </w:t>
      </w:r>
    </w:p>
    <w:p w14:paraId="062F6FFF" w14:textId="67E2A856" w:rsidR="6458104B" w:rsidRPr="009D7BF5" w:rsidRDefault="6458104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2: How are you today? </w:t>
      </w:r>
    </w:p>
    <w:p w14:paraId="30354B11" w14:textId="2763D1F0" w:rsidR="2FA1BEF3" w:rsidRPr="009D7BF5" w:rsidRDefault="2FA1BEF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6458104B" w:rsidRPr="009D7BF5">
        <w:rPr>
          <w:rFonts w:ascii="Arial" w:eastAsia="Book Antiqua" w:hAnsi="Arial" w:cs="Arial"/>
          <w:color w:val="000000" w:themeColor="text1"/>
          <w:sz w:val="18"/>
          <w:szCs w:val="18"/>
        </w:rPr>
        <w:t>1: I’m happy!</w:t>
      </w:r>
    </w:p>
    <w:p w14:paraId="17F480A0" w14:textId="04FEB5BE" w:rsidR="39078E56" w:rsidRPr="009D7BF5" w:rsidRDefault="6458104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 </w:t>
      </w:r>
      <w:r w:rsidR="00252759" w:rsidRPr="009D7BF5">
        <w:rPr>
          <w:rFonts w:ascii="Arial" w:eastAsia="Book Antiqua" w:hAnsi="Arial" w:cs="Arial"/>
          <w:color w:val="000000" w:themeColor="text1"/>
          <w:sz w:val="18"/>
          <w:szCs w:val="18"/>
        </w:rPr>
        <w:t>W:</w:t>
      </w:r>
      <w:r w:rsidRPr="009D7BF5">
        <w:rPr>
          <w:rFonts w:ascii="Arial" w:eastAsia="Book Antiqua" w:hAnsi="Arial" w:cs="Arial"/>
          <w:color w:val="000000" w:themeColor="text1"/>
          <w:sz w:val="18"/>
          <w:szCs w:val="18"/>
        </w:rPr>
        <w:t xml:space="preserve"> 2.</w:t>
      </w:r>
      <w:r w:rsidR="6945247D" w:rsidRPr="009D7BF5">
        <w:rPr>
          <w:rFonts w:ascii="Arial" w:eastAsia="Book Antiqua" w:hAnsi="Arial" w:cs="Arial"/>
          <w:color w:val="000000" w:themeColor="text1"/>
          <w:sz w:val="18"/>
          <w:szCs w:val="18"/>
        </w:rPr>
        <w:t xml:space="preserve"> </w:t>
      </w:r>
    </w:p>
    <w:p w14:paraId="036305F3" w14:textId="142CC858" w:rsidR="6458104B" w:rsidRPr="009D7BF5" w:rsidRDefault="6458104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B: How are you today? </w:t>
      </w:r>
    </w:p>
    <w:p w14:paraId="5C2481FF" w14:textId="08574DB0" w:rsidR="6458104B" w:rsidRPr="009D7BF5" w:rsidRDefault="6458104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I’m excited!</w:t>
      </w:r>
    </w:p>
    <w:p w14:paraId="6DF7572E" w14:textId="3A8EEBBD" w:rsidR="321CCBB5" w:rsidRPr="009D7BF5" w:rsidRDefault="321CCBB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b/>
          <w:bCs/>
          <w:color w:val="000000" w:themeColor="text1"/>
          <w:sz w:val="18"/>
          <w:szCs w:val="18"/>
        </w:rPr>
        <w:t xml:space="preserve"> </w:t>
      </w:r>
      <w:r w:rsidR="00252759" w:rsidRPr="009D7BF5">
        <w:rPr>
          <w:rFonts w:ascii="Arial" w:eastAsia="Book Antiqua" w:hAnsi="Arial" w:cs="Arial"/>
          <w:b/>
          <w:bCs/>
          <w:color w:val="000000" w:themeColor="text1"/>
          <w:sz w:val="18"/>
          <w:szCs w:val="18"/>
        </w:rPr>
        <w:t>W:</w:t>
      </w:r>
      <w:r w:rsidR="6458104B" w:rsidRPr="009D7BF5">
        <w:rPr>
          <w:rFonts w:ascii="Arial" w:eastAsia="Book Antiqua" w:hAnsi="Arial" w:cs="Arial"/>
          <w:color w:val="000000" w:themeColor="text1"/>
          <w:sz w:val="18"/>
          <w:szCs w:val="18"/>
        </w:rPr>
        <w:t xml:space="preserve"> 3.</w:t>
      </w:r>
      <w:r w:rsidR="54B824FF" w:rsidRPr="009D7BF5">
        <w:rPr>
          <w:rFonts w:ascii="Arial" w:eastAsia="Book Antiqua" w:hAnsi="Arial" w:cs="Arial"/>
          <w:color w:val="000000" w:themeColor="text1"/>
          <w:sz w:val="18"/>
          <w:szCs w:val="18"/>
        </w:rPr>
        <w:t xml:space="preserve"> </w:t>
      </w:r>
    </w:p>
    <w:p w14:paraId="20980BD7" w14:textId="69E5EFCE" w:rsidR="4D272A46" w:rsidRPr="009D7BF5" w:rsidRDefault="4D272A4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w:t>
      </w:r>
      <w:r w:rsidR="6458104B" w:rsidRPr="009D7BF5">
        <w:rPr>
          <w:rFonts w:ascii="Arial" w:eastAsia="Book Antiqua" w:hAnsi="Arial" w:cs="Arial"/>
          <w:color w:val="000000" w:themeColor="text1"/>
          <w:sz w:val="18"/>
          <w:szCs w:val="18"/>
        </w:rPr>
        <w:t xml:space="preserve">: How are you today? </w:t>
      </w:r>
    </w:p>
    <w:p w14:paraId="73FD5541" w14:textId="42D41CFB" w:rsidR="27C429AA" w:rsidRPr="009D7BF5" w:rsidRDefault="27C429A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w:t>
      </w:r>
      <w:r w:rsidR="6458104B" w:rsidRPr="009D7BF5">
        <w:rPr>
          <w:rFonts w:ascii="Arial" w:eastAsia="Book Antiqua" w:hAnsi="Arial" w:cs="Arial"/>
          <w:color w:val="000000" w:themeColor="text1"/>
          <w:sz w:val="18"/>
          <w:szCs w:val="18"/>
        </w:rPr>
        <w:t>1: I’m angry!</w:t>
      </w:r>
    </w:p>
    <w:p w14:paraId="132E7B3B" w14:textId="0955A3BC" w:rsidR="09498680" w:rsidRPr="009D7BF5" w:rsidRDefault="09498680" w:rsidP="00630287">
      <w:pPr>
        <w:spacing w:after="0" w:line="240" w:lineRule="auto"/>
        <w:rPr>
          <w:rFonts w:ascii="Arial" w:eastAsia="Book Antiqua" w:hAnsi="Arial" w:cs="Arial"/>
          <w:color w:val="000000" w:themeColor="text1"/>
          <w:sz w:val="18"/>
          <w:szCs w:val="18"/>
        </w:rPr>
      </w:pPr>
    </w:p>
    <w:p w14:paraId="1A1D40FC" w14:textId="40B0E45B" w:rsidR="6458104B" w:rsidRPr="009D7BF5" w:rsidRDefault="6458104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b/>
          <w:bCs/>
          <w:color w:val="000000" w:themeColor="text1"/>
          <w:sz w:val="18"/>
          <w:szCs w:val="18"/>
        </w:rPr>
        <w:t xml:space="preserve">Track 17 </w:t>
      </w:r>
    </w:p>
    <w:p w14:paraId="2B91487B" w14:textId="1EE530E4" w:rsidR="6458104B"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b/>
          <w:bCs/>
          <w:color w:val="000000" w:themeColor="text1"/>
          <w:sz w:val="18"/>
          <w:szCs w:val="18"/>
        </w:rPr>
        <w:t>Story</w:t>
      </w:r>
      <w:r w:rsidR="6458104B" w:rsidRPr="009D7BF5">
        <w:rPr>
          <w:rFonts w:ascii="Arial" w:eastAsia="Book Antiqua" w:hAnsi="Arial" w:cs="Arial"/>
          <w:color w:val="000000" w:themeColor="text1"/>
          <w:sz w:val="18"/>
          <w:szCs w:val="18"/>
        </w:rPr>
        <w:t xml:space="preserve">: How Are You? </w:t>
      </w:r>
    </w:p>
    <w:p w14:paraId="66438179" w14:textId="7C426085" w:rsidR="142BBEC4" w:rsidRPr="009D7BF5" w:rsidRDefault="142BBEC4" w:rsidP="00630287">
      <w:pPr>
        <w:spacing w:after="0" w:line="240" w:lineRule="auto"/>
        <w:rPr>
          <w:rFonts w:ascii="Arial" w:eastAsia="Arial" w:hAnsi="Arial" w:cs="Arial"/>
          <w:color w:val="000000" w:themeColor="text1"/>
          <w:sz w:val="18"/>
          <w:szCs w:val="18"/>
        </w:rPr>
      </w:pPr>
    </w:p>
    <w:p w14:paraId="07985509" w14:textId="1E10C1F3" w:rsidR="4056A8DD" w:rsidRPr="009D7BF5" w:rsidRDefault="4056A8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0FA35118" w:rsidRPr="009D7BF5">
        <w:rPr>
          <w:rFonts w:ascii="Arial" w:eastAsia="Book Antiqua" w:hAnsi="Arial" w:cs="Arial"/>
          <w:color w:val="000000" w:themeColor="text1"/>
          <w:sz w:val="18"/>
          <w:szCs w:val="18"/>
        </w:rPr>
        <w:t>2</w:t>
      </w:r>
      <w:r w:rsidRPr="009D7BF5">
        <w:rPr>
          <w:rFonts w:ascii="Arial" w:eastAsia="Book Antiqua" w:hAnsi="Arial" w:cs="Arial"/>
          <w:color w:val="000000" w:themeColor="text1"/>
          <w:sz w:val="18"/>
          <w:szCs w:val="18"/>
        </w:rPr>
        <w:t>: How are you today?</w:t>
      </w:r>
    </w:p>
    <w:p w14:paraId="0B8F6160" w14:textId="03C671B1" w:rsidR="4056A8DD" w:rsidRPr="009D7BF5" w:rsidRDefault="4056A8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088322A8" w:rsidRPr="009D7BF5">
        <w:rPr>
          <w:rFonts w:ascii="Arial" w:eastAsia="Book Antiqua" w:hAnsi="Arial" w:cs="Arial"/>
          <w:color w:val="000000" w:themeColor="text1"/>
          <w:sz w:val="18"/>
          <w:szCs w:val="18"/>
        </w:rPr>
        <w:t>1</w:t>
      </w:r>
      <w:r w:rsidRPr="009D7BF5">
        <w:rPr>
          <w:rFonts w:ascii="Arial" w:eastAsia="Book Antiqua" w:hAnsi="Arial" w:cs="Arial"/>
          <w:color w:val="000000" w:themeColor="text1"/>
          <w:sz w:val="18"/>
          <w:szCs w:val="18"/>
        </w:rPr>
        <w:t xml:space="preserve">: I’m happy. It’s Friday! </w:t>
      </w:r>
    </w:p>
    <w:p w14:paraId="19982FE8" w14:textId="17F68C37" w:rsidR="4056A8DD" w:rsidRPr="009D7BF5" w:rsidRDefault="4056A8DD" w:rsidP="00630287">
      <w:pPr>
        <w:spacing w:after="0" w:line="240" w:lineRule="auto"/>
        <w:rPr>
          <w:rFonts w:ascii="Arial" w:eastAsia="Book Antiqua" w:hAnsi="Arial" w:cs="Arial"/>
          <w:color w:val="000000" w:themeColor="text1"/>
          <w:sz w:val="18"/>
          <w:szCs w:val="18"/>
        </w:rPr>
      </w:pPr>
    </w:p>
    <w:p w14:paraId="15F18630" w14:textId="1CB7212F" w:rsidR="4056A8DD" w:rsidRPr="009D7BF5" w:rsidRDefault="4056A8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610460C2" w:rsidRPr="009D7BF5">
        <w:rPr>
          <w:rFonts w:ascii="Arial" w:eastAsia="Book Antiqua" w:hAnsi="Arial" w:cs="Arial"/>
          <w:color w:val="000000" w:themeColor="text1"/>
          <w:sz w:val="18"/>
          <w:szCs w:val="18"/>
        </w:rPr>
        <w:t>1</w:t>
      </w:r>
      <w:r w:rsidRPr="009D7BF5">
        <w:rPr>
          <w:rFonts w:ascii="Arial" w:eastAsia="Book Antiqua" w:hAnsi="Arial" w:cs="Arial"/>
          <w:color w:val="000000" w:themeColor="text1"/>
          <w:sz w:val="18"/>
          <w:szCs w:val="18"/>
        </w:rPr>
        <w:t xml:space="preserve">: How are you? </w:t>
      </w:r>
    </w:p>
    <w:p w14:paraId="3175D7AB" w14:textId="3880D1E1" w:rsidR="4056A8DD" w:rsidRPr="009D7BF5" w:rsidRDefault="4056A8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70BD925D" w:rsidRPr="009D7BF5">
        <w:rPr>
          <w:rFonts w:ascii="Arial" w:eastAsia="Book Antiqua" w:hAnsi="Arial" w:cs="Arial"/>
          <w:color w:val="000000" w:themeColor="text1"/>
          <w:sz w:val="18"/>
          <w:szCs w:val="18"/>
        </w:rPr>
        <w:t>2</w:t>
      </w:r>
      <w:r w:rsidRPr="009D7BF5">
        <w:rPr>
          <w:rFonts w:ascii="Arial" w:eastAsia="Book Antiqua" w:hAnsi="Arial" w:cs="Arial"/>
          <w:color w:val="000000" w:themeColor="text1"/>
          <w:sz w:val="18"/>
          <w:szCs w:val="18"/>
        </w:rPr>
        <w:t xml:space="preserve">: I’m excited. I’m going to the playground after school! </w:t>
      </w:r>
    </w:p>
    <w:p w14:paraId="7162B1D8" w14:textId="686DCDFB" w:rsidR="4056A8DD" w:rsidRPr="009D7BF5" w:rsidRDefault="4056A8DD" w:rsidP="00630287">
      <w:pPr>
        <w:spacing w:after="0" w:line="240" w:lineRule="auto"/>
        <w:rPr>
          <w:rFonts w:ascii="Arial" w:eastAsia="Book Antiqua" w:hAnsi="Arial" w:cs="Arial"/>
          <w:color w:val="000000" w:themeColor="text1"/>
          <w:sz w:val="18"/>
          <w:szCs w:val="18"/>
        </w:rPr>
      </w:pPr>
    </w:p>
    <w:p w14:paraId="5ED533E3" w14:textId="7CCA0AE8" w:rsidR="4056A8DD" w:rsidRPr="009D7BF5" w:rsidRDefault="4056A8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1: Oh, hi, Tony! How are you? </w:t>
      </w:r>
    </w:p>
    <w:p w14:paraId="38F3EA34" w14:textId="23004DF2" w:rsidR="4056A8DD" w:rsidRPr="009D7BF5" w:rsidRDefault="4056A8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I’m sad. We lost our game.</w:t>
      </w:r>
    </w:p>
    <w:p w14:paraId="59966F7F" w14:textId="5783F245" w:rsidR="4056A8DD" w:rsidRPr="009D7BF5" w:rsidRDefault="4056A8DD" w:rsidP="00630287">
      <w:pPr>
        <w:spacing w:after="0" w:line="240" w:lineRule="auto"/>
        <w:rPr>
          <w:rFonts w:ascii="Arial" w:eastAsia="Book Antiqua" w:hAnsi="Arial" w:cs="Arial"/>
          <w:color w:val="000000" w:themeColor="text1"/>
          <w:sz w:val="18"/>
          <w:szCs w:val="18"/>
        </w:rPr>
      </w:pPr>
    </w:p>
    <w:p w14:paraId="6598F997" w14:textId="34561DF3" w:rsidR="4056A8DD" w:rsidRPr="009D7BF5" w:rsidRDefault="4056A8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Don’t be sad, Tony. You’ll win next time.</w:t>
      </w:r>
    </w:p>
    <w:p w14:paraId="0F90233F" w14:textId="37EAEA21" w:rsidR="09498680" w:rsidRPr="009D7BF5" w:rsidRDefault="09498680" w:rsidP="00630287">
      <w:pPr>
        <w:spacing w:after="0" w:line="240" w:lineRule="auto"/>
        <w:rPr>
          <w:rFonts w:ascii="Arial" w:eastAsia="Book Antiqua" w:hAnsi="Arial" w:cs="Arial"/>
          <w:color w:val="000000" w:themeColor="text1"/>
          <w:sz w:val="18"/>
          <w:szCs w:val="18"/>
        </w:rPr>
      </w:pPr>
    </w:p>
    <w:p w14:paraId="516A225B" w14:textId="5D355C49" w:rsidR="4056A8DD" w:rsidRPr="009D7BF5" w:rsidRDefault="4056A8DD"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rPr>
        <w:t>Track 18</w:t>
      </w:r>
    </w:p>
    <w:p w14:paraId="1E3DBEB9" w14:textId="3A703E73" w:rsidR="4056A8DD" w:rsidRPr="009D7BF5" w:rsidRDefault="00F16DF9" w:rsidP="00630287">
      <w:pPr>
        <w:spacing w:after="0" w:line="240" w:lineRule="auto"/>
        <w:rPr>
          <w:rFonts w:ascii="Arial" w:eastAsia="Arial" w:hAnsi="Arial" w:cs="Arial"/>
          <w:color w:val="000000" w:themeColor="text1"/>
          <w:sz w:val="18"/>
          <w:szCs w:val="18"/>
        </w:rPr>
      </w:pPr>
      <w:r>
        <w:rPr>
          <w:rFonts w:ascii="Arial" w:eastAsia="Arial" w:hAnsi="Arial" w:cs="Arial"/>
          <w:color w:val="000000" w:themeColor="text1"/>
          <w:sz w:val="18"/>
          <w:szCs w:val="18"/>
        </w:rPr>
        <w:t>Values</w:t>
      </w:r>
      <w:r w:rsidR="4056A8DD" w:rsidRPr="009D7BF5">
        <w:rPr>
          <w:rFonts w:ascii="Arial" w:eastAsia="Arial" w:hAnsi="Arial" w:cs="Arial"/>
          <w:color w:val="000000" w:themeColor="text1"/>
          <w:sz w:val="18"/>
          <w:szCs w:val="18"/>
        </w:rPr>
        <w:t>: Calm Yourself Down. 1. Listen and look.</w:t>
      </w:r>
    </w:p>
    <w:p w14:paraId="78C16423" w14:textId="37FC34F1" w:rsidR="4056A8DD" w:rsidRPr="009D7BF5" w:rsidRDefault="4056A8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B1: Sometimes you feel sad. Sometimes you feel angry. Sometimes you feel worried. Sometimes you feel scared. </w:t>
      </w:r>
    </w:p>
    <w:p w14:paraId="4341838F" w14:textId="01119918" w:rsidR="4056A8DD" w:rsidRPr="009D7BF5" w:rsidRDefault="4056A8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ut it’s okay. You can calm down. Count from 1 to 10.</w:t>
      </w:r>
    </w:p>
    <w:p w14:paraId="1D4F1E06" w14:textId="1F9B7055" w:rsidR="4056A8DD" w:rsidRPr="009D7BF5" w:rsidRDefault="4056A8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 2, 3, 4, 5, 6, 7, 8, 9, 10.</w:t>
      </w:r>
    </w:p>
    <w:p w14:paraId="1B28FE48" w14:textId="53C2C25F" w:rsidR="4056A8DD" w:rsidRPr="009D7BF5" w:rsidRDefault="4056A8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Smile! Do you feel happy now? Good!</w:t>
      </w:r>
    </w:p>
    <w:p w14:paraId="4DB2216B" w14:textId="628AB68C" w:rsidR="09498680" w:rsidRPr="009D7BF5" w:rsidRDefault="09498680" w:rsidP="00630287">
      <w:pPr>
        <w:spacing w:after="0" w:line="240" w:lineRule="auto"/>
        <w:rPr>
          <w:rFonts w:ascii="Arial" w:eastAsia="Book Antiqua" w:hAnsi="Arial" w:cs="Arial"/>
          <w:color w:val="000000" w:themeColor="text1"/>
          <w:sz w:val="18"/>
          <w:szCs w:val="18"/>
        </w:rPr>
      </w:pPr>
    </w:p>
    <w:p w14:paraId="110EB52A" w14:textId="63224591" w:rsidR="4056A8DD" w:rsidRPr="009D7BF5" w:rsidRDefault="4056A8DD"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rPr>
        <w:t xml:space="preserve">Track 19 </w:t>
      </w:r>
    </w:p>
    <w:p w14:paraId="23602EBB" w14:textId="1DCD16B3" w:rsidR="4056A8DD" w:rsidRPr="009D7BF5" w:rsidRDefault="00F16DF9" w:rsidP="00630287">
      <w:pPr>
        <w:spacing w:after="0" w:line="240" w:lineRule="auto"/>
        <w:rPr>
          <w:rFonts w:ascii="Arial" w:eastAsia="Arial" w:hAnsi="Arial" w:cs="Arial"/>
          <w:color w:val="000000" w:themeColor="text1"/>
          <w:sz w:val="18"/>
          <w:szCs w:val="18"/>
        </w:rPr>
      </w:pPr>
      <w:r>
        <w:rPr>
          <w:rFonts w:ascii="Arial" w:eastAsia="Arial" w:hAnsi="Arial" w:cs="Arial"/>
          <w:color w:val="000000" w:themeColor="text1"/>
          <w:sz w:val="18"/>
          <w:szCs w:val="18"/>
        </w:rPr>
        <w:t>Phonics</w:t>
      </w:r>
      <w:r w:rsidR="4056A8DD" w:rsidRPr="009D7BF5">
        <w:rPr>
          <w:rFonts w:ascii="Arial" w:eastAsia="Arial" w:hAnsi="Arial" w:cs="Arial"/>
          <w:color w:val="000000" w:themeColor="text1"/>
          <w:sz w:val="18"/>
          <w:szCs w:val="18"/>
        </w:rPr>
        <w:t xml:space="preserve">: </w:t>
      </w:r>
      <w:r w:rsidR="75F736CD" w:rsidRPr="009D7BF5">
        <w:rPr>
          <w:rFonts w:ascii="Arial" w:eastAsia="Book Antiqua" w:hAnsi="Arial" w:cs="Arial"/>
          <w:color w:val="000000" w:themeColor="text1"/>
          <w:sz w:val="18"/>
          <w:szCs w:val="18"/>
        </w:rPr>
        <w:t xml:space="preserve">Beginning Consonants </w:t>
      </w:r>
      <w:r w:rsidR="75F736CD" w:rsidRPr="009D7BF5">
        <w:rPr>
          <w:rFonts w:ascii="Arial" w:eastAsia="Book Antiqua" w:hAnsi="Arial" w:cs="Arial"/>
          <w:i/>
          <w:iCs/>
          <w:color w:val="000000" w:themeColor="text1"/>
          <w:sz w:val="18"/>
          <w:szCs w:val="18"/>
        </w:rPr>
        <w:t>c</w:t>
      </w:r>
      <w:r w:rsidR="75F736CD" w:rsidRPr="009D7BF5">
        <w:rPr>
          <w:rFonts w:ascii="Arial" w:eastAsia="Book Antiqua" w:hAnsi="Arial" w:cs="Arial"/>
          <w:color w:val="000000" w:themeColor="text1"/>
          <w:sz w:val="18"/>
          <w:szCs w:val="18"/>
        </w:rPr>
        <w:t xml:space="preserve"> and </w:t>
      </w:r>
      <w:r w:rsidR="75F736CD" w:rsidRPr="009D7BF5">
        <w:rPr>
          <w:rFonts w:ascii="Arial" w:eastAsia="Book Antiqua" w:hAnsi="Arial" w:cs="Arial"/>
          <w:i/>
          <w:iCs/>
          <w:color w:val="000000" w:themeColor="text1"/>
          <w:sz w:val="18"/>
          <w:szCs w:val="18"/>
        </w:rPr>
        <w:t>g</w:t>
      </w:r>
      <w:r w:rsidR="75F736CD" w:rsidRPr="009D7BF5">
        <w:rPr>
          <w:rFonts w:ascii="Arial" w:eastAsia="Book Antiqua" w:hAnsi="Arial" w:cs="Arial"/>
          <w:color w:val="000000" w:themeColor="text1"/>
          <w:sz w:val="18"/>
          <w:szCs w:val="18"/>
        </w:rPr>
        <w:t>.</w:t>
      </w:r>
      <w:r w:rsidR="4056A8DD" w:rsidRPr="009D7BF5">
        <w:rPr>
          <w:rFonts w:ascii="Arial" w:eastAsia="Arial" w:hAnsi="Arial" w:cs="Arial"/>
          <w:color w:val="000000" w:themeColor="text1"/>
          <w:sz w:val="18"/>
          <w:szCs w:val="18"/>
        </w:rPr>
        <w:t xml:space="preserve"> 1. Listen and point.</w:t>
      </w:r>
    </w:p>
    <w:p w14:paraId="62B9A5A1" w14:textId="77EF5105"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C</w:t>
      </w:r>
      <w:r w:rsidR="774A2C38" w:rsidRPr="009D7BF5">
        <w:rPr>
          <w:rFonts w:ascii="Arial" w:eastAsia="Book Antiqua" w:hAnsi="Arial" w:cs="Arial"/>
          <w:color w:val="000000" w:themeColor="text1"/>
          <w:sz w:val="18"/>
          <w:szCs w:val="18"/>
        </w:rPr>
        <w:t>ard</w:t>
      </w:r>
      <w:r w:rsidRPr="009D7BF5">
        <w:rPr>
          <w:rFonts w:ascii="Arial" w:eastAsia="Book Antiqua" w:hAnsi="Arial" w:cs="Arial"/>
          <w:color w:val="000000" w:themeColor="text1"/>
          <w:sz w:val="18"/>
          <w:szCs w:val="18"/>
        </w:rPr>
        <w:t>! C</w:t>
      </w:r>
      <w:r w:rsidR="65AB751E" w:rsidRPr="009D7BF5">
        <w:rPr>
          <w:rFonts w:ascii="Arial" w:eastAsia="Book Antiqua" w:hAnsi="Arial" w:cs="Arial"/>
          <w:color w:val="000000" w:themeColor="text1"/>
          <w:sz w:val="18"/>
          <w:szCs w:val="18"/>
        </w:rPr>
        <w:t>ard</w:t>
      </w:r>
      <w:r w:rsidRPr="009D7BF5">
        <w:rPr>
          <w:rFonts w:ascii="Arial" w:eastAsia="Book Antiqua" w:hAnsi="Arial" w:cs="Arial"/>
          <w:color w:val="000000" w:themeColor="text1"/>
          <w:sz w:val="18"/>
          <w:szCs w:val="18"/>
        </w:rPr>
        <w:t>! /k/! /k/! C</w:t>
      </w:r>
      <w:r w:rsidR="64E8778E" w:rsidRPr="009D7BF5">
        <w:rPr>
          <w:rFonts w:ascii="Arial" w:eastAsia="Book Antiqua" w:hAnsi="Arial" w:cs="Arial"/>
          <w:color w:val="000000" w:themeColor="text1"/>
          <w:sz w:val="18"/>
          <w:szCs w:val="18"/>
        </w:rPr>
        <w:t>ard</w:t>
      </w:r>
      <w:r w:rsidRPr="009D7BF5">
        <w:rPr>
          <w:rFonts w:ascii="Arial" w:eastAsia="Book Antiqua" w:hAnsi="Arial" w:cs="Arial"/>
          <w:color w:val="000000" w:themeColor="text1"/>
          <w:sz w:val="18"/>
          <w:szCs w:val="18"/>
        </w:rPr>
        <w:t>!</w:t>
      </w:r>
    </w:p>
    <w:p w14:paraId="52A66162" w14:textId="76944A2C"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C</w:t>
      </w:r>
      <w:r w:rsidR="0A2E16DB" w:rsidRPr="009D7BF5">
        <w:rPr>
          <w:rFonts w:ascii="Arial" w:eastAsia="Book Antiqua" w:hAnsi="Arial" w:cs="Arial"/>
          <w:color w:val="000000" w:themeColor="text1"/>
          <w:sz w:val="18"/>
          <w:szCs w:val="18"/>
        </w:rPr>
        <w:t>up</w:t>
      </w:r>
      <w:r w:rsidRPr="009D7BF5">
        <w:rPr>
          <w:rFonts w:ascii="Arial" w:eastAsia="Book Antiqua" w:hAnsi="Arial" w:cs="Arial"/>
          <w:color w:val="000000" w:themeColor="text1"/>
          <w:sz w:val="18"/>
          <w:szCs w:val="18"/>
        </w:rPr>
        <w:t>! C</w:t>
      </w:r>
      <w:r w:rsidR="029D1F56" w:rsidRPr="009D7BF5">
        <w:rPr>
          <w:rFonts w:ascii="Arial" w:eastAsia="Book Antiqua" w:hAnsi="Arial" w:cs="Arial"/>
          <w:color w:val="000000" w:themeColor="text1"/>
          <w:sz w:val="18"/>
          <w:szCs w:val="18"/>
        </w:rPr>
        <w:t>up</w:t>
      </w:r>
      <w:r w:rsidRPr="009D7BF5">
        <w:rPr>
          <w:rFonts w:ascii="Arial" w:eastAsia="Book Antiqua" w:hAnsi="Arial" w:cs="Arial"/>
          <w:color w:val="000000" w:themeColor="text1"/>
          <w:sz w:val="18"/>
          <w:szCs w:val="18"/>
        </w:rPr>
        <w:t>! /k</w:t>
      </w:r>
      <w:proofErr w:type="gramStart"/>
      <w:r w:rsidRPr="009D7BF5">
        <w:rPr>
          <w:rFonts w:ascii="Arial" w:eastAsia="Book Antiqua" w:hAnsi="Arial" w:cs="Arial"/>
          <w:color w:val="000000" w:themeColor="text1"/>
          <w:sz w:val="18"/>
          <w:szCs w:val="18"/>
        </w:rPr>
        <w:t>/!/</w:t>
      </w:r>
      <w:proofErr w:type="gramEnd"/>
      <w:r w:rsidRPr="009D7BF5">
        <w:rPr>
          <w:rFonts w:ascii="Arial" w:eastAsia="Book Antiqua" w:hAnsi="Arial" w:cs="Arial"/>
          <w:color w:val="000000" w:themeColor="text1"/>
          <w:sz w:val="18"/>
          <w:szCs w:val="18"/>
        </w:rPr>
        <w:t>k/! C</w:t>
      </w:r>
      <w:r w:rsidR="61A4F388" w:rsidRPr="009D7BF5">
        <w:rPr>
          <w:rFonts w:ascii="Arial" w:eastAsia="Book Antiqua" w:hAnsi="Arial" w:cs="Arial"/>
          <w:color w:val="000000" w:themeColor="text1"/>
          <w:sz w:val="18"/>
          <w:szCs w:val="18"/>
        </w:rPr>
        <w:t>up</w:t>
      </w:r>
      <w:r w:rsidRPr="009D7BF5">
        <w:rPr>
          <w:rFonts w:ascii="Arial" w:eastAsia="Book Antiqua" w:hAnsi="Arial" w:cs="Arial"/>
          <w:color w:val="000000" w:themeColor="text1"/>
          <w:sz w:val="18"/>
          <w:szCs w:val="18"/>
        </w:rPr>
        <w:t>!</w:t>
      </w:r>
    </w:p>
    <w:p w14:paraId="0494A828" w14:textId="79D2A5DB"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ame! Game!  /g</w:t>
      </w:r>
      <w:proofErr w:type="gramStart"/>
      <w:r w:rsidRPr="009D7BF5">
        <w:rPr>
          <w:rFonts w:ascii="Arial" w:eastAsia="Book Antiqua" w:hAnsi="Arial" w:cs="Arial"/>
          <w:color w:val="000000" w:themeColor="text1"/>
          <w:sz w:val="18"/>
          <w:szCs w:val="18"/>
        </w:rPr>
        <w:t>/!/</w:t>
      </w:r>
      <w:proofErr w:type="gramEnd"/>
      <w:r w:rsidRPr="009D7BF5">
        <w:rPr>
          <w:rFonts w:ascii="Arial" w:eastAsia="Book Antiqua" w:hAnsi="Arial" w:cs="Arial"/>
          <w:color w:val="000000" w:themeColor="text1"/>
          <w:sz w:val="18"/>
          <w:szCs w:val="18"/>
        </w:rPr>
        <w:t>g/! Game!</w:t>
      </w:r>
    </w:p>
    <w:p w14:paraId="2BA2524E" w14:textId="174FC965"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um! Gum! /g/! /g/! Gum!</w:t>
      </w:r>
    </w:p>
    <w:p w14:paraId="6ADDB213" w14:textId="49E7ECCE"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Put your gum into the cup!</w:t>
      </w:r>
    </w:p>
    <w:p w14:paraId="0887675E" w14:textId="44CCBD15"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Let’s play a game of cards!</w:t>
      </w:r>
    </w:p>
    <w:p w14:paraId="3B8BCCA4" w14:textId="7CD36C83" w:rsidR="09498680" w:rsidRPr="009D7BF5" w:rsidRDefault="09498680" w:rsidP="00630287">
      <w:pPr>
        <w:spacing w:after="0" w:line="240" w:lineRule="auto"/>
        <w:rPr>
          <w:rFonts w:ascii="Arial" w:eastAsia="Book Antiqua" w:hAnsi="Arial" w:cs="Arial"/>
          <w:color w:val="000000" w:themeColor="text1"/>
          <w:sz w:val="18"/>
          <w:szCs w:val="18"/>
        </w:rPr>
      </w:pPr>
    </w:p>
    <w:p w14:paraId="002AF70B" w14:textId="34D3BED7" w:rsidR="10FCE8EF" w:rsidRPr="009D7BF5" w:rsidRDefault="10FCE8EF" w:rsidP="00630287">
      <w:pPr>
        <w:spacing w:after="0" w:line="240" w:lineRule="auto"/>
        <w:rPr>
          <w:rFonts w:ascii="Arial" w:eastAsia="Arial" w:hAnsi="Arial" w:cs="Arial"/>
          <w:color w:val="000000" w:themeColor="text1"/>
          <w:sz w:val="18"/>
          <w:szCs w:val="18"/>
        </w:rPr>
      </w:pPr>
      <w:r w:rsidRPr="009D7BF5">
        <w:rPr>
          <w:rFonts w:ascii="Arial" w:eastAsia="Arial" w:hAnsi="Arial" w:cs="Arial"/>
          <w:b/>
          <w:bCs/>
          <w:color w:val="000000" w:themeColor="text1"/>
          <w:sz w:val="18"/>
          <w:szCs w:val="18"/>
        </w:rPr>
        <w:t>Track 20</w:t>
      </w:r>
    </w:p>
    <w:p w14:paraId="7DB1E996" w14:textId="509DBA6C" w:rsidR="10FCE8EF" w:rsidRPr="009D7BF5" w:rsidRDefault="00F16DF9" w:rsidP="00630287">
      <w:pPr>
        <w:spacing w:after="0" w:line="240" w:lineRule="auto"/>
        <w:rPr>
          <w:rFonts w:ascii="Arial" w:eastAsia="Arial" w:hAnsi="Arial" w:cs="Arial"/>
          <w:color w:val="000000" w:themeColor="text1"/>
          <w:sz w:val="18"/>
          <w:szCs w:val="18"/>
        </w:rPr>
      </w:pPr>
      <w:r>
        <w:rPr>
          <w:rFonts w:ascii="Arial" w:eastAsia="Arial" w:hAnsi="Arial" w:cs="Arial"/>
          <w:color w:val="000000" w:themeColor="text1"/>
          <w:sz w:val="18"/>
          <w:szCs w:val="18"/>
        </w:rPr>
        <w:t>Math</w:t>
      </w:r>
      <w:r w:rsidR="10FCE8EF" w:rsidRPr="009D7BF5">
        <w:rPr>
          <w:rFonts w:ascii="Arial" w:eastAsia="Arial" w:hAnsi="Arial" w:cs="Arial"/>
          <w:color w:val="000000" w:themeColor="text1"/>
          <w:sz w:val="18"/>
          <w:szCs w:val="18"/>
        </w:rPr>
        <w:t xml:space="preserve">: </w:t>
      </w:r>
      <w:r w:rsidR="10FCE8EF" w:rsidRPr="009D7BF5">
        <w:rPr>
          <w:rFonts w:ascii="Arial" w:eastAsia="Book Antiqua" w:hAnsi="Arial" w:cs="Arial"/>
          <w:color w:val="000000" w:themeColor="text1"/>
          <w:sz w:val="18"/>
          <w:szCs w:val="18"/>
        </w:rPr>
        <w:t>11 to 12.</w:t>
      </w:r>
      <w:r w:rsidR="10FCE8EF" w:rsidRPr="009D7BF5">
        <w:rPr>
          <w:rFonts w:ascii="Arial" w:eastAsia="Arial" w:hAnsi="Arial" w:cs="Arial"/>
          <w:color w:val="000000" w:themeColor="text1"/>
          <w:sz w:val="18"/>
          <w:szCs w:val="18"/>
        </w:rPr>
        <w:t xml:space="preserve"> 1. Listen and count.</w:t>
      </w:r>
    </w:p>
    <w:p w14:paraId="228BDC01" w14:textId="7040C1EA" w:rsidR="4524DD4E"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W:</w:t>
      </w:r>
      <w:r w:rsidR="4524DD4E" w:rsidRPr="009D7BF5">
        <w:rPr>
          <w:rFonts w:ascii="Arial" w:eastAsia="Book Antiqua" w:hAnsi="Arial" w:cs="Arial"/>
          <w:color w:val="000000" w:themeColor="text1"/>
          <w:sz w:val="18"/>
          <w:szCs w:val="18"/>
        </w:rPr>
        <w:t xml:space="preserve"> </w:t>
      </w:r>
      <w:r w:rsidR="10FCE8EF" w:rsidRPr="009D7BF5">
        <w:rPr>
          <w:rFonts w:ascii="Arial" w:eastAsia="Book Antiqua" w:hAnsi="Arial" w:cs="Arial"/>
          <w:color w:val="000000" w:themeColor="text1"/>
          <w:sz w:val="18"/>
          <w:szCs w:val="18"/>
        </w:rPr>
        <w:t>Look at all these children. How do they feel? Let’s see.</w:t>
      </w:r>
    </w:p>
    <w:p w14:paraId="0977E110" w14:textId="4C1A8385"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 2, 3, 4, 5.</w:t>
      </w:r>
    </w:p>
    <w:p w14:paraId="5131DA71" w14:textId="77613526"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hey’re happy.</w:t>
      </w:r>
    </w:p>
    <w:p w14:paraId="0EB1C189" w14:textId="362CBB79"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6.</w:t>
      </w:r>
    </w:p>
    <w:p w14:paraId="47A98A5D" w14:textId="16CD246B"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She’s surprised. </w:t>
      </w:r>
    </w:p>
    <w:p w14:paraId="543BE5D5" w14:textId="0FBFCBA4"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7, 8. </w:t>
      </w:r>
    </w:p>
    <w:p w14:paraId="2D1EE1BF" w14:textId="49E707EB"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hey’re angry.</w:t>
      </w:r>
    </w:p>
    <w:p w14:paraId="23AEE6F8" w14:textId="32673C33"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9, 10, 11.</w:t>
      </w:r>
    </w:p>
    <w:p w14:paraId="178A6975" w14:textId="56FDBFAB"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They’re sad. </w:t>
      </w:r>
    </w:p>
    <w:p w14:paraId="4B2D68FD" w14:textId="2F59C288"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12. </w:t>
      </w:r>
    </w:p>
    <w:p w14:paraId="5B1F5AB0" w14:textId="40F7C66C"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She’s excited!</w:t>
      </w:r>
    </w:p>
    <w:p w14:paraId="43C0BCF7" w14:textId="2AB23A30" w:rsidR="176BD40A" w:rsidRPr="009D7BF5" w:rsidRDefault="176BD40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2 children!</w:t>
      </w:r>
    </w:p>
    <w:p w14:paraId="606AB446" w14:textId="4285180C" w:rsidR="09498680" w:rsidRPr="009D7BF5" w:rsidRDefault="09498680" w:rsidP="00630287">
      <w:pPr>
        <w:spacing w:after="0" w:line="240" w:lineRule="auto"/>
        <w:rPr>
          <w:rFonts w:ascii="Arial" w:eastAsia="Book Antiqua" w:hAnsi="Arial" w:cs="Arial"/>
          <w:color w:val="000000" w:themeColor="text1"/>
          <w:sz w:val="18"/>
          <w:szCs w:val="18"/>
        </w:rPr>
      </w:pPr>
    </w:p>
    <w:p w14:paraId="63881D3A" w14:textId="3A4D1EEA"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b/>
          <w:bCs/>
          <w:color w:val="000000" w:themeColor="text1"/>
          <w:sz w:val="18"/>
          <w:szCs w:val="18"/>
        </w:rPr>
        <w:t>Track 21</w:t>
      </w:r>
    </w:p>
    <w:p w14:paraId="05920BEF" w14:textId="123A60E5" w:rsidR="10FCE8EF"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Social Studies</w:t>
      </w:r>
      <w:r w:rsidR="10FCE8EF" w:rsidRPr="009D7BF5">
        <w:rPr>
          <w:rFonts w:ascii="Arial" w:eastAsia="Book Antiqua" w:hAnsi="Arial" w:cs="Arial"/>
          <w:color w:val="000000" w:themeColor="text1"/>
          <w:sz w:val="18"/>
          <w:szCs w:val="18"/>
        </w:rPr>
        <w:t xml:space="preserve">: Be a Good Winner and Loser. 1. Listen and </w:t>
      </w:r>
      <w:r w:rsidR="10FCE8EF" w:rsidRPr="00A95477">
        <w:rPr>
          <w:rFonts w:ascii="Arial" w:eastAsia="Book Antiqua" w:hAnsi="Arial" w:cs="Arial"/>
          <w:color w:val="000000" w:themeColor="text1"/>
          <w:sz w:val="18"/>
          <w:szCs w:val="18"/>
        </w:rPr>
        <w:t>look.</w:t>
      </w:r>
    </w:p>
    <w:p w14:paraId="19C59A43" w14:textId="0CDEB0F5" w:rsidR="10FCE8EF"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W:</w:t>
      </w:r>
      <w:r w:rsidR="10FCE8EF" w:rsidRPr="009D7BF5">
        <w:rPr>
          <w:rFonts w:ascii="Arial" w:eastAsia="Book Antiqua" w:hAnsi="Arial" w:cs="Arial"/>
          <w:color w:val="000000" w:themeColor="text1"/>
          <w:sz w:val="18"/>
          <w:szCs w:val="18"/>
        </w:rPr>
        <w:t xml:space="preserve"> You won the game. You’re happy. Winning is always fun. But be a good winner. Say “Good game!” and shake hands. That’s a good winner! </w:t>
      </w:r>
    </w:p>
    <w:p w14:paraId="6F915F1B" w14:textId="2F06F02B"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You lost the game. You’re angry. That’s okay. But you must be a good loser. Say “Good game!” and shake hands. That’s a good loser!</w:t>
      </w:r>
    </w:p>
    <w:p w14:paraId="5770FFD2" w14:textId="20DB6D3A" w:rsidR="09498680" w:rsidRPr="009D7BF5" w:rsidRDefault="09498680" w:rsidP="00630287">
      <w:pPr>
        <w:spacing w:after="0" w:line="240" w:lineRule="auto"/>
        <w:rPr>
          <w:rFonts w:ascii="Arial" w:eastAsia="Book Antiqua" w:hAnsi="Arial" w:cs="Arial"/>
          <w:color w:val="000000" w:themeColor="text1"/>
          <w:sz w:val="18"/>
          <w:szCs w:val="18"/>
        </w:rPr>
      </w:pPr>
    </w:p>
    <w:p w14:paraId="2A0565BD" w14:textId="3BA7C48F"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b/>
          <w:bCs/>
          <w:color w:val="000000" w:themeColor="text1"/>
          <w:sz w:val="18"/>
          <w:szCs w:val="18"/>
        </w:rPr>
        <w:t>Track 22</w:t>
      </w:r>
    </w:p>
    <w:p w14:paraId="088903EF" w14:textId="10763F8F" w:rsidR="10FCE8EF" w:rsidRPr="009D7BF5" w:rsidRDefault="10FCE8EF" w:rsidP="00630287">
      <w:pPr>
        <w:spacing w:after="0" w:line="240" w:lineRule="auto"/>
        <w:rPr>
          <w:rFonts w:ascii="Arial" w:eastAsia="Arial" w:hAnsi="Arial" w:cs="Arial"/>
          <w:color w:val="000000" w:themeColor="text1"/>
          <w:sz w:val="18"/>
          <w:szCs w:val="18"/>
        </w:rPr>
      </w:pPr>
    </w:p>
    <w:p w14:paraId="0673603C" w14:textId="7B3FC6BA" w:rsidR="10FCE8EF" w:rsidRPr="009D7BF5" w:rsidRDefault="00F16DF9" w:rsidP="00630287">
      <w:pPr>
        <w:spacing w:after="0" w:line="240" w:lineRule="auto"/>
        <w:ind w:left="259" w:hanging="259"/>
        <w:rPr>
          <w:rFonts w:ascii="Arial" w:eastAsia="Book Antiqua" w:hAnsi="Arial" w:cs="Arial"/>
          <w:color w:val="000000" w:themeColor="text1"/>
          <w:sz w:val="18"/>
          <w:szCs w:val="18"/>
        </w:rPr>
      </w:pPr>
      <w:r>
        <w:rPr>
          <w:rFonts w:ascii="Arial" w:eastAsia="Book Antiqua" w:hAnsi="Arial" w:cs="Arial"/>
          <w:color w:val="000000" w:themeColor="text1"/>
          <w:sz w:val="18"/>
          <w:szCs w:val="18"/>
        </w:rPr>
        <w:t>Project</w:t>
      </w:r>
      <w:r w:rsidR="10FCE8EF" w:rsidRPr="009D7BF5">
        <w:rPr>
          <w:rFonts w:ascii="Arial" w:eastAsia="Book Antiqua" w:hAnsi="Arial" w:cs="Arial"/>
          <w:color w:val="000000" w:themeColor="text1"/>
          <w:sz w:val="18"/>
          <w:szCs w:val="18"/>
        </w:rPr>
        <w:t xml:space="preserve">: </w:t>
      </w:r>
      <w:r w:rsidR="10FCE8EF" w:rsidRPr="009D7BF5">
        <w:rPr>
          <w:rFonts w:ascii="Arial" w:eastAsia="Book Antiqua" w:hAnsi="Arial" w:cs="Arial"/>
          <w:b/>
          <w:bCs/>
          <w:color w:val="000000" w:themeColor="text1"/>
          <w:sz w:val="18"/>
          <w:szCs w:val="18"/>
        </w:rPr>
        <w:t>Feelings Mask</w:t>
      </w:r>
      <w:r w:rsidR="10FCE8EF" w:rsidRPr="009D7BF5">
        <w:rPr>
          <w:rFonts w:ascii="Arial" w:eastAsia="Book Antiqua" w:hAnsi="Arial" w:cs="Arial"/>
          <w:color w:val="000000" w:themeColor="text1"/>
          <w:sz w:val="18"/>
          <w:szCs w:val="18"/>
        </w:rPr>
        <w:t>. 1.</w:t>
      </w:r>
      <w:r w:rsidR="6359509E" w:rsidRPr="009D7BF5">
        <w:rPr>
          <w:rFonts w:ascii="Arial" w:eastAsia="Book Antiqua" w:hAnsi="Arial" w:cs="Arial"/>
          <w:color w:val="000000" w:themeColor="text1"/>
          <w:sz w:val="18"/>
          <w:szCs w:val="18"/>
        </w:rPr>
        <w:t xml:space="preserve"> </w:t>
      </w:r>
      <w:r w:rsidR="10FCE8EF" w:rsidRPr="009D7BF5">
        <w:rPr>
          <w:rFonts w:ascii="Arial" w:eastAsia="Book Antiqua" w:hAnsi="Arial" w:cs="Arial"/>
          <w:color w:val="000000" w:themeColor="text1"/>
          <w:sz w:val="18"/>
          <w:szCs w:val="18"/>
        </w:rPr>
        <w:t>Listen and look.</w:t>
      </w:r>
    </w:p>
    <w:p w14:paraId="2243EF8D" w14:textId="41007B5B" w:rsidR="7C502304" w:rsidRPr="009D7BF5" w:rsidRDefault="7C502304"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 xml:space="preserve">M1: </w:t>
      </w:r>
      <w:r w:rsidR="10FCE8EF" w:rsidRPr="009D7BF5">
        <w:rPr>
          <w:rFonts w:ascii="Arial" w:eastAsia="Book Antiqua" w:hAnsi="Arial" w:cs="Arial"/>
          <w:color w:val="000000" w:themeColor="text1"/>
          <w:sz w:val="18"/>
          <w:szCs w:val="18"/>
        </w:rPr>
        <w:t>Step 1:</w:t>
      </w:r>
      <w:r w:rsidR="0031EC99" w:rsidRPr="009D7BF5">
        <w:rPr>
          <w:rFonts w:ascii="Arial" w:eastAsia="Book Antiqua" w:hAnsi="Arial" w:cs="Arial"/>
          <w:color w:val="000000" w:themeColor="text1"/>
          <w:sz w:val="18"/>
          <w:szCs w:val="18"/>
          <w:lang w:val="en-GB"/>
        </w:rPr>
        <w:t xml:space="preserve"> </w:t>
      </w:r>
      <w:r w:rsidR="10FCE8EF" w:rsidRPr="009D7BF5">
        <w:rPr>
          <w:rFonts w:ascii="Arial" w:eastAsia="Book Antiqua" w:hAnsi="Arial" w:cs="Arial"/>
          <w:color w:val="000000" w:themeColor="text1"/>
          <w:sz w:val="18"/>
          <w:szCs w:val="18"/>
        </w:rPr>
        <w:t xml:space="preserve">Get some paper plates, </w:t>
      </w:r>
      <w:r w:rsidR="4FBD4FBF" w:rsidRPr="009D7BF5">
        <w:rPr>
          <w:rFonts w:ascii="Arial" w:eastAsia="Book Antiqua" w:hAnsi="Arial" w:cs="Arial"/>
          <w:color w:val="000000" w:themeColor="text1"/>
          <w:sz w:val="18"/>
          <w:szCs w:val="18"/>
        </w:rPr>
        <w:t>markers</w:t>
      </w:r>
      <w:r w:rsidR="10FCE8EF" w:rsidRPr="009D7BF5">
        <w:rPr>
          <w:rFonts w:ascii="Arial" w:eastAsia="Book Antiqua" w:hAnsi="Arial" w:cs="Arial"/>
          <w:color w:val="000000" w:themeColor="text1"/>
          <w:sz w:val="18"/>
          <w:szCs w:val="18"/>
        </w:rPr>
        <w:t>, yarn, and tape.</w:t>
      </w:r>
    </w:p>
    <w:p w14:paraId="76786730" w14:textId="2B530046" w:rsidR="10FCE8EF" w:rsidRPr="009D7BF5" w:rsidRDefault="10FCE8EF"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Step 2: Draw different expressions on the plates.</w:t>
      </w:r>
    </w:p>
    <w:p w14:paraId="57C9FC39" w14:textId="2A3E3E65" w:rsidR="10FCE8EF" w:rsidRPr="009D7BF5" w:rsidRDefault="10FCE8EF"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Step 3: Tape a piece of yarn to the sides of the plates. Wear your mask! Hi! How are you today?</w:t>
      </w:r>
    </w:p>
    <w:p w14:paraId="473ABE03" w14:textId="388B3AE5" w:rsidR="09498680" w:rsidRPr="009D7BF5" w:rsidRDefault="09498680" w:rsidP="00630287">
      <w:pPr>
        <w:spacing w:after="0" w:line="240" w:lineRule="auto"/>
        <w:rPr>
          <w:rFonts w:ascii="Arial" w:eastAsia="Book Antiqua" w:hAnsi="Arial" w:cs="Arial"/>
          <w:color w:val="000000" w:themeColor="text1"/>
          <w:sz w:val="18"/>
          <w:szCs w:val="18"/>
        </w:rPr>
      </w:pPr>
    </w:p>
    <w:p w14:paraId="1B376190" w14:textId="2E2C7BB7"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b/>
          <w:bCs/>
          <w:color w:val="000000" w:themeColor="text1"/>
          <w:sz w:val="18"/>
          <w:szCs w:val="18"/>
        </w:rPr>
        <w:t>Track 23</w:t>
      </w:r>
    </w:p>
    <w:p w14:paraId="1B791A47" w14:textId="2B7DC0D5" w:rsidR="10FCE8EF"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Review</w:t>
      </w:r>
      <w:r w:rsidR="10FCE8EF" w:rsidRPr="009D7BF5">
        <w:rPr>
          <w:rFonts w:ascii="Arial" w:eastAsia="Book Antiqua" w:hAnsi="Arial" w:cs="Arial"/>
          <w:color w:val="000000" w:themeColor="text1"/>
          <w:sz w:val="18"/>
          <w:szCs w:val="18"/>
        </w:rPr>
        <w:t>. 1. Listen and say.</w:t>
      </w:r>
    </w:p>
    <w:p w14:paraId="5051F31B" w14:textId="03E7099D"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 How are you today?</w:t>
      </w:r>
    </w:p>
    <w:p w14:paraId="51BE42B1" w14:textId="68E0BB4F"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20911979" w:rsidRPr="009D7BF5">
        <w:rPr>
          <w:rFonts w:ascii="Arial" w:eastAsia="Book Antiqua" w:hAnsi="Arial" w:cs="Arial"/>
          <w:color w:val="000000" w:themeColor="text1"/>
          <w:sz w:val="18"/>
          <w:szCs w:val="18"/>
        </w:rPr>
        <w:t>2</w:t>
      </w:r>
      <w:r w:rsidRPr="009D7BF5">
        <w:rPr>
          <w:rFonts w:ascii="Arial" w:eastAsia="Book Antiqua" w:hAnsi="Arial" w:cs="Arial"/>
          <w:color w:val="000000" w:themeColor="text1"/>
          <w:sz w:val="18"/>
          <w:szCs w:val="18"/>
        </w:rPr>
        <w:t xml:space="preserve">: I’m </w:t>
      </w:r>
      <w:r w:rsidR="60D971E2" w:rsidRPr="009D7BF5">
        <w:rPr>
          <w:rFonts w:ascii="Arial" w:eastAsia="Book Antiqua" w:hAnsi="Arial" w:cs="Arial"/>
          <w:color w:val="000000" w:themeColor="text1"/>
          <w:sz w:val="18"/>
          <w:szCs w:val="18"/>
        </w:rPr>
        <w:t>angry</w:t>
      </w:r>
      <w:r w:rsidRPr="009D7BF5">
        <w:rPr>
          <w:rFonts w:ascii="Arial" w:eastAsia="Book Antiqua" w:hAnsi="Arial" w:cs="Arial"/>
          <w:color w:val="000000" w:themeColor="text1"/>
          <w:sz w:val="18"/>
          <w:szCs w:val="18"/>
        </w:rPr>
        <w:t>.</w:t>
      </w:r>
    </w:p>
    <w:p w14:paraId="122980B9" w14:textId="32D03813" w:rsidR="09498680" w:rsidRPr="009D7BF5" w:rsidRDefault="09498680" w:rsidP="00630287">
      <w:pPr>
        <w:spacing w:after="0" w:line="240" w:lineRule="auto"/>
        <w:rPr>
          <w:rFonts w:ascii="Arial" w:eastAsia="Book Antiqua" w:hAnsi="Arial" w:cs="Arial"/>
          <w:color w:val="000000" w:themeColor="text1"/>
          <w:sz w:val="18"/>
          <w:szCs w:val="18"/>
        </w:rPr>
      </w:pPr>
    </w:p>
    <w:p w14:paraId="6CF3E91B" w14:textId="29AA3493" w:rsidR="00252759" w:rsidRPr="009D7BF5" w:rsidRDefault="00252759" w:rsidP="00630287">
      <w:pPr>
        <w:spacing w:after="0" w:line="240" w:lineRule="auto"/>
        <w:rPr>
          <w:rFonts w:ascii="Arial" w:eastAsia="Book Antiqua" w:hAnsi="Arial" w:cs="Arial"/>
          <w:b/>
          <w:bCs/>
          <w:color w:val="000000" w:themeColor="text1"/>
        </w:rPr>
      </w:pPr>
      <w:r w:rsidRPr="009D7BF5">
        <w:rPr>
          <w:rFonts w:ascii="Arial" w:eastAsia="Book Antiqua" w:hAnsi="Arial" w:cs="Arial"/>
          <w:b/>
          <w:bCs/>
          <w:color w:val="000000" w:themeColor="text1"/>
        </w:rPr>
        <w:t>Unit 3: I Like Bread</w:t>
      </w:r>
    </w:p>
    <w:p w14:paraId="3E2EEC50" w14:textId="7B92E62E"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b/>
          <w:bCs/>
          <w:color w:val="000000" w:themeColor="text1"/>
          <w:sz w:val="18"/>
          <w:szCs w:val="18"/>
        </w:rPr>
        <w:t>Track 24</w:t>
      </w:r>
    </w:p>
    <w:p w14:paraId="427FF9D4" w14:textId="31966726" w:rsidR="10FCE8EF"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Unit</w:t>
      </w:r>
      <w:r w:rsidR="10FCE8EF" w:rsidRPr="009D7BF5">
        <w:rPr>
          <w:rFonts w:ascii="Arial" w:eastAsia="Book Antiqua" w:hAnsi="Arial" w:cs="Arial"/>
          <w:color w:val="000000" w:themeColor="text1"/>
          <w:sz w:val="18"/>
          <w:szCs w:val="18"/>
        </w:rPr>
        <w:t xml:space="preserve"> 3. I Like Bread. </w:t>
      </w:r>
      <w:r w:rsidR="10FCE8EF" w:rsidRPr="009D7BF5">
        <w:rPr>
          <w:rFonts w:ascii="Arial" w:eastAsia="Book Antiqua" w:hAnsi="Arial" w:cs="Arial"/>
          <w:sz w:val="18"/>
          <w:szCs w:val="18"/>
        </w:rPr>
        <w:t xml:space="preserve"> </w:t>
      </w:r>
      <w:r w:rsidR="10FCE8EF" w:rsidRPr="009D7BF5">
        <w:rPr>
          <w:rFonts w:ascii="Arial" w:eastAsia="Book Antiqua" w:hAnsi="Arial" w:cs="Arial"/>
          <w:color w:val="000000" w:themeColor="text1"/>
          <w:sz w:val="18"/>
          <w:szCs w:val="18"/>
        </w:rPr>
        <w:t>1. Listen and look.</w:t>
      </w:r>
    </w:p>
    <w:p w14:paraId="6A35DF8F" w14:textId="4A892B00"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Pasta, bread, burger rice, burger rice.</w:t>
      </w:r>
    </w:p>
    <w:p w14:paraId="17BAB64F" w14:textId="29C41ECA"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Pasta, bread</w:t>
      </w:r>
      <w:r w:rsidR="0AB496A3" w:rsidRPr="009D7BF5">
        <w:rPr>
          <w:rFonts w:ascii="Arial" w:eastAsia="Book Antiqua" w:hAnsi="Arial" w:cs="Arial"/>
          <w:color w:val="000000" w:themeColor="text1"/>
          <w:sz w:val="18"/>
          <w:szCs w:val="18"/>
        </w:rPr>
        <w:t>,</w:t>
      </w:r>
      <w:r w:rsidRPr="009D7BF5">
        <w:rPr>
          <w:rFonts w:ascii="Arial" w:eastAsia="Book Antiqua" w:hAnsi="Arial" w:cs="Arial"/>
          <w:color w:val="000000" w:themeColor="text1"/>
          <w:sz w:val="18"/>
          <w:szCs w:val="18"/>
        </w:rPr>
        <w:t xml:space="preserve"> burger rice, burger rice.</w:t>
      </w:r>
    </w:p>
    <w:p w14:paraId="21DFD816" w14:textId="0B4369C8"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 like jam in sandwiches</w:t>
      </w:r>
    </w:p>
    <w:p w14:paraId="18532E86" w14:textId="012AA230"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Pasta</w:t>
      </w:r>
      <w:r w:rsidR="1B9AC957" w:rsidRPr="009D7BF5">
        <w:rPr>
          <w:rFonts w:ascii="Arial" w:eastAsia="Book Antiqua" w:hAnsi="Arial" w:cs="Arial"/>
          <w:color w:val="000000" w:themeColor="text1"/>
          <w:sz w:val="18"/>
          <w:szCs w:val="18"/>
        </w:rPr>
        <w:t>,</w:t>
      </w:r>
      <w:r w:rsidRPr="009D7BF5">
        <w:rPr>
          <w:rFonts w:ascii="Arial" w:eastAsia="Book Antiqua" w:hAnsi="Arial" w:cs="Arial"/>
          <w:color w:val="000000" w:themeColor="text1"/>
          <w:sz w:val="18"/>
          <w:szCs w:val="18"/>
        </w:rPr>
        <w:t xml:space="preserve"> bread</w:t>
      </w:r>
      <w:r w:rsidR="3F664ABF" w:rsidRPr="009D7BF5">
        <w:rPr>
          <w:rFonts w:ascii="Arial" w:eastAsia="Book Antiqua" w:hAnsi="Arial" w:cs="Arial"/>
          <w:color w:val="000000" w:themeColor="text1"/>
          <w:sz w:val="18"/>
          <w:szCs w:val="18"/>
        </w:rPr>
        <w:t>,</w:t>
      </w:r>
      <w:r w:rsidRPr="009D7BF5">
        <w:rPr>
          <w:rFonts w:ascii="Arial" w:eastAsia="Book Antiqua" w:hAnsi="Arial" w:cs="Arial"/>
          <w:color w:val="000000" w:themeColor="text1"/>
          <w:sz w:val="18"/>
          <w:szCs w:val="18"/>
        </w:rPr>
        <w:t xml:space="preserve"> burger rice, burger rice!</w:t>
      </w:r>
    </w:p>
    <w:p w14:paraId="0F5EA733" w14:textId="2682F72C" w:rsidR="09498680" w:rsidRPr="009D7BF5" w:rsidRDefault="09498680" w:rsidP="00630287">
      <w:pPr>
        <w:spacing w:after="0" w:line="240" w:lineRule="auto"/>
        <w:rPr>
          <w:rFonts w:ascii="Arial" w:eastAsia="Book Antiqua" w:hAnsi="Arial" w:cs="Arial"/>
          <w:color w:val="000000" w:themeColor="text1"/>
          <w:sz w:val="18"/>
          <w:szCs w:val="18"/>
        </w:rPr>
      </w:pPr>
    </w:p>
    <w:p w14:paraId="4F59295E" w14:textId="343DDBC6"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Pasta, bread, burger rice, burger rice.</w:t>
      </w:r>
    </w:p>
    <w:p w14:paraId="4C97BBD2" w14:textId="5DD24E5B"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Pasta, bread</w:t>
      </w:r>
      <w:r w:rsidR="207FD8B4" w:rsidRPr="009D7BF5">
        <w:rPr>
          <w:rFonts w:ascii="Arial" w:eastAsia="Book Antiqua" w:hAnsi="Arial" w:cs="Arial"/>
          <w:color w:val="000000" w:themeColor="text1"/>
          <w:sz w:val="18"/>
          <w:szCs w:val="18"/>
        </w:rPr>
        <w:t>,</w:t>
      </w:r>
      <w:r w:rsidRPr="009D7BF5">
        <w:rPr>
          <w:rFonts w:ascii="Arial" w:eastAsia="Book Antiqua" w:hAnsi="Arial" w:cs="Arial"/>
          <w:color w:val="000000" w:themeColor="text1"/>
          <w:sz w:val="18"/>
          <w:szCs w:val="18"/>
        </w:rPr>
        <w:t xml:space="preserve"> burger rice, burger rice.</w:t>
      </w:r>
    </w:p>
    <w:p w14:paraId="1B88CC80" w14:textId="1A1AA5E8"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 like eggs in sandwiches</w:t>
      </w:r>
    </w:p>
    <w:p w14:paraId="5308009C" w14:textId="07056CE0"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Pasta</w:t>
      </w:r>
      <w:r w:rsidR="0D2214B1" w:rsidRPr="009D7BF5">
        <w:rPr>
          <w:rFonts w:ascii="Arial" w:eastAsia="Book Antiqua" w:hAnsi="Arial" w:cs="Arial"/>
          <w:color w:val="000000" w:themeColor="text1"/>
          <w:sz w:val="18"/>
          <w:szCs w:val="18"/>
        </w:rPr>
        <w:t>,</w:t>
      </w:r>
      <w:r w:rsidRPr="009D7BF5">
        <w:rPr>
          <w:rFonts w:ascii="Arial" w:eastAsia="Book Antiqua" w:hAnsi="Arial" w:cs="Arial"/>
          <w:color w:val="000000" w:themeColor="text1"/>
          <w:sz w:val="18"/>
          <w:szCs w:val="18"/>
        </w:rPr>
        <w:t xml:space="preserve"> bread</w:t>
      </w:r>
      <w:r w:rsidR="601A1046" w:rsidRPr="009D7BF5">
        <w:rPr>
          <w:rFonts w:ascii="Arial" w:eastAsia="Book Antiqua" w:hAnsi="Arial" w:cs="Arial"/>
          <w:color w:val="000000" w:themeColor="text1"/>
          <w:sz w:val="18"/>
          <w:szCs w:val="18"/>
        </w:rPr>
        <w:t>,</w:t>
      </w:r>
      <w:r w:rsidRPr="009D7BF5">
        <w:rPr>
          <w:rFonts w:ascii="Arial" w:eastAsia="Book Antiqua" w:hAnsi="Arial" w:cs="Arial"/>
          <w:color w:val="000000" w:themeColor="text1"/>
          <w:sz w:val="18"/>
          <w:szCs w:val="18"/>
        </w:rPr>
        <w:t xml:space="preserve"> burger rice, burger rice!</w:t>
      </w:r>
    </w:p>
    <w:p w14:paraId="5D4D4F2E" w14:textId="13DCBC58" w:rsidR="09498680" w:rsidRPr="009D7BF5" w:rsidRDefault="09498680" w:rsidP="00630287">
      <w:pPr>
        <w:spacing w:after="0" w:line="240" w:lineRule="auto"/>
        <w:rPr>
          <w:rFonts w:ascii="Arial" w:eastAsia="Book Antiqua" w:hAnsi="Arial" w:cs="Arial"/>
          <w:color w:val="000000" w:themeColor="text1"/>
          <w:sz w:val="18"/>
          <w:szCs w:val="18"/>
        </w:rPr>
      </w:pPr>
    </w:p>
    <w:p w14:paraId="0522B051" w14:textId="442504A9"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Pasta, bread, burger rice, burger rice.</w:t>
      </w:r>
    </w:p>
    <w:p w14:paraId="490BC726" w14:textId="3B74FDFB"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Pasta, bread</w:t>
      </w:r>
      <w:r w:rsidR="71B1B5E5" w:rsidRPr="009D7BF5">
        <w:rPr>
          <w:rFonts w:ascii="Arial" w:eastAsia="Book Antiqua" w:hAnsi="Arial" w:cs="Arial"/>
          <w:color w:val="000000" w:themeColor="text1"/>
          <w:sz w:val="18"/>
          <w:szCs w:val="18"/>
        </w:rPr>
        <w:t>,</w:t>
      </w:r>
      <w:r w:rsidRPr="009D7BF5">
        <w:rPr>
          <w:rFonts w:ascii="Arial" w:eastAsia="Book Antiqua" w:hAnsi="Arial" w:cs="Arial"/>
          <w:color w:val="000000" w:themeColor="text1"/>
          <w:sz w:val="18"/>
          <w:szCs w:val="18"/>
        </w:rPr>
        <w:t xml:space="preserve"> burger rice, burger rice.</w:t>
      </w:r>
    </w:p>
    <w:p w14:paraId="3774415E" w14:textId="519F4C7A"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 don’t like cheese in sandwiches</w:t>
      </w:r>
    </w:p>
    <w:p w14:paraId="1707E358" w14:textId="34E72E92" w:rsidR="10FCE8EF" w:rsidRPr="009D7BF5" w:rsidRDefault="10FCE8E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Pasta</w:t>
      </w:r>
      <w:r w:rsidR="0F503BEF" w:rsidRPr="009D7BF5">
        <w:rPr>
          <w:rFonts w:ascii="Arial" w:eastAsia="Book Antiqua" w:hAnsi="Arial" w:cs="Arial"/>
          <w:color w:val="000000" w:themeColor="text1"/>
          <w:sz w:val="18"/>
          <w:szCs w:val="18"/>
        </w:rPr>
        <w:t>,</w:t>
      </w:r>
      <w:r w:rsidRPr="009D7BF5">
        <w:rPr>
          <w:rFonts w:ascii="Arial" w:eastAsia="Book Antiqua" w:hAnsi="Arial" w:cs="Arial"/>
          <w:color w:val="000000" w:themeColor="text1"/>
          <w:sz w:val="18"/>
          <w:szCs w:val="18"/>
        </w:rPr>
        <w:t xml:space="preserve"> bread</w:t>
      </w:r>
      <w:r w:rsidR="7862A707" w:rsidRPr="009D7BF5">
        <w:rPr>
          <w:rFonts w:ascii="Arial" w:eastAsia="Book Antiqua" w:hAnsi="Arial" w:cs="Arial"/>
          <w:color w:val="000000" w:themeColor="text1"/>
          <w:sz w:val="18"/>
          <w:szCs w:val="18"/>
        </w:rPr>
        <w:t>,</w:t>
      </w:r>
      <w:r w:rsidRPr="009D7BF5">
        <w:rPr>
          <w:rFonts w:ascii="Arial" w:eastAsia="Book Antiqua" w:hAnsi="Arial" w:cs="Arial"/>
          <w:color w:val="000000" w:themeColor="text1"/>
          <w:sz w:val="18"/>
          <w:szCs w:val="18"/>
        </w:rPr>
        <w:t xml:space="preserve"> burger rice, burger</w:t>
      </w:r>
      <w:r w:rsidR="5B492CA7" w:rsidRPr="009D7BF5">
        <w:rPr>
          <w:rFonts w:ascii="Arial" w:eastAsia="Book Antiqua" w:hAnsi="Arial" w:cs="Arial"/>
          <w:color w:val="000000" w:themeColor="text1"/>
          <w:sz w:val="18"/>
          <w:szCs w:val="18"/>
        </w:rPr>
        <w:t>,</w:t>
      </w:r>
      <w:r w:rsidRPr="009D7BF5">
        <w:rPr>
          <w:rFonts w:ascii="Arial" w:eastAsia="Book Antiqua" w:hAnsi="Arial" w:cs="Arial"/>
          <w:color w:val="000000" w:themeColor="text1"/>
          <w:sz w:val="18"/>
          <w:szCs w:val="18"/>
        </w:rPr>
        <w:t xml:space="preserve"> rice!</w:t>
      </w:r>
    </w:p>
    <w:p w14:paraId="5EF47E01" w14:textId="1012815C" w:rsidR="09498680" w:rsidRPr="009D7BF5" w:rsidRDefault="09498680" w:rsidP="00630287">
      <w:pPr>
        <w:spacing w:after="0" w:line="240" w:lineRule="auto"/>
        <w:rPr>
          <w:rFonts w:ascii="Arial" w:eastAsia="Book Antiqua" w:hAnsi="Arial" w:cs="Arial"/>
          <w:color w:val="000000" w:themeColor="text1"/>
          <w:sz w:val="18"/>
          <w:szCs w:val="18"/>
          <w:lang w:val="en-GB"/>
        </w:rPr>
      </w:pPr>
    </w:p>
    <w:p w14:paraId="5B17946F" w14:textId="06F50FCB" w:rsidR="10FCE8EF" w:rsidRPr="009D7BF5" w:rsidRDefault="10FCE8EF" w:rsidP="00630287">
      <w:pPr>
        <w:spacing w:after="0" w:line="240" w:lineRule="auto"/>
        <w:rPr>
          <w:rFonts w:ascii="Arial" w:eastAsia="Arial"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25</w:t>
      </w:r>
    </w:p>
    <w:p w14:paraId="79E98C28" w14:textId="39E7EFF9" w:rsidR="10FCE8EF"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Words</w:t>
      </w:r>
      <w:r w:rsidR="10FCE8EF" w:rsidRPr="009D7BF5">
        <w:rPr>
          <w:rFonts w:ascii="Arial" w:eastAsia="Book Antiqua" w:hAnsi="Arial" w:cs="Arial"/>
          <w:color w:val="000000" w:themeColor="text1"/>
          <w:sz w:val="18"/>
          <w:szCs w:val="18"/>
          <w:lang w:val="en-GB"/>
        </w:rPr>
        <w:t>. 1. Listen and circle.</w:t>
      </w:r>
    </w:p>
    <w:p w14:paraId="60790E4E" w14:textId="432B50DA" w:rsidR="30081C1E" w:rsidRPr="009D7BF5" w:rsidRDefault="30081C1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1:</w:t>
      </w:r>
    </w:p>
    <w:p w14:paraId="3D174494" w14:textId="012C44B8" w:rsidR="4A05B928" w:rsidRPr="009D7BF5" w:rsidRDefault="4A05B92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w:t>
      </w:r>
      <w:r w:rsidRPr="009D7BF5">
        <w:rPr>
          <w:rFonts w:ascii="Arial" w:hAnsi="Arial" w:cs="Arial"/>
          <w:sz w:val="18"/>
          <w:szCs w:val="18"/>
        </w:rPr>
        <w:tab/>
      </w:r>
      <w:r w:rsidR="5D234D9A" w:rsidRPr="009D7BF5">
        <w:rPr>
          <w:rFonts w:ascii="Arial" w:eastAsia="Book Antiqua" w:hAnsi="Arial" w:cs="Arial"/>
          <w:color w:val="000000" w:themeColor="text1"/>
          <w:sz w:val="18"/>
          <w:szCs w:val="18"/>
        </w:rPr>
        <w:t>bread</w:t>
      </w:r>
    </w:p>
    <w:p w14:paraId="22ACFE6E" w14:textId="1A54FB5F" w:rsidR="4A05B928" w:rsidRPr="009D7BF5" w:rsidRDefault="4A05B92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2.</w:t>
      </w:r>
      <w:r w:rsidRPr="009D7BF5">
        <w:rPr>
          <w:rFonts w:ascii="Arial" w:hAnsi="Arial" w:cs="Arial"/>
          <w:sz w:val="18"/>
          <w:szCs w:val="18"/>
        </w:rPr>
        <w:tab/>
      </w:r>
      <w:r w:rsidR="20C14C5D" w:rsidRPr="009D7BF5">
        <w:rPr>
          <w:rFonts w:ascii="Arial" w:eastAsia="Book Antiqua" w:hAnsi="Arial" w:cs="Arial"/>
          <w:color w:val="000000" w:themeColor="text1"/>
          <w:sz w:val="18"/>
          <w:szCs w:val="18"/>
        </w:rPr>
        <w:t>sandwich</w:t>
      </w:r>
    </w:p>
    <w:p w14:paraId="54F7F1D9" w14:textId="493C2BA7" w:rsidR="4A05B928" w:rsidRPr="009D7BF5" w:rsidRDefault="4A05B92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3.</w:t>
      </w:r>
      <w:r w:rsidRPr="009D7BF5">
        <w:rPr>
          <w:rFonts w:ascii="Arial" w:hAnsi="Arial" w:cs="Arial"/>
          <w:sz w:val="18"/>
          <w:szCs w:val="18"/>
        </w:rPr>
        <w:tab/>
      </w:r>
      <w:r w:rsidR="32CBFC64" w:rsidRPr="009D7BF5">
        <w:rPr>
          <w:rFonts w:ascii="Arial" w:eastAsia="Book Antiqua" w:hAnsi="Arial" w:cs="Arial"/>
          <w:color w:val="000000" w:themeColor="text1"/>
          <w:sz w:val="18"/>
          <w:szCs w:val="18"/>
        </w:rPr>
        <w:t>burger</w:t>
      </w:r>
    </w:p>
    <w:p w14:paraId="1406D857" w14:textId="2463773B" w:rsidR="4A05B928" w:rsidRPr="009D7BF5" w:rsidRDefault="4A05B92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4.</w:t>
      </w:r>
      <w:r w:rsidRPr="009D7BF5">
        <w:rPr>
          <w:rFonts w:ascii="Arial" w:hAnsi="Arial" w:cs="Arial"/>
          <w:sz w:val="18"/>
          <w:szCs w:val="18"/>
        </w:rPr>
        <w:tab/>
      </w:r>
      <w:r w:rsidR="28480D6D" w:rsidRPr="009D7BF5">
        <w:rPr>
          <w:rFonts w:ascii="Arial" w:eastAsia="Book Antiqua" w:hAnsi="Arial" w:cs="Arial"/>
          <w:color w:val="000000" w:themeColor="text1"/>
          <w:sz w:val="18"/>
          <w:szCs w:val="18"/>
        </w:rPr>
        <w:t>rice</w:t>
      </w:r>
    </w:p>
    <w:p w14:paraId="3BF052F3" w14:textId="16E1CE3B" w:rsidR="4A05B928" w:rsidRPr="009D7BF5" w:rsidRDefault="4A05B92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5.</w:t>
      </w:r>
      <w:r w:rsidRPr="009D7BF5">
        <w:rPr>
          <w:rFonts w:ascii="Arial" w:hAnsi="Arial" w:cs="Arial"/>
          <w:sz w:val="18"/>
          <w:szCs w:val="18"/>
        </w:rPr>
        <w:tab/>
      </w:r>
      <w:r w:rsidR="067D991E" w:rsidRPr="009D7BF5">
        <w:rPr>
          <w:rFonts w:ascii="Arial" w:eastAsia="Book Antiqua" w:hAnsi="Arial" w:cs="Arial"/>
          <w:color w:val="000000" w:themeColor="text1"/>
          <w:sz w:val="18"/>
          <w:szCs w:val="18"/>
        </w:rPr>
        <w:t>pasta</w:t>
      </w:r>
    </w:p>
    <w:p w14:paraId="346B53FE" w14:textId="6AF5EC94" w:rsidR="2C537D8A" w:rsidRPr="009D7BF5" w:rsidRDefault="2C537D8A" w:rsidP="00630287">
      <w:pPr>
        <w:spacing w:after="0" w:line="240" w:lineRule="auto"/>
        <w:rPr>
          <w:rFonts w:ascii="Arial" w:eastAsia="Book Antiqua" w:hAnsi="Arial" w:cs="Arial"/>
          <w:sz w:val="18"/>
          <w:szCs w:val="18"/>
          <w:lang w:eastAsia="ko-KR"/>
        </w:rPr>
      </w:pPr>
    </w:p>
    <w:p w14:paraId="10D0CE4E" w14:textId="5CED9223" w:rsidR="09498680" w:rsidRPr="009D7BF5" w:rsidRDefault="09498680" w:rsidP="00630287">
      <w:pPr>
        <w:spacing w:after="0" w:line="240" w:lineRule="auto"/>
        <w:rPr>
          <w:rFonts w:ascii="Arial" w:eastAsia="Book Antiqua" w:hAnsi="Arial" w:cs="Arial"/>
          <w:color w:val="000000" w:themeColor="text1"/>
          <w:sz w:val="18"/>
          <w:szCs w:val="18"/>
          <w:lang w:eastAsia="ko-KR"/>
        </w:rPr>
      </w:pPr>
    </w:p>
    <w:p w14:paraId="39BEF410" w14:textId="79F32657" w:rsidR="4A05B928" w:rsidRPr="009D7BF5" w:rsidRDefault="4A05B928"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26</w:t>
      </w:r>
    </w:p>
    <w:p w14:paraId="1F40D525" w14:textId="0526A124" w:rsidR="4A05B928"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Sentences</w:t>
      </w:r>
      <w:r w:rsidR="4A05B928" w:rsidRPr="009D7BF5">
        <w:rPr>
          <w:rFonts w:ascii="Arial" w:eastAsia="Book Antiqua" w:hAnsi="Arial" w:cs="Arial"/>
          <w:color w:val="000000" w:themeColor="text1"/>
          <w:sz w:val="18"/>
          <w:szCs w:val="18"/>
          <w:lang w:val="en-GB"/>
        </w:rPr>
        <w:t>. 1. Listen, trace, and say.</w:t>
      </w:r>
    </w:p>
    <w:p w14:paraId="6D536EF3" w14:textId="5D10A645" w:rsidR="7F6A5760"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W:</w:t>
      </w:r>
      <w:r w:rsidR="4A05B928" w:rsidRPr="009D7BF5">
        <w:rPr>
          <w:rFonts w:ascii="Arial" w:eastAsia="Book Antiqua" w:hAnsi="Arial" w:cs="Arial"/>
          <w:color w:val="000000" w:themeColor="text1"/>
          <w:sz w:val="18"/>
          <w:szCs w:val="18"/>
          <w:lang w:val="en-GB"/>
        </w:rPr>
        <w:t xml:space="preserve"> 1.</w:t>
      </w:r>
      <w:r w:rsidR="0E5C25C0" w:rsidRPr="009D7BF5">
        <w:rPr>
          <w:rFonts w:ascii="Arial" w:eastAsia="Book Antiqua" w:hAnsi="Arial" w:cs="Arial"/>
          <w:color w:val="000000" w:themeColor="text1"/>
          <w:sz w:val="18"/>
          <w:szCs w:val="18"/>
          <w:lang w:val="en-GB"/>
        </w:rPr>
        <w:t xml:space="preserve"> </w:t>
      </w:r>
    </w:p>
    <w:p w14:paraId="3F328AE4" w14:textId="2A405489" w:rsidR="4A05B928" w:rsidRPr="009D7BF5" w:rsidRDefault="4A05B92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I like burgers.</w:t>
      </w:r>
    </w:p>
    <w:p w14:paraId="60D73D3B" w14:textId="214FFBF1" w:rsidR="4A05B928" w:rsidRPr="009D7BF5" w:rsidRDefault="4A05B92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 </w:t>
      </w:r>
    </w:p>
    <w:p w14:paraId="68165B95" w14:textId="1AB857D1" w:rsidR="72A5F3DC"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W:</w:t>
      </w:r>
      <w:r w:rsidR="4A05B928" w:rsidRPr="009D7BF5">
        <w:rPr>
          <w:rFonts w:ascii="Arial" w:eastAsia="Book Antiqua" w:hAnsi="Arial" w:cs="Arial"/>
          <w:color w:val="000000" w:themeColor="text1"/>
          <w:sz w:val="18"/>
          <w:szCs w:val="18"/>
        </w:rPr>
        <w:t xml:space="preserve"> 2</w:t>
      </w:r>
      <w:r w:rsidR="1FCD722F" w:rsidRPr="009D7BF5">
        <w:rPr>
          <w:rFonts w:ascii="Arial" w:eastAsia="Book Antiqua" w:hAnsi="Arial" w:cs="Arial"/>
          <w:color w:val="000000" w:themeColor="text1"/>
          <w:sz w:val="18"/>
          <w:szCs w:val="18"/>
        </w:rPr>
        <w:t xml:space="preserve"> </w:t>
      </w:r>
    </w:p>
    <w:p w14:paraId="0F0577A9" w14:textId="46172B01" w:rsidR="4A05B928" w:rsidRPr="009D7BF5" w:rsidRDefault="4A05B92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2: I like </w:t>
      </w:r>
      <w:r w:rsidR="047CA3FE" w:rsidRPr="009D7BF5">
        <w:rPr>
          <w:rFonts w:ascii="Arial" w:eastAsia="Book Antiqua" w:hAnsi="Arial" w:cs="Arial"/>
          <w:color w:val="000000" w:themeColor="text1"/>
          <w:sz w:val="18"/>
          <w:szCs w:val="18"/>
        </w:rPr>
        <w:t>pasta</w:t>
      </w:r>
      <w:r w:rsidRPr="009D7BF5">
        <w:rPr>
          <w:rFonts w:ascii="Arial" w:eastAsia="Book Antiqua" w:hAnsi="Arial" w:cs="Arial"/>
          <w:color w:val="000000" w:themeColor="text1"/>
          <w:sz w:val="18"/>
          <w:szCs w:val="18"/>
        </w:rPr>
        <w:t>.</w:t>
      </w:r>
    </w:p>
    <w:p w14:paraId="48D91FD3" w14:textId="608D192A" w:rsidR="09498680" w:rsidRPr="009D7BF5" w:rsidRDefault="09498680" w:rsidP="00630287">
      <w:pPr>
        <w:spacing w:after="0" w:line="240" w:lineRule="auto"/>
        <w:rPr>
          <w:rFonts w:ascii="Arial" w:eastAsia="Book Antiqua" w:hAnsi="Arial" w:cs="Arial"/>
          <w:color w:val="000000" w:themeColor="text1"/>
          <w:sz w:val="18"/>
          <w:szCs w:val="18"/>
        </w:rPr>
      </w:pPr>
    </w:p>
    <w:p w14:paraId="7EE69950" w14:textId="62C7814D" w:rsidR="006A90F3"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W:</w:t>
      </w:r>
      <w:r w:rsidR="4A05B928" w:rsidRPr="009D7BF5">
        <w:rPr>
          <w:rFonts w:ascii="Arial" w:eastAsia="Book Antiqua" w:hAnsi="Arial" w:cs="Arial"/>
          <w:color w:val="000000" w:themeColor="text1"/>
          <w:sz w:val="18"/>
          <w:szCs w:val="18"/>
        </w:rPr>
        <w:t xml:space="preserve"> 3</w:t>
      </w:r>
      <w:r w:rsidR="6EF64698" w:rsidRPr="009D7BF5">
        <w:rPr>
          <w:rFonts w:ascii="Arial" w:eastAsia="Book Antiqua" w:hAnsi="Arial" w:cs="Arial"/>
          <w:color w:val="000000" w:themeColor="text1"/>
          <w:sz w:val="18"/>
          <w:szCs w:val="18"/>
        </w:rPr>
        <w:t xml:space="preserve"> </w:t>
      </w:r>
    </w:p>
    <w:p w14:paraId="16782EB8" w14:textId="28DED514" w:rsidR="4A05B928" w:rsidRPr="009D7BF5" w:rsidRDefault="4A05B92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lastRenderedPageBreak/>
        <w:t xml:space="preserve">G1:  I don't like </w:t>
      </w:r>
      <w:r w:rsidR="7F860A29" w:rsidRPr="009D7BF5">
        <w:rPr>
          <w:rFonts w:ascii="Arial" w:eastAsia="Book Antiqua" w:hAnsi="Arial" w:cs="Arial"/>
          <w:color w:val="000000" w:themeColor="text1"/>
          <w:sz w:val="18"/>
          <w:szCs w:val="18"/>
        </w:rPr>
        <w:t>pasta</w:t>
      </w:r>
      <w:r w:rsidRPr="009D7BF5">
        <w:rPr>
          <w:rFonts w:ascii="Arial" w:eastAsia="Book Antiqua" w:hAnsi="Arial" w:cs="Arial"/>
          <w:color w:val="000000" w:themeColor="text1"/>
          <w:sz w:val="18"/>
          <w:szCs w:val="18"/>
        </w:rPr>
        <w:t>.</w:t>
      </w:r>
    </w:p>
    <w:p w14:paraId="12DC698D" w14:textId="43D164A9" w:rsidR="09498680" w:rsidRPr="009D7BF5" w:rsidRDefault="09498680" w:rsidP="00630287">
      <w:pPr>
        <w:spacing w:after="0" w:line="240" w:lineRule="auto"/>
        <w:rPr>
          <w:rFonts w:ascii="Arial" w:eastAsia="Book Antiqua" w:hAnsi="Arial" w:cs="Arial"/>
          <w:color w:val="000000" w:themeColor="text1"/>
          <w:sz w:val="18"/>
          <w:szCs w:val="18"/>
        </w:rPr>
      </w:pPr>
    </w:p>
    <w:p w14:paraId="77BB646B" w14:textId="2D0DB588" w:rsidR="47CBB995"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W:</w:t>
      </w:r>
      <w:r w:rsidR="4A05B928" w:rsidRPr="009D7BF5">
        <w:rPr>
          <w:rFonts w:ascii="Arial" w:eastAsia="Book Antiqua" w:hAnsi="Arial" w:cs="Arial"/>
          <w:sz w:val="18"/>
          <w:szCs w:val="18"/>
        </w:rPr>
        <w:t xml:space="preserve"> </w:t>
      </w:r>
      <w:r w:rsidR="4A05B928" w:rsidRPr="009D7BF5">
        <w:rPr>
          <w:rFonts w:ascii="Arial" w:eastAsia="Book Antiqua" w:hAnsi="Arial" w:cs="Arial"/>
          <w:color w:val="000000" w:themeColor="text1"/>
          <w:sz w:val="18"/>
          <w:szCs w:val="18"/>
        </w:rPr>
        <w:t>4</w:t>
      </w:r>
      <w:r w:rsidR="239B57BF" w:rsidRPr="009D7BF5">
        <w:rPr>
          <w:rFonts w:ascii="Arial" w:eastAsia="Book Antiqua" w:hAnsi="Arial" w:cs="Arial"/>
          <w:color w:val="000000" w:themeColor="text1"/>
          <w:sz w:val="18"/>
          <w:szCs w:val="18"/>
        </w:rPr>
        <w:t xml:space="preserve"> </w:t>
      </w:r>
    </w:p>
    <w:p w14:paraId="1A4A0459" w14:textId="31505865" w:rsidR="4A05B928" w:rsidRPr="009D7BF5" w:rsidRDefault="4A05B92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I don’t like rice.</w:t>
      </w:r>
    </w:p>
    <w:p w14:paraId="07E50732" w14:textId="07B5BCB4" w:rsidR="09498680" w:rsidRPr="009D7BF5" w:rsidRDefault="09498680" w:rsidP="00630287">
      <w:pPr>
        <w:spacing w:after="0" w:line="240" w:lineRule="auto"/>
        <w:rPr>
          <w:rFonts w:ascii="Arial" w:eastAsia="Book Antiqua" w:hAnsi="Arial" w:cs="Arial"/>
          <w:color w:val="000000" w:themeColor="text1"/>
          <w:sz w:val="18"/>
          <w:szCs w:val="18"/>
        </w:rPr>
      </w:pPr>
    </w:p>
    <w:p w14:paraId="0580A947" w14:textId="1B5500CC" w:rsidR="09498680" w:rsidRPr="009D7BF5" w:rsidRDefault="09498680" w:rsidP="00630287">
      <w:pPr>
        <w:spacing w:after="0" w:line="240" w:lineRule="auto"/>
        <w:rPr>
          <w:rFonts w:ascii="Arial" w:eastAsia="Book Antiqua" w:hAnsi="Arial" w:cs="Arial"/>
          <w:color w:val="000000" w:themeColor="text1"/>
          <w:sz w:val="18"/>
          <w:szCs w:val="18"/>
          <w:lang w:val="en-GB"/>
        </w:rPr>
      </w:pPr>
    </w:p>
    <w:p w14:paraId="3DC4103F" w14:textId="0012CD3F" w:rsidR="392401D3" w:rsidRPr="009D7BF5" w:rsidRDefault="392401D3"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 xml:space="preserve">Track 27 </w:t>
      </w:r>
    </w:p>
    <w:p w14:paraId="5EEC60A6" w14:textId="371C9082" w:rsidR="392401D3"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Story</w:t>
      </w:r>
      <w:r w:rsidR="392401D3" w:rsidRPr="009D7BF5">
        <w:rPr>
          <w:rFonts w:ascii="Arial" w:eastAsia="Book Antiqua" w:hAnsi="Arial" w:cs="Arial"/>
          <w:color w:val="000000" w:themeColor="text1"/>
          <w:sz w:val="18"/>
          <w:szCs w:val="18"/>
        </w:rPr>
        <w:t xml:space="preserve">: Lunchtime. </w:t>
      </w:r>
    </w:p>
    <w:p w14:paraId="2DC134EF" w14:textId="3DE5A213" w:rsidR="392401D3" w:rsidRPr="009D7BF5" w:rsidRDefault="392401D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Can I have pasta, please? I like pasta.</w:t>
      </w:r>
    </w:p>
    <w:p w14:paraId="72A62DBB" w14:textId="7005EA98" w:rsidR="392401D3" w:rsidRPr="009D7BF5" w:rsidRDefault="392401D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 Here you go. Enjoy your lunch!</w:t>
      </w:r>
    </w:p>
    <w:p w14:paraId="062C59B3" w14:textId="5B1BD3A4" w:rsidR="392401D3" w:rsidRPr="009D7BF5" w:rsidRDefault="392401D3" w:rsidP="00630287">
      <w:pPr>
        <w:spacing w:after="0" w:line="240" w:lineRule="auto"/>
        <w:rPr>
          <w:rFonts w:ascii="Arial" w:eastAsia="Book Antiqua" w:hAnsi="Arial" w:cs="Arial"/>
          <w:color w:val="000000" w:themeColor="text1"/>
          <w:sz w:val="18"/>
          <w:szCs w:val="18"/>
        </w:rPr>
      </w:pPr>
    </w:p>
    <w:p w14:paraId="38136AE7" w14:textId="7D4A9C5C" w:rsidR="392401D3" w:rsidRPr="009D7BF5" w:rsidRDefault="392401D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Can I have a sandwich, please? I like sandwiches.</w:t>
      </w:r>
    </w:p>
    <w:p w14:paraId="0E7E581B" w14:textId="125DF983" w:rsidR="392401D3" w:rsidRPr="009D7BF5" w:rsidRDefault="392401D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 Here you go. Enjoy your lunch!</w:t>
      </w:r>
    </w:p>
    <w:p w14:paraId="7EAB5645" w14:textId="55932DAB" w:rsidR="392401D3" w:rsidRPr="009D7BF5" w:rsidRDefault="392401D3" w:rsidP="00630287">
      <w:pPr>
        <w:spacing w:after="0" w:line="240" w:lineRule="auto"/>
        <w:rPr>
          <w:rFonts w:ascii="Arial" w:eastAsia="Book Antiqua" w:hAnsi="Arial" w:cs="Arial"/>
          <w:color w:val="000000" w:themeColor="text1"/>
          <w:sz w:val="18"/>
          <w:szCs w:val="18"/>
        </w:rPr>
      </w:pPr>
    </w:p>
    <w:p w14:paraId="3132E78F" w14:textId="15F5F56E" w:rsidR="392401D3" w:rsidRPr="009D7BF5" w:rsidRDefault="392401D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Your pasta looks yummy, Lulu.</w:t>
      </w:r>
    </w:p>
    <w:p w14:paraId="611D9CB0" w14:textId="1FB6D22C" w:rsidR="392401D3" w:rsidRPr="009D7BF5" w:rsidRDefault="392401D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Thanks! I like pasta. I don’t like rice.</w:t>
      </w:r>
    </w:p>
    <w:p w14:paraId="39733EB2" w14:textId="0A4BE9F7" w:rsidR="392401D3" w:rsidRPr="009D7BF5" w:rsidRDefault="392401D3" w:rsidP="00630287">
      <w:pPr>
        <w:spacing w:after="0" w:line="240" w:lineRule="auto"/>
        <w:rPr>
          <w:rFonts w:ascii="Arial" w:eastAsia="Book Antiqua" w:hAnsi="Arial" w:cs="Arial"/>
          <w:color w:val="000000" w:themeColor="text1"/>
          <w:sz w:val="18"/>
          <w:szCs w:val="18"/>
        </w:rPr>
      </w:pPr>
    </w:p>
    <w:p w14:paraId="752EDE5A" w14:textId="682B1563" w:rsidR="392401D3" w:rsidRPr="009D7BF5" w:rsidRDefault="392401D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1: These potato chips are so yummy. </w:t>
      </w:r>
    </w:p>
    <w:p w14:paraId="67BE6A64" w14:textId="666380A7" w:rsidR="392401D3" w:rsidRPr="009D7BF5" w:rsidRDefault="392401D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Ana! Don’t eat lots of snacks. Have some of my sandwich.</w:t>
      </w:r>
    </w:p>
    <w:p w14:paraId="74F89AA3" w14:textId="427EEA56" w:rsidR="09498680" w:rsidRPr="009D7BF5" w:rsidRDefault="09498680" w:rsidP="00630287">
      <w:pPr>
        <w:spacing w:after="0" w:line="240" w:lineRule="auto"/>
        <w:rPr>
          <w:rFonts w:ascii="Arial" w:eastAsia="Book Antiqua" w:hAnsi="Arial" w:cs="Arial"/>
          <w:color w:val="000000" w:themeColor="text1"/>
          <w:sz w:val="18"/>
          <w:szCs w:val="18"/>
        </w:rPr>
      </w:pPr>
    </w:p>
    <w:p w14:paraId="7F2CD201" w14:textId="6C58A441" w:rsidR="642D30D2" w:rsidRPr="009D7BF5" w:rsidRDefault="642D30D2"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28</w:t>
      </w:r>
    </w:p>
    <w:p w14:paraId="089EF327" w14:textId="6BFA6662" w:rsidR="642D30D2"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Values</w:t>
      </w:r>
      <w:r w:rsidR="642D30D2" w:rsidRPr="009D7BF5">
        <w:rPr>
          <w:rFonts w:ascii="Arial" w:eastAsia="Book Antiqua" w:hAnsi="Arial" w:cs="Arial"/>
          <w:color w:val="000000" w:themeColor="text1"/>
          <w:sz w:val="18"/>
          <w:szCs w:val="18"/>
        </w:rPr>
        <w:t>: Don’t Eat Lots of Snacks.</w:t>
      </w:r>
      <w:r w:rsidR="642D30D2" w:rsidRPr="009D7BF5">
        <w:rPr>
          <w:rFonts w:ascii="Arial" w:eastAsia="Book Antiqua" w:hAnsi="Arial" w:cs="Arial"/>
          <w:sz w:val="18"/>
          <w:szCs w:val="18"/>
        </w:rPr>
        <w:t xml:space="preserve"> </w:t>
      </w:r>
      <w:r w:rsidR="642D30D2" w:rsidRPr="009D7BF5">
        <w:rPr>
          <w:rFonts w:ascii="Arial" w:eastAsia="Book Antiqua" w:hAnsi="Arial" w:cs="Arial"/>
          <w:color w:val="000000" w:themeColor="text1"/>
          <w:sz w:val="18"/>
          <w:szCs w:val="18"/>
        </w:rPr>
        <w:t>1. Listen and look.</w:t>
      </w:r>
    </w:p>
    <w:p w14:paraId="2FE426CE" w14:textId="53D7B4BB" w:rsidR="642D30D2" w:rsidRPr="009D7BF5" w:rsidRDefault="642D30D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1: Snacks are yummy. </w:t>
      </w:r>
    </w:p>
    <w:p w14:paraId="53E83AC7" w14:textId="3598545A" w:rsidR="642D30D2" w:rsidRPr="009D7BF5" w:rsidRDefault="642D30D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You can eat fruit or candy as a snack. </w:t>
      </w:r>
    </w:p>
    <w:p w14:paraId="33CBC9C9" w14:textId="614FCBA4" w:rsidR="642D30D2" w:rsidRPr="009D7BF5" w:rsidRDefault="642D30D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ut don’t eat lot</w:t>
      </w:r>
      <w:r w:rsidR="02707C69" w:rsidRPr="009D7BF5">
        <w:rPr>
          <w:rFonts w:ascii="Arial" w:eastAsia="Book Antiqua" w:hAnsi="Arial" w:cs="Arial"/>
          <w:color w:val="000000" w:themeColor="text1"/>
          <w:sz w:val="18"/>
          <w:szCs w:val="18"/>
        </w:rPr>
        <w:t>s</w:t>
      </w:r>
      <w:r w:rsidRPr="009D7BF5">
        <w:rPr>
          <w:rFonts w:ascii="Arial" w:eastAsia="Book Antiqua" w:hAnsi="Arial" w:cs="Arial"/>
          <w:color w:val="000000" w:themeColor="text1"/>
          <w:sz w:val="18"/>
          <w:szCs w:val="18"/>
        </w:rPr>
        <w:t xml:space="preserve"> of snacks between meals. </w:t>
      </w:r>
    </w:p>
    <w:p w14:paraId="6E6F9BB9" w14:textId="12462BB3" w:rsidR="642D30D2" w:rsidRPr="009D7BF5" w:rsidRDefault="642D30D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If you do, then you can’t eat your sandwich at lunch. </w:t>
      </w:r>
    </w:p>
    <w:p w14:paraId="0704011E" w14:textId="47B86087" w:rsidR="642D30D2" w:rsidRPr="009D7BF5" w:rsidRDefault="642D30D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You can’t eat your pasta at dinner.</w:t>
      </w:r>
    </w:p>
    <w:p w14:paraId="4B5FBCB4" w14:textId="061373C3" w:rsidR="09498680" w:rsidRPr="009D7BF5" w:rsidRDefault="09498680" w:rsidP="00630287">
      <w:pPr>
        <w:spacing w:after="0" w:line="240" w:lineRule="auto"/>
        <w:rPr>
          <w:rFonts w:ascii="Arial" w:eastAsia="Book Antiqua" w:hAnsi="Arial" w:cs="Arial"/>
          <w:color w:val="000000" w:themeColor="text1"/>
          <w:sz w:val="18"/>
          <w:szCs w:val="18"/>
        </w:rPr>
      </w:pPr>
    </w:p>
    <w:p w14:paraId="06CA687A" w14:textId="1FA23E90" w:rsidR="0C005F31" w:rsidRPr="009D7BF5" w:rsidRDefault="0C005F31"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29</w:t>
      </w:r>
    </w:p>
    <w:p w14:paraId="1F72EB8D" w14:textId="1CAA8B67" w:rsidR="0C005F31" w:rsidRPr="009D7BF5" w:rsidRDefault="0C005F3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Phonics: Beginning Consonants </w:t>
      </w:r>
      <w:r w:rsidRPr="009D7BF5">
        <w:rPr>
          <w:rFonts w:ascii="Arial" w:eastAsia="Book Antiqua" w:hAnsi="Arial" w:cs="Arial"/>
          <w:i/>
          <w:iCs/>
          <w:color w:val="000000" w:themeColor="text1"/>
          <w:sz w:val="18"/>
          <w:szCs w:val="18"/>
        </w:rPr>
        <w:t xml:space="preserve">h </w:t>
      </w:r>
      <w:r w:rsidRPr="009D7BF5">
        <w:rPr>
          <w:rFonts w:ascii="Arial" w:eastAsia="Book Antiqua" w:hAnsi="Arial" w:cs="Arial"/>
          <w:color w:val="000000" w:themeColor="text1"/>
          <w:sz w:val="18"/>
          <w:szCs w:val="18"/>
        </w:rPr>
        <w:t xml:space="preserve">and </w:t>
      </w:r>
      <w:r w:rsidRPr="009D7BF5">
        <w:rPr>
          <w:rFonts w:ascii="Arial" w:eastAsia="Book Antiqua" w:hAnsi="Arial" w:cs="Arial"/>
          <w:i/>
          <w:iCs/>
          <w:color w:val="000000" w:themeColor="text1"/>
          <w:sz w:val="18"/>
          <w:szCs w:val="18"/>
        </w:rPr>
        <w:t>s</w:t>
      </w:r>
      <w:r w:rsidRPr="009D7BF5">
        <w:rPr>
          <w:rFonts w:ascii="Arial" w:eastAsia="Book Antiqua" w:hAnsi="Arial" w:cs="Arial"/>
          <w:color w:val="000000" w:themeColor="text1"/>
          <w:sz w:val="18"/>
          <w:szCs w:val="18"/>
        </w:rPr>
        <w:t>. 1. Listen and point.</w:t>
      </w:r>
    </w:p>
    <w:p w14:paraId="09ED7FD0" w14:textId="417D2A13" w:rsidR="7D38B50E" w:rsidRPr="009D7BF5" w:rsidRDefault="7D38B50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Hippo! Hippo! h! /h/! Hippo!</w:t>
      </w:r>
    </w:p>
    <w:p w14:paraId="7FE8A88A" w14:textId="1696C23C" w:rsidR="7D38B50E" w:rsidRPr="009D7BF5" w:rsidRDefault="7D38B50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Honey! Honey! h! /h/! Honey!</w:t>
      </w:r>
    </w:p>
    <w:p w14:paraId="7C976AF4" w14:textId="642C79D4" w:rsidR="7D38B50E" w:rsidRPr="009D7BF5" w:rsidRDefault="7D38B50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Seed! Seed! s! /s/! Seed!</w:t>
      </w:r>
    </w:p>
    <w:p w14:paraId="0F3765B5" w14:textId="49493D29" w:rsidR="7D38B50E" w:rsidRPr="009D7BF5" w:rsidRDefault="7D38B50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Slide! Slide! s! /s/! Slide!</w:t>
      </w:r>
    </w:p>
    <w:p w14:paraId="7BE14590" w14:textId="53F29225" w:rsidR="7D38B50E" w:rsidRPr="009D7BF5" w:rsidRDefault="7D38B50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here’s a hippo on the slide!</w:t>
      </w:r>
    </w:p>
    <w:p w14:paraId="5E05503B" w14:textId="5EB87F69" w:rsidR="7D38B50E" w:rsidRPr="009D7BF5" w:rsidRDefault="7D38B50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here are seeds in the honey!</w:t>
      </w:r>
    </w:p>
    <w:p w14:paraId="1738C296" w14:textId="4B0F800B" w:rsidR="09498680" w:rsidRPr="009D7BF5" w:rsidRDefault="09498680" w:rsidP="00630287">
      <w:pPr>
        <w:spacing w:after="0" w:line="240" w:lineRule="auto"/>
        <w:rPr>
          <w:rFonts w:ascii="Arial" w:eastAsia="Book Antiqua" w:hAnsi="Arial" w:cs="Arial"/>
          <w:color w:val="000000" w:themeColor="text1"/>
          <w:sz w:val="18"/>
          <w:szCs w:val="18"/>
        </w:rPr>
      </w:pPr>
    </w:p>
    <w:p w14:paraId="4B2D9B93" w14:textId="2E46DF9F" w:rsidR="7D38B50E" w:rsidRPr="009D7BF5" w:rsidRDefault="7D38B50E"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30</w:t>
      </w:r>
    </w:p>
    <w:p w14:paraId="62EFB3C4" w14:textId="4B2BC3E8" w:rsidR="7D38B50E"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Math</w:t>
      </w:r>
      <w:r w:rsidR="7D38B50E" w:rsidRPr="009D7BF5">
        <w:rPr>
          <w:rFonts w:ascii="Arial" w:eastAsia="Book Antiqua" w:hAnsi="Arial" w:cs="Arial"/>
          <w:color w:val="000000" w:themeColor="text1"/>
          <w:sz w:val="18"/>
          <w:szCs w:val="18"/>
        </w:rPr>
        <w:t xml:space="preserve">: 11 to 13. 1. Listen and </w:t>
      </w:r>
      <w:r w:rsidR="239E4887" w:rsidRPr="009D7BF5">
        <w:rPr>
          <w:rFonts w:ascii="Arial" w:eastAsia="Book Antiqua" w:hAnsi="Arial" w:cs="Arial"/>
          <w:color w:val="000000" w:themeColor="text1"/>
          <w:sz w:val="18"/>
          <w:szCs w:val="18"/>
        </w:rPr>
        <w:t>count</w:t>
      </w:r>
      <w:r w:rsidR="26C96780" w:rsidRPr="009D7BF5">
        <w:rPr>
          <w:rFonts w:ascii="Arial" w:eastAsia="Book Antiqua" w:hAnsi="Arial" w:cs="Arial"/>
          <w:color w:val="000000" w:themeColor="text1"/>
          <w:sz w:val="18"/>
          <w:szCs w:val="18"/>
        </w:rPr>
        <w:t>.</w:t>
      </w:r>
    </w:p>
    <w:p w14:paraId="3A6D7936" w14:textId="06F97816" w:rsidR="4E5B0CDA" w:rsidRPr="009D7BF5" w:rsidRDefault="4E5B0CD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w:t>
      </w:r>
      <w:r w:rsidR="24E7896C" w:rsidRPr="009D7BF5">
        <w:rPr>
          <w:rFonts w:ascii="Arial" w:eastAsia="Book Antiqua" w:hAnsi="Arial" w:cs="Arial"/>
          <w:color w:val="000000" w:themeColor="text1"/>
          <w:sz w:val="18"/>
          <w:szCs w:val="18"/>
        </w:rPr>
        <w:t>1</w:t>
      </w:r>
      <w:r w:rsidRPr="009D7BF5">
        <w:rPr>
          <w:rFonts w:ascii="Arial" w:eastAsia="Book Antiqua" w:hAnsi="Arial" w:cs="Arial"/>
          <w:color w:val="000000" w:themeColor="text1"/>
          <w:sz w:val="18"/>
          <w:szCs w:val="18"/>
        </w:rPr>
        <w:t xml:space="preserve">: Look at all this rice. </w:t>
      </w:r>
    </w:p>
    <w:p w14:paraId="1C8FDB55" w14:textId="36005484" w:rsidR="4E5B0CDA" w:rsidRPr="009D7BF5" w:rsidRDefault="4E5B0CD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 2, 3, 4, 5, 6, 7, 8, 9, 10, 11, 12, 13. 13 bowls of rice.</w:t>
      </w:r>
    </w:p>
    <w:p w14:paraId="56F45EA2" w14:textId="54B3A765" w:rsidR="4E5B0CDA" w:rsidRPr="009D7BF5" w:rsidRDefault="4E5B0CD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ould you like some? Here you go! Yummy.</w:t>
      </w:r>
    </w:p>
    <w:p w14:paraId="30CDDDB9" w14:textId="3B9E148A" w:rsidR="09498680" w:rsidRPr="009D7BF5" w:rsidRDefault="09498680" w:rsidP="00630287">
      <w:pPr>
        <w:spacing w:after="0" w:line="240" w:lineRule="auto"/>
        <w:rPr>
          <w:rFonts w:ascii="Arial" w:eastAsia="Book Antiqua" w:hAnsi="Arial" w:cs="Arial"/>
          <w:color w:val="000000" w:themeColor="text1"/>
          <w:sz w:val="18"/>
          <w:szCs w:val="18"/>
        </w:rPr>
      </w:pPr>
    </w:p>
    <w:p w14:paraId="4A8917CB" w14:textId="6FFDB146" w:rsidR="4017A601" w:rsidRPr="009D7BF5" w:rsidRDefault="4017A601"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31</w:t>
      </w:r>
    </w:p>
    <w:p w14:paraId="493B6006" w14:textId="5B30970B" w:rsidR="4017A601"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w:t>
      </w:r>
      <w:r w:rsidR="4017A601" w:rsidRPr="009D7BF5">
        <w:rPr>
          <w:rFonts w:ascii="Arial" w:eastAsia="Book Antiqua" w:hAnsi="Arial" w:cs="Arial"/>
          <w:color w:val="000000" w:themeColor="text1"/>
          <w:sz w:val="18"/>
          <w:szCs w:val="18"/>
        </w:rPr>
        <w:t xml:space="preserve"> Health: Sweet or Salty? 1. Listen </w:t>
      </w:r>
      <w:r w:rsidR="4017A601" w:rsidRPr="004458E5">
        <w:rPr>
          <w:rFonts w:ascii="Arial" w:eastAsia="Book Antiqua" w:hAnsi="Arial" w:cs="Arial"/>
          <w:color w:val="000000" w:themeColor="text1"/>
          <w:sz w:val="18"/>
          <w:szCs w:val="18"/>
        </w:rPr>
        <w:t xml:space="preserve">and </w:t>
      </w:r>
      <w:r w:rsidR="478E8ABC" w:rsidRPr="004458E5">
        <w:rPr>
          <w:rFonts w:ascii="Arial" w:eastAsia="Book Antiqua" w:hAnsi="Arial" w:cs="Arial"/>
          <w:color w:val="000000" w:themeColor="text1"/>
          <w:sz w:val="18"/>
          <w:szCs w:val="18"/>
        </w:rPr>
        <w:t>look</w:t>
      </w:r>
      <w:r w:rsidR="728C1C08" w:rsidRPr="004458E5">
        <w:rPr>
          <w:rFonts w:ascii="Arial" w:eastAsia="Book Antiqua" w:hAnsi="Arial" w:cs="Arial"/>
          <w:color w:val="000000" w:themeColor="text1"/>
          <w:sz w:val="18"/>
          <w:szCs w:val="18"/>
        </w:rPr>
        <w:t>.</w:t>
      </w:r>
    </w:p>
    <w:p w14:paraId="464ED7C4" w14:textId="6FF0053C" w:rsidR="40D0ABA2" w:rsidRPr="009D7BF5" w:rsidRDefault="40D0ABA2" w:rsidP="00630287">
      <w:pPr>
        <w:spacing w:after="0" w:line="240" w:lineRule="auto"/>
        <w:rPr>
          <w:rFonts w:ascii="Arial" w:hAnsi="Arial" w:cs="Arial"/>
          <w:sz w:val="18"/>
          <w:szCs w:val="18"/>
        </w:rPr>
      </w:pPr>
      <w:r w:rsidRPr="009D7BF5">
        <w:rPr>
          <w:rFonts w:ascii="Arial" w:eastAsia="Book Antiqua" w:hAnsi="Arial" w:cs="Arial"/>
          <w:color w:val="000000" w:themeColor="text1"/>
          <w:sz w:val="18"/>
          <w:szCs w:val="18"/>
        </w:rPr>
        <w:t xml:space="preserve">M1: Do you like sweet or salty food? Sweet food has a lot of sugar. Salty food has a lot of salt. Ice cream is sweet. Pizza and pasta are salty. Be careful! Eating too much salty and sweet food is bad for you. Only eat a little. </w:t>
      </w:r>
      <w:r w:rsidRPr="009D7BF5">
        <w:rPr>
          <w:rFonts w:ascii="Arial" w:eastAsia="Book Antiqua" w:hAnsi="Arial" w:cs="Arial"/>
          <w:sz w:val="18"/>
          <w:szCs w:val="18"/>
        </w:rPr>
        <w:t xml:space="preserve"> </w:t>
      </w:r>
    </w:p>
    <w:p w14:paraId="5B579F6A" w14:textId="65A45FF4" w:rsidR="09498680" w:rsidRPr="009D7BF5" w:rsidRDefault="09498680" w:rsidP="00630287">
      <w:pPr>
        <w:spacing w:after="0" w:line="240" w:lineRule="auto"/>
        <w:rPr>
          <w:rFonts w:ascii="Arial" w:eastAsia="Book Antiqua" w:hAnsi="Arial" w:cs="Arial"/>
          <w:color w:val="000000" w:themeColor="text1"/>
          <w:sz w:val="18"/>
          <w:szCs w:val="18"/>
        </w:rPr>
      </w:pPr>
    </w:p>
    <w:p w14:paraId="5FD06E1F" w14:textId="7286B473" w:rsidR="40D0ABA2" w:rsidRPr="009D7BF5" w:rsidRDefault="40D0ABA2"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32</w:t>
      </w:r>
    </w:p>
    <w:p w14:paraId="74A9F416" w14:textId="1E4CB774" w:rsidR="40D0ABA2" w:rsidRPr="009D7BF5" w:rsidRDefault="00F16DF9" w:rsidP="00630287">
      <w:pPr>
        <w:spacing w:after="0" w:line="240" w:lineRule="auto"/>
        <w:ind w:left="259" w:hanging="259"/>
        <w:rPr>
          <w:rFonts w:ascii="Arial" w:eastAsia="Book Antiqua" w:hAnsi="Arial" w:cs="Arial"/>
          <w:color w:val="000000" w:themeColor="text1"/>
          <w:sz w:val="18"/>
          <w:szCs w:val="18"/>
        </w:rPr>
      </w:pPr>
      <w:r>
        <w:rPr>
          <w:rFonts w:ascii="Arial" w:eastAsia="Book Antiqua" w:hAnsi="Arial" w:cs="Arial"/>
          <w:color w:val="000000" w:themeColor="text1"/>
          <w:sz w:val="18"/>
          <w:szCs w:val="18"/>
        </w:rPr>
        <w:t>Project</w:t>
      </w:r>
      <w:r w:rsidR="40D0ABA2" w:rsidRPr="009D7BF5">
        <w:rPr>
          <w:rFonts w:ascii="Arial" w:eastAsia="Book Antiqua" w:hAnsi="Arial" w:cs="Arial"/>
          <w:color w:val="000000" w:themeColor="text1"/>
          <w:sz w:val="18"/>
          <w:szCs w:val="18"/>
        </w:rPr>
        <w:t xml:space="preserve">: </w:t>
      </w:r>
      <w:r w:rsidR="40D0ABA2" w:rsidRPr="009D7BF5">
        <w:rPr>
          <w:rFonts w:ascii="Arial" w:eastAsia="Book Antiqua" w:hAnsi="Arial" w:cs="Arial"/>
          <w:color w:val="000000" w:themeColor="text1"/>
          <w:sz w:val="18"/>
          <w:szCs w:val="18"/>
          <w:lang w:val="en-GB"/>
        </w:rPr>
        <w:t>Paper Lunch.</w:t>
      </w:r>
      <w:r w:rsidR="40D0ABA2" w:rsidRPr="009D7BF5">
        <w:rPr>
          <w:rFonts w:ascii="Arial" w:eastAsia="Book Antiqua" w:hAnsi="Arial" w:cs="Arial"/>
          <w:color w:val="000000" w:themeColor="text1"/>
          <w:sz w:val="18"/>
          <w:szCs w:val="18"/>
        </w:rPr>
        <w:t xml:space="preserve"> 1.</w:t>
      </w:r>
      <w:r w:rsidR="72460F58" w:rsidRPr="009D7BF5">
        <w:rPr>
          <w:rFonts w:ascii="Arial" w:eastAsia="Book Antiqua" w:hAnsi="Arial" w:cs="Arial"/>
          <w:color w:val="000000" w:themeColor="text1"/>
          <w:sz w:val="18"/>
          <w:szCs w:val="18"/>
        </w:rPr>
        <w:t xml:space="preserve"> </w:t>
      </w:r>
      <w:r w:rsidR="40D0ABA2" w:rsidRPr="009D7BF5">
        <w:rPr>
          <w:rFonts w:ascii="Arial" w:eastAsia="Book Antiqua" w:hAnsi="Arial" w:cs="Arial"/>
          <w:color w:val="000000" w:themeColor="text1"/>
          <w:sz w:val="18"/>
          <w:szCs w:val="18"/>
        </w:rPr>
        <w:t>Listen and look.</w:t>
      </w:r>
    </w:p>
    <w:p w14:paraId="38CB7330" w14:textId="235500D8" w:rsidR="3818B658" w:rsidRPr="009D7BF5" w:rsidRDefault="00F16DF9" w:rsidP="00630287">
      <w:pPr>
        <w:spacing w:after="0" w:line="240" w:lineRule="auto"/>
        <w:rPr>
          <w:rFonts w:ascii="Arial" w:eastAsia="Book Antiqua" w:hAnsi="Arial" w:cs="Arial"/>
          <w:b/>
          <w:bCs/>
          <w:color w:val="000000" w:themeColor="text1"/>
          <w:sz w:val="18"/>
          <w:szCs w:val="18"/>
        </w:rPr>
      </w:pPr>
      <w:r>
        <w:rPr>
          <w:rFonts w:ascii="Arial" w:eastAsia="Book Antiqua" w:hAnsi="Arial" w:cs="Arial"/>
          <w:color w:val="000000" w:themeColor="text1"/>
          <w:sz w:val="18"/>
          <w:szCs w:val="18"/>
          <w:lang w:val="en-GB"/>
        </w:rPr>
        <w:t>W:</w:t>
      </w:r>
      <w:r w:rsidR="3818B658" w:rsidRPr="009D7BF5">
        <w:rPr>
          <w:rFonts w:ascii="Arial" w:eastAsia="Book Antiqua" w:hAnsi="Arial" w:cs="Arial"/>
          <w:color w:val="000000" w:themeColor="text1"/>
          <w:sz w:val="18"/>
          <w:szCs w:val="18"/>
          <w:lang w:val="en-GB"/>
        </w:rPr>
        <w:t xml:space="preserve"> </w:t>
      </w:r>
      <w:r w:rsidR="40D0ABA2" w:rsidRPr="009D7BF5">
        <w:rPr>
          <w:rFonts w:ascii="Arial" w:eastAsia="Book Antiqua" w:hAnsi="Arial" w:cs="Arial"/>
          <w:color w:val="000000" w:themeColor="text1"/>
          <w:sz w:val="18"/>
          <w:szCs w:val="18"/>
          <w:lang w:val="en-GB"/>
        </w:rPr>
        <w:t xml:space="preserve">Step 1: Get a paper plate, glue, scissors, and </w:t>
      </w:r>
      <w:proofErr w:type="spellStart"/>
      <w:r w:rsidR="40D0ABA2" w:rsidRPr="009D7BF5">
        <w:rPr>
          <w:rFonts w:ascii="Arial" w:eastAsia="Book Antiqua" w:hAnsi="Arial" w:cs="Arial"/>
          <w:color w:val="000000" w:themeColor="text1"/>
          <w:sz w:val="18"/>
          <w:szCs w:val="18"/>
          <w:lang w:val="en-GB"/>
        </w:rPr>
        <w:t>colored</w:t>
      </w:r>
      <w:proofErr w:type="spellEnd"/>
      <w:r w:rsidR="40D0ABA2" w:rsidRPr="009D7BF5">
        <w:rPr>
          <w:rFonts w:ascii="Arial" w:eastAsia="Book Antiqua" w:hAnsi="Arial" w:cs="Arial"/>
          <w:color w:val="000000" w:themeColor="text1"/>
          <w:sz w:val="18"/>
          <w:szCs w:val="18"/>
          <w:lang w:val="en-GB"/>
        </w:rPr>
        <w:t xml:space="preserve"> paper. </w:t>
      </w:r>
    </w:p>
    <w:p w14:paraId="562D0F61" w14:textId="2809D1EA" w:rsidR="40D0ABA2" w:rsidRPr="009D7BF5" w:rsidRDefault="40D0ABA2"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lang w:val="en-GB"/>
        </w:rPr>
        <w:t>Step 2: Scrunch up or cut the paper to make food. You can make mashed potato, eggs, carrots, or anything you like.</w:t>
      </w:r>
    </w:p>
    <w:p w14:paraId="68061A76" w14:textId="1BC6C245" w:rsidR="40D0ABA2" w:rsidRPr="009D7BF5" w:rsidRDefault="40D0ABA2"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lang w:val="en-GB"/>
        </w:rPr>
        <w:t>Step 3: Glue the food to the plate. Let’s eat!</w:t>
      </w:r>
    </w:p>
    <w:p w14:paraId="13600B56" w14:textId="72F85702" w:rsidR="09498680" w:rsidRPr="009D7BF5" w:rsidRDefault="09498680" w:rsidP="00630287">
      <w:pPr>
        <w:spacing w:after="0" w:line="240" w:lineRule="auto"/>
        <w:rPr>
          <w:rFonts w:ascii="Arial" w:eastAsia="Book Antiqua" w:hAnsi="Arial" w:cs="Arial"/>
          <w:color w:val="000000" w:themeColor="text1"/>
          <w:sz w:val="18"/>
          <w:szCs w:val="18"/>
        </w:rPr>
      </w:pPr>
    </w:p>
    <w:p w14:paraId="3E31A23E" w14:textId="34C5A0E1" w:rsidR="719BF682" w:rsidRPr="009D7BF5" w:rsidRDefault="719BF682"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33</w:t>
      </w:r>
    </w:p>
    <w:p w14:paraId="0F46A0E4" w14:textId="5A019ECF" w:rsidR="719BF682" w:rsidRPr="009D7BF5" w:rsidRDefault="00F16DF9" w:rsidP="00630287">
      <w:pPr>
        <w:spacing w:after="0" w:line="240" w:lineRule="auto"/>
        <w:rPr>
          <w:rFonts w:ascii="Arial" w:eastAsia="Arial" w:hAnsi="Arial" w:cs="Arial"/>
          <w:color w:val="000000" w:themeColor="text1"/>
          <w:sz w:val="18"/>
          <w:szCs w:val="18"/>
        </w:rPr>
      </w:pPr>
      <w:r>
        <w:rPr>
          <w:rFonts w:ascii="Arial" w:eastAsia="Book Antiqua" w:hAnsi="Arial" w:cs="Arial"/>
          <w:color w:val="000000" w:themeColor="text1"/>
          <w:sz w:val="18"/>
          <w:szCs w:val="18"/>
        </w:rPr>
        <w:t>Review</w:t>
      </w:r>
      <w:r w:rsidR="719BF682" w:rsidRPr="009D7BF5">
        <w:rPr>
          <w:rFonts w:ascii="Arial" w:eastAsia="Book Antiqua" w:hAnsi="Arial" w:cs="Arial"/>
          <w:color w:val="000000" w:themeColor="text1"/>
          <w:sz w:val="18"/>
          <w:szCs w:val="18"/>
        </w:rPr>
        <w:t>. 1. Listen and say.</w:t>
      </w:r>
    </w:p>
    <w:p w14:paraId="6E0A9B2D" w14:textId="711E014C" w:rsidR="719BF682" w:rsidRPr="009D7BF5" w:rsidRDefault="719BF68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40C187C6" w:rsidRPr="009D7BF5">
        <w:rPr>
          <w:rFonts w:ascii="Arial" w:eastAsia="Book Antiqua" w:hAnsi="Arial" w:cs="Arial"/>
          <w:color w:val="000000" w:themeColor="text1"/>
          <w:sz w:val="18"/>
          <w:szCs w:val="18"/>
        </w:rPr>
        <w:t>1</w:t>
      </w:r>
      <w:r w:rsidRPr="009D7BF5">
        <w:rPr>
          <w:rFonts w:ascii="Arial" w:eastAsia="Book Antiqua" w:hAnsi="Arial" w:cs="Arial"/>
          <w:color w:val="000000" w:themeColor="text1"/>
          <w:sz w:val="18"/>
          <w:szCs w:val="18"/>
        </w:rPr>
        <w:t>: Can I have rice, please? I like rice. I don’t like pasta.</w:t>
      </w:r>
    </w:p>
    <w:p w14:paraId="5B2ED3B9" w14:textId="68E8828C" w:rsidR="719BF682" w:rsidRPr="009D7BF5" w:rsidRDefault="719BF68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 Here you are.</w:t>
      </w:r>
    </w:p>
    <w:p w14:paraId="6E543F13" w14:textId="4A8745E1" w:rsidR="719BF682" w:rsidRPr="009D7BF5" w:rsidRDefault="719BF68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36161E29" w:rsidRPr="009D7BF5">
        <w:rPr>
          <w:rFonts w:ascii="Arial" w:eastAsia="Book Antiqua" w:hAnsi="Arial" w:cs="Arial"/>
          <w:color w:val="000000" w:themeColor="text1"/>
          <w:sz w:val="18"/>
          <w:szCs w:val="18"/>
        </w:rPr>
        <w:t>1</w:t>
      </w:r>
      <w:r w:rsidRPr="009D7BF5">
        <w:rPr>
          <w:rFonts w:ascii="Arial" w:eastAsia="Book Antiqua" w:hAnsi="Arial" w:cs="Arial"/>
          <w:color w:val="000000" w:themeColor="text1"/>
          <w:sz w:val="18"/>
          <w:szCs w:val="18"/>
        </w:rPr>
        <w:t>: Thank you.</w:t>
      </w:r>
    </w:p>
    <w:p w14:paraId="4FD1BB7F" w14:textId="434AE936" w:rsidR="09498680" w:rsidRPr="009D7BF5" w:rsidRDefault="09498680" w:rsidP="00630287">
      <w:pPr>
        <w:spacing w:after="0" w:line="240" w:lineRule="auto"/>
        <w:rPr>
          <w:rFonts w:ascii="Arial" w:eastAsia="Book Antiqua" w:hAnsi="Arial" w:cs="Arial"/>
          <w:color w:val="000000" w:themeColor="text1"/>
          <w:sz w:val="18"/>
          <w:szCs w:val="18"/>
        </w:rPr>
      </w:pPr>
    </w:p>
    <w:p w14:paraId="0F3B028F" w14:textId="3D0CE106" w:rsidR="09498680" w:rsidRPr="009D7BF5" w:rsidRDefault="00252759" w:rsidP="00630287">
      <w:pPr>
        <w:spacing w:after="0" w:line="240" w:lineRule="auto"/>
        <w:rPr>
          <w:rFonts w:ascii="Arial" w:eastAsia="Book Antiqua" w:hAnsi="Arial" w:cs="Arial"/>
          <w:b/>
          <w:bCs/>
          <w:color w:val="000000" w:themeColor="text1"/>
        </w:rPr>
      </w:pPr>
      <w:r w:rsidRPr="009D7BF5">
        <w:rPr>
          <w:rFonts w:ascii="Arial" w:eastAsia="Book Antiqua" w:hAnsi="Arial" w:cs="Arial"/>
          <w:b/>
          <w:bCs/>
          <w:color w:val="000000" w:themeColor="text1"/>
        </w:rPr>
        <w:t>Unit 4: I Have 10 Fingers</w:t>
      </w:r>
    </w:p>
    <w:p w14:paraId="6870368B" w14:textId="1CB9B062" w:rsidR="0DFB009A" w:rsidRPr="009D7BF5" w:rsidRDefault="0DFB009A"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34</w:t>
      </w:r>
    </w:p>
    <w:p w14:paraId="13D15D57" w14:textId="048EBF24" w:rsidR="0DFB009A"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Unit</w:t>
      </w:r>
      <w:r w:rsidR="0DFB009A" w:rsidRPr="009D7BF5">
        <w:rPr>
          <w:rFonts w:ascii="Arial" w:eastAsia="Book Antiqua" w:hAnsi="Arial" w:cs="Arial"/>
          <w:color w:val="000000" w:themeColor="text1"/>
          <w:sz w:val="18"/>
          <w:szCs w:val="18"/>
        </w:rPr>
        <w:t xml:space="preserve"> 4. </w:t>
      </w:r>
      <w:r w:rsidR="35A83220" w:rsidRPr="009D7BF5">
        <w:rPr>
          <w:rFonts w:ascii="Arial" w:eastAsia="Book Antiqua" w:hAnsi="Arial" w:cs="Arial"/>
          <w:color w:val="000000" w:themeColor="text1"/>
          <w:sz w:val="18"/>
          <w:szCs w:val="18"/>
        </w:rPr>
        <w:t>I Have 10 Fingers.</w:t>
      </w:r>
      <w:r w:rsidR="0DFB009A" w:rsidRPr="009D7BF5">
        <w:rPr>
          <w:rFonts w:ascii="Arial" w:eastAsia="Book Antiqua" w:hAnsi="Arial" w:cs="Arial"/>
          <w:color w:val="000000" w:themeColor="text1"/>
          <w:sz w:val="18"/>
          <w:szCs w:val="18"/>
        </w:rPr>
        <w:t xml:space="preserve"> 1. Listen and look.</w:t>
      </w:r>
    </w:p>
    <w:p w14:paraId="2B0F6627" w14:textId="432E5275" w:rsidR="1A9133DD" w:rsidRPr="009D7BF5" w:rsidRDefault="1A9133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Do you have two arms, </w:t>
      </w:r>
      <w:r w:rsidR="00C90804" w:rsidRPr="009D7BF5">
        <w:rPr>
          <w:rFonts w:ascii="Arial" w:eastAsia="Book Antiqua" w:hAnsi="Arial" w:cs="Arial"/>
          <w:color w:val="000000" w:themeColor="text1"/>
          <w:sz w:val="18"/>
          <w:szCs w:val="18"/>
          <w:lang w:val="en-GB"/>
        </w:rPr>
        <w:t>yes,</w:t>
      </w:r>
      <w:r w:rsidRPr="009D7BF5">
        <w:rPr>
          <w:rFonts w:ascii="Arial" w:eastAsia="Book Antiqua" w:hAnsi="Arial" w:cs="Arial"/>
          <w:color w:val="000000" w:themeColor="text1"/>
          <w:sz w:val="18"/>
          <w:szCs w:val="18"/>
          <w:lang w:val="en-GB"/>
        </w:rPr>
        <w:t xml:space="preserve"> I have two arms, </w:t>
      </w:r>
    </w:p>
    <w:p w14:paraId="046D85F4" w14:textId="79B2F2FC" w:rsidR="1A9133DD" w:rsidRPr="009D7BF5" w:rsidRDefault="1A9133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Me too! Me too! </w:t>
      </w:r>
    </w:p>
    <w:p w14:paraId="110C5B69" w14:textId="427FE50D" w:rsidR="1A9133DD" w:rsidRPr="009D7BF5" w:rsidRDefault="00C9080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1A9133DD" w:rsidRPr="009D7BF5">
        <w:rPr>
          <w:rFonts w:ascii="Arial" w:eastAsia="Book Antiqua" w:hAnsi="Arial" w:cs="Arial"/>
          <w:color w:val="000000" w:themeColor="text1"/>
          <w:sz w:val="18"/>
          <w:szCs w:val="18"/>
          <w:lang w:val="en-GB"/>
        </w:rPr>
        <w:t xml:space="preserve"> I have two arms, we all have two arms.</w:t>
      </w:r>
    </w:p>
    <w:p w14:paraId="11365EA9" w14:textId="1653EDC3" w:rsidR="09498680" w:rsidRPr="009D7BF5" w:rsidRDefault="09498680" w:rsidP="00630287">
      <w:pPr>
        <w:spacing w:after="0" w:line="240" w:lineRule="auto"/>
        <w:rPr>
          <w:rFonts w:ascii="Arial" w:eastAsia="Book Antiqua" w:hAnsi="Arial" w:cs="Arial"/>
          <w:color w:val="000000" w:themeColor="text1"/>
          <w:sz w:val="18"/>
          <w:szCs w:val="18"/>
        </w:rPr>
      </w:pPr>
    </w:p>
    <w:p w14:paraId="7BBA752A" w14:textId="42CE32CB" w:rsidR="1A9133DD" w:rsidRPr="009D7BF5" w:rsidRDefault="1A9133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Do you have two hands, </w:t>
      </w:r>
      <w:r w:rsidR="00C90804" w:rsidRPr="009D7BF5">
        <w:rPr>
          <w:rFonts w:ascii="Arial" w:eastAsia="Book Antiqua" w:hAnsi="Arial" w:cs="Arial"/>
          <w:color w:val="000000" w:themeColor="text1"/>
          <w:sz w:val="18"/>
          <w:szCs w:val="18"/>
          <w:lang w:val="en-GB"/>
        </w:rPr>
        <w:t>yes,</w:t>
      </w:r>
      <w:r w:rsidRPr="009D7BF5">
        <w:rPr>
          <w:rFonts w:ascii="Arial" w:eastAsia="Book Antiqua" w:hAnsi="Arial" w:cs="Arial"/>
          <w:color w:val="000000" w:themeColor="text1"/>
          <w:sz w:val="18"/>
          <w:szCs w:val="18"/>
          <w:lang w:val="en-GB"/>
        </w:rPr>
        <w:t xml:space="preserve"> I have two hands, </w:t>
      </w:r>
    </w:p>
    <w:p w14:paraId="2336CA20" w14:textId="0B7D9C22" w:rsidR="1A9133DD" w:rsidRPr="009D7BF5" w:rsidRDefault="1A9133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Me too! Me too! </w:t>
      </w:r>
    </w:p>
    <w:p w14:paraId="6C3BA3E6" w14:textId="31C6D94A" w:rsidR="1A9133DD" w:rsidRPr="009D7BF5" w:rsidRDefault="00C9080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1A9133DD" w:rsidRPr="009D7BF5">
        <w:rPr>
          <w:rFonts w:ascii="Arial" w:eastAsia="Book Antiqua" w:hAnsi="Arial" w:cs="Arial"/>
          <w:color w:val="000000" w:themeColor="text1"/>
          <w:sz w:val="18"/>
          <w:szCs w:val="18"/>
          <w:lang w:val="en-GB"/>
        </w:rPr>
        <w:t xml:space="preserve"> I have two hands, we all have two hands.</w:t>
      </w:r>
    </w:p>
    <w:p w14:paraId="5DE33C4D" w14:textId="1EBFE1DA" w:rsidR="09498680" w:rsidRPr="009D7BF5" w:rsidRDefault="09498680" w:rsidP="00630287">
      <w:pPr>
        <w:spacing w:after="0" w:line="240" w:lineRule="auto"/>
        <w:rPr>
          <w:rFonts w:ascii="Arial" w:eastAsia="Book Antiqua" w:hAnsi="Arial" w:cs="Arial"/>
          <w:color w:val="000000" w:themeColor="text1"/>
          <w:sz w:val="18"/>
          <w:szCs w:val="18"/>
        </w:rPr>
      </w:pPr>
    </w:p>
    <w:p w14:paraId="74814B51" w14:textId="5447781B" w:rsidR="1A9133DD" w:rsidRPr="009D7BF5" w:rsidRDefault="1A9133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Do you have ten fingers, </w:t>
      </w:r>
      <w:r w:rsidR="00C90804" w:rsidRPr="009D7BF5">
        <w:rPr>
          <w:rFonts w:ascii="Arial" w:eastAsia="Book Antiqua" w:hAnsi="Arial" w:cs="Arial"/>
          <w:color w:val="000000" w:themeColor="text1"/>
          <w:sz w:val="18"/>
          <w:szCs w:val="18"/>
          <w:lang w:val="en-GB"/>
        </w:rPr>
        <w:t>yes,</w:t>
      </w:r>
      <w:r w:rsidRPr="009D7BF5">
        <w:rPr>
          <w:rFonts w:ascii="Arial" w:eastAsia="Book Antiqua" w:hAnsi="Arial" w:cs="Arial"/>
          <w:color w:val="000000" w:themeColor="text1"/>
          <w:sz w:val="18"/>
          <w:szCs w:val="18"/>
          <w:lang w:val="en-GB"/>
        </w:rPr>
        <w:t xml:space="preserve"> I have fingers</w:t>
      </w:r>
    </w:p>
    <w:p w14:paraId="1F82C50A" w14:textId="49F570E5" w:rsidR="1A9133DD" w:rsidRPr="009D7BF5" w:rsidRDefault="1A9133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Me too! Me too! </w:t>
      </w:r>
    </w:p>
    <w:p w14:paraId="146DE42D" w14:textId="3E792E63" w:rsidR="1A9133DD" w:rsidRPr="009D7BF5" w:rsidRDefault="00C9080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1A9133DD" w:rsidRPr="009D7BF5">
        <w:rPr>
          <w:rFonts w:ascii="Arial" w:eastAsia="Book Antiqua" w:hAnsi="Arial" w:cs="Arial"/>
          <w:color w:val="000000" w:themeColor="text1"/>
          <w:sz w:val="18"/>
          <w:szCs w:val="18"/>
          <w:lang w:val="en-GB"/>
        </w:rPr>
        <w:t xml:space="preserve"> I have ten fingers, we all have ten fingers </w:t>
      </w:r>
    </w:p>
    <w:p w14:paraId="7863D0D1" w14:textId="7E006D47" w:rsidR="09498680" w:rsidRPr="009D7BF5" w:rsidRDefault="09498680" w:rsidP="00630287">
      <w:pPr>
        <w:spacing w:after="0" w:line="240" w:lineRule="auto"/>
        <w:rPr>
          <w:rFonts w:ascii="Arial" w:eastAsia="Book Antiqua" w:hAnsi="Arial" w:cs="Arial"/>
          <w:color w:val="000000" w:themeColor="text1"/>
          <w:sz w:val="18"/>
          <w:szCs w:val="18"/>
        </w:rPr>
      </w:pPr>
    </w:p>
    <w:p w14:paraId="0B2D11F4" w14:textId="786986A1" w:rsidR="1A9133DD" w:rsidRPr="009D7BF5" w:rsidRDefault="1A9133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Do you have two legs, </w:t>
      </w:r>
      <w:r w:rsidR="00C90804" w:rsidRPr="009D7BF5">
        <w:rPr>
          <w:rFonts w:ascii="Arial" w:eastAsia="Book Antiqua" w:hAnsi="Arial" w:cs="Arial"/>
          <w:color w:val="000000" w:themeColor="text1"/>
          <w:sz w:val="18"/>
          <w:szCs w:val="18"/>
          <w:lang w:val="en-GB"/>
        </w:rPr>
        <w:t>yes,</w:t>
      </w:r>
      <w:r w:rsidRPr="009D7BF5">
        <w:rPr>
          <w:rFonts w:ascii="Arial" w:eastAsia="Book Antiqua" w:hAnsi="Arial" w:cs="Arial"/>
          <w:color w:val="000000" w:themeColor="text1"/>
          <w:sz w:val="18"/>
          <w:szCs w:val="18"/>
          <w:lang w:val="en-GB"/>
        </w:rPr>
        <w:t xml:space="preserve"> I have two legs, </w:t>
      </w:r>
    </w:p>
    <w:p w14:paraId="028C58BA" w14:textId="71167989" w:rsidR="1A9133DD" w:rsidRPr="009D7BF5" w:rsidRDefault="1A9133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Me too! Me too! </w:t>
      </w:r>
    </w:p>
    <w:p w14:paraId="1C13920F" w14:textId="7B895017" w:rsidR="1A9133DD" w:rsidRPr="009D7BF5" w:rsidRDefault="00C9080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1A9133DD" w:rsidRPr="009D7BF5">
        <w:rPr>
          <w:rFonts w:ascii="Arial" w:eastAsia="Book Antiqua" w:hAnsi="Arial" w:cs="Arial"/>
          <w:color w:val="000000" w:themeColor="text1"/>
          <w:sz w:val="18"/>
          <w:szCs w:val="18"/>
          <w:lang w:val="en-GB"/>
        </w:rPr>
        <w:t xml:space="preserve"> I have two legs, we all have two legs.</w:t>
      </w:r>
    </w:p>
    <w:p w14:paraId="151D8571" w14:textId="50A4EB7A" w:rsidR="09498680" w:rsidRPr="009D7BF5" w:rsidRDefault="09498680" w:rsidP="00630287">
      <w:pPr>
        <w:spacing w:after="0" w:line="240" w:lineRule="auto"/>
        <w:rPr>
          <w:rFonts w:ascii="Arial" w:eastAsia="Book Antiqua" w:hAnsi="Arial" w:cs="Arial"/>
          <w:color w:val="000000" w:themeColor="text1"/>
          <w:sz w:val="18"/>
          <w:szCs w:val="18"/>
        </w:rPr>
      </w:pPr>
    </w:p>
    <w:p w14:paraId="468BFCEB" w14:textId="6FFF292E" w:rsidR="1A9133DD" w:rsidRPr="009D7BF5" w:rsidRDefault="1A9133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Do you have two feet, </w:t>
      </w:r>
      <w:r w:rsidR="00C90804" w:rsidRPr="009D7BF5">
        <w:rPr>
          <w:rFonts w:ascii="Arial" w:eastAsia="Book Antiqua" w:hAnsi="Arial" w:cs="Arial"/>
          <w:color w:val="000000" w:themeColor="text1"/>
          <w:sz w:val="18"/>
          <w:szCs w:val="18"/>
          <w:lang w:val="en-GB"/>
        </w:rPr>
        <w:t>yes,</w:t>
      </w:r>
      <w:r w:rsidRPr="009D7BF5">
        <w:rPr>
          <w:rFonts w:ascii="Arial" w:eastAsia="Book Antiqua" w:hAnsi="Arial" w:cs="Arial"/>
          <w:color w:val="000000" w:themeColor="text1"/>
          <w:sz w:val="18"/>
          <w:szCs w:val="18"/>
          <w:lang w:val="en-GB"/>
        </w:rPr>
        <w:t xml:space="preserve"> I have two feet, </w:t>
      </w:r>
    </w:p>
    <w:p w14:paraId="09353AA0" w14:textId="19274264" w:rsidR="1A9133DD" w:rsidRPr="009D7BF5" w:rsidRDefault="1A9133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Me too! Me too! </w:t>
      </w:r>
    </w:p>
    <w:p w14:paraId="1BE9BED9" w14:textId="597347DC" w:rsidR="1A9133DD" w:rsidRPr="009D7BF5" w:rsidRDefault="00C9080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1A9133DD" w:rsidRPr="009D7BF5">
        <w:rPr>
          <w:rFonts w:ascii="Arial" w:eastAsia="Book Antiqua" w:hAnsi="Arial" w:cs="Arial"/>
          <w:color w:val="000000" w:themeColor="text1"/>
          <w:sz w:val="18"/>
          <w:szCs w:val="18"/>
          <w:lang w:val="en-GB"/>
        </w:rPr>
        <w:t xml:space="preserve"> I have two feet, we all have two feet.</w:t>
      </w:r>
    </w:p>
    <w:p w14:paraId="5ED9E96D" w14:textId="0815542F" w:rsidR="09498680" w:rsidRPr="009D7BF5" w:rsidRDefault="09498680" w:rsidP="00630287">
      <w:pPr>
        <w:spacing w:after="0" w:line="240" w:lineRule="auto"/>
        <w:rPr>
          <w:rFonts w:ascii="Arial" w:eastAsia="Book Antiqua" w:hAnsi="Arial" w:cs="Arial"/>
          <w:color w:val="000000" w:themeColor="text1"/>
          <w:sz w:val="18"/>
          <w:szCs w:val="18"/>
        </w:rPr>
      </w:pPr>
    </w:p>
    <w:p w14:paraId="4C53AFA0" w14:textId="1824CED5" w:rsidR="1A9133DD" w:rsidRPr="009D7BF5" w:rsidRDefault="1A9133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Do you have ten toes, </w:t>
      </w:r>
      <w:r w:rsidR="00C90804" w:rsidRPr="009D7BF5">
        <w:rPr>
          <w:rFonts w:ascii="Arial" w:eastAsia="Book Antiqua" w:hAnsi="Arial" w:cs="Arial"/>
          <w:color w:val="000000" w:themeColor="text1"/>
          <w:sz w:val="18"/>
          <w:szCs w:val="18"/>
          <w:lang w:val="en-GB"/>
        </w:rPr>
        <w:t>yes,</w:t>
      </w:r>
      <w:r w:rsidRPr="009D7BF5">
        <w:rPr>
          <w:rFonts w:ascii="Arial" w:eastAsia="Book Antiqua" w:hAnsi="Arial" w:cs="Arial"/>
          <w:color w:val="000000" w:themeColor="text1"/>
          <w:sz w:val="18"/>
          <w:szCs w:val="18"/>
          <w:lang w:val="en-GB"/>
        </w:rPr>
        <w:t xml:space="preserve"> I have toes</w:t>
      </w:r>
    </w:p>
    <w:p w14:paraId="3090CA4B" w14:textId="56E8FF83" w:rsidR="1A9133DD" w:rsidRPr="009D7BF5" w:rsidRDefault="1A9133D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Me too! Me too! </w:t>
      </w:r>
    </w:p>
    <w:p w14:paraId="16FEF185" w14:textId="7CB56B79" w:rsidR="1A9133DD" w:rsidRPr="009D7BF5" w:rsidRDefault="00C9080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1A9133DD" w:rsidRPr="009D7BF5">
        <w:rPr>
          <w:rFonts w:ascii="Arial" w:eastAsia="Book Antiqua" w:hAnsi="Arial" w:cs="Arial"/>
          <w:color w:val="000000" w:themeColor="text1"/>
          <w:sz w:val="18"/>
          <w:szCs w:val="18"/>
          <w:lang w:val="en-GB"/>
        </w:rPr>
        <w:t xml:space="preserve"> I have ten toes, we all have ten toes</w:t>
      </w:r>
    </w:p>
    <w:p w14:paraId="1B7C277F" w14:textId="1D6F58E7" w:rsidR="09498680" w:rsidRPr="009D7BF5" w:rsidRDefault="09498680" w:rsidP="00630287">
      <w:pPr>
        <w:spacing w:after="0" w:line="240" w:lineRule="auto"/>
        <w:rPr>
          <w:rFonts w:ascii="Arial" w:eastAsia="Book Antiqua" w:hAnsi="Arial" w:cs="Arial"/>
          <w:color w:val="000000" w:themeColor="text1"/>
          <w:sz w:val="18"/>
          <w:szCs w:val="18"/>
        </w:rPr>
      </w:pPr>
    </w:p>
    <w:p w14:paraId="6BFD196B" w14:textId="07395CCB" w:rsidR="09498680" w:rsidRPr="009D7BF5" w:rsidRDefault="09498680" w:rsidP="00630287">
      <w:pPr>
        <w:spacing w:after="0" w:line="240" w:lineRule="auto"/>
        <w:rPr>
          <w:rFonts w:ascii="Arial" w:eastAsia="Book Antiqua" w:hAnsi="Arial" w:cs="Arial"/>
          <w:color w:val="000000" w:themeColor="text1"/>
          <w:sz w:val="18"/>
          <w:szCs w:val="18"/>
        </w:rPr>
      </w:pPr>
    </w:p>
    <w:p w14:paraId="1A410B3C" w14:textId="1AB04E82" w:rsidR="2880AF2C" w:rsidRPr="009D7BF5" w:rsidRDefault="2880AF2C"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35</w:t>
      </w:r>
    </w:p>
    <w:p w14:paraId="18A9BB30" w14:textId="727CD9E2" w:rsidR="2880AF2C"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Words</w:t>
      </w:r>
      <w:r w:rsidR="2880AF2C" w:rsidRPr="009D7BF5">
        <w:rPr>
          <w:rFonts w:ascii="Arial" w:eastAsia="Book Antiqua" w:hAnsi="Arial" w:cs="Arial"/>
          <w:color w:val="000000" w:themeColor="text1"/>
          <w:sz w:val="18"/>
          <w:szCs w:val="18"/>
        </w:rPr>
        <w:t>. 1. Listen and circle.</w:t>
      </w:r>
    </w:p>
    <w:p w14:paraId="544B302D" w14:textId="29F0014B" w:rsidR="7B96B256"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W:</w:t>
      </w:r>
      <w:r w:rsidR="7B96B256" w:rsidRPr="009D7BF5">
        <w:rPr>
          <w:rFonts w:ascii="Arial" w:eastAsia="Book Antiqua" w:hAnsi="Arial" w:cs="Arial"/>
          <w:color w:val="000000" w:themeColor="text1"/>
          <w:sz w:val="18"/>
          <w:szCs w:val="18"/>
        </w:rPr>
        <w:t xml:space="preserve"> </w:t>
      </w:r>
    </w:p>
    <w:p w14:paraId="4F408822" w14:textId="2A1969B1" w:rsidR="05F9717A" w:rsidRPr="009D7BF5" w:rsidRDefault="05F9717A" w:rsidP="00630287">
      <w:pPr>
        <w:spacing w:after="0" w:line="240" w:lineRule="auto"/>
        <w:rPr>
          <w:rFonts w:ascii="Arial" w:eastAsia="Arial" w:hAnsi="Arial" w:cs="Arial"/>
          <w:color w:val="000000" w:themeColor="text1"/>
          <w:sz w:val="18"/>
          <w:szCs w:val="18"/>
          <w:lang w:eastAsia="ko-KR"/>
        </w:rPr>
      </w:pPr>
      <w:r w:rsidRPr="009D7BF5">
        <w:rPr>
          <w:rFonts w:ascii="Arial" w:eastAsia="Book Antiqua" w:hAnsi="Arial" w:cs="Arial"/>
          <w:color w:val="000000" w:themeColor="text1"/>
          <w:sz w:val="18"/>
          <w:szCs w:val="18"/>
        </w:rPr>
        <w:t>1.</w:t>
      </w:r>
      <w:r w:rsidRPr="009D7BF5">
        <w:rPr>
          <w:rFonts w:ascii="Arial" w:hAnsi="Arial" w:cs="Arial"/>
          <w:sz w:val="18"/>
          <w:szCs w:val="18"/>
        </w:rPr>
        <w:tab/>
      </w:r>
      <w:r w:rsidRPr="009D7BF5">
        <w:rPr>
          <w:rFonts w:ascii="Arial" w:eastAsia="Book Antiqua" w:hAnsi="Arial" w:cs="Arial"/>
          <w:color w:val="000000" w:themeColor="text1"/>
          <w:sz w:val="18"/>
          <w:szCs w:val="18"/>
        </w:rPr>
        <w:t>arm</w:t>
      </w:r>
      <w:r w:rsidR="2D83925A" w:rsidRPr="009D7BF5">
        <w:rPr>
          <w:rFonts w:ascii="Arial" w:eastAsia="Book Antiqua" w:hAnsi="Arial" w:cs="Arial"/>
          <w:color w:val="000000" w:themeColor="text1"/>
          <w:sz w:val="18"/>
          <w:szCs w:val="18"/>
        </w:rPr>
        <w:t xml:space="preserve"> </w:t>
      </w:r>
    </w:p>
    <w:p w14:paraId="6A782745" w14:textId="2BF8709C" w:rsidR="05F9717A" w:rsidRPr="009D7BF5" w:rsidRDefault="05F9717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2.</w:t>
      </w:r>
      <w:r w:rsidRPr="009D7BF5">
        <w:rPr>
          <w:rFonts w:ascii="Arial" w:hAnsi="Arial" w:cs="Arial"/>
          <w:sz w:val="18"/>
          <w:szCs w:val="18"/>
        </w:rPr>
        <w:tab/>
      </w:r>
      <w:r w:rsidRPr="009D7BF5">
        <w:rPr>
          <w:rFonts w:ascii="Arial" w:eastAsia="Book Antiqua" w:hAnsi="Arial" w:cs="Arial"/>
          <w:color w:val="000000" w:themeColor="text1"/>
          <w:sz w:val="18"/>
          <w:szCs w:val="18"/>
        </w:rPr>
        <w:t>hand</w:t>
      </w:r>
    </w:p>
    <w:p w14:paraId="0A45AC97" w14:textId="7504EB2F" w:rsidR="05F9717A" w:rsidRPr="009D7BF5" w:rsidRDefault="05F9717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3.</w:t>
      </w:r>
      <w:r w:rsidRPr="009D7BF5">
        <w:rPr>
          <w:rFonts w:ascii="Arial" w:hAnsi="Arial" w:cs="Arial"/>
          <w:sz w:val="18"/>
          <w:szCs w:val="18"/>
        </w:rPr>
        <w:tab/>
      </w:r>
      <w:r w:rsidRPr="009D7BF5">
        <w:rPr>
          <w:rFonts w:ascii="Arial" w:eastAsia="Book Antiqua" w:hAnsi="Arial" w:cs="Arial"/>
          <w:color w:val="000000" w:themeColor="text1"/>
          <w:sz w:val="18"/>
          <w:szCs w:val="18"/>
        </w:rPr>
        <w:t>finger</w:t>
      </w:r>
    </w:p>
    <w:p w14:paraId="5E3921B7" w14:textId="58BF5419" w:rsidR="05F9717A" w:rsidRPr="009D7BF5" w:rsidRDefault="05F9717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4.</w:t>
      </w:r>
      <w:r w:rsidRPr="009D7BF5">
        <w:rPr>
          <w:rFonts w:ascii="Arial" w:hAnsi="Arial" w:cs="Arial"/>
          <w:sz w:val="18"/>
          <w:szCs w:val="18"/>
        </w:rPr>
        <w:tab/>
      </w:r>
      <w:r w:rsidRPr="009D7BF5">
        <w:rPr>
          <w:rFonts w:ascii="Arial" w:eastAsia="Book Antiqua" w:hAnsi="Arial" w:cs="Arial"/>
          <w:color w:val="000000" w:themeColor="text1"/>
          <w:sz w:val="18"/>
          <w:szCs w:val="18"/>
        </w:rPr>
        <w:t>leg</w:t>
      </w:r>
    </w:p>
    <w:p w14:paraId="5D8D6AEC" w14:textId="3F0A1DD2" w:rsidR="05F9717A" w:rsidRPr="009D7BF5" w:rsidRDefault="05F9717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5.</w:t>
      </w:r>
      <w:r w:rsidRPr="009D7BF5">
        <w:rPr>
          <w:rFonts w:ascii="Arial" w:hAnsi="Arial" w:cs="Arial"/>
          <w:sz w:val="18"/>
          <w:szCs w:val="18"/>
        </w:rPr>
        <w:tab/>
      </w:r>
      <w:r w:rsidRPr="009D7BF5">
        <w:rPr>
          <w:rFonts w:ascii="Arial" w:eastAsia="Book Antiqua" w:hAnsi="Arial" w:cs="Arial"/>
          <w:color w:val="000000" w:themeColor="text1"/>
          <w:sz w:val="18"/>
          <w:szCs w:val="18"/>
        </w:rPr>
        <w:t>foot</w:t>
      </w:r>
    </w:p>
    <w:p w14:paraId="0F995017" w14:textId="0226D9DC" w:rsidR="05F9717A" w:rsidRPr="009D7BF5" w:rsidRDefault="05F9717A" w:rsidP="00630287">
      <w:pPr>
        <w:spacing w:after="0" w:line="240" w:lineRule="auto"/>
        <w:rPr>
          <w:rFonts w:ascii="Arial" w:eastAsia="Book Antiqua" w:hAnsi="Arial" w:cs="Arial"/>
          <w:color w:val="000000" w:themeColor="text1"/>
          <w:sz w:val="18"/>
          <w:szCs w:val="18"/>
          <w:lang w:eastAsia="ko-KR"/>
        </w:rPr>
      </w:pPr>
      <w:r w:rsidRPr="009D7BF5">
        <w:rPr>
          <w:rFonts w:ascii="Arial" w:eastAsia="Book Antiqua" w:hAnsi="Arial" w:cs="Arial"/>
          <w:color w:val="000000" w:themeColor="text1"/>
          <w:sz w:val="18"/>
          <w:szCs w:val="18"/>
          <w:lang w:eastAsia="ko-KR"/>
        </w:rPr>
        <w:t>6.</w:t>
      </w:r>
      <w:r w:rsidRPr="009D7BF5">
        <w:rPr>
          <w:rFonts w:ascii="Arial" w:hAnsi="Arial" w:cs="Arial"/>
          <w:sz w:val="18"/>
          <w:szCs w:val="18"/>
          <w:lang w:eastAsia="ko-KR"/>
        </w:rPr>
        <w:tab/>
      </w:r>
      <w:r w:rsidRPr="009D7BF5">
        <w:rPr>
          <w:rFonts w:ascii="Arial" w:eastAsia="Book Antiqua" w:hAnsi="Arial" w:cs="Arial"/>
          <w:color w:val="000000" w:themeColor="text1"/>
          <w:sz w:val="18"/>
          <w:szCs w:val="18"/>
          <w:lang w:eastAsia="ko-KR"/>
        </w:rPr>
        <w:t>toe</w:t>
      </w:r>
    </w:p>
    <w:p w14:paraId="36A34B5E" w14:textId="7781EA0A" w:rsidR="67561515" w:rsidRPr="009D7BF5" w:rsidRDefault="67561515" w:rsidP="00630287">
      <w:pPr>
        <w:spacing w:after="0" w:line="240" w:lineRule="auto"/>
        <w:rPr>
          <w:rFonts w:ascii="Arial" w:eastAsia="Book Antiqua" w:hAnsi="Arial" w:cs="Arial"/>
          <w:sz w:val="18"/>
          <w:szCs w:val="18"/>
          <w:lang w:eastAsia="ko-KR"/>
        </w:rPr>
      </w:pPr>
    </w:p>
    <w:p w14:paraId="23968854" w14:textId="0C761EBD" w:rsidR="09498680" w:rsidRPr="009D7BF5" w:rsidRDefault="09498680" w:rsidP="00630287">
      <w:pPr>
        <w:spacing w:after="0" w:line="240" w:lineRule="auto"/>
        <w:rPr>
          <w:rFonts w:ascii="Arial" w:eastAsia="Book Antiqua" w:hAnsi="Arial" w:cs="Arial"/>
          <w:color w:val="000000" w:themeColor="text1"/>
          <w:sz w:val="18"/>
          <w:szCs w:val="18"/>
          <w:lang w:eastAsia="ko-KR"/>
        </w:rPr>
      </w:pPr>
    </w:p>
    <w:p w14:paraId="3362AAE2" w14:textId="78C09FD3" w:rsidR="05F9717A" w:rsidRPr="009D7BF5" w:rsidRDefault="05F9717A"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36</w:t>
      </w:r>
    </w:p>
    <w:p w14:paraId="06ACCA1F" w14:textId="518162B8" w:rsidR="05F9717A"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Sentences</w:t>
      </w:r>
      <w:r w:rsidR="05F9717A" w:rsidRPr="009D7BF5">
        <w:rPr>
          <w:rFonts w:ascii="Arial" w:eastAsia="Book Antiqua" w:hAnsi="Arial" w:cs="Arial"/>
          <w:color w:val="000000" w:themeColor="text1"/>
          <w:sz w:val="18"/>
          <w:szCs w:val="18"/>
        </w:rPr>
        <w:t>. 1. Listen, trace, and say.</w:t>
      </w:r>
    </w:p>
    <w:p w14:paraId="79E1ED3F" w14:textId="1D5B7157" w:rsidR="28A89314" w:rsidRPr="009D7BF5" w:rsidRDefault="05F9717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 </w:t>
      </w:r>
      <w:r w:rsidR="00252759" w:rsidRPr="009D7BF5">
        <w:rPr>
          <w:rFonts w:ascii="Arial" w:eastAsia="Book Antiqua" w:hAnsi="Arial" w:cs="Arial"/>
          <w:color w:val="000000" w:themeColor="text1"/>
          <w:sz w:val="18"/>
          <w:szCs w:val="18"/>
        </w:rPr>
        <w:t>W:</w:t>
      </w:r>
      <w:r w:rsidRPr="009D7BF5">
        <w:rPr>
          <w:rFonts w:ascii="Arial" w:eastAsia="Book Antiqua" w:hAnsi="Arial" w:cs="Arial"/>
          <w:color w:val="000000" w:themeColor="text1"/>
          <w:sz w:val="18"/>
          <w:szCs w:val="18"/>
        </w:rPr>
        <w:t xml:space="preserve"> 1.</w:t>
      </w:r>
      <w:r w:rsidR="56EDAAF3" w:rsidRPr="009D7BF5">
        <w:rPr>
          <w:rFonts w:ascii="Arial" w:eastAsia="Book Antiqua" w:hAnsi="Arial" w:cs="Arial"/>
          <w:color w:val="000000" w:themeColor="text1"/>
          <w:sz w:val="18"/>
          <w:szCs w:val="18"/>
        </w:rPr>
        <w:t xml:space="preserve"> </w:t>
      </w:r>
    </w:p>
    <w:p w14:paraId="7C768C04" w14:textId="178E7F0E" w:rsidR="05F9717A" w:rsidRPr="009D7BF5" w:rsidRDefault="05F9717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M: Do you have two legs? </w:t>
      </w:r>
    </w:p>
    <w:p w14:paraId="50991AA2" w14:textId="2F66BE16" w:rsidR="05F9717A" w:rsidRPr="009D7BF5" w:rsidRDefault="05F9717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Yes, I have two legs.</w:t>
      </w:r>
    </w:p>
    <w:p w14:paraId="78D3F132" w14:textId="619EF8D1" w:rsidR="09498680" w:rsidRPr="009D7BF5" w:rsidRDefault="09498680" w:rsidP="00630287">
      <w:pPr>
        <w:spacing w:after="0" w:line="240" w:lineRule="auto"/>
        <w:rPr>
          <w:rFonts w:ascii="Arial" w:eastAsia="Book Antiqua" w:hAnsi="Arial" w:cs="Arial"/>
          <w:color w:val="000000" w:themeColor="text1"/>
          <w:sz w:val="18"/>
          <w:szCs w:val="18"/>
        </w:rPr>
      </w:pPr>
    </w:p>
    <w:p w14:paraId="2CDEEED1" w14:textId="5817CA74" w:rsidR="02AF21BA" w:rsidRPr="009D7BF5" w:rsidRDefault="02AF21B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 </w:t>
      </w:r>
      <w:r w:rsidR="00252759" w:rsidRPr="009D7BF5">
        <w:rPr>
          <w:rFonts w:ascii="Arial" w:eastAsia="Book Antiqua" w:hAnsi="Arial" w:cs="Arial"/>
          <w:color w:val="000000" w:themeColor="text1"/>
          <w:sz w:val="18"/>
          <w:szCs w:val="18"/>
        </w:rPr>
        <w:t>W:</w:t>
      </w:r>
      <w:r w:rsidR="05F9717A" w:rsidRPr="009D7BF5">
        <w:rPr>
          <w:rFonts w:ascii="Arial" w:eastAsia="Book Antiqua" w:hAnsi="Arial" w:cs="Arial"/>
          <w:color w:val="000000" w:themeColor="text1"/>
          <w:sz w:val="18"/>
          <w:szCs w:val="18"/>
        </w:rPr>
        <w:t xml:space="preserve"> 2</w:t>
      </w:r>
      <w:r w:rsidR="59E1BAE4" w:rsidRPr="009D7BF5">
        <w:rPr>
          <w:rFonts w:ascii="Arial" w:eastAsia="Book Antiqua" w:hAnsi="Arial" w:cs="Arial"/>
          <w:color w:val="000000" w:themeColor="text1"/>
          <w:sz w:val="18"/>
          <w:szCs w:val="18"/>
        </w:rPr>
        <w:t xml:space="preserve"> </w:t>
      </w:r>
    </w:p>
    <w:p w14:paraId="5F480D1D" w14:textId="10EF7BCB" w:rsidR="05F9717A" w:rsidRPr="009D7BF5" w:rsidRDefault="05F9717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M: Do you have two hands? </w:t>
      </w:r>
    </w:p>
    <w:p w14:paraId="0829AD23" w14:textId="3D925F06" w:rsidR="1EDECF53" w:rsidRPr="009D7BF5" w:rsidRDefault="1EDECF5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17865427" w:rsidRPr="009D7BF5">
        <w:rPr>
          <w:rFonts w:ascii="Arial" w:eastAsia="Book Antiqua" w:hAnsi="Arial" w:cs="Arial"/>
          <w:color w:val="000000" w:themeColor="text1"/>
          <w:sz w:val="18"/>
          <w:szCs w:val="18"/>
        </w:rPr>
        <w:t>2</w:t>
      </w:r>
      <w:r w:rsidR="05F9717A" w:rsidRPr="009D7BF5">
        <w:rPr>
          <w:rFonts w:ascii="Arial" w:eastAsia="Book Antiqua" w:hAnsi="Arial" w:cs="Arial"/>
          <w:color w:val="000000" w:themeColor="text1"/>
          <w:sz w:val="18"/>
          <w:szCs w:val="18"/>
        </w:rPr>
        <w:t>: Yes, I have two hands.</w:t>
      </w:r>
    </w:p>
    <w:p w14:paraId="681EA8CB" w14:textId="604D0BA1" w:rsidR="09498680" w:rsidRPr="009D7BF5" w:rsidRDefault="09498680" w:rsidP="00630287">
      <w:pPr>
        <w:spacing w:after="0" w:line="240" w:lineRule="auto"/>
        <w:rPr>
          <w:rFonts w:ascii="Arial" w:eastAsia="Book Antiqua" w:hAnsi="Arial" w:cs="Arial"/>
          <w:color w:val="000000" w:themeColor="text1"/>
          <w:sz w:val="18"/>
          <w:szCs w:val="18"/>
        </w:rPr>
      </w:pPr>
    </w:p>
    <w:p w14:paraId="23F97208" w14:textId="23BEB8A8" w:rsidR="30F6F63F" w:rsidRPr="009D7BF5" w:rsidRDefault="05F9717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 </w:t>
      </w:r>
      <w:r w:rsidR="00252759" w:rsidRPr="009D7BF5">
        <w:rPr>
          <w:rFonts w:ascii="Arial" w:eastAsia="Book Antiqua" w:hAnsi="Arial" w:cs="Arial"/>
          <w:color w:val="000000" w:themeColor="text1"/>
          <w:sz w:val="18"/>
          <w:szCs w:val="18"/>
        </w:rPr>
        <w:t>W:</w:t>
      </w:r>
      <w:r w:rsidRPr="009D7BF5">
        <w:rPr>
          <w:rFonts w:ascii="Arial" w:eastAsia="Book Antiqua" w:hAnsi="Arial" w:cs="Arial"/>
          <w:color w:val="000000" w:themeColor="text1"/>
          <w:sz w:val="18"/>
          <w:szCs w:val="18"/>
        </w:rPr>
        <w:t xml:space="preserve"> 3</w:t>
      </w:r>
      <w:r w:rsidR="69FB3D71" w:rsidRPr="009D7BF5">
        <w:rPr>
          <w:rFonts w:ascii="Arial" w:eastAsia="Book Antiqua" w:hAnsi="Arial" w:cs="Arial"/>
          <w:color w:val="000000" w:themeColor="text1"/>
          <w:sz w:val="18"/>
          <w:szCs w:val="18"/>
        </w:rPr>
        <w:t xml:space="preserve"> </w:t>
      </w:r>
    </w:p>
    <w:p w14:paraId="5012FEFF" w14:textId="3ABAE4D6" w:rsidR="05F9717A" w:rsidRPr="009D7BF5" w:rsidRDefault="05F9717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M: Do you have twelve toes? </w:t>
      </w:r>
    </w:p>
    <w:p w14:paraId="30292A6F" w14:textId="7752D918" w:rsidR="5F43931A" w:rsidRPr="009D7BF5" w:rsidRDefault="5F43931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w:t>
      </w:r>
      <w:r w:rsidR="05F9717A" w:rsidRPr="009D7BF5">
        <w:rPr>
          <w:rFonts w:ascii="Arial" w:eastAsia="Book Antiqua" w:hAnsi="Arial" w:cs="Arial"/>
          <w:color w:val="000000" w:themeColor="text1"/>
          <w:sz w:val="18"/>
          <w:szCs w:val="18"/>
        </w:rPr>
        <w:t>: No, I have ten toes.</w:t>
      </w:r>
    </w:p>
    <w:p w14:paraId="03F208F6" w14:textId="441F450A" w:rsidR="09498680" w:rsidRPr="009D7BF5" w:rsidRDefault="09498680" w:rsidP="00630287">
      <w:pPr>
        <w:spacing w:after="0" w:line="240" w:lineRule="auto"/>
        <w:rPr>
          <w:rFonts w:ascii="Arial" w:eastAsia="Book Antiqua" w:hAnsi="Arial" w:cs="Arial"/>
          <w:color w:val="000000" w:themeColor="text1"/>
          <w:sz w:val="18"/>
          <w:szCs w:val="18"/>
        </w:rPr>
      </w:pPr>
    </w:p>
    <w:p w14:paraId="46CC080C" w14:textId="10C05040" w:rsidR="2DFBA1C1" w:rsidRPr="009D7BF5" w:rsidRDefault="2DFBA1C1"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37</w:t>
      </w:r>
    </w:p>
    <w:p w14:paraId="1916569D" w14:textId="0CC4DEE3" w:rsidR="2DFBA1C1" w:rsidRPr="009D7BF5" w:rsidRDefault="00F16DF9" w:rsidP="00630287">
      <w:pPr>
        <w:spacing w:after="0" w:line="240" w:lineRule="auto"/>
        <w:rPr>
          <w:rFonts w:ascii="Arial" w:eastAsia="Book Antiqua" w:hAnsi="Arial" w:cs="Arial"/>
          <w:sz w:val="18"/>
          <w:szCs w:val="18"/>
        </w:rPr>
      </w:pPr>
      <w:r>
        <w:rPr>
          <w:rFonts w:ascii="Arial" w:eastAsia="Book Antiqua" w:hAnsi="Arial" w:cs="Arial"/>
          <w:color w:val="000000" w:themeColor="text1"/>
          <w:sz w:val="18"/>
          <w:szCs w:val="18"/>
        </w:rPr>
        <w:lastRenderedPageBreak/>
        <w:t>Story</w:t>
      </w:r>
      <w:r w:rsidR="2DFBA1C1" w:rsidRPr="009D7BF5">
        <w:rPr>
          <w:rFonts w:ascii="Arial" w:eastAsia="Book Antiqua" w:hAnsi="Arial" w:cs="Arial"/>
          <w:color w:val="000000" w:themeColor="text1"/>
          <w:sz w:val="18"/>
          <w:szCs w:val="18"/>
        </w:rPr>
        <w:t xml:space="preserve">: It Has 4 Arms! </w:t>
      </w:r>
    </w:p>
    <w:p w14:paraId="751734A6" w14:textId="2508A2C6" w:rsidR="2DFBA1C1" w:rsidRPr="009D7BF5" w:rsidRDefault="2DFBA1C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Does it have 2 arms?</w:t>
      </w:r>
    </w:p>
    <w:p w14:paraId="34536F46" w14:textId="24385E68" w:rsidR="2DFBA1C1" w:rsidRPr="009D7BF5" w:rsidRDefault="2DFBA1C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Yes, it has 2 arms.</w:t>
      </w:r>
    </w:p>
    <w:p w14:paraId="38667382" w14:textId="66BEC9D0" w:rsidR="2DFBA1C1" w:rsidRPr="009D7BF5" w:rsidRDefault="2DFBA1C1" w:rsidP="00630287">
      <w:pPr>
        <w:spacing w:after="0" w:line="240" w:lineRule="auto"/>
        <w:rPr>
          <w:rFonts w:ascii="Arial" w:eastAsia="Book Antiqua" w:hAnsi="Arial" w:cs="Arial"/>
          <w:color w:val="000000" w:themeColor="text1"/>
          <w:sz w:val="18"/>
          <w:szCs w:val="18"/>
        </w:rPr>
      </w:pPr>
    </w:p>
    <w:p w14:paraId="168FDF5E" w14:textId="7FA48AE6" w:rsidR="2DFBA1C1" w:rsidRPr="009D7BF5" w:rsidRDefault="2DFBA1C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2: How many legs does it have?</w:t>
      </w:r>
    </w:p>
    <w:p w14:paraId="037D72CC" w14:textId="5D27E023" w:rsidR="2DFBA1C1" w:rsidRPr="009D7BF5" w:rsidRDefault="2DFBA1C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It has 2 legs.</w:t>
      </w:r>
    </w:p>
    <w:p w14:paraId="4F8453A7" w14:textId="40512706" w:rsidR="2DFBA1C1" w:rsidRPr="009D7BF5" w:rsidRDefault="2DFBA1C1" w:rsidP="00630287">
      <w:pPr>
        <w:spacing w:after="0" w:line="240" w:lineRule="auto"/>
        <w:rPr>
          <w:rFonts w:ascii="Arial" w:eastAsia="Book Antiqua" w:hAnsi="Arial" w:cs="Arial"/>
          <w:color w:val="000000" w:themeColor="text1"/>
          <w:sz w:val="18"/>
          <w:szCs w:val="18"/>
        </w:rPr>
      </w:pPr>
    </w:p>
    <w:p w14:paraId="085F67F8" w14:textId="3D118B01" w:rsidR="2DFBA1C1" w:rsidRPr="009D7BF5" w:rsidRDefault="2DFBA1C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Now it has 4 arms!</w:t>
      </w:r>
      <w:r w:rsidRPr="009D7BF5">
        <w:rPr>
          <w:rFonts w:ascii="Arial" w:hAnsi="Arial" w:cs="Arial"/>
          <w:sz w:val="18"/>
          <w:szCs w:val="18"/>
        </w:rPr>
        <w:br/>
      </w:r>
    </w:p>
    <w:p w14:paraId="28F6D02D" w14:textId="6AD48F05" w:rsidR="2DFBA1C1" w:rsidRPr="009D7BF5" w:rsidRDefault="2DFBA1C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And it has 6 legs! (laughs)</w:t>
      </w:r>
    </w:p>
    <w:p w14:paraId="49766FCD" w14:textId="5A15CBF3" w:rsidR="09498680" w:rsidRPr="009D7BF5" w:rsidRDefault="09498680" w:rsidP="00630287">
      <w:pPr>
        <w:spacing w:after="0" w:line="240" w:lineRule="auto"/>
        <w:rPr>
          <w:rFonts w:ascii="Arial" w:eastAsia="Book Antiqua" w:hAnsi="Arial" w:cs="Arial"/>
          <w:color w:val="000000" w:themeColor="text1"/>
          <w:sz w:val="18"/>
          <w:szCs w:val="18"/>
        </w:rPr>
      </w:pPr>
    </w:p>
    <w:p w14:paraId="17332152" w14:textId="3CD35E9F" w:rsidR="6746D29B" w:rsidRPr="009D7BF5" w:rsidRDefault="6746D29B"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38</w:t>
      </w:r>
    </w:p>
    <w:p w14:paraId="6B897F5C" w14:textId="4A708F62" w:rsidR="6746D29B"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Values</w:t>
      </w:r>
      <w:r w:rsidR="6746D29B" w:rsidRPr="009D7BF5">
        <w:rPr>
          <w:rFonts w:ascii="Arial" w:eastAsia="Book Antiqua" w:hAnsi="Arial" w:cs="Arial"/>
          <w:color w:val="000000" w:themeColor="text1"/>
          <w:sz w:val="18"/>
          <w:szCs w:val="18"/>
        </w:rPr>
        <w:t>: Don't Push</w:t>
      </w:r>
      <w:r w:rsidR="0A23E982" w:rsidRPr="009D7BF5">
        <w:rPr>
          <w:rFonts w:ascii="Arial" w:eastAsia="Book Antiqua" w:hAnsi="Arial" w:cs="Arial"/>
          <w:color w:val="000000" w:themeColor="text1"/>
          <w:sz w:val="18"/>
          <w:szCs w:val="18"/>
        </w:rPr>
        <w:t xml:space="preserve"> in Line</w:t>
      </w:r>
      <w:r w:rsidR="6746D29B" w:rsidRPr="009D7BF5">
        <w:rPr>
          <w:rFonts w:ascii="Arial" w:eastAsia="Book Antiqua" w:hAnsi="Arial" w:cs="Arial"/>
          <w:color w:val="000000" w:themeColor="text1"/>
          <w:sz w:val="18"/>
          <w:szCs w:val="18"/>
        </w:rPr>
        <w:t>. 1. Listen and look.</w:t>
      </w:r>
    </w:p>
    <w:p w14:paraId="20627E9F" w14:textId="747034C1" w:rsidR="6746D29B" w:rsidRPr="009D7BF5" w:rsidRDefault="6746D29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2: It’s lunchtime! You’re hungry, but you must wait in line. Don’t </w:t>
      </w:r>
      <w:r w:rsidR="00C90804" w:rsidRPr="009D7BF5">
        <w:rPr>
          <w:rFonts w:ascii="Arial" w:eastAsia="Book Antiqua" w:hAnsi="Arial" w:cs="Arial"/>
          <w:color w:val="000000" w:themeColor="text1"/>
          <w:sz w:val="18"/>
          <w:szCs w:val="18"/>
        </w:rPr>
        <w:t>push and</w:t>
      </w:r>
      <w:r w:rsidR="58FBE35A" w:rsidRPr="009D7BF5">
        <w:rPr>
          <w:rFonts w:ascii="Arial" w:eastAsia="Book Antiqua" w:hAnsi="Arial" w:cs="Arial"/>
          <w:color w:val="000000" w:themeColor="text1"/>
          <w:sz w:val="18"/>
          <w:szCs w:val="18"/>
        </w:rPr>
        <w:t xml:space="preserve"> </w:t>
      </w:r>
      <w:r w:rsidRPr="009D7BF5">
        <w:rPr>
          <w:rFonts w:ascii="Arial" w:eastAsia="Book Antiqua" w:hAnsi="Arial" w:cs="Arial"/>
          <w:color w:val="000000" w:themeColor="text1"/>
          <w:sz w:val="18"/>
          <w:szCs w:val="18"/>
        </w:rPr>
        <w:t xml:space="preserve">keep your hands to yourself. Your turn is coming soon. </w:t>
      </w:r>
    </w:p>
    <w:p w14:paraId="39847147" w14:textId="17CD9458" w:rsidR="6746D29B" w:rsidRPr="009D7BF5" w:rsidRDefault="6746D29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t’s time to go home! Line up for the bus. But don’t push. You will get on the bus soon.</w:t>
      </w:r>
    </w:p>
    <w:p w14:paraId="385E8118" w14:textId="54093DFD" w:rsidR="6746D29B" w:rsidRPr="009D7BF5" w:rsidRDefault="6746D29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e kind and wait in line.</w:t>
      </w:r>
    </w:p>
    <w:p w14:paraId="762F8721" w14:textId="4761636B" w:rsidR="09498680" w:rsidRPr="009D7BF5" w:rsidRDefault="09498680" w:rsidP="00630287">
      <w:pPr>
        <w:spacing w:after="0" w:line="240" w:lineRule="auto"/>
        <w:rPr>
          <w:rFonts w:ascii="Arial" w:eastAsia="Book Antiqua" w:hAnsi="Arial" w:cs="Arial"/>
          <w:b/>
          <w:bCs/>
          <w:color w:val="000000" w:themeColor="text1"/>
          <w:sz w:val="18"/>
          <w:szCs w:val="18"/>
        </w:rPr>
      </w:pPr>
    </w:p>
    <w:p w14:paraId="49331A82" w14:textId="13E1DC85" w:rsidR="6746D29B" w:rsidRPr="009D7BF5" w:rsidRDefault="6746D29B"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 xml:space="preserve">Track 39 </w:t>
      </w:r>
    </w:p>
    <w:p w14:paraId="4436A018" w14:textId="11E020CD" w:rsidR="6746D29B"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Phonics</w:t>
      </w:r>
      <w:r w:rsidR="6746D29B" w:rsidRPr="009D7BF5">
        <w:rPr>
          <w:rFonts w:ascii="Arial" w:eastAsia="Book Antiqua" w:hAnsi="Arial" w:cs="Arial"/>
          <w:color w:val="000000" w:themeColor="text1"/>
          <w:sz w:val="18"/>
          <w:szCs w:val="18"/>
        </w:rPr>
        <w:t xml:space="preserve">: Ending Consonants </w:t>
      </w:r>
      <w:r w:rsidR="6746D29B" w:rsidRPr="009D7BF5">
        <w:rPr>
          <w:rFonts w:ascii="Arial" w:eastAsia="Book Antiqua" w:hAnsi="Arial" w:cs="Arial"/>
          <w:i/>
          <w:iCs/>
          <w:color w:val="000000" w:themeColor="text1"/>
          <w:sz w:val="18"/>
          <w:szCs w:val="18"/>
        </w:rPr>
        <w:t>d</w:t>
      </w:r>
      <w:r w:rsidR="6746D29B" w:rsidRPr="009D7BF5">
        <w:rPr>
          <w:rFonts w:ascii="Arial" w:eastAsia="Book Antiqua" w:hAnsi="Arial" w:cs="Arial"/>
          <w:color w:val="000000" w:themeColor="text1"/>
          <w:sz w:val="18"/>
          <w:szCs w:val="18"/>
        </w:rPr>
        <w:t xml:space="preserve"> and </w:t>
      </w:r>
      <w:r w:rsidR="6746D29B" w:rsidRPr="009D7BF5">
        <w:rPr>
          <w:rFonts w:ascii="Arial" w:eastAsia="Book Antiqua" w:hAnsi="Arial" w:cs="Arial"/>
          <w:i/>
          <w:iCs/>
          <w:color w:val="000000" w:themeColor="text1"/>
          <w:sz w:val="18"/>
          <w:szCs w:val="18"/>
        </w:rPr>
        <w:t>m</w:t>
      </w:r>
      <w:r w:rsidR="6746D29B" w:rsidRPr="009D7BF5">
        <w:rPr>
          <w:rFonts w:ascii="Arial" w:eastAsia="Book Antiqua" w:hAnsi="Arial" w:cs="Arial"/>
          <w:color w:val="000000" w:themeColor="text1"/>
          <w:sz w:val="18"/>
          <w:szCs w:val="18"/>
        </w:rPr>
        <w:t>. 1. Listen and point.</w:t>
      </w:r>
    </w:p>
    <w:p w14:paraId="4A46C491" w14:textId="2EE79233" w:rsidR="6746D29B" w:rsidRPr="009D7BF5" w:rsidRDefault="6746D29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ed! Bed! /d/! /d/! Bed!</w:t>
      </w:r>
    </w:p>
    <w:p w14:paraId="2225F755" w14:textId="533EA580" w:rsidR="6746D29B" w:rsidRPr="009D7BF5" w:rsidRDefault="6746D29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ud! Mud! /d/! /d/! Mud!</w:t>
      </w:r>
    </w:p>
    <w:p w14:paraId="1F1D801A" w14:textId="1BC1475F" w:rsidR="6746D29B" w:rsidRPr="009D7BF5" w:rsidRDefault="6746D29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Drum! Drum! /m/! /m/! Drum!</w:t>
      </w:r>
    </w:p>
    <w:p w14:paraId="2A0B3A0B" w14:textId="62AD610A" w:rsidR="6746D29B" w:rsidRPr="009D7BF5" w:rsidRDefault="6746D29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Ram! Ram! /m/! /m/! Ram!</w:t>
      </w:r>
    </w:p>
    <w:p w14:paraId="67E6FED7" w14:textId="75974AEA" w:rsidR="6746D29B" w:rsidRPr="009D7BF5" w:rsidRDefault="6746D29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The drum is on the bed! </w:t>
      </w:r>
    </w:p>
    <w:p w14:paraId="33203912" w14:textId="65568831" w:rsidR="6746D29B" w:rsidRPr="009D7BF5" w:rsidRDefault="6746D29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he ram is in the mud!</w:t>
      </w:r>
    </w:p>
    <w:p w14:paraId="35F40314" w14:textId="7A5AD57A" w:rsidR="09498680" w:rsidRPr="009D7BF5" w:rsidRDefault="09498680" w:rsidP="00630287">
      <w:pPr>
        <w:spacing w:after="0" w:line="240" w:lineRule="auto"/>
        <w:rPr>
          <w:rFonts w:ascii="Arial" w:eastAsia="Book Antiqua" w:hAnsi="Arial" w:cs="Arial"/>
          <w:b/>
          <w:bCs/>
          <w:color w:val="000000" w:themeColor="text1"/>
          <w:sz w:val="18"/>
          <w:szCs w:val="18"/>
        </w:rPr>
      </w:pPr>
    </w:p>
    <w:p w14:paraId="647CED65" w14:textId="5AD59D3A" w:rsidR="2B387B2D" w:rsidRPr="009D7BF5" w:rsidRDefault="2B387B2D"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40</w:t>
      </w:r>
    </w:p>
    <w:p w14:paraId="4E815160" w14:textId="5C89EA6D" w:rsidR="2B387B2D"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Math</w:t>
      </w:r>
      <w:r w:rsidR="2B387B2D" w:rsidRPr="009D7BF5">
        <w:rPr>
          <w:rFonts w:ascii="Arial" w:eastAsia="Book Antiqua" w:hAnsi="Arial" w:cs="Arial"/>
          <w:color w:val="000000" w:themeColor="text1"/>
          <w:sz w:val="18"/>
          <w:szCs w:val="18"/>
        </w:rPr>
        <w:t xml:space="preserve">: 11 to 14. 1. Listen and </w:t>
      </w:r>
      <w:r w:rsidR="585F0FBE" w:rsidRPr="009D7BF5">
        <w:rPr>
          <w:rFonts w:ascii="Arial" w:eastAsia="Book Antiqua" w:hAnsi="Arial" w:cs="Arial"/>
          <w:color w:val="000000" w:themeColor="text1"/>
          <w:sz w:val="18"/>
          <w:szCs w:val="18"/>
        </w:rPr>
        <w:t>count</w:t>
      </w:r>
      <w:r w:rsidR="2B387B2D" w:rsidRPr="009D7BF5">
        <w:rPr>
          <w:rFonts w:ascii="Arial" w:eastAsia="Book Antiqua" w:hAnsi="Arial" w:cs="Arial"/>
          <w:color w:val="000000" w:themeColor="text1"/>
          <w:sz w:val="18"/>
          <w:szCs w:val="18"/>
        </w:rPr>
        <w:t>.</w:t>
      </w:r>
    </w:p>
    <w:p w14:paraId="5DCE3CC4" w14:textId="5E919E48" w:rsidR="18C0AFBF" w:rsidRPr="009D7BF5" w:rsidRDefault="18C0AFB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M1: </w:t>
      </w:r>
    </w:p>
    <w:p w14:paraId="58EC4B20" w14:textId="20A1DAAE" w:rsidR="7062DBC3" w:rsidRPr="009D7BF5" w:rsidRDefault="7062DBC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Look at the jellyfish!</w:t>
      </w:r>
    </w:p>
    <w:p w14:paraId="2629AE18" w14:textId="0E7952D9" w:rsidR="7062DBC3" w:rsidRPr="009D7BF5" w:rsidRDefault="7062DBC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 2, 3, 4, 5, 6, 7, 8, 9, 10.</w:t>
      </w:r>
    </w:p>
    <w:p w14:paraId="4C33EC25" w14:textId="0C9FD055" w:rsidR="7062DBC3" w:rsidRPr="009D7BF5" w:rsidRDefault="7062DBC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0 tentacles!</w:t>
      </w:r>
    </w:p>
    <w:p w14:paraId="3942F034" w14:textId="5AE1D901" w:rsidR="7062DBC3" w:rsidRPr="009D7BF5" w:rsidRDefault="7062DBC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ait … 11, 12, 13, 14.</w:t>
      </w:r>
    </w:p>
    <w:p w14:paraId="4E6225F0" w14:textId="25E26279" w:rsidR="0F5B6CEE" w:rsidRPr="009D7BF5" w:rsidRDefault="0F5B6CE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he jellyfish</w:t>
      </w:r>
      <w:r w:rsidR="7062DBC3" w:rsidRPr="009D7BF5">
        <w:rPr>
          <w:rFonts w:ascii="Arial" w:eastAsia="Book Antiqua" w:hAnsi="Arial" w:cs="Arial"/>
          <w:color w:val="000000" w:themeColor="text1"/>
          <w:sz w:val="18"/>
          <w:szCs w:val="18"/>
        </w:rPr>
        <w:t xml:space="preserve"> has 14 tentacles!</w:t>
      </w:r>
    </w:p>
    <w:p w14:paraId="2A8C2924" w14:textId="0D7397F8" w:rsidR="09498680" w:rsidRPr="009D7BF5" w:rsidRDefault="09498680" w:rsidP="00630287">
      <w:pPr>
        <w:spacing w:after="0" w:line="240" w:lineRule="auto"/>
        <w:rPr>
          <w:rFonts w:ascii="Arial" w:eastAsia="Book Antiqua" w:hAnsi="Arial" w:cs="Arial"/>
          <w:b/>
          <w:bCs/>
          <w:color w:val="000000" w:themeColor="text1"/>
          <w:sz w:val="18"/>
          <w:szCs w:val="18"/>
        </w:rPr>
      </w:pPr>
    </w:p>
    <w:p w14:paraId="25CD73A0" w14:textId="4FFD9BC7" w:rsidR="1C5B6CEC" w:rsidRPr="009D7BF5" w:rsidRDefault="1C5B6CEC"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41</w:t>
      </w:r>
    </w:p>
    <w:p w14:paraId="349753A0" w14:textId="3C6A5C38" w:rsidR="1C5B6CEC" w:rsidRPr="009D7BF5" w:rsidRDefault="1C5B6CEC" w:rsidP="00630287">
      <w:pPr>
        <w:spacing w:after="0" w:line="240" w:lineRule="auto"/>
        <w:rPr>
          <w:rFonts w:ascii="Arial" w:eastAsia="Book Antiqua" w:hAnsi="Arial" w:cs="Arial"/>
          <w:sz w:val="18"/>
          <w:szCs w:val="18"/>
        </w:rPr>
      </w:pPr>
      <w:r w:rsidRPr="009D7BF5">
        <w:rPr>
          <w:rFonts w:ascii="Arial" w:eastAsia="Book Antiqua" w:hAnsi="Arial" w:cs="Arial"/>
          <w:color w:val="000000" w:themeColor="text1"/>
          <w:sz w:val="18"/>
          <w:szCs w:val="18"/>
        </w:rPr>
        <w:t xml:space="preserve"> </w:t>
      </w:r>
      <w:r w:rsidR="00F16DF9">
        <w:rPr>
          <w:rFonts w:ascii="Arial" w:eastAsia="Book Antiqua" w:hAnsi="Arial" w:cs="Arial"/>
          <w:color w:val="000000" w:themeColor="text1"/>
          <w:sz w:val="18"/>
          <w:szCs w:val="18"/>
        </w:rPr>
        <w:t>Science</w:t>
      </w:r>
      <w:r w:rsidR="5F74344C" w:rsidRPr="009D7BF5">
        <w:rPr>
          <w:rFonts w:ascii="Arial" w:eastAsia="Book Antiqua" w:hAnsi="Arial" w:cs="Arial"/>
          <w:color w:val="000000" w:themeColor="text1"/>
          <w:sz w:val="18"/>
          <w:szCs w:val="18"/>
        </w:rPr>
        <w:t xml:space="preserve">: Spiders’ Legs. </w:t>
      </w:r>
      <w:r w:rsidR="5F74344C" w:rsidRPr="009D7BF5">
        <w:rPr>
          <w:rFonts w:ascii="Arial" w:eastAsia="Book Antiqua" w:hAnsi="Arial" w:cs="Arial"/>
          <w:sz w:val="18"/>
          <w:szCs w:val="18"/>
        </w:rPr>
        <w:t xml:space="preserve"> </w:t>
      </w:r>
      <w:r w:rsidRPr="009D7BF5">
        <w:rPr>
          <w:rFonts w:ascii="Arial" w:eastAsia="Book Antiqua" w:hAnsi="Arial" w:cs="Arial"/>
          <w:color w:val="000000" w:themeColor="text1"/>
          <w:sz w:val="18"/>
          <w:szCs w:val="18"/>
        </w:rPr>
        <w:t xml:space="preserve"> 1. </w:t>
      </w:r>
      <w:r w:rsidR="210D133B" w:rsidRPr="009D7BF5">
        <w:rPr>
          <w:rFonts w:ascii="Arial" w:eastAsia="Book Antiqua" w:hAnsi="Arial" w:cs="Arial"/>
          <w:color w:val="000000" w:themeColor="text1"/>
          <w:sz w:val="18"/>
          <w:szCs w:val="18"/>
        </w:rPr>
        <w:t xml:space="preserve">Listen and </w:t>
      </w:r>
      <w:r w:rsidR="1B838938" w:rsidRPr="009D7BF5">
        <w:rPr>
          <w:rFonts w:ascii="Arial" w:eastAsia="Book Antiqua" w:hAnsi="Arial" w:cs="Arial"/>
          <w:color w:val="000000" w:themeColor="text1"/>
          <w:sz w:val="18"/>
          <w:szCs w:val="18"/>
        </w:rPr>
        <w:t>look</w:t>
      </w:r>
      <w:r w:rsidR="210D133B" w:rsidRPr="009D7BF5">
        <w:rPr>
          <w:rFonts w:ascii="Arial" w:eastAsia="Book Antiqua" w:hAnsi="Arial" w:cs="Arial"/>
          <w:color w:val="000000" w:themeColor="text1"/>
          <w:sz w:val="18"/>
          <w:szCs w:val="18"/>
        </w:rPr>
        <w:t>.</w:t>
      </w:r>
    </w:p>
    <w:p w14:paraId="53831ED0" w14:textId="62E9C75A" w:rsidR="0959B06B" w:rsidRPr="009D7BF5" w:rsidRDefault="00F16DF9" w:rsidP="00630287">
      <w:pPr>
        <w:spacing w:after="0" w:line="240" w:lineRule="auto"/>
        <w:rPr>
          <w:rFonts w:ascii="Arial" w:eastAsia="Book Antiqua" w:hAnsi="Arial" w:cs="Arial"/>
          <w:sz w:val="18"/>
          <w:szCs w:val="18"/>
        </w:rPr>
      </w:pPr>
      <w:r>
        <w:rPr>
          <w:rFonts w:ascii="Arial" w:eastAsia="Book Antiqua" w:hAnsi="Arial" w:cs="Arial"/>
          <w:color w:val="000000" w:themeColor="text1"/>
          <w:sz w:val="18"/>
          <w:szCs w:val="18"/>
        </w:rPr>
        <w:t>W:</w:t>
      </w:r>
      <w:r w:rsidR="0959B06B" w:rsidRPr="009D7BF5">
        <w:rPr>
          <w:rFonts w:ascii="Arial" w:eastAsia="Book Antiqua" w:hAnsi="Arial" w:cs="Arial"/>
          <w:color w:val="000000" w:themeColor="text1"/>
          <w:sz w:val="18"/>
          <w:szCs w:val="18"/>
        </w:rPr>
        <w:t xml:space="preserve"> </w:t>
      </w:r>
      <w:r w:rsidR="726B1AB3" w:rsidRPr="009D7BF5">
        <w:rPr>
          <w:rFonts w:ascii="Arial" w:eastAsia="Book Antiqua" w:hAnsi="Arial" w:cs="Arial"/>
          <w:color w:val="000000" w:themeColor="text1"/>
          <w:sz w:val="18"/>
          <w:szCs w:val="18"/>
        </w:rPr>
        <w:t>Spiders are cool! How many legs do they have? Not two... eight! How many eyes do they have? Not two... eight! They eat bugs and make pretty webs! They’re great for gardens. Don’t touch them, though!</w:t>
      </w:r>
    </w:p>
    <w:p w14:paraId="08B1BECE" w14:textId="4CB0154C" w:rsidR="09498680" w:rsidRPr="009D7BF5" w:rsidRDefault="09498680" w:rsidP="00630287">
      <w:pPr>
        <w:spacing w:after="0" w:line="240" w:lineRule="auto"/>
        <w:rPr>
          <w:rFonts w:ascii="Arial" w:eastAsia="Book Antiqua" w:hAnsi="Arial" w:cs="Arial"/>
          <w:b/>
          <w:bCs/>
          <w:color w:val="000000" w:themeColor="text1"/>
          <w:sz w:val="18"/>
          <w:szCs w:val="18"/>
        </w:rPr>
      </w:pPr>
    </w:p>
    <w:p w14:paraId="343EFE38" w14:textId="4F4DF5BD" w:rsidR="726B1AB3" w:rsidRPr="009D7BF5" w:rsidRDefault="726B1AB3"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42</w:t>
      </w:r>
    </w:p>
    <w:p w14:paraId="04D286F8" w14:textId="67357924" w:rsidR="726B1AB3"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Project</w:t>
      </w:r>
      <w:r w:rsidR="726B1AB3" w:rsidRPr="009D7BF5">
        <w:rPr>
          <w:rFonts w:ascii="Arial" w:eastAsia="Book Antiqua" w:hAnsi="Arial" w:cs="Arial"/>
          <w:color w:val="000000" w:themeColor="text1"/>
          <w:sz w:val="18"/>
          <w:szCs w:val="18"/>
        </w:rPr>
        <w:t>: Spider Web. 1. Listen and look.</w:t>
      </w:r>
    </w:p>
    <w:p w14:paraId="51F86DBE" w14:textId="21CBCF72" w:rsidR="616F61B8" w:rsidRPr="009D7BF5" w:rsidRDefault="616F61B8"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 xml:space="preserve">M1: </w:t>
      </w:r>
      <w:r w:rsidR="726B1AB3" w:rsidRPr="009D7BF5">
        <w:rPr>
          <w:rFonts w:ascii="Arial" w:eastAsia="Book Antiqua" w:hAnsi="Arial" w:cs="Arial"/>
          <w:color w:val="000000" w:themeColor="text1"/>
          <w:sz w:val="18"/>
          <w:szCs w:val="18"/>
        </w:rPr>
        <w:t>Step 1: Get a paper plate, scissors, a hole puncher, tape, and some black yarn.</w:t>
      </w:r>
    </w:p>
    <w:p w14:paraId="4D33540E" w14:textId="22E20D46" w:rsidR="726B1AB3" w:rsidRPr="009D7BF5" w:rsidRDefault="726B1AB3"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Step 2: Ask your teacher to cut a hole in the middle of the paper plate. Carefully punch holes around the edge of the plate.</w:t>
      </w:r>
    </w:p>
    <w:p w14:paraId="7938FBC2" w14:textId="55240D7F" w:rsidR="726B1AB3" w:rsidRPr="009D7BF5" w:rsidRDefault="726B1AB3"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Step 3: Thread the yarn through all the holes of the paper plate. Go from one side to the other. Tape the yarn to the back of the plate. Draw a spider and put it in its web!</w:t>
      </w:r>
    </w:p>
    <w:p w14:paraId="03A11C4F" w14:textId="63F0AE98" w:rsidR="09498680" w:rsidRPr="009D7BF5" w:rsidRDefault="09498680" w:rsidP="00630287">
      <w:pPr>
        <w:spacing w:after="0" w:line="240" w:lineRule="auto"/>
        <w:rPr>
          <w:rFonts w:ascii="Arial" w:eastAsia="Book Antiqua" w:hAnsi="Arial" w:cs="Arial"/>
          <w:b/>
          <w:bCs/>
          <w:color w:val="000000" w:themeColor="text1"/>
          <w:sz w:val="18"/>
          <w:szCs w:val="18"/>
        </w:rPr>
      </w:pPr>
    </w:p>
    <w:p w14:paraId="2AC0FC7B" w14:textId="7CD92255" w:rsidR="726B1AB3" w:rsidRPr="009D7BF5" w:rsidRDefault="726B1AB3"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43</w:t>
      </w:r>
    </w:p>
    <w:p w14:paraId="0583C27C" w14:textId="4058F063" w:rsidR="726B1AB3"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Review</w:t>
      </w:r>
      <w:r w:rsidR="726B1AB3" w:rsidRPr="009D7BF5">
        <w:rPr>
          <w:rFonts w:ascii="Arial" w:eastAsia="Book Antiqua" w:hAnsi="Arial" w:cs="Arial"/>
          <w:color w:val="000000" w:themeColor="text1"/>
          <w:sz w:val="18"/>
          <w:szCs w:val="18"/>
        </w:rPr>
        <w:t>. 1. Listen and say.</w:t>
      </w:r>
    </w:p>
    <w:p w14:paraId="2C82B071" w14:textId="71C100A6" w:rsidR="726B1AB3" w:rsidRPr="009D7BF5" w:rsidRDefault="726B1AB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 How many feet do you have?</w:t>
      </w:r>
    </w:p>
    <w:p w14:paraId="73D330E5" w14:textId="27FDEFE5" w:rsidR="726B1AB3" w:rsidRPr="009D7BF5" w:rsidRDefault="726B1AB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1FE14344" w:rsidRPr="009D7BF5">
        <w:rPr>
          <w:rFonts w:ascii="Arial" w:eastAsia="Book Antiqua" w:hAnsi="Arial" w:cs="Arial"/>
          <w:color w:val="000000" w:themeColor="text1"/>
          <w:sz w:val="18"/>
          <w:szCs w:val="18"/>
        </w:rPr>
        <w:t>1</w:t>
      </w:r>
      <w:r w:rsidRPr="009D7BF5">
        <w:rPr>
          <w:rFonts w:ascii="Arial" w:eastAsia="Book Antiqua" w:hAnsi="Arial" w:cs="Arial"/>
          <w:color w:val="000000" w:themeColor="text1"/>
          <w:sz w:val="18"/>
          <w:szCs w:val="18"/>
        </w:rPr>
        <w:t>: I have two feet.</w:t>
      </w:r>
    </w:p>
    <w:p w14:paraId="37086C1D" w14:textId="3D499117" w:rsidR="09498680" w:rsidRPr="009D7BF5" w:rsidRDefault="09498680" w:rsidP="00630287">
      <w:pPr>
        <w:spacing w:after="0" w:line="240" w:lineRule="auto"/>
        <w:rPr>
          <w:rFonts w:ascii="Arial" w:eastAsia="Book Antiqua" w:hAnsi="Arial" w:cs="Arial"/>
          <w:color w:val="000000" w:themeColor="text1"/>
          <w:sz w:val="18"/>
          <w:szCs w:val="18"/>
        </w:rPr>
      </w:pPr>
    </w:p>
    <w:p w14:paraId="40B7988C" w14:textId="26530848" w:rsidR="726B1AB3" w:rsidRPr="009D7BF5" w:rsidRDefault="726B1AB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B: Do you have ten toes? </w:t>
      </w:r>
    </w:p>
    <w:p w14:paraId="2B65DE53" w14:textId="0231B4DA" w:rsidR="726B1AB3" w:rsidRPr="009D7BF5" w:rsidRDefault="726B1AB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1B7D104D" w:rsidRPr="009D7BF5">
        <w:rPr>
          <w:rFonts w:ascii="Arial" w:eastAsia="Book Antiqua" w:hAnsi="Arial" w:cs="Arial"/>
          <w:color w:val="000000" w:themeColor="text1"/>
          <w:sz w:val="18"/>
          <w:szCs w:val="18"/>
        </w:rPr>
        <w:t>2</w:t>
      </w:r>
      <w:r w:rsidRPr="009D7BF5">
        <w:rPr>
          <w:rFonts w:ascii="Arial" w:eastAsia="Book Antiqua" w:hAnsi="Arial" w:cs="Arial"/>
          <w:color w:val="000000" w:themeColor="text1"/>
          <w:sz w:val="18"/>
          <w:szCs w:val="18"/>
        </w:rPr>
        <w:t>: Yes, I have ten toes.</w:t>
      </w:r>
    </w:p>
    <w:p w14:paraId="7C5FD4EF" w14:textId="284031CF" w:rsidR="09498680" w:rsidRPr="009D7BF5" w:rsidRDefault="09498680" w:rsidP="00630287">
      <w:pPr>
        <w:spacing w:after="0" w:line="240" w:lineRule="auto"/>
        <w:rPr>
          <w:rFonts w:ascii="Arial" w:eastAsia="Book Antiqua" w:hAnsi="Arial" w:cs="Arial"/>
          <w:b/>
          <w:bCs/>
          <w:color w:val="000000" w:themeColor="text1"/>
          <w:sz w:val="18"/>
          <w:szCs w:val="18"/>
        </w:rPr>
      </w:pPr>
    </w:p>
    <w:p w14:paraId="41C38C1E" w14:textId="05E34467" w:rsidR="008D1C99" w:rsidRPr="009D7BF5" w:rsidRDefault="008D1C99" w:rsidP="00630287">
      <w:pPr>
        <w:spacing w:after="0" w:line="240" w:lineRule="auto"/>
        <w:rPr>
          <w:rFonts w:ascii="Arial" w:eastAsia="Book Antiqua" w:hAnsi="Arial" w:cs="Arial"/>
          <w:b/>
          <w:bCs/>
          <w:color w:val="000000" w:themeColor="text1"/>
        </w:rPr>
      </w:pPr>
      <w:r w:rsidRPr="009D7BF5">
        <w:rPr>
          <w:rFonts w:ascii="Arial" w:eastAsia="Book Antiqua" w:hAnsi="Arial" w:cs="Arial"/>
          <w:b/>
          <w:bCs/>
          <w:color w:val="000000" w:themeColor="text1"/>
        </w:rPr>
        <w:t>Unit 5: We Can See Trees</w:t>
      </w:r>
    </w:p>
    <w:p w14:paraId="550BA141" w14:textId="31070C71" w:rsidR="726B1AB3" w:rsidRPr="009D7BF5" w:rsidRDefault="726B1AB3" w:rsidP="00630287">
      <w:pPr>
        <w:spacing w:after="0" w:line="240" w:lineRule="auto"/>
        <w:rPr>
          <w:rFonts w:ascii="Arial" w:eastAsia="맑은 고딕" w:hAnsi="Arial" w:cs="Arial"/>
          <w:b/>
          <w:bCs/>
          <w:color w:val="000000" w:themeColor="text1"/>
          <w:sz w:val="18"/>
          <w:szCs w:val="18"/>
        </w:rPr>
      </w:pPr>
      <w:r w:rsidRPr="009D7BF5">
        <w:rPr>
          <w:rFonts w:ascii="Arial" w:eastAsia="맑은 고딕" w:hAnsi="Arial" w:cs="Arial"/>
          <w:b/>
          <w:bCs/>
          <w:color w:val="000000" w:themeColor="text1"/>
          <w:sz w:val="18"/>
          <w:szCs w:val="18"/>
        </w:rPr>
        <w:t>Track 44</w:t>
      </w:r>
    </w:p>
    <w:p w14:paraId="4D33E24D" w14:textId="1A05351F" w:rsidR="726B1AB3"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Unit</w:t>
      </w:r>
      <w:r w:rsidR="726B1AB3" w:rsidRPr="009D7BF5">
        <w:rPr>
          <w:rFonts w:ascii="Arial" w:eastAsia="Book Antiqua" w:hAnsi="Arial" w:cs="Arial"/>
          <w:color w:val="000000" w:themeColor="text1"/>
          <w:sz w:val="18"/>
          <w:szCs w:val="18"/>
        </w:rPr>
        <w:t xml:space="preserve"> 5: </w:t>
      </w:r>
      <w:r w:rsidR="2103C59E" w:rsidRPr="009D7BF5">
        <w:rPr>
          <w:rFonts w:ascii="Arial" w:eastAsia="Book Antiqua" w:hAnsi="Arial" w:cs="Arial"/>
          <w:color w:val="000000" w:themeColor="text1"/>
          <w:sz w:val="18"/>
          <w:szCs w:val="18"/>
        </w:rPr>
        <w:t>We Can See Trees.</w:t>
      </w:r>
      <w:r w:rsidR="726B1AB3" w:rsidRPr="009D7BF5">
        <w:rPr>
          <w:rFonts w:ascii="Arial" w:eastAsia="Book Antiqua" w:hAnsi="Arial" w:cs="Arial"/>
          <w:color w:val="000000" w:themeColor="text1"/>
          <w:sz w:val="18"/>
          <w:szCs w:val="18"/>
        </w:rPr>
        <w:t xml:space="preserve"> 1. Listen and look.</w:t>
      </w:r>
    </w:p>
    <w:p w14:paraId="4923D7DA" w14:textId="217AD2A1" w:rsidR="0AC5FA14" w:rsidRPr="009D7BF5" w:rsidRDefault="0AC5FA14"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Let's all go to see the trees</w:t>
      </w:r>
      <w:r w:rsidR="1A9802AF"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t>
      </w:r>
      <w:r w:rsidR="3F59D53B" w:rsidRPr="009D7BF5">
        <w:rPr>
          <w:rFonts w:ascii="Arial" w:eastAsia="Book Antiqua" w:hAnsi="Arial" w:cs="Arial"/>
          <w:color w:val="000000" w:themeColor="text1"/>
          <w:sz w:val="18"/>
          <w:szCs w:val="18"/>
          <w:lang w:val="en-GB"/>
        </w:rPr>
        <w:t>S</w:t>
      </w:r>
      <w:r w:rsidRPr="009D7BF5">
        <w:rPr>
          <w:rFonts w:ascii="Arial" w:eastAsia="Book Antiqua" w:hAnsi="Arial" w:cs="Arial"/>
          <w:color w:val="000000" w:themeColor="text1"/>
          <w:sz w:val="18"/>
          <w:szCs w:val="18"/>
          <w:lang w:val="en-GB"/>
        </w:rPr>
        <w:t xml:space="preserve">ee the </w:t>
      </w:r>
      <w:r w:rsidR="11CE4D67" w:rsidRPr="009D7BF5">
        <w:rPr>
          <w:rFonts w:ascii="Arial" w:eastAsia="Book Antiqua" w:hAnsi="Arial" w:cs="Arial"/>
          <w:color w:val="000000" w:themeColor="text1"/>
          <w:sz w:val="18"/>
          <w:szCs w:val="18"/>
          <w:lang w:val="en-GB"/>
        </w:rPr>
        <w:t>trees</w:t>
      </w:r>
      <w:r w:rsidR="7915A8BA"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t>
      </w:r>
      <w:r w:rsidR="5CB4A4FB" w:rsidRPr="009D7BF5">
        <w:rPr>
          <w:rFonts w:ascii="Arial" w:eastAsia="Book Antiqua" w:hAnsi="Arial" w:cs="Arial"/>
          <w:color w:val="000000" w:themeColor="text1"/>
          <w:sz w:val="18"/>
          <w:szCs w:val="18"/>
          <w:lang w:val="en-GB"/>
        </w:rPr>
        <w:t>S</w:t>
      </w:r>
      <w:r w:rsidRPr="009D7BF5">
        <w:rPr>
          <w:rFonts w:ascii="Arial" w:eastAsia="Book Antiqua" w:hAnsi="Arial" w:cs="Arial"/>
          <w:color w:val="000000" w:themeColor="text1"/>
          <w:sz w:val="18"/>
          <w:szCs w:val="18"/>
          <w:lang w:val="en-GB"/>
        </w:rPr>
        <w:t xml:space="preserve">ee the </w:t>
      </w:r>
      <w:r w:rsidR="3D96E12E" w:rsidRPr="009D7BF5">
        <w:rPr>
          <w:rFonts w:ascii="Arial" w:eastAsia="Book Antiqua" w:hAnsi="Arial" w:cs="Arial"/>
          <w:color w:val="000000" w:themeColor="text1"/>
          <w:sz w:val="18"/>
          <w:szCs w:val="18"/>
          <w:lang w:val="en-GB"/>
        </w:rPr>
        <w:t>trees</w:t>
      </w:r>
      <w:r w:rsidR="2714555B"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t>
      </w:r>
    </w:p>
    <w:p w14:paraId="6421EE9B" w14:textId="70F69440" w:rsidR="0AC5FA14" w:rsidRPr="009D7BF5" w:rsidRDefault="0AC5FA1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Let's all go to see the trees, can you see them? </w:t>
      </w:r>
    </w:p>
    <w:p w14:paraId="1D2050DE" w14:textId="47AACFBA" w:rsidR="09498680" w:rsidRPr="009D7BF5" w:rsidRDefault="09498680" w:rsidP="00630287">
      <w:pPr>
        <w:spacing w:after="0" w:line="240" w:lineRule="auto"/>
        <w:rPr>
          <w:rFonts w:ascii="Arial" w:eastAsia="Book Antiqua" w:hAnsi="Arial" w:cs="Arial"/>
          <w:color w:val="000000" w:themeColor="text1"/>
          <w:sz w:val="18"/>
          <w:szCs w:val="18"/>
        </w:rPr>
      </w:pPr>
    </w:p>
    <w:p w14:paraId="6443F591" w14:textId="279BBAD5" w:rsidR="0AC5FA14" w:rsidRPr="009D7BF5" w:rsidRDefault="00A822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0AC5FA14" w:rsidRPr="009D7BF5">
        <w:rPr>
          <w:rFonts w:ascii="Arial" w:eastAsia="Book Antiqua" w:hAnsi="Arial" w:cs="Arial"/>
          <w:color w:val="000000" w:themeColor="text1"/>
          <w:sz w:val="18"/>
          <w:szCs w:val="18"/>
          <w:lang w:val="en-GB"/>
        </w:rPr>
        <w:t xml:space="preserve"> I can see the trees</w:t>
      </w:r>
      <w:r w:rsidR="7DCF98FC" w:rsidRPr="009D7BF5">
        <w:rPr>
          <w:rFonts w:ascii="Arial" w:eastAsia="Book Antiqua" w:hAnsi="Arial" w:cs="Arial"/>
          <w:color w:val="000000" w:themeColor="text1"/>
          <w:sz w:val="18"/>
          <w:szCs w:val="18"/>
          <w:lang w:val="en-GB"/>
        </w:rPr>
        <w:t>!</w:t>
      </w:r>
      <w:r w:rsidR="0AC5FA14" w:rsidRPr="009D7BF5">
        <w:rPr>
          <w:rFonts w:ascii="Arial" w:eastAsia="Book Antiqua" w:hAnsi="Arial" w:cs="Arial"/>
          <w:color w:val="000000" w:themeColor="text1"/>
          <w:sz w:val="18"/>
          <w:szCs w:val="18"/>
          <w:lang w:val="en-GB"/>
        </w:rPr>
        <w:t xml:space="preserve"> </w:t>
      </w:r>
      <w:r w:rsidR="7B0F5C7A" w:rsidRPr="009D7BF5">
        <w:rPr>
          <w:rFonts w:ascii="Arial" w:eastAsia="Book Antiqua" w:hAnsi="Arial" w:cs="Arial"/>
          <w:color w:val="000000" w:themeColor="text1"/>
          <w:sz w:val="18"/>
          <w:szCs w:val="18"/>
          <w:lang w:val="en-GB"/>
        </w:rPr>
        <w:t>S</w:t>
      </w:r>
      <w:r w:rsidR="0AC5FA14" w:rsidRPr="009D7BF5">
        <w:rPr>
          <w:rFonts w:ascii="Arial" w:eastAsia="Book Antiqua" w:hAnsi="Arial" w:cs="Arial"/>
          <w:color w:val="000000" w:themeColor="text1"/>
          <w:sz w:val="18"/>
          <w:szCs w:val="18"/>
          <w:lang w:val="en-GB"/>
        </w:rPr>
        <w:t xml:space="preserve">ee the </w:t>
      </w:r>
      <w:r w:rsidR="24406A4A" w:rsidRPr="009D7BF5">
        <w:rPr>
          <w:rFonts w:ascii="Arial" w:eastAsia="Book Antiqua" w:hAnsi="Arial" w:cs="Arial"/>
          <w:color w:val="000000" w:themeColor="text1"/>
          <w:sz w:val="18"/>
          <w:szCs w:val="18"/>
          <w:lang w:val="en-GB"/>
        </w:rPr>
        <w:t>tre</w:t>
      </w:r>
      <w:r w:rsidR="0AC5FA14" w:rsidRPr="009D7BF5">
        <w:rPr>
          <w:rFonts w:ascii="Arial" w:eastAsia="Book Antiqua" w:hAnsi="Arial" w:cs="Arial"/>
          <w:color w:val="000000" w:themeColor="text1"/>
          <w:sz w:val="18"/>
          <w:szCs w:val="18"/>
          <w:lang w:val="en-GB"/>
        </w:rPr>
        <w:t>e</w:t>
      </w:r>
      <w:r w:rsidR="24406A4A" w:rsidRPr="009D7BF5">
        <w:rPr>
          <w:rFonts w:ascii="Arial" w:eastAsia="Book Antiqua" w:hAnsi="Arial" w:cs="Arial"/>
          <w:color w:val="000000" w:themeColor="text1"/>
          <w:sz w:val="18"/>
          <w:szCs w:val="18"/>
          <w:lang w:val="en-GB"/>
        </w:rPr>
        <w:t>s</w:t>
      </w:r>
      <w:r w:rsidR="7ADF708E" w:rsidRPr="009D7BF5">
        <w:rPr>
          <w:rFonts w:ascii="Arial" w:eastAsia="Book Antiqua" w:hAnsi="Arial" w:cs="Arial"/>
          <w:color w:val="000000" w:themeColor="text1"/>
          <w:sz w:val="18"/>
          <w:szCs w:val="18"/>
          <w:lang w:val="en-GB"/>
        </w:rPr>
        <w:t>?</w:t>
      </w:r>
      <w:r w:rsidR="0AC5FA14" w:rsidRPr="009D7BF5">
        <w:rPr>
          <w:rFonts w:ascii="Arial" w:eastAsia="Book Antiqua" w:hAnsi="Arial" w:cs="Arial"/>
          <w:color w:val="000000" w:themeColor="text1"/>
          <w:sz w:val="18"/>
          <w:szCs w:val="18"/>
          <w:lang w:val="en-GB"/>
        </w:rPr>
        <w:t xml:space="preserve"> </w:t>
      </w:r>
      <w:r w:rsidR="486646B4" w:rsidRPr="009D7BF5">
        <w:rPr>
          <w:rFonts w:ascii="Arial" w:eastAsia="Book Antiqua" w:hAnsi="Arial" w:cs="Arial"/>
          <w:color w:val="000000" w:themeColor="text1"/>
          <w:sz w:val="18"/>
          <w:szCs w:val="18"/>
          <w:lang w:val="en-GB"/>
        </w:rPr>
        <w:t>S</w:t>
      </w:r>
      <w:r w:rsidR="0AC5FA14" w:rsidRPr="009D7BF5">
        <w:rPr>
          <w:rFonts w:ascii="Arial" w:eastAsia="Book Antiqua" w:hAnsi="Arial" w:cs="Arial"/>
          <w:color w:val="000000" w:themeColor="text1"/>
          <w:sz w:val="18"/>
          <w:szCs w:val="18"/>
          <w:lang w:val="en-GB"/>
        </w:rPr>
        <w:t xml:space="preserve">ee the </w:t>
      </w:r>
      <w:r w:rsidR="629C1B35" w:rsidRPr="009D7BF5">
        <w:rPr>
          <w:rFonts w:ascii="Arial" w:eastAsia="Book Antiqua" w:hAnsi="Arial" w:cs="Arial"/>
          <w:color w:val="000000" w:themeColor="text1"/>
          <w:sz w:val="18"/>
          <w:szCs w:val="18"/>
          <w:lang w:val="en-GB"/>
        </w:rPr>
        <w:t>trees</w:t>
      </w:r>
      <w:r w:rsidR="39908E5F" w:rsidRPr="009D7BF5">
        <w:rPr>
          <w:rFonts w:ascii="Arial" w:eastAsia="Book Antiqua" w:hAnsi="Arial" w:cs="Arial"/>
          <w:color w:val="000000" w:themeColor="text1"/>
          <w:sz w:val="18"/>
          <w:szCs w:val="18"/>
          <w:lang w:val="en-GB"/>
        </w:rPr>
        <w:t>!</w:t>
      </w:r>
    </w:p>
    <w:p w14:paraId="1AB93543" w14:textId="3EE7488B" w:rsidR="0AC5FA14" w:rsidRPr="009D7BF5" w:rsidRDefault="00A822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0AC5FA14" w:rsidRPr="009D7BF5">
        <w:rPr>
          <w:rFonts w:ascii="Arial" w:eastAsia="Book Antiqua" w:hAnsi="Arial" w:cs="Arial"/>
          <w:color w:val="000000" w:themeColor="text1"/>
          <w:sz w:val="18"/>
          <w:szCs w:val="18"/>
          <w:lang w:val="en-GB"/>
        </w:rPr>
        <w:t xml:space="preserve"> I can see the trees, I can see them.</w:t>
      </w:r>
    </w:p>
    <w:p w14:paraId="0D819837" w14:textId="466CF067" w:rsidR="09498680" w:rsidRPr="009D7BF5" w:rsidRDefault="09498680" w:rsidP="00630287">
      <w:pPr>
        <w:spacing w:after="0" w:line="240" w:lineRule="auto"/>
        <w:rPr>
          <w:rFonts w:ascii="Arial" w:eastAsia="Book Antiqua" w:hAnsi="Arial" w:cs="Arial"/>
          <w:color w:val="000000" w:themeColor="text1"/>
          <w:sz w:val="18"/>
          <w:szCs w:val="18"/>
          <w:lang w:val="en-GB"/>
        </w:rPr>
      </w:pPr>
    </w:p>
    <w:p w14:paraId="38EA8BF1" w14:textId="46120A01" w:rsidR="6B5A14C8" w:rsidRPr="009D7BF5" w:rsidRDefault="6B5A14C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Let's all go to see the river</w:t>
      </w:r>
      <w:r w:rsidR="1580E1A5"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t>
      </w:r>
      <w:r w:rsidR="3DA42448" w:rsidRPr="009D7BF5">
        <w:rPr>
          <w:rFonts w:ascii="Arial" w:eastAsia="Book Antiqua" w:hAnsi="Arial" w:cs="Arial"/>
          <w:color w:val="000000" w:themeColor="text1"/>
          <w:sz w:val="18"/>
          <w:szCs w:val="18"/>
          <w:lang w:val="en-GB"/>
        </w:rPr>
        <w:t>S</w:t>
      </w:r>
      <w:r w:rsidRPr="009D7BF5">
        <w:rPr>
          <w:rFonts w:ascii="Arial" w:eastAsia="Book Antiqua" w:hAnsi="Arial" w:cs="Arial"/>
          <w:color w:val="000000" w:themeColor="text1"/>
          <w:sz w:val="18"/>
          <w:szCs w:val="18"/>
          <w:lang w:val="en-GB"/>
        </w:rPr>
        <w:t xml:space="preserve">ee the </w:t>
      </w:r>
      <w:r w:rsidR="083DF285" w:rsidRPr="009D7BF5">
        <w:rPr>
          <w:rFonts w:ascii="Arial" w:eastAsia="Book Antiqua" w:hAnsi="Arial" w:cs="Arial"/>
          <w:color w:val="000000" w:themeColor="text1"/>
          <w:sz w:val="18"/>
          <w:szCs w:val="18"/>
          <w:lang w:val="en-GB"/>
        </w:rPr>
        <w:t>river</w:t>
      </w:r>
      <w:r w:rsidR="760A9125" w:rsidRPr="009D7BF5">
        <w:rPr>
          <w:rFonts w:ascii="Arial" w:eastAsia="Book Antiqua" w:hAnsi="Arial" w:cs="Arial"/>
          <w:color w:val="000000" w:themeColor="text1"/>
          <w:sz w:val="18"/>
          <w:szCs w:val="18"/>
          <w:lang w:val="en-GB"/>
        </w:rPr>
        <w:t xml:space="preserve">? </w:t>
      </w:r>
      <w:r w:rsidR="355C243D" w:rsidRPr="009D7BF5">
        <w:rPr>
          <w:rFonts w:ascii="Arial" w:eastAsia="Book Antiqua" w:hAnsi="Arial" w:cs="Arial"/>
          <w:color w:val="000000" w:themeColor="text1"/>
          <w:sz w:val="18"/>
          <w:szCs w:val="18"/>
          <w:lang w:val="en-GB"/>
        </w:rPr>
        <w:t>S</w:t>
      </w:r>
      <w:r w:rsidRPr="009D7BF5">
        <w:rPr>
          <w:rFonts w:ascii="Arial" w:eastAsia="Book Antiqua" w:hAnsi="Arial" w:cs="Arial"/>
          <w:color w:val="000000" w:themeColor="text1"/>
          <w:sz w:val="18"/>
          <w:szCs w:val="18"/>
          <w:lang w:val="en-GB"/>
        </w:rPr>
        <w:t xml:space="preserve">ee the </w:t>
      </w:r>
      <w:r w:rsidR="045B404B" w:rsidRPr="009D7BF5">
        <w:rPr>
          <w:rFonts w:ascii="Arial" w:eastAsia="Book Antiqua" w:hAnsi="Arial" w:cs="Arial"/>
          <w:color w:val="000000" w:themeColor="text1"/>
          <w:sz w:val="18"/>
          <w:szCs w:val="18"/>
          <w:lang w:val="en-GB"/>
        </w:rPr>
        <w:t>river</w:t>
      </w:r>
      <w:r w:rsidR="6E42AAA5" w:rsidRPr="009D7BF5">
        <w:rPr>
          <w:rFonts w:ascii="Arial" w:eastAsia="Book Antiqua" w:hAnsi="Arial" w:cs="Arial"/>
          <w:color w:val="000000" w:themeColor="text1"/>
          <w:sz w:val="18"/>
          <w:szCs w:val="18"/>
          <w:lang w:val="en-GB"/>
        </w:rPr>
        <w:t>!</w:t>
      </w:r>
    </w:p>
    <w:p w14:paraId="16B196BD" w14:textId="2D18E0B4" w:rsidR="6B5A14C8" w:rsidRPr="009D7BF5" w:rsidRDefault="6B5A14C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Let's all go to see the </w:t>
      </w:r>
      <w:r w:rsidR="503B6128" w:rsidRPr="009D7BF5">
        <w:rPr>
          <w:rFonts w:ascii="Arial" w:eastAsia="Book Antiqua" w:hAnsi="Arial" w:cs="Arial"/>
          <w:color w:val="000000" w:themeColor="text1"/>
          <w:sz w:val="18"/>
          <w:szCs w:val="18"/>
          <w:lang w:val="en-GB"/>
        </w:rPr>
        <w:t>river</w:t>
      </w:r>
      <w:r w:rsidRPr="009D7BF5">
        <w:rPr>
          <w:rFonts w:ascii="Arial" w:eastAsia="Book Antiqua" w:hAnsi="Arial" w:cs="Arial"/>
          <w:color w:val="000000" w:themeColor="text1"/>
          <w:sz w:val="18"/>
          <w:szCs w:val="18"/>
          <w:lang w:val="en-GB"/>
        </w:rPr>
        <w:t xml:space="preserve">, can you see </w:t>
      </w:r>
      <w:r w:rsidR="0F0EBF25" w:rsidRPr="009D7BF5">
        <w:rPr>
          <w:rFonts w:ascii="Arial" w:eastAsia="Book Antiqua" w:hAnsi="Arial" w:cs="Arial"/>
          <w:color w:val="000000" w:themeColor="text1"/>
          <w:sz w:val="18"/>
          <w:szCs w:val="18"/>
          <w:lang w:val="en-GB"/>
        </w:rPr>
        <w:t>it</w:t>
      </w:r>
      <w:r w:rsidRPr="009D7BF5">
        <w:rPr>
          <w:rFonts w:ascii="Arial" w:eastAsia="Book Antiqua" w:hAnsi="Arial" w:cs="Arial"/>
          <w:color w:val="000000" w:themeColor="text1"/>
          <w:sz w:val="18"/>
          <w:szCs w:val="18"/>
          <w:lang w:val="en-GB"/>
        </w:rPr>
        <w:t xml:space="preserve">? </w:t>
      </w:r>
    </w:p>
    <w:p w14:paraId="6DAB64EE" w14:textId="4DDCC942" w:rsidR="09498680" w:rsidRPr="009D7BF5" w:rsidRDefault="09498680" w:rsidP="00630287">
      <w:pPr>
        <w:spacing w:after="0" w:line="240" w:lineRule="auto"/>
        <w:rPr>
          <w:rFonts w:ascii="Arial" w:eastAsia="Book Antiqua" w:hAnsi="Arial" w:cs="Arial"/>
          <w:color w:val="000000" w:themeColor="text1"/>
          <w:sz w:val="18"/>
          <w:szCs w:val="18"/>
        </w:rPr>
      </w:pPr>
    </w:p>
    <w:p w14:paraId="7C3CFCFE" w14:textId="402D1283" w:rsidR="6B5A14C8" w:rsidRPr="009D7BF5" w:rsidRDefault="00A822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6B5A14C8" w:rsidRPr="009D7BF5">
        <w:rPr>
          <w:rFonts w:ascii="Arial" w:eastAsia="Book Antiqua" w:hAnsi="Arial" w:cs="Arial"/>
          <w:color w:val="000000" w:themeColor="text1"/>
          <w:sz w:val="18"/>
          <w:szCs w:val="18"/>
          <w:lang w:val="en-GB"/>
        </w:rPr>
        <w:t xml:space="preserve"> I can see the </w:t>
      </w:r>
      <w:r w:rsidR="1FD5FC78" w:rsidRPr="009D7BF5">
        <w:rPr>
          <w:rFonts w:ascii="Arial" w:eastAsia="Book Antiqua" w:hAnsi="Arial" w:cs="Arial"/>
          <w:color w:val="000000" w:themeColor="text1"/>
          <w:sz w:val="18"/>
          <w:szCs w:val="18"/>
          <w:lang w:val="en-GB"/>
        </w:rPr>
        <w:t>river</w:t>
      </w:r>
      <w:r w:rsidR="351EC42F" w:rsidRPr="009D7BF5">
        <w:rPr>
          <w:rFonts w:ascii="Arial" w:eastAsia="Book Antiqua" w:hAnsi="Arial" w:cs="Arial"/>
          <w:color w:val="000000" w:themeColor="text1"/>
          <w:sz w:val="18"/>
          <w:szCs w:val="18"/>
          <w:lang w:val="en-GB"/>
        </w:rPr>
        <w:t>!</w:t>
      </w:r>
      <w:r w:rsidR="6B5A14C8" w:rsidRPr="009D7BF5">
        <w:rPr>
          <w:rFonts w:ascii="Arial" w:eastAsia="Book Antiqua" w:hAnsi="Arial" w:cs="Arial"/>
          <w:color w:val="000000" w:themeColor="text1"/>
          <w:sz w:val="18"/>
          <w:szCs w:val="18"/>
          <w:lang w:val="en-GB"/>
        </w:rPr>
        <w:t xml:space="preserve"> </w:t>
      </w:r>
      <w:r w:rsidR="28D2A72B" w:rsidRPr="009D7BF5">
        <w:rPr>
          <w:rFonts w:ascii="Arial" w:eastAsia="Book Antiqua" w:hAnsi="Arial" w:cs="Arial"/>
          <w:color w:val="000000" w:themeColor="text1"/>
          <w:sz w:val="18"/>
          <w:szCs w:val="18"/>
          <w:lang w:val="en-GB"/>
        </w:rPr>
        <w:t>S</w:t>
      </w:r>
      <w:r w:rsidR="6B5A14C8" w:rsidRPr="009D7BF5">
        <w:rPr>
          <w:rFonts w:ascii="Arial" w:eastAsia="Book Antiqua" w:hAnsi="Arial" w:cs="Arial"/>
          <w:color w:val="000000" w:themeColor="text1"/>
          <w:sz w:val="18"/>
          <w:szCs w:val="18"/>
          <w:lang w:val="en-GB"/>
        </w:rPr>
        <w:t xml:space="preserve">ee the </w:t>
      </w:r>
      <w:r w:rsidR="46A7F0E4" w:rsidRPr="009D7BF5">
        <w:rPr>
          <w:rFonts w:ascii="Arial" w:eastAsia="Book Antiqua" w:hAnsi="Arial" w:cs="Arial"/>
          <w:color w:val="000000" w:themeColor="text1"/>
          <w:sz w:val="18"/>
          <w:szCs w:val="18"/>
          <w:lang w:val="en-GB"/>
        </w:rPr>
        <w:t>river</w:t>
      </w:r>
      <w:r w:rsidR="4939D513" w:rsidRPr="009D7BF5">
        <w:rPr>
          <w:rFonts w:ascii="Arial" w:eastAsia="Book Antiqua" w:hAnsi="Arial" w:cs="Arial"/>
          <w:color w:val="000000" w:themeColor="text1"/>
          <w:sz w:val="18"/>
          <w:szCs w:val="18"/>
          <w:lang w:val="en-GB"/>
        </w:rPr>
        <w:t>?</w:t>
      </w:r>
      <w:r w:rsidR="6B5A14C8" w:rsidRPr="009D7BF5">
        <w:rPr>
          <w:rFonts w:ascii="Arial" w:eastAsia="Book Antiqua" w:hAnsi="Arial" w:cs="Arial"/>
          <w:color w:val="000000" w:themeColor="text1"/>
          <w:sz w:val="18"/>
          <w:szCs w:val="18"/>
          <w:lang w:val="en-GB"/>
        </w:rPr>
        <w:t xml:space="preserve"> </w:t>
      </w:r>
      <w:r w:rsidR="135AB095" w:rsidRPr="009D7BF5">
        <w:rPr>
          <w:rFonts w:ascii="Arial" w:eastAsia="Book Antiqua" w:hAnsi="Arial" w:cs="Arial"/>
          <w:color w:val="000000" w:themeColor="text1"/>
          <w:sz w:val="18"/>
          <w:szCs w:val="18"/>
          <w:lang w:val="en-GB"/>
        </w:rPr>
        <w:t>S</w:t>
      </w:r>
      <w:r w:rsidR="6B5A14C8" w:rsidRPr="009D7BF5">
        <w:rPr>
          <w:rFonts w:ascii="Arial" w:eastAsia="Book Antiqua" w:hAnsi="Arial" w:cs="Arial"/>
          <w:color w:val="000000" w:themeColor="text1"/>
          <w:sz w:val="18"/>
          <w:szCs w:val="18"/>
          <w:lang w:val="en-GB"/>
        </w:rPr>
        <w:t xml:space="preserve">ee the </w:t>
      </w:r>
      <w:r w:rsidR="05FFE59C" w:rsidRPr="009D7BF5">
        <w:rPr>
          <w:rFonts w:ascii="Arial" w:eastAsia="Book Antiqua" w:hAnsi="Arial" w:cs="Arial"/>
          <w:color w:val="000000" w:themeColor="text1"/>
          <w:sz w:val="18"/>
          <w:szCs w:val="18"/>
          <w:lang w:val="en-GB"/>
        </w:rPr>
        <w:t>river</w:t>
      </w:r>
      <w:r w:rsidR="67F85696" w:rsidRPr="009D7BF5">
        <w:rPr>
          <w:rFonts w:ascii="Arial" w:eastAsia="Book Antiqua" w:hAnsi="Arial" w:cs="Arial"/>
          <w:color w:val="000000" w:themeColor="text1"/>
          <w:sz w:val="18"/>
          <w:szCs w:val="18"/>
          <w:lang w:val="en-GB"/>
        </w:rPr>
        <w:t>!</w:t>
      </w:r>
    </w:p>
    <w:p w14:paraId="4888FA90" w14:textId="2CFA6179" w:rsidR="6B5A14C8" w:rsidRPr="009D7BF5" w:rsidRDefault="00A822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6B5A14C8" w:rsidRPr="009D7BF5">
        <w:rPr>
          <w:rFonts w:ascii="Arial" w:eastAsia="Book Antiqua" w:hAnsi="Arial" w:cs="Arial"/>
          <w:color w:val="000000" w:themeColor="text1"/>
          <w:sz w:val="18"/>
          <w:szCs w:val="18"/>
          <w:lang w:val="en-GB"/>
        </w:rPr>
        <w:t xml:space="preserve"> I can see the </w:t>
      </w:r>
      <w:r w:rsidR="07876CF2" w:rsidRPr="009D7BF5">
        <w:rPr>
          <w:rFonts w:ascii="Arial" w:eastAsia="Book Antiqua" w:hAnsi="Arial" w:cs="Arial"/>
          <w:color w:val="000000" w:themeColor="text1"/>
          <w:sz w:val="18"/>
          <w:szCs w:val="18"/>
          <w:lang w:val="en-GB"/>
        </w:rPr>
        <w:t>river</w:t>
      </w:r>
      <w:r w:rsidR="6B5A14C8" w:rsidRPr="009D7BF5">
        <w:rPr>
          <w:rFonts w:ascii="Arial" w:eastAsia="Book Antiqua" w:hAnsi="Arial" w:cs="Arial"/>
          <w:color w:val="000000" w:themeColor="text1"/>
          <w:sz w:val="18"/>
          <w:szCs w:val="18"/>
          <w:lang w:val="en-GB"/>
        </w:rPr>
        <w:t xml:space="preserve">, I can see </w:t>
      </w:r>
      <w:r w:rsidR="4E6F06D1" w:rsidRPr="009D7BF5">
        <w:rPr>
          <w:rFonts w:ascii="Arial" w:eastAsia="Book Antiqua" w:hAnsi="Arial" w:cs="Arial"/>
          <w:color w:val="000000" w:themeColor="text1"/>
          <w:sz w:val="18"/>
          <w:szCs w:val="18"/>
          <w:lang w:val="en-GB"/>
        </w:rPr>
        <w:t>it</w:t>
      </w:r>
      <w:r w:rsidR="6B5A14C8" w:rsidRPr="009D7BF5">
        <w:rPr>
          <w:rFonts w:ascii="Arial" w:eastAsia="Book Antiqua" w:hAnsi="Arial" w:cs="Arial"/>
          <w:color w:val="000000" w:themeColor="text1"/>
          <w:sz w:val="18"/>
          <w:szCs w:val="18"/>
          <w:lang w:val="en-GB"/>
        </w:rPr>
        <w:t xml:space="preserve">. </w:t>
      </w:r>
    </w:p>
    <w:p w14:paraId="4DC0A4C1" w14:textId="46246569" w:rsidR="09498680" w:rsidRPr="009D7BF5" w:rsidRDefault="09498680" w:rsidP="00630287">
      <w:pPr>
        <w:spacing w:after="0" w:line="240" w:lineRule="auto"/>
        <w:rPr>
          <w:rFonts w:ascii="Arial" w:eastAsia="Book Antiqua" w:hAnsi="Arial" w:cs="Arial"/>
          <w:color w:val="000000" w:themeColor="text1"/>
          <w:sz w:val="18"/>
          <w:szCs w:val="18"/>
          <w:lang w:val="en-GB"/>
        </w:rPr>
      </w:pPr>
    </w:p>
    <w:p w14:paraId="1CE14414" w14:textId="214F8D81" w:rsidR="6B5A14C8" w:rsidRPr="009D7BF5" w:rsidRDefault="6B5A14C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Let's all go to see the </w:t>
      </w:r>
      <w:r w:rsidR="332A9059" w:rsidRPr="009D7BF5">
        <w:rPr>
          <w:rFonts w:ascii="Arial" w:eastAsia="Book Antiqua" w:hAnsi="Arial" w:cs="Arial"/>
          <w:color w:val="000000" w:themeColor="text1"/>
          <w:sz w:val="18"/>
          <w:szCs w:val="18"/>
          <w:lang w:val="en-GB"/>
        </w:rPr>
        <w:t>mountain</w:t>
      </w:r>
      <w:r w:rsidR="7ECC0194"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t>
      </w:r>
      <w:r w:rsidR="5D1E4201" w:rsidRPr="009D7BF5">
        <w:rPr>
          <w:rFonts w:ascii="Arial" w:eastAsia="Book Antiqua" w:hAnsi="Arial" w:cs="Arial"/>
          <w:color w:val="000000" w:themeColor="text1"/>
          <w:sz w:val="18"/>
          <w:szCs w:val="18"/>
          <w:lang w:val="en-GB"/>
        </w:rPr>
        <w:t>S</w:t>
      </w:r>
      <w:r w:rsidRPr="009D7BF5">
        <w:rPr>
          <w:rFonts w:ascii="Arial" w:eastAsia="Book Antiqua" w:hAnsi="Arial" w:cs="Arial"/>
          <w:color w:val="000000" w:themeColor="text1"/>
          <w:sz w:val="18"/>
          <w:szCs w:val="18"/>
          <w:lang w:val="en-GB"/>
        </w:rPr>
        <w:t xml:space="preserve">ee the </w:t>
      </w:r>
      <w:r w:rsidR="7B0162CC" w:rsidRPr="009D7BF5">
        <w:rPr>
          <w:rFonts w:ascii="Arial" w:eastAsia="Book Antiqua" w:hAnsi="Arial" w:cs="Arial"/>
          <w:color w:val="000000" w:themeColor="text1"/>
          <w:sz w:val="18"/>
          <w:szCs w:val="18"/>
          <w:lang w:val="en-GB"/>
        </w:rPr>
        <w:t>mountain</w:t>
      </w:r>
      <w:r w:rsidR="796D3551" w:rsidRPr="009D7BF5">
        <w:rPr>
          <w:rFonts w:ascii="Arial" w:eastAsia="Book Antiqua" w:hAnsi="Arial" w:cs="Arial"/>
          <w:color w:val="000000" w:themeColor="text1"/>
          <w:sz w:val="18"/>
          <w:szCs w:val="18"/>
          <w:lang w:val="en-GB"/>
        </w:rPr>
        <w:t xml:space="preserve">? </w:t>
      </w:r>
      <w:r w:rsidR="6585E286" w:rsidRPr="009D7BF5">
        <w:rPr>
          <w:rFonts w:ascii="Arial" w:eastAsia="Book Antiqua" w:hAnsi="Arial" w:cs="Arial"/>
          <w:color w:val="000000" w:themeColor="text1"/>
          <w:sz w:val="18"/>
          <w:szCs w:val="18"/>
          <w:lang w:val="en-GB"/>
        </w:rPr>
        <w:t>S</w:t>
      </w:r>
      <w:r w:rsidRPr="009D7BF5">
        <w:rPr>
          <w:rFonts w:ascii="Arial" w:eastAsia="Book Antiqua" w:hAnsi="Arial" w:cs="Arial"/>
          <w:color w:val="000000" w:themeColor="text1"/>
          <w:sz w:val="18"/>
          <w:szCs w:val="18"/>
          <w:lang w:val="en-GB"/>
        </w:rPr>
        <w:t>ee the mountain</w:t>
      </w:r>
      <w:r w:rsidR="19F52EE1"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t>
      </w:r>
    </w:p>
    <w:p w14:paraId="6318925C" w14:textId="17F25AF7" w:rsidR="6B5A14C8" w:rsidRPr="009D7BF5" w:rsidRDefault="6B5A14C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Let's all go to see the </w:t>
      </w:r>
      <w:r w:rsidR="7D9B8D8C" w:rsidRPr="009D7BF5">
        <w:rPr>
          <w:rFonts w:ascii="Arial" w:eastAsia="Book Antiqua" w:hAnsi="Arial" w:cs="Arial"/>
          <w:color w:val="000000" w:themeColor="text1"/>
          <w:sz w:val="18"/>
          <w:szCs w:val="18"/>
          <w:lang w:val="en-GB"/>
        </w:rPr>
        <w:t>mountain</w:t>
      </w:r>
      <w:r w:rsidRPr="009D7BF5">
        <w:rPr>
          <w:rFonts w:ascii="Arial" w:eastAsia="Book Antiqua" w:hAnsi="Arial" w:cs="Arial"/>
          <w:color w:val="000000" w:themeColor="text1"/>
          <w:sz w:val="18"/>
          <w:szCs w:val="18"/>
          <w:lang w:val="en-GB"/>
        </w:rPr>
        <w:t xml:space="preserve">, can you see </w:t>
      </w:r>
      <w:r w:rsidR="24B98C95" w:rsidRPr="009D7BF5">
        <w:rPr>
          <w:rFonts w:ascii="Arial" w:eastAsia="Book Antiqua" w:hAnsi="Arial" w:cs="Arial"/>
          <w:color w:val="000000" w:themeColor="text1"/>
          <w:sz w:val="18"/>
          <w:szCs w:val="18"/>
          <w:lang w:val="en-GB"/>
        </w:rPr>
        <w:t>it</w:t>
      </w:r>
      <w:r w:rsidRPr="009D7BF5">
        <w:rPr>
          <w:rFonts w:ascii="Arial" w:eastAsia="Book Antiqua" w:hAnsi="Arial" w:cs="Arial"/>
          <w:color w:val="000000" w:themeColor="text1"/>
          <w:sz w:val="18"/>
          <w:szCs w:val="18"/>
          <w:lang w:val="en-GB"/>
        </w:rPr>
        <w:t xml:space="preserve">? </w:t>
      </w:r>
    </w:p>
    <w:p w14:paraId="0394B534" w14:textId="7F972A3F" w:rsidR="09498680" w:rsidRPr="009D7BF5" w:rsidRDefault="09498680" w:rsidP="00630287">
      <w:pPr>
        <w:spacing w:after="0" w:line="240" w:lineRule="auto"/>
        <w:rPr>
          <w:rFonts w:ascii="Arial" w:eastAsia="Book Antiqua" w:hAnsi="Arial" w:cs="Arial"/>
          <w:color w:val="000000" w:themeColor="text1"/>
          <w:sz w:val="18"/>
          <w:szCs w:val="18"/>
        </w:rPr>
      </w:pPr>
    </w:p>
    <w:p w14:paraId="1390501B" w14:textId="3742C99E" w:rsidR="6B5A14C8" w:rsidRPr="009D7BF5" w:rsidRDefault="00A822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6B5A14C8" w:rsidRPr="009D7BF5">
        <w:rPr>
          <w:rFonts w:ascii="Arial" w:eastAsia="Book Antiqua" w:hAnsi="Arial" w:cs="Arial"/>
          <w:color w:val="000000" w:themeColor="text1"/>
          <w:sz w:val="18"/>
          <w:szCs w:val="18"/>
          <w:lang w:val="en-GB"/>
        </w:rPr>
        <w:t xml:space="preserve"> I can see the </w:t>
      </w:r>
      <w:r w:rsidR="7314CB8C" w:rsidRPr="009D7BF5">
        <w:rPr>
          <w:rFonts w:ascii="Arial" w:eastAsia="Book Antiqua" w:hAnsi="Arial" w:cs="Arial"/>
          <w:color w:val="000000" w:themeColor="text1"/>
          <w:sz w:val="18"/>
          <w:szCs w:val="18"/>
          <w:lang w:val="en-GB"/>
        </w:rPr>
        <w:t>mountain</w:t>
      </w:r>
      <w:r w:rsidR="7FA2A641" w:rsidRPr="009D7BF5">
        <w:rPr>
          <w:rFonts w:ascii="Arial" w:eastAsia="Book Antiqua" w:hAnsi="Arial" w:cs="Arial"/>
          <w:color w:val="000000" w:themeColor="text1"/>
          <w:sz w:val="18"/>
          <w:szCs w:val="18"/>
          <w:lang w:val="en-GB"/>
        </w:rPr>
        <w:t>!</w:t>
      </w:r>
      <w:r w:rsidR="6B5A14C8" w:rsidRPr="009D7BF5">
        <w:rPr>
          <w:rFonts w:ascii="Arial" w:eastAsia="Book Antiqua" w:hAnsi="Arial" w:cs="Arial"/>
          <w:color w:val="000000" w:themeColor="text1"/>
          <w:sz w:val="18"/>
          <w:szCs w:val="18"/>
          <w:lang w:val="en-GB"/>
        </w:rPr>
        <w:t xml:space="preserve"> </w:t>
      </w:r>
      <w:r w:rsidR="4A2D1F1D" w:rsidRPr="009D7BF5">
        <w:rPr>
          <w:rFonts w:ascii="Arial" w:eastAsia="Book Antiqua" w:hAnsi="Arial" w:cs="Arial"/>
          <w:color w:val="000000" w:themeColor="text1"/>
          <w:sz w:val="18"/>
          <w:szCs w:val="18"/>
          <w:lang w:val="en-GB"/>
        </w:rPr>
        <w:t>S</w:t>
      </w:r>
      <w:r w:rsidR="6B5A14C8" w:rsidRPr="009D7BF5">
        <w:rPr>
          <w:rFonts w:ascii="Arial" w:eastAsia="Book Antiqua" w:hAnsi="Arial" w:cs="Arial"/>
          <w:color w:val="000000" w:themeColor="text1"/>
          <w:sz w:val="18"/>
          <w:szCs w:val="18"/>
          <w:lang w:val="en-GB"/>
        </w:rPr>
        <w:t xml:space="preserve">ee the </w:t>
      </w:r>
      <w:r w:rsidR="7865CD59" w:rsidRPr="009D7BF5">
        <w:rPr>
          <w:rFonts w:ascii="Arial" w:eastAsia="Book Antiqua" w:hAnsi="Arial" w:cs="Arial"/>
          <w:color w:val="000000" w:themeColor="text1"/>
          <w:sz w:val="18"/>
          <w:szCs w:val="18"/>
          <w:lang w:val="en-GB"/>
        </w:rPr>
        <w:t>mountain</w:t>
      </w:r>
      <w:r w:rsidR="1C3F110D" w:rsidRPr="009D7BF5">
        <w:rPr>
          <w:rFonts w:ascii="Arial" w:eastAsia="Book Antiqua" w:hAnsi="Arial" w:cs="Arial"/>
          <w:color w:val="000000" w:themeColor="text1"/>
          <w:sz w:val="18"/>
          <w:szCs w:val="18"/>
          <w:lang w:val="en-GB"/>
        </w:rPr>
        <w:t>?</w:t>
      </w:r>
      <w:r w:rsidR="6B5A14C8" w:rsidRPr="009D7BF5">
        <w:rPr>
          <w:rFonts w:ascii="Arial" w:eastAsia="Book Antiqua" w:hAnsi="Arial" w:cs="Arial"/>
          <w:color w:val="000000" w:themeColor="text1"/>
          <w:sz w:val="18"/>
          <w:szCs w:val="18"/>
          <w:lang w:val="en-GB"/>
        </w:rPr>
        <w:t xml:space="preserve"> </w:t>
      </w:r>
      <w:r w:rsidR="34488070" w:rsidRPr="009D7BF5">
        <w:rPr>
          <w:rFonts w:ascii="Arial" w:eastAsia="Book Antiqua" w:hAnsi="Arial" w:cs="Arial"/>
          <w:color w:val="000000" w:themeColor="text1"/>
          <w:sz w:val="18"/>
          <w:szCs w:val="18"/>
          <w:lang w:val="en-GB"/>
        </w:rPr>
        <w:t>S</w:t>
      </w:r>
      <w:r w:rsidR="6B5A14C8" w:rsidRPr="009D7BF5">
        <w:rPr>
          <w:rFonts w:ascii="Arial" w:eastAsia="Book Antiqua" w:hAnsi="Arial" w:cs="Arial"/>
          <w:color w:val="000000" w:themeColor="text1"/>
          <w:sz w:val="18"/>
          <w:szCs w:val="18"/>
          <w:lang w:val="en-GB"/>
        </w:rPr>
        <w:t xml:space="preserve">ee the </w:t>
      </w:r>
      <w:r w:rsidR="4E6A57C1" w:rsidRPr="009D7BF5">
        <w:rPr>
          <w:rFonts w:ascii="Arial" w:eastAsia="Book Antiqua" w:hAnsi="Arial" w:cs="Arial"/>
          <w:color w:val="000000" w:themeColor="text1"/>
          <w:sz w:val="18"/>
          <w:szCs w:val="18"/>
          <w:lang w:val="en-GB"/>
        </w:rPr>
        <w:t>mountain</w:t>
      </w:r>
      <w:r w:rsidR="22074E66" w:rsidRPr="009D7BF5">
        <w:rPr>
          <w:rFonts w:ascii="Arial" w:eastAsia="Book Antiqua" w:hAnsi="Arial" w:cs="Arial"/>
          <w:color w:val="000000" w:themeColor="text1"/>
          <w:sz w:val="18"/>
          <w:szCs w:val="18"/>
          <w:lang w:val="en-GB"/>
        </w:rPr>
        <w:t>!</w:t>
      </w:r>
    </w:p>
    <w:p w14:paraId="61DD75B4" w14:textId="0D6AA20A" w:rsidR="6B5A14C8" w:rsidRPr="009D7BF5" w:rsidRDefault="00A822D9"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Yes,</w:t>
      </w:r>
      <w:r w:rsidR="6B5A14C8" w:rsidRPr="009D7BF5">
        <w:rPr>
          <w:rFonts w:ascii="Arial" w:eastAsia="Book Antiqua" w:hAnsi="Arial" w:cs="Arial"/>
          <w:color w:val="000000" w:themeColor="text1"/>
          <w:sz w:val="18"/>
          <w:szCs w:val="18"/>
          <w:lang w:val="en-GB"/>
        </w:rPr>
        <w:t xml:space="preserve"> I can see the </w:t>
      </w:r>
      <w:r w:rsidR="359A5D1B" w:rsidRPr="009D7BF5">
        <w:rPr>
          <w:rFonts w:ascii="Arial" w:eastAsia="Book Antiqua" w:hAnsi="Arial" w:cs="Arial"/>
          <w:color w:val="000000" w:themeColor="text1"/>
          <w:sz w:val="18"/>
          <w:szCs w:val="18"/>
          <w:lang w:val="en-GB"/>
        </w:rPr>
        <w:t>mountain</w:t>
      </w:r>
      <w:r w:rsidR="6B5A14C8" w:rsidRPr="009D7BF5">
        <w:rPr>
          <w:rFonts w:ascii="Arial" w:eastAsia="Book Antiqua" w:hAnsi="Arial" w:cs="Arial"/>
          <w:color w:val="000000" w:themeColor="text1"/>
          <w:sz w:val="18"/>
          <w:szCs w:val="18"/>
          <w:lang w:val="en-GB"/>
        </w:rPr>
        <w:t xml:space="preserve">, I can see </w:t>
      </w:r>
      <w:r w:rsidR="3484ADA8" w:rsidRPr="009D7BF5">
        <w:rPr>
          <w:rFonts w:ascii="Arial" w:eastAsia="Book Antiqua" w:hAnsi="Arial" w:cs="Arial"/>
          <w:color w:val="000000" w:themeColor="text1"/>
          <w:sz w:val="18"/>
          <w:szCs w:val="18"/>
          <w:lang w:val="en-GB"/>
        </w:rPr>
        <w:t>it.</w:t>
      </w:r>
    </w:p>
    <w:p w14:paraId="792493C2" w14:textId="00081E55" w:rsidR="09498680" w:rsidRPr="009D7BF5" w:rsidRDefault="09498680" w:rsidP="00630287">
      <w:pPr>
        <w:spacing w:after="0" w:line="240" w:lineRule="auto"/>
        <w:rPr>
          <w:rFonts w:ascii="Arial" w:eastAsia="Book Antiqua" w:hAnsi="Arial" w:cs="Arial"/>
          <w:color w:val="000000" w:themeColor="text1"/>
          <w:sz w:val="18"/>
          <w:szCs w:val="18"/>
        </w:rPr>
      </w:pPr>
    </w:p>
    <w:p w14:paraId="11C55C5A" w14:textId="4ACEC97F" w:rsidR="6B5A14C8" w:rsidRPr="009D7BF5" w:rsidRDefault="6B5A14C8"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 xml:space="preserve">Let's all go to see the </w:t>
      </w:r>
      <w:proofErr w:type="gramStart"/>
      <w:r w:rsidR="23BC3915" w:rsidRPr="009D7BF5">
        <w:rPr>
          <w:rFonts w:ascii="Arial" w:eastAsia="Book Antiqua" w:hAnsi="Arial" w:cs="Arial"/>
          <w:color w:val="000000" w:themeColor="text1"/>
          <w:sz w:val="18"/>
          <w:szCs w:val="18"/>
          <w:lang w:val="en-GB"/>
        </w:rPr>
        <w:t>lake</w:t>
      </w:r>
      <w:r w:rsidRPr="009D7BF5">
        <w:rPr>
          <w:rFonts w:ascii="Arial" w:eastAsia="Book Antiqua" w:hAnsi="Arial" w:cs="Arial"/>
          <w:color w:val="000000" w:themeColor="text1"/>
          <w:sz w:val="18"/>
          <w:szCs w:val="18"/>
          <w:lang w:val="en-GB"/>
        </w:rPr>
        <w:t>,</w:t>
      </w:r>
      <w:r w:rsidR="429F2146" w:rsidRPr="009D7BF5">
        <w:rPr>
          <w:rFonts w:ascii="Arial" w:eastAsia="Book Antiqua" w:hAnsi="Arial" w:cs="Arial"/>
          <w:color w:val="000000" w:themeColor="text1"/>
          <w:sz w:val="18"/>
          <w:szCs w:val="18"/>
          <w:lang w:val="en-GB"/>
        </w:rPr>
        <w:t>!</w:t>
      </w:r>
      <w:proofErr w:type="gramEnd"/>
      <w:r w:rsidRPr="009D7BF5">
        <w:rPr>
          <w:rFonts w:ascii="Arial" w:eastAsia="Book Antiqua" w:hAnsi="Arial" w:cs="Arial"/>
          <w:color w:val="000000" w:themeColor="text1"/>
          <w:sz w:val="18"/>
          <w:szCs w:val="18"/>
          <w:lang w:val="en-GB"/>
        </w:rPr>
        <w:t xml:space="preserve"> </w:t>
      </w:r>
      <w:r w:rsidR="74BFDAF7" w:rsidRPr="009D7BF5">
        <w:rPr>
          <w:rFonts w:ascii="Arial" w:eastAsia="Book Antiqua" w:hAnsi="Arial" w:cs="Arial"/>
          <w:color w:val="000000" w:themeColor="text1"/>
          <w:sz w:val="18"/>
          <w:szCs w:val="18"/>
          <w:lang w:val="en-GB"/>
        </w:rPr>
        <w:t>S</w:t>
      </w:r>
      <w:r w:rsidRPr="009D7BF5">
        <w:rPr>
          <w:rFonts w:ascii="Arial" w:eastAsia="Book Antiqua" w:hAnsi="Arial" w:cs="Arial"/>
          <w:color w:val="000000" w:themeColor="text1"/>
          <w:sz w:val="18"/>
          <w:szCs w:val="18"/>
          <w:lang w:val="en-GB"/>
        </w:rPr>
        <w:t xml:space="preserve">ee the </w:t>
      </w:r>
      <w:r w:rsidR="1317E7BC" w:rsidRPr="009D7BF5">
        <w:rPr>
          <w:rFonts w:ascii="Arial" w:eastAsia="Book Antiqua" w:hAnsi="Arial" w:cs="Arial"/>
          <w:color w:val="000000" w:themeColor="text1"/>
          <w:sz w:val="18"/>
          <w:szCs w:val="18"/>
          <w:lang w:val="en-GB"/>
        </w:rPr>
        <w:t>lake</w:t>
      </w:r>
      <w:r w:rsidR="7D654D89"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t>
      </w:r>
      <w:r w:rsidR="1C4AFB41" w:rsidRPr="009D7BF5">
        <w:rPr>
          <w:rFonts w:ascii="Arial" w:eastAsia="Book Antiqua" w:hAnsi="Arial" w:cs="Arial"/>
          <w:color w:val="000000" w:themeColor="text1"/>
          <w:sz w:val="18"/>
          <w:szCs w:val="18"/>
          <w:lang w:val="en-GB"/>
        </w:rPr>
        <w:t>S</w:t>
      </w:r>
      <w:r w:rsidRPr="009D7BF5">
        <w:rPr>
          <w:rFonts w:ascii="Arial" w:eastAsia="Book Antiqua" w:hAnsi="Arial" w:cs="Arial"/>
          <w:color w:val="000000" w:themeColor="text1"/>
          <w:sz w:val="18"/>
          <w:szCs w:val="18"/>
          <w:lang w:val="en-GB"/>
        </w:rPr>
        <w:t xml:space="preserve">ee the </w:t>
      </w:r>
      <w:r w:rsidR="1FC39867" w:rsidRPr="009D7BF5">
        <w:rPr>
          <w:rFonts w:ascii="Arial" w:eastAsia="Book Antiqua" w:hAnsi="Arial" w:cs="Arial"/>
          <w:color w:val="000000" w:themeColor="text1"/>
          <w:sz w:val="18"/>
          <w:szCs w:val="18"/>
          <w:lang w:val="en-GB"/>
        </w:rPr>
        <w:t>lake</w:t>
      </w:r>
      <w:r w:rsidR="31A38645" w:rsidRPr="009D7BF5">
        <w:rPr>
          <w:rFonts w:ascii="Arial" w:eastAsia="Book Antiqua" w:hAnsi="Arial" w:cs="Arial"/>
          <w:color w:val="000000" w:themeColor="text1"/>
          <w:sz w:val="18"/>
          <w:szCs w:val="18"/>
          <w:lang w:val="en-GB"/>
        </w:rPr>
        <w:t>!</w:t>
      </w:r>
    </w:p>
    <w:p w14:paraId="33800297" w14:textId="6230496F" w:rsidR="6B5A14C8" w:rsidRPr="009D7BF5" w:rsidRDefault="6B5A14C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Let's all go to see the </w:t>
      </w:r>
      <w:r w:rsidR="1C952D20" w:rsidRPr="009D7BF5">
        <w:rPr>
          <w:rFonts w:ascii="Arial" w:eastAsia="Book Antiqua" w:hAnsi="Arial" w:cs="Arial"/>
          <w:color w:val="000000" w:themeColor="text1"/>
          <w:sz w:val="18"/>
          <w:szCs w:val="18"/>
          <w:lang w:val="en-GB"/>
        </w:rPr>
        <w:t>lake</w:t>
      </w:r>
      <w:r w:rsidRPr="009D7BF5">
        <w:rPr>
          <w:rFonts w:ascii="Arial" w:eastAsia="Book Antiqua" w:hAnsi="Arial" w:cs="Arial"/>
          <w:color w:val="000000" w:themeColor="text1"/>
          <w:sz w:val="18"/>
          <w:szCs w:val="18"/>
          <w:lang w:val="en-GB"/>
        </w:rPr>
        <w:t xml:space="preserve">, can you see </w:t>
      </w:r>
      <w:r w:rsidR="68424617" w:rsidRPr="009D7BF5">
        <w:rPr>
          <w:rFonts w:ascii="Arial" w:eastAsia="Book Antiqua" w:hAnsi="Arial" w:cs="Arial"/>
          <w:color w:val="000000" w:themeColor="text1"/>
          <w:sz w:val="18"/>
          <w:szCs w:val="18"/>
          <w:lang w:val="en-GB"/>
        </w:rPr>
        <w:t>it</w:t>
      </w:r>
      <w:r w:rsidRPr="009D7BF5">
        <w:rPr>
          <w:rFonts w:ascii="Arial" w:eastAsia="Book Antiqua" w:hAnsi="Arial" w:cs="Arial"/>
          <w:color w:val="000000" w:themeColor="text1"/>
          <w:sz w:val="18"/>
          <w:szCs w:val="18"/>
          <w:lang w:val="en-GB"/>
        </w:rPr>
        <w:t xml:space="preserve">? </w:t>
      </w:r>
    </w:p>
    <w:p w14:paraId="0A24D9FA" w14:textId="756EA166" w:rsidR="09498680" w:rsidRPr="009D7BF5" w:rsidRDefault="09498680" w:rsidP="00630287">
      <w:pPr>
        <w:spacing w:after="0" w:line="240" w:lineRule="auto"/>
        <w:rPr>
          <w:rFonts w:ascii="Arial" w:eastAsia="Book Antiqua" w:hAnsi="Arial" w:cs="Arial"/>
          <w:color w:val="000000" w:themeColor="text1"/>
          <w:sz w:val="18"/>
          <w:szCs w:val="18"/>
        </w:rPr>
      </w:pPr>
    </w:p>
    <w:p w14:paraId="051A0321" w14:textId="2EE5FD67" w:rsidR="6B5A14C8" w:rsidRPr="009D7BF5" w:rsidRDefault="00A822D9"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Yes,</w:t>
      </w:r>
      <w:r w:rsidR="6B5A14C8" w:rsidRPr="009D7BF5">
        <w:rPr>
          <w:rFonts w:ascii="Arial" w:eastAsia="Book Antiqua" w:hAnsi="Arial" w:cs="Arial"/>
          <w:color w:val="000000" w:themeColor="text1"/>
          <w:sz w:val="18"/>
          <w:szCs w:val="18"/>
          <w:lang w:val="en-GB"/>
        </w:rPr>
        <w:t xml:space="preserve"> I can see the </w:t>
      </w:r>
      <w:r w:rsidR="4E566D12" w:rsidRPr="009D7BF5">
        <w:rPr>
          <w:rFonts w:ascii="Arial" w:eastAsia="Book Antiqua" w:hAnsi="Arial" w:cs="Arial"/>
          <w:color w:val="000000" w:themeColor="text1"/>
          <w:sz w:val="18"/>
          <w:szCs w:val="18"/>
          <w:lang w:val="en-GB"/>
        </w:rPr>
        <w:t>lake</w:t>
      </w:r>
      <w:r w:rsidR="41DCA5F6" w:rsidRPr="009D7BF5">
        <w:rPr>
          <w:rFonts w:ascii="Arial" w:eastAsia="Book Antiqua" w:hAnsi="Arial" w:cs="Arial"/>
          <w:color w:val="000000" w:themeColor="text1"/>
          <w:sz w:val="18"/>
          <w:szCs w:val="18"/>
          <w:lang w:val="en-GB"/>
        </w:rPr>
        <w:t>!</w:t>
      </w:r>
      <w:r w:rsidR="6B5A14C8" w:rsidRPr="009D7BF5">
        <w:rPr>
          <w:rFonts w:ascii="Arial" w:eastAsia="Book Antiqua" w:hAnsi="Arial" w:cs="Arial"/>
          <w:color w:val="000000" w:themeColor="text1"/>
          <w:sz w:val="18"/>
          <w:szCs w:val="18"/>
          <w:lang w:val="en-GB"/>
        </w:rPr>
        <w:t xml:space="preserve"> </w:t>
      </w:r>
      <w:r w:rsidR="29ABF72F" w:rsidRPr="009D7BF5">
        <w:rPr>
          <w:rFonts w:ascii="Arial" w:eastAsia="Book Antiqua" w:hAnsi="Arial" w:cs="Arial"/>
          <w:color w:val="000000" w:themeColor="text1"/>
          <w:sz w:val="18"/>
          <w:szCs w:val="18"/>
          <w:lang w:val="en-GB"/>
        </w:rPr>
        <w:t>S</w:t>
      </w:r>
      <w:r w:rsidR="6B5A14C8" w:rsidRPr="009D7BF5">
        <w:rPr>
          <w:rFonts w:ascii="Arial" w:eastAsia="Book Antiqua" w:hAnsi="Arial" w:cs="Arial"/>
          <w:color w:val="000000" w:themeColor="text1"/>
          <w:sz w:val="18"/>
          <w:szCs w:val="18"/>
          <w:lang w:val="en-GB"/>
        </w:rPr>
        <w:t xml:space="preserve">ee the </w:t>
      </w:r>
      <w:r w:rsidR="54A6BC70" w:rsidRPr="009D7BF5">
        <w:rPr>
          <w:rFonts w:ascii="Arial" w:eastAsia="Book Antiqua" w:hAnsi="Arial" w:cs="Arial"/>
          <w:color w:val="000000" w:themeColor="text1"/>
          <w:sz w:val="18"/>
          <w:szCs w:val="18"/>
          <w:lang w:val="en-GB"/>
        </w:rPr>
        <w:t>lake</w:t>
      </w:r>
      <w:r w:rsidR="2464FA32" w:rsidRPr="009D7BF5">
        <w:rPr>
          <w:rFonts w:ascii="Arial" w:eastAsia="Book Antiqua" w:hAnsi="Arial" w:cs="Arial"/>
          <w:color w:val="000000" w:themeColor="text1"/>
          <w:sz w:val="18"/>
          <w:szCs w:val="18"/>
          <w:lang w:val="en-GB"/>
        </w:rPr>
        <w:t>?</w:t>
      </w:r>
      <w:r w:rsidR="6B5A14C8" w:rsidRPr="009D7BF5">
        <w:rPr>
          <w:rFonts w:ascii="Arial" w:eastAsia="Book Antiqua" w:hAnsi="Arial" w:cs="Arial"/>
          <w:color w:val="000000" w:themeColor="text1"/>
          <w:sz w:val="18"/>
          <w:szCs w:val="18"/>
          <w:lang w:val="en-GB"/>
        </w:rPr>
        <w:t xml:space="preserve"> </w:t>
      </w:r>
      <w:r w:rsidR="29476AA2" w:rsidRPr="009D7BF5">
        <w:rPr>
          <w:rFonts w:ascii="Arial" w:eastAsia="Book Antiqua" w:hAnsi="Arial" w:cs="Arial"/>
          <w:color w:val="000000" w:themeColor="text1"/>
          <w:sz w:val="18"/>
          <w:szCs w:val="18"/>
          <w:lang w:val="en-GB"/>
        </w:rPr>
        <w:t>S</w:t>
      </w:r>
      <w:r w:rsidR="6B5A14C8" w:rsidRPr="009D7BF5">
        <w:rPr>
          <w:rFonts w:ascii="Arial" w:eastAsia="Book Antiqua" w:hAnsi="Arial" w:cs="Arial"/>
          <w:color w:val="000000" w:themeColor="text1"/>
          <w:sz w:val="18"/>
          <w:szCs w:val="18"/>
          <w:lang w:val="en-GB"/>
        </w:rPr>
        <w:t xml:space="preserve">ee the </w:t>
      </w:r>
      <w:r w:rsidR="6E19BD55" w:rsidRPr="009D7BF5">
        <w:rPr>
          <w:rFonts w:ascii="Arial" w:eastAsia="Book Antiqua" w:hAnsi="Arial" w:cs="Arial"/>
          <w:color w:val="000000" w:themeColor="text1"/>
          <w:sz w:val="18"/>
          <w:szCs w:val="18"/>
          <w:lang w:val="en-GB"/>
        </w:rPr>
        <w:t>lake</w:t>
      </w:r>
      <w:r w:rsidR="6C4D55C2" w:rsidRPr="009D7BF5">
        <w:rPr>
          <w:rFonts w:ascii="Arial" w:eastAsia="Book Antiqua" w:hAnsi="Arial" w:cs="Arial"/>
          <w:color w:val="000000" w:themeColor="text1"/>
          <w:sz w:val="18"/>
          <w:szCs w:val="18"/>
          <w:lang w:val="en-GB"/>
        </w:rPr>
        <w:t>!</w:t>
      </w:r>
    </w:p>
    <w:p w14:paraId="72C28E99" w14:textId="44181F06" w:rsidR="6B5A14C8" w:rsidRPr="009D7BF5" w:rsidRDefault="00A822D9"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Yes,</w:t>
      </w:r>
      <w:r w:rsidR="6B5A14C8" w:rsidRPr="009D7BF5">
        <w:rPr>
          <w:rFonts w:ascii="Arial" w:eastAsia="Book Antiqua" w:hAnsi="Arial" w:cs="Arial"/>
          <w:color w:val="000000" w:themeColor="text1"/>
          <w:sz w:val="18"/>
          <w:szCs w:val="18"/>
          <w:lang w:val="en-GB"/>
        </w:rPr>
        <w:t xml:space="preserve"> I can see the </w:t>
      </w:r>
      <w:r w:rsidR="1A2B21D3" w:rsidRPr="009D7BF5">
        <w:rPr>
          <w:rFonts w:ascii="Arial" w:eastAsia="Book Antiqua" w:hAnsi="Arial" w:cs="Arial"/>
          <w:color w:val="000000" w:themeColor="text1"/>
          <w:sz w:val="18"/>
          <w:szCs w:val="18"/>
          <w:lang w:val="en-GB"/>
        </w:rPr>
        <w:t>lake</w:t>
      </w:r>
      <w:r w:rsidR="6B5A14C8" w:rsidRPr="009D7BF5">
        <w:rPr>
          <w:rFonts w:ascii="Arial" w:eastAsia="Book Antiqua" w:hAnsi="Arial" w:cs="Arial"/>
          <w:color w:val="000000" w:themeColor="text1"/>
          <w:sz w:val="18"/>
          <w:szCs w:val="18"/>
          <w:lang w:val="en-GB"/>
        </w:rPr>
        <w:t xml:space="preserve">, I can see </w:t>
      </w:r>
      <w:r w:rsidR="798D6E3E" w:rsidRPr="009D7BF5">
        <w:rPr>
          <w:rFonts w:ascii="Arial" w:eastAsia="Book Antiqua" w:hAnsi="Arial" w:cs="Arial"/>
          <w:color w:val="000000" w:themeColor="text1"/>
          <w:sz w:val="18"/>
          <w:szCs w:val="18"/>
          <w:lang w:val="en-GB"/>
        </w:rPr>
        <w:t>it.</w:t>
      </w:r>
    </w:p>
    <w:p w14:paraId="09C3CE68" w14:textId="2419D2AF" w:rsidR="09498680" w:rsidRPr="009D7BF5" w:rsidRDefault="09498680" w:rsidP="00630287">
      <w:pPr>
        <w:spacing w:after="0" w:line="240" w:lineRule="auto"/>
        <w:rPr>
          <w:rFonts w:ascii="Arial" w:eastAsia="Book Antiqua" w:hAnsi="Arial" w:cs="Arial"/>
          <w:b/>
          <w:bCs/>
          <w:color w:val="000000" w:themeColor="text1"/>
          <w:sz w:val="18"/>
          <w:szCs w:val="18"/>
        </w:rPr>
      </w:pPr>
    </w:p>
    <w:p w14:paraId="62959B42" w14:textId="3C67F30B" w:rsidR="1DBAB518" w:rsidRPr="009D7BF5" w:rsidRDefault="1DBAB518"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Let's all go to see the hill</w:t>
      </w:r>
      <w:r w:rsidR="5787E629"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t>
      </w:r>
      <w:r w:rsidR="5D09848B" w:rsidRPr="009D7BF5">
        <w:rPr>
          <w:rFonts w:ascii="Arial" w:eastAsia="Book Antiqua" w:hAnsi="Arial" w:cs="Arial"/>
          <w:color w:val="000000" w:themeColor="text1"/>
          <w:sz w:val="18"/>
          <w:szCs w:val="18"/>
          <w:lang w:val="en-GB"/>
        </w:rPr>
        <w:t>S</w:t>
      </w:r>
      <w:r w:rsidRPr="009D7BF5">
        <w:rPr>
          <w:rFonts w:ascii="Arial" w:eastAsia="Book Antiqua" w:hAnsi="Arial" w:cs="Arial"/>
          <w:color w:val="000000" w:themeColor="text1"/>
          <w:sz w:val="18"/>
          <w:szCs w:val="18"/>
          <w:lang w:val="en-GB"/>
        </w:rPr>
        <w:t>ee the hill</w:t>
      </w:r>
      <w:r w:rsidR="510E1295"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t>
      </w:r>
      <w:r w:rsidR="1B010B08" w:rsidRPr="009D7BF5">
        <w:rPr>
          <w:rFonts w:ascii="Arial" w:eastAsia="Book Antiqua" w:hAnsi="Arial" w:cs="Arial"/>
          <w:color w:val="000000" w:themeColor="text1"/>
          <w:sz w:val="18"/>
          <w:szCs w:val="18"/>
          <w:lang w:val="en-GB"/>
        </w:rPr>
        <w:t>S</w:t>
      </w:r>
      <w:r w:rsidRPr="009D7BF5">
        <w:rPr>
          <w:rFonts w:ascii="Arial" w:eastAsia="Book Antiqua" w:hAnsi="Arial" w:cs="Arial"/>
          <w:color w:val="000000" w:themeColor="text1"/>
          <w:sz w:val="18"/>
          <w:szCs w:val="18"/>
          <w:lang w:val="en-GB"/>
        </w:rPr>
        <w:t>ee the hill</w:t>
      </w:r>
      <w:r w:rsidR="2D71E5F9" w:rsidRPr="009D7BF5">
        <w:rPr>
          <w:rFonts w:ascii="Arial" w:eastAsia="Book Antiqua" w:hAnsi="Arial" w:cs="Arial"/>
          <w:color w:val="000000" w:themeColor="text1"/>
          <w:sz w:val="18"/>
          <w:szCs w:val="18"/>
          <w:lang w:val="en-GB"/>
        </w:rPr>
        <w:t>!</w:t>
      </w:r>
    </w:p>
    <w:p w14:paraId="7A7340D2" w14:textId="29510DE0" w:rsidR="1DBAB518" w:rsidRPr="009D7BF5" w:rsidRDefault="1DBAB51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Let's all go to see the hill, can you see it? </w:t>
      </w:r>
    </w:p>
    <w:p w14:paraId="1A5C5661" w14:textId="756EA166" w:rsidR="09498680" w:rsidRPr="009D7BF5" w:rsidRDefault="09498680" w:rsidP="00630287">
      <w:pPr>
        <w:spacing w:after="0" w:line="240" w:lineRule="auto"/>
        <w:rPr>
          <w:rFonts w:ascii="Arial" w:eastAsia="Book Antiqua" w:hAnsi="Arial" w:cs="Arial"/>
          <w:color w:val="000000" w:themeColor="text1"/>
          <w:sz w:val="18"/>
          <w:szCs w:val="18"/>
        </w:rPr>
      </w:pPr>
    </w:p>
    <w:p w14:paraId="2D4ADB24" w14:textId="7DAD724D" w:rsidR="1DBAB518" w:rsidRPr="009D7BF5" w:rsidRDefault="00A822D9"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Yes,</w:t>
      </w:r>
      <w:r w:rsidR="1DBAB518" w:rsidRPr="009D7BF5">
        <w:rPr>
          <w:rFonts w:ascii="Arial" w:eastAsia="Book Antiqua" w:hAnsi="Arial" w:cs="Arial"/>
          <w:color w:val="000000" w:themeColor="text1"/>
          <w:sz w:val="18"/>
          <w:szCs w:val="18"/>
          <w:lang w:val="en-GB"/>
        </w:rPr>
        <w:t xml:space="preserve"> I can see the hill</w:t>
      </w:r>
      <w:r w:rsidR="13ABAAA1" w:rsidRPr="009D7BF5">
        <w:rPr>
          <w:rFonts w:ascii="Arial" w:eastAsia="Book Antiqua" w:hAnsi="Arial" w:cs="Arial"/>
          <w:color w:val="000000" w:themeColor="text1"/>
          <w:sz w:val="18"/>
          <w:szCs w:val="18"/>
          <w:lang w:val="en-GB"/>
        </w:rPr>
        <w:t>!</w:t>
      </w:r>
      <w:r w:rsidR="1DBAB518" w:rsidRPr="009D7BF5">
        <w:rPr>
          <w:rFonts w:ascii="Arial" w:eastAsia="Book Antiqua" w:hAnsi="Arial" w:cs="Arial"/>
          <w:color w:val="000000" w:themeColor="text1"/>
          <w:sz w:val="18"/>
          <w:szCs w:val="18"/>
          <w:lang w:val="en-GB"/>
        </w:rPr>
        <w:t xml:space="preserve"> </w:t>
      </w:r>
      <w:r w:rsidR="5522A7EC" w:rsidRPr="009D7BF5">
        <w:rPr>
          <w:rFonts w:ascii="Arial" w:eastAsia="Book Antiqua" w:hAnsi="Arial" w:cs="Arial"/>
          <w:color w:val="000000" w:themeColor="text1"/>
          <w:sz w:val="18"/>
          <w:szCs w:val="18"/>
          <w:lang w:val="en-GB"/>
        </w:rPr>
        <w:t>S</w:t>
      </w:r>
      <w:r w:rsidR="1DBAB518" w:rsidRPr="009D7BF5">
        <w:rPr>
          <w:rFonts w:ascii="Arial" w:eastAsia="Book Antiqua" w:hAnsi="Arial" w:cs="Arial"/>
          <w:color w:val="000000" w:themeColor="text1"/>
          <w:sz w:val="18"/>
          <w:szCs w:val="18"/>
          <w:lang w:val="en-GB"/>
        </w:rPr>
        <w:t>ee the hill</w:t>
      </w:r>
      <w:r w:rsidR="458C2399" w:rsidRPr="009D7BF5">
        <w:rPr>
          <w:rFonts w:ascii="Arial" w:eastAsia="Book Antiqua" w:hAnsi="Arial" w:cs="Arial"/>
          <w:color w:val="000000" w:themeColor="text1"/>
          <w:sz w:val="18"/>
          <w:szCs w:val="18"/>
          <w:lang w:val="en-GB"/>
        </w:rPr>
        <w:t>?</w:t>
      </w:r>
      <w:r w:rsidR="1DBAB518" w:rsidRPr="009D7BF5">
        <w:rPr>
          <w:rFonts w:ascii="Arial" w:eastAsia="Book Antiqua" w:hAnsi="Arial" w:cs="Arial"/>
          <w:color w:val="000000" w:themeColor="text1"/>
          <w:sz w:val="18"/>
          <w:szCs w:val="18"/>
          <w:lang w:val="en-GB"/>
        </w:rPr>
        <w:t xml:space="preserve"> </w:t>
      </w:r>
      <w:r w:rsidR="29575A69" w:rsidRPr="009D7BF5">
        <w:rPr>
          <w:rFonts w:ascii="Arial" w:eastAsia="Book Antiqua" w:hAnsi="Arial" w:cs="Arial"/>
          <w:color w:val="000000" w:themeColor="text1"/>
          <w:sz w:val="18"/>
          <w:szCs w:val="18"/>
          <w:lang w:val="en-GB"/>
        </w:rPr>
        <w:t>S</w:t>
      </w:r>
      <w:r w:rsidR="1DBAB518" w:rsidRPr="009D7BF5">
        <w:rPr>
          <w:rFonts w:ascii="Arial" w:eastAsia="Book Antiqua" w:hAnsi="Arial" w:cs="Arial"/>
          <w:color w:val="000000" w:themeColor="text1"/>
          <w:sz w:val="18"/>
          <w:szCs w:val="18"/>
          <w:lang w:val="en-GB"/>
        </w:rPr>
        <w:t>ee the hill</w:t>
      </w:r>
      <w:r w:rsidR="5A15EFED" w:rsidRPr="009D7BF5">
        <w:rPr>
          <w:rFonts w:ascii="Arial" w:eastAsia="Book Antiqua" w:hAnsi="Arial" w:cs="Arial"/>
          <w:color w:val="000000" w:themeColor="text1"/>
          <w:sz w:val="18"/>
          <w:szCs w:val="18"/>
          <w:lang w:val="en-GB"/>
        </w:rPr>
        <w:t>!</w:t>
      </w:r>
    </w:p>
    <w:p w14:paraId="368B42D5" w14:textId="3472630D" w:rsidR="1DBAB518" w:rsidRPr="009D7BF5" w:rsidRDefault="00A822D9"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Yes,</w:t>
      </w:r>
      <w:r w:rsidR="1DBAB518" w:rsidRPr="009D7BF5">
        <w:rPr>
          <w:rFonts w:ascii="Arial" w:eastAsia="Book Antiqua" w:hAnsi="Arial" w:cs="Arial"/>
          <w:color w:val="000000" w:themeColor="text1"/>
          <w:sz w:val="18"/>
          <w:szCs w:val="18"/>
          <w:lang w:val="en-GB"/>
        </w:rPr>
        <w:t xml:space="preserve"> I can see the hill, I can see it.</w:t>
      </w:r>
    </w:p>
    <w:p w14:paraId="6D823CA4" w14:textId="04EE906A" w:rsidR="09498680" w:rsidRPr="009D7BF5" w:rsidRDefault="09498680" w:rsidP="00630287">
      <w:pPr>
        <w:spacing w:after="0" w:line="240" w:lineRule="auto"/>
        <w:rPr>
          <w:rFonts w:ascii="Arial" w:eastAsia="Book Antiqua" w:hAnsi="Arial" w:cs="Arial"/>
          <w:b/>
          <w:bCs/>
          <w:color w:val="000000" w:themeColor="text1"/>
          <w:sz w:val="18"/>
          <w:szCs w:val="18"/>
        </w:rPr>
      </w:pPr>
    </w:p>
    <w:p w14:paraId="428BDF4F" w14:textId="2A60E9A8" w:rsidR="09498680" w:rsidRPr="009D7BF5" w:rsidRDefault="09498680" w:rsidP="00630287">
      <w:pPr>
        <w:spacing w:after="0" w:line="240" w:lineRule="auto"/>
        <w:rPr>
          <w:rFonts w:ascii="Arial" w:eastAsia="Book Antiqua" w:hAnsi="Arial" w:cs="Arial"/>
          <w:b/>
          <w:bCs/>
          <w:color w:val="000000" w:themeColor="text1"/>
          <w:sz w:val="18"/>
          <w:szCs w:val="18"/>
        </w:rPr>
      </w:pPr>
    </w:p>
    <w:p w14:paraId="3FAD6225" w14:textId="767524BD" w:rsidR="69C864EF" w:rsidRPr="009D7BF5" w:rsidRDefault="69C864EF" w:rsidP="00630287">
      <w:pPr>
        <w:spacing w:after="0" w:line="240" w:lineRule="auto"/>
        <w:rPr>
          <w:rFonts w:ascii="Arial" w:eastAsia="맑은 고딕" w:hAnsi="Arial" w:cs="Arial"/>
          <w:b/>
          <w:bCs/>
          <w:color w:val="000000" w:themeColor="text1"/>
          <w:sz w:val="18"/>
          <w:szCs w:val="18"/>
        </w:rPr>
      </w:pPr>
      <w:r w:rsidRPr="009D7BF5">
        <w:rPr>
          <w:rFonts w:ascii="Arial" w:eastAsia="맑은 고딕" w:hAnsi="Arial" w:cs="Arial"/>
          <w:b/>
          <w:bCs/>
          <w:color w:val="000000" w:themeColor="text1"/>
          <w:sz w:val="18"/>
          <w:szCs w:val="18"/>
        </w:rPr>
        <w:t>Track 45</w:t>
      </w:r>
    </w:p>
    <w:p w14:paraId="44645559" w14:textId="637D350D" w:rsidR="69C864EF" w:rsidRPr="009D7BF5" w:rsidRDefault="69C864EF" w:rsidP="00630287">
      <w:pPr>
        <w:spacing w:after="0" w:line="240" w:lineRule="auto"/>
        <w:rPr>
          <w:rFonts w:ascii="Arial" w:eastAsia="맑은 고딕" w:hAnsi="Arial" w:cs="Arial"/>
          <w:color w:val="000000" w:themeColor="text1"/>
          <w:sz w:val="18"/>
          <w:szCs w:val="18"/>
        </w:rPr>
      </w:pPr>
      <w:r w:rsidRPr="009D7BF5">
        <w:rPr>
          <w:rFonts w:ascii="Arial" w:eastAsia="맑은 고딕" w:hAnsi="Arial" w:cs="Arial"/>
          <w:color w:val="000000" w:themeColor="text1"/>
          <w:sz w:val="18"/>
          <w:szCs w:val="18"/>
        </w:rPr>
        <w:t xml:space="preserve"> </w:t>
      </w:r>
      <w:r w:rsidR="00F16DF9">
        <w:rPr>
          <w:rFonts w:ascii="Arial" w:eastAsia="맑은 고딕" w:hAnsi="Arial" w:cs="Arial"/>
          <w:color w:val="000000" w:themeColor="text1"/>
          <w:sz w:val="18"/>
          <w:szCs w:val="18"/>
        </w:rPr>
        <w:t>Words</w:t>
      </w:r>
      <w:r w:rsidRPr="009D7BF5">
        <w:rPr>
          <w:rFonts w:ascii="Arial" w:eastAsia="맑은 고딕" w:hAnsi="Arial" w:cs="Arial"/>
          <w:color w:val="000000" w:themeColor="text1"/>
          <w:sz w:val="18"/>
          <w:szCs w:val="18"/>
        </w:rPr>
        <w:t>. 1.</w:t>
      </w:r>
      <w:r w:rsidR="119E6AF2" w:rsidRPr="009D7BF5">
        <w:rPr>
          <w:rFonts w:ascii="Arial" w:eastAsia="맑은 고딕" w:hAnsi="Arial" w:cs="Arial"/>
          <w:color w:val="000000" w:themeColor="text1"/>
          <w:sz w:val="18"/>
          <w:szCs w:val="18"/>
        </w:rPr>
        <w:t xml:space="preserve"> </w:t>
      </w:r>
      <w:r w:rsidRPr="009D7BF5">
        <w:rPr>
          <w:rFonts w:ascii="Arial" w:eastAsia="맑은 고딕" w:hAnsi="Arial" w:cs="Arial"/>
          <w:color w:val="000000" w:themeColor="text1"/>
          <w:sz w:val="18"/>
          <w:szCs w:val="18"/>
        </w:rPr>
        <w:t xml:space="preserve">Listen and circle. </w:t>
      </w:r>
    </w:p>
    <w:p w14:paraId="44FA97C1" w14:textId="71455581" w:rsidR="4862904B" w:rsidRPr="009D7BF5" w:rsidRDefault="4862904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1:</w:t>
      </w:r>
    </w:p>
    <w:p w14:paraId="45B10723" w14:textId="38C9364C" w:rsidR="09BB3777" w:rsidRPr="009D7BF5" w:rsidRDefault="09BB3777"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w:t>
      </w:r>
      <w:r w:rsidRPr="009D7BF5">
        <w:rPr>
          <w:rFonts w:ascii="Arial" w:hAnsi="Arial" w:cs="Arial"/>
          <w:sz w:val="18"/>
          <w:szCs w:val="18"/>
        </w:rPr>
        <w:tab/>
      </w:r>
      <w:r w:rsidR="63ADA006" w:rsidRPr="009D7BF5">
        <w:rPr>
          <w:rFonts w:ascii="Arial" w:eastAsia="Book Antiqua" w:hAnsi="Arial" w:cs="Arial"/>
          <w:color w:val="000000" w:themeColor="text1"/>
          <w:sz w:val="18"/>
          <w:szCs w:val="18"/>
        </w:rPr>
        <w:t>lake</w:t>
      </w:r>
    </w:p>
    <w:p w14:paraId="614A4E47" w14:textId="1A34D18F" w:rsidR="09BB3777" w:rsidRPr="009D7BF5" w:rsidRDefault="09BB3777"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2.</w:t>
      </w:r>
      <w:r w:rsidRPr="009D7BF5">
        <w:rPr>
          <w:rFonts w:ascii="Arial" w:hAnsi="Arial" w:cs="Arial"/>
          <w:sz w:val="18"/>
          <w:szCs w:val="18"/>
        </w:rPr>
        <w:tab/>
      </w:r>
      <w:r w:rsidR="6599DBC5" w:rsidRPr="009D7BF5">
        <w:rPr>
          <w:rFonts w:ascii="Arial" w:eastAsia="Book Antiqua" w:hAnsi="Arial" w:cs="Arial"/>
          <w:color w:val="000000" w:themeColor="text1"/>
          <w:sz w:val="18"/>
          <w:szCs w:val="18"/>
        </w:rPr>
        <w:t>mountain</w:t>
      </w:r>
    </w:p>
    <w:p w14:paraId="76004360" w14:textId="77582D84" w:rsidR="09BB3777" w:rsidRPr="009D7BF5" w:rsidRDefault="09BB3777"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3.</w:t>
      </w:r>
      <w:r w:rsidRPr="009D7BF5">
        <w:rPr>
          <w:rFonts w:ascii="Arial" w:hAnsi="Arial" w:cs="Arial"/>
          <w:sz w:val="18"/>
          <w:szCs w:val="18"/>
        </w:rPr>
        <w:tab/>
      </w:r>
      <w:r w:rsidR="3F00FAC6" w:rsidRPr="009D7BF5">
        <w:rPr>
          <w:rFonts w:ascii="Arial" w:eastAsia="Book Antiqua" w:hAnsi="Arial" w:cs="Arial"/>
          <w:color w:val="000000" w:themeColor="text1"/>
          <w:sz w:val="18"/>
          <w:szCs w:val="18"/>
        </w:rPr>
        <w:t>tree</w:t>
      </w:r>
    </w:p>
    <w:p w14:paraId="153BB69F" w14:textId="0CD7279A" w:rsidR="09BB3777" w:rsidRPr="009D7BF5" w:rsidRDefault="09BB3777"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4.</w:t>
      </w:r>
      <w:r w:rsidRPr="009D7BF5">
        <w:rPr>
          <w:rFonts w:ascii="Arial" w:hAnsi="Arial" w:cs="Arial"/>
          <w:sz w:val="18"/>
          <w:szCs w:val="18"/>
        </w:rPr>
        <w:tab/>
      </w:r>
      <w:r w:rsidR="0C58871D" w:rsidRPr="009D7BF5">
        <w:rPr>
          <w:rFonts w:ascii="Arial" w:eastAsia="Book Antiqua" w:hAnsi="Arial" w:cs="Arial"/>
          <w:color w:val="000000" w:themeColor="text1"/>
          <w:sz w:val="18"/>
          <w:szCs w:val="18"/>
        </w:rPr>
        <w:t>river</w:t>
      </w:r>
    </w:p>
    <w:p w14:paraId="113AB047" w14:textId="35170228" w:rsidR="09BB3777" w:rsidRPr="009D7BF5" w:rsidRDefault="09BB3777"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5.</w:t>
      </w:r>
      <w:r w:rsidRPr="009D7BF5">
        <w:rPr>
          <w:rFonts w:ascii="Arial" w:hAnsi="Arial" w:cs="Arial"/>
          <w:sz w:val="18"/>
          <w:szCs w:val="18"/>
        </w:rPr>
        <w:tab/>
      </w:r>
      <w:r w:rsidRPr="009D7BF5">
        <w:rPr>
          <w:rFonts w:ascii="Arial" w:eastAsia="Book Antiqua" w:hAnsi="Arial" w:cs="Arial"/>
          <w:color w:val="000000" w:themeColor="text1"/>
          <w:sz w:val="18"/>
          <w:szCs w:val="18"/>
        </w:rPr>
        <w:t>hill</w:t>
      </w:r>
    </w:p>
    <w:p w14:paraId="201F5A2E" w14:textId="4DFC80A3" w:rsidR="026034E6" w:rsidRPr="009D7BF5" w:rsidRDefault="026034E6" w:rsidP="00630287">
      <w:pPr>
        <w:spacing w:after="0" w:line="240" w:lineRule="auto"/>
        <w:rPr>
          <w:rFonts w:ascii="Arial" w:eastAsia="Book Antiqua" w:hAnsi="Arial" w:cs="Arial"/>
          <w:sz w:val="18"/>
          <w:szCs w:val="18"/>
          <w:lang w:eastAsia="ko-KR"/>
        </w:rPr>
      </w:pPr>
    </w:p>
    <w:p w14:paraId="42B9F95E" w14:textId="6116BCCD" w:rsidR="09498680" w:rsidRPr="009D7BF5" w:rsidRDefault="09498680" w:rsidP="00630287">
      <w:pPr>
        <w:spacing w:after="0" w:line="240" w:lineRule="auto"/>
        <w:rPr>
          <w:rFonts w:ascii="Arial" w:eastAsia="Book Antiqua" w:hAnsi="Arial" w:cs="Arial"/>
          <w:color w:val="000000" w:themeColor="text1"/>
          <w:sz w:val="18"/>
          <w:szCs w:val="18"/>
          <w:lang w:eastAsia="ko-KR"/>
        </w:rPr>
      </w:pPr>
    </w:p>
    <w:p w14:paraId="3625C3C6" w14:textId="070F50C3" w:rsidR="09BB3777" w:rsidRPr="009D7BF5" w:rsidRDefault="09BB3777" w:rsidP="00630287">
      <w:pPr>
        <w:spacing w:after="0" w:line="240" w:lineRule="auto"/>
        <w:rPr>
          <w:rFonts w:ascii="Arial" w:eastAsia="맑은 고딕" w:hAnsi="Arial" w:cs="Arial"/>
          <w:b/>
          <w:bCs/>
          <w:color w:val="000000" w:themeColor="text1"/>
          <w:sz w:val="18"/>
          <w:szCs w:val="18"/>
        </w:rPr>
      </w:pPr>
      <w:r w:rsidRPr="009D7BF5">
        <w:rPr>
          <w:rFonts w:ascii="Arial" w:eastAsia="맑은 고딕" w:hAnsi="Arial" w:cs="Arial"/>
          <w:b/>
          <w:bCs/>
          <w:color w:val="000000" w:themeColor="text1"/>
          <w:sz w:val="18"/>
          <w:szCs w:val="18"/>
        </w:rPr>
        <w:t>Track 46</w:t>
      </w:r>
    </w:p>
    <w:p w14:paraId="03267F67" w14:textId="1D521C48" w:rsidR="09BB3777" w:rsidRPr="009D7BF5" w:rsidRDefault="09BB3777"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 </w:t>
      </w:r>
      <w:r w:rsidR="00F16DF9">
        <w:rPr>
          <w:rFonts w:ascii="Arial" w:eastAsia="Book Antiqua" w:hAnsi="Arial" w:cs="Arial"/>
          <w:color w:val="000000" w:themeColor="text1"/>
          <w:sz w:val="18"/>
          <w:szCs w:val="18"/>
        </w:rPr>
        <w:t>Sentences</w:t>
      </w:r>
      <w:r w:rsidRPr="009D7BF5">
        <w:rPr>
          <w:rFonts w:ascii="Arial" w:eastAsia="Book Antiqua" w:hAnsi="Arial" w:cs="Arial"/>
          <w:color w:val="000000" w:themeColor="text1"/>
          <w:sz w:val="18"/>
          <w:szCs w:val="18"/>
        </w:rPr>
        <w:t>. 1. Listen, trace, and say.</w:t>
      </w:r>
    </w:p>
    <w:p w14:paraId="0D6CF121" w14:textId="7D0EC4FA" w:rsidR="71F12F62" w:rsidRPr="009D7BF5" w:rsidRDefault="71F12F6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 </w:t>
      </w:r>
      <w:r w:rsidR="00252759" w:rsidRPr="009D7BF5">
        <w:rPr>
          <w:rFonts w:ascii="Arial" w:eastAsia="Book Antiqua" w:hAnsi="Arial" w:cs="Arial"/>
          <w:color w:val="000000" w:themeColor="text1"/>
          <w:sz w:val="18"/>
          <w:szCs w:val="18"/>
        </w:rPr>
        <w:t>W:</w:t>
      </w:r>
      <w:r w:rsidR="09BB3777" w:rsidRPr="009D7BF5">
        <w:rPr>
          <w:rFonts w:ascii="Arial" w:eastAsia="Book Antiqua" w:hAnsi="Arial" w:cs="Arial"/>
          <w:color w:val="000000" w:themeColor="text1"/>
          <w:sz w:val="18"/>
          <w:szCs w:val="18"/>
        </w:rPr>
        <w:t xml:space="preserve"> 1.</w:t>
      </w:r>
      <w:r w:rsidR="081312B1" w:rsidRPr="009D7BF5">
        <w:rPr>
          <w:rFonts w:ascii="Arial" w:eastAsia="Book Antiqua" w:hAnsi="Arial" w:cs="Arial"/>
          <w:color w:val="000000" w:themeColor="text1"/>
          <w:sz w:val="18"/>
          <w:szCs w:val="18"/>
        </w:rPr>
        <w:t xml:space="preserve"> </w:t>
      </w:r>
    </w:p>
    <w:p w14:paraId="47D04080" w14:textId="06F43212" w:rsidR="09BB3777" w:rsidRPr="009D7BF5" w:rsidRDefault="09BB3777"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I can see a mountain! Let’s go!</w:t>
      </w:r>
    </w:p>
    <w:p w14:paraId="2E4303A6" w14:textId="3AA79512" w:rsidR="63A4E2A0" w:rsidRPr="009D7BF5" w:rsidRDefault="63A4E2A0"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 </w:t>
      </w:r>
      <w:r w:rsidR="00252759" w:rsidRPr="009D7BF5">
        <w:rPr>
          <w:rFonts w:ascii="Arial" w:eastAsia="Book Antiqua" w:hAnsi="Arial" w:cs="Arial"/>
          <w:color w:val="000000" w:themeColor="text1"/>
          <w:sz w:val="18"/>
          <w:szCs w:val="18"/>
        </w:rPr>
        <w:t>W:</w:t>
      </w:r>
      <w:r w:rsidR="09BB3777" w:rsidRPr="009D7BF5">
        <w:rPr>
          <w:rFonts w:ascii="Arial" w:eastAsia="Book Antiqua" w:hAnsi="Arial" w:cs="Arial"/>
          <w:color w:val="000000" w:themeColor="text1"/>
          <w:sz w:val="18"/>
          <w:szCs w:val="18"/>
        </w:rPr>
        <w:t xml:space="preserve"> 2</w:t>
      </w:r>
      <w:r w:rsidR="0E3C2E68" w:rsidRPr="009D7BF5">
        <w:rPr>
          <w:rFonts w:ascii="Arial" w:eastAsia="Book Antiqua" w:hAnsi="Arial" w:cs="Arial"/>
          <w:color w:val="000000" w:themeColor="text1"/>
          <w:sz w:val="18"/>
          <w:szCs w:val="18"/>
        </w:rPr>
        <w:t xml:space="preserve"> </w:t>
      </w:r>
    </w:p>
    <w:p w14:paraId="1AC7CA21" w14:textId="060FB9E9" w:rsidR="09BB3777" w:rsidRPr="009D7BF5" w:rsidRDefault="09BB3777"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B1: I can see a </w:t>
      </w:r>
      <w:r w:rsidR="2532BC24" w:rsidRPr="009D7BF5">
        <w:rPr>
          <w:rFonts w:ascii="Arial" w:eastAsia="Book Antiqua" w:hAnsi="Arial" w:cs="Arial"/>
          <w:color w:val="000000" w:themeColor="text1"/>
          <w:sz w:val="18"/>
          <w:szCs w:val="18"/>
        </w:rPr>
        <w:t>river</w:t>
      </w:r>
      <w:r w:rsidRPr="009D7BF5">
        <w:rPr>
          <w:rFonts w:ascii="Arial" w:eastAsia="Book Antiqua" w:hAnsi="Arial" w:cs="Arial"/>
          <w:color w:val="000000" w:themeColor="text1"/>
          <w:sz w:val="18"/>
          <w:szCs w:val="18"/>
        </w:rPr>
        <w:t>! Let’s go!</w:t>
      </w:r>
    </w:p>
    <w:p w14:paraId="2C9CDF2B" w14:textId="4A0E9CE5" w:rsidR="08B26C29" w:rsidRPr="009D7BF5" w:rsidRDefault="09BB3777"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 </w:t>
      </w:r>
      <w:r w:rsidR="00252759" w:rsidRPr="009D7BF5">
        <w:rPr>
          <w:rFonts w:ascii="Arial" w:eastAsia="Book Antiqua" w:hAnsi="Arial" w:cs="Arial"/>
          <w:color w:val="000000" w:themeColor="text1"/>
          <w:sz w:val="18"/>
          <w:szCs w:val="18"/>
        </w:rPr>
        <w:t>W:</w:t>
      </w:r>
      <w:r w:rsidRPr="009D7BF5">
        <w:rPr>
          <w:rFonts w:ascii="Arial" w:eastAsia="Book Antiqua" w:hAnsi="Arial" w:cs="Arial"/>
          <w:color w:val="000000" w:themeColor="text1"/>
          <w:sz w:val="18"/>
          <w:szCs w:val="18"/>
        </w:rPr>
        <w:t xml:space="preserve"> 3</w:t>
      </w:r>
      <w:r w:rsidR="56F8B049" w:rsidRPr="009D7BF5">
        <w:rPr>
          <w:rFonts w:ascii="Arial" w:eastAsia="Book Antiqua" w:hAnsi="Arial" w:cs="Arial"/>
          <w:color w:val="000000" w:themeColor="text1"/>
          <w:sz w:val="18"/>
          <w:szCs w:val="18"/>
        </w:rPr>
        <w:t xml:space="preserve"> </w:t>
      </w:r>
    </w:p>
    <w:p w14:paraId="41CFB7BF" w14:textId="531C8399" w:rsidR="09BB3777" w:rsidRPr="009D7BF5" w:rsidRDefault="09BB3777"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2: I can see a </w:t>
      </w:r>
      <w:r w:rsidR="19B2BAFB" w:rsidRPr="009D7BF5">
        <w:rPr>
          <w:rFonts w:ascii="Arial" w:eastAsia="Book Antiqua" w:hAnsi="Arial" w:cs="Arial"/>
          <w:color w:val="000000" w:themeColor="text1"/>
          <w:sz w:val="18"/>
          <w:szCs w:val="18"/>
        </w:rPr>
        <w:t>lake</w:t>
      </w:r>
      <w:r w:rsidRPr="009D7BF5">
        <w:rPr>
          <w:rFonts w:ascii="Arial" w:eastAsia="Book Antiqua" w:hAnsi="Arial" w:cs="Arial"/>
          <w:color w:val="000000" w:themeColor="text1"/>
          <w:sz w:val="18"/>
          <w:szCs w:val="18"/>
        </w:rPr>
        <w:t>! Let’s go!</w:t>
      </w:r>
    </w:p>
    <w:p w14:paraId="63E209FE" w14:textId="7B96C219" w:rsidR="09498680" w:rsidRPr="009D7BF5" w:rsidRDefault="09498680" w:rsidP="00630287">
      <w:pPr>
        <w:spacing w:after="0" w:line="240" w:lineRule="auto"/>
        <w:rPr>
          <w:rFonts w:ascii="Arial" w:eastAsia="Book Antiqua" w:hAnsi="Arial" w:cs="Arial"/>
          <w:color w:val="000000" w:themeColor="text1"/>
          <w:sz w:val="18"/>
          <w:szCs w:val="18"/>
        </w:rPr>
      </w:pPr>
    </w:p>
    <w:p w14:paraId="790C9662" w14:textId="719A041B" w:rsidR="03F58810" w:rsidRPr="009D7BF5" w:rsidRDefault="03F58810"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47</w:t>
      </w:r>
    </w:p>
    <w:p w14:paraId="3A438380" w14:textId="6C91E3C9" w:rsidR="03F58810" w:rsidRPr="009D7BF5" w:rsidRDefault="00F16DF9" w:rsidP="00630287">
      <w:pPr>
        <w:spacing w:after="0" w:line="240" w:lineRule="auto"/>
        <w:rPr>
          <w:rFonts w:ascii="Arial" w:eastAsia="Arial" w:hAnsi="Arial" w:cs="Arial"/>
          <w:sz w:val="18"/>
          <w:szCs w:val="18"/>
        </w:rPr>
      </w:pPr>
      <w:r>
        <w:rPr>
          <w:rFonts w:ascii="Arial" w:eastAsia="Book Antiqua" w:hAnsi="Arial" w:cs="Arial"/>
          <w:color w:val="000000" w:themeColor="text1"/>
          <w:sz w:val="18"/>
          <w:szCs w:val="18"/>
          <w:lang w:val="en-GB"/>
        </w:rPr>
        <w:t>Story</w:t>
      </w:r>
      <w:r w:rsidR="03F58810" w:rsidRPr="009D7BF5">
        <w:rPr>
          <w:rFonts w:ascii="Arial" w:eastAsia="Book Antiqua" w:hAnsi="Arial" w:cs="Arial"/>
          <w:color w:val="000000" w:themeColor="text1"/>
          <w:sz w:val="18"/>
          <w:szCs w:val="18"/>
          <w:lang w:val="en-GB"/>
        </w:rPr>
        <w:t xml:space="preserve">: </w:t>
      </w:r>
      <w:r w:rsidR="7BECBDD2" w:rsidRPr="009D7BF5">
        <w:rPr>
          <w:rFonts w:ascii="Arial" w:eastAsia="Book Antiqua" w:hAnsi="Arial" w:cs="Arial"/>
          <w:color w:val="000000" w:themeColor="text1"/>
          <w:sz w:val="18"/>
          <w:szCs w:val="18"/>
          <w:lang w:val="en-GB"/>
        </w:rPr>
        <w:t>Out in Nature.</w:t>
      </w:r>
      <w:r w:rsidR="03F58810" w:rsidRPr="009D7BF5">
        <w:rPr>
          <w:rFonts w:ascii="Arial" w:eastAsia="Book Antiqua" w:hAnsi="Arial" w:cs="Arial"/>
          <w:color w:val="000000" w:themeColor="text1"/>
          <w:sz w:val="18"/>
          <w:szCs w:val="18"/>
          <w:lang w:val="en-GB"/>
        </w:rPr>
        <w:t xml:space="preserve"> </w:t>
      </w:r>
    </w:p>
    <w:p w14:paraId="6A6F4A1E" w14:textId="4FDE52EC" w:rsidR="0823AE96" w:rsidRPr="009D7BF5" w:rsidRDefault="0823AE9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B1: Look! I can see a frog! Let’s go to the river!</w:t>
      </w:r>
    </w:p>
    <w:p w14:paraId="6A3C6FB8" w14:textId="2DA5D05D" w:rsidR="09B1F09A" w:rsidRPr="009D7BF5" w:rsidRDefault="09B1F09A" w:rsidP="00630287">
      <w:pPr>
        <w:spacing w:after="0" w:line="240" w:lineRule="auto"/>
        <w:rPr>
          <w:rFonts w:ascii="Arial" w:eastAsia="Book Antiqua" w:hAnsi="Arial" w:cs="Arial"/>
          <w:color w:val="000000" w:themeColor="text1"/>
          <w:sz w:val="18"/>
          <w:szCs w:val="18"/>
        </w:rPr>
      </w:pPr>
    </w:p>
    <w:p w14:paraId="51E90590" w14:textId="2FE3940B" w:rsidR="0823AE96" w:rsidRPr="009D7BF5" w:rsidRDefault="0823AE9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G1: Look! I can see sunflowers! Let’s go to the hill!</w:t>
      </w:r>
    </w:p>
    <w:p w14:paraId="5E195349" w14:textId="4D374B16" w:rsidR="508CDF4B" w:rsidRPr="009D7BF5" w:rsidRDefault="508CDF4B" w:rsidP="00630287">
      <w:pPr>
        <w:spacing w:after="0" w:line="240" w:lineRule="auto"/>
        <w:rPr>
          <w:rFonts w:ascii="Arial" w:eastAsia="Book Antiqua" w:hAnsi="Arial" w:cs="Arial"/>
          <w:color w:val="000000" w:themeColor="text1"/>
          <w:sz w:val="18"/>
          <w:szCs w:val="18"/>
        </w:rPr>
      </w:pPr>
    </w:p>
    <w:p w14:paraId="7FBB83A0" w14:textId="67F6DB95" w:rsidR="0823AE96" w:rsidRPr="009D7BF5" w:rsidRDefault="0823AE9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G2: Look! I can see butterflies! Let’s go to the lake!</w:t>
      </w:r>
    </w:p>
    <w:p w14:paraId="563A1820" w14:textId="5D4879E2" w:rsidR="55B37C07" w:rsidRPr="009D7BF5" w:rsidRDefault="55B37C07" w:rsidP="00630287">
      <w:pPr>
        <w:spacing w:after="0" w:line="240" w:lineRule="auto"/>
        <w:rPr>
          <w:rFonts w:ascii="Arial" w:eastAsia="Book Antiqua" w:hAnsi="Arial" w:cs="Arial"/>
          <w:color w:val="000000" w:themeColor="text1"/>
          <w:sz w:val="18"/>
          <w:szCs w:val="18"/>
        </w:rPr>
      </w:pPr>
    </w:p>
    <w:p w14:paraId="212DA66F" w14:textId="356ED972" w:rsidR="0823AE96" w:rsidRPr="009D7BF5" w:rsidRDefault="0823AE9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Everyone: Look! I can see an ice</w:t>
      </w:r>
      <w:r w:rsidR="57EB8BD7" w:rsidRPr="009D7BF5">
        <w:rPr>
          <w:rFonts w:ascii="Arial" w:eastAsia="Book Antiqua" w:hAnsi="Arial" w:cs="Arial"/>
          <w:color w:val="000000" w:themeColor="text1"/>
          <w:sz w:val="18"/>
          <w:szCs w:val="18"/>
          <w:lang w:val="en-GB"/>
        </w:rPr>
        <w:t xml:space="preserve"> </w:t>
      </w:r>
      <w:r w:rsidRPr="009D7BF5">
        <w:rPr>
          <w:rFonts w:ascii="Arial" w:eastAsia="Book Antiqua" w:hAnsi="Arial" w:cs="Arial"/>
          <w:color w:val="000000" w:themeColor="text1"/>
          <w:sz w:val="18"/>
          <w:szCs w:val="18"/>
          <w:lang w:val="en-GB"/>
        </w:rPr>
        <w:t>cream truck! Let’s eat ice cream!</w:t>
      </w:r>
    </w:p>
    <w:p w14:paraId="4BA8A54A" w14:textId="74F6DCA9" w:rsidR="0823AE96" w:rsidRPr="009D7BF5" w:rsidRDefault="0823AE9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B1: But look, I can see trash. Let’s not litter.</w:t>
      </w:r>
    </w:p>
    <w:p w14:paraId="070BA8B6" w14:textId="09E3E296" w:rsidR="09498680" w:rsidRPr="009D7BF5" w:rsidRDefault="09498680" w:rsidP="00630287">
      <w:pPr>
        <w:spacing w:after="0" w:line="240" w:lineRule="auto"/>
        <w:rPr>
          <w:rFonts w:ascii="Arial" w:eastAsia="Book Antiqua" w:hAnsi="Arial" w:cs="Arial"/>
          <w:color w:val="000000" w:themeColor="text1"/>
          <w:sz w:val="18"/>
          <w:szCs w:val="18"/>
          <w:lang w:val="en-GB"/>
        </w:rPr>
      </w:pPr>
    </w:p>
    <w:p w14:paraId="0AD14369" w14:textId="4FB25F85" w:rsidR="09498680" w:rsidRPr="009D7BF5" w:rsidRDefault="09498680" w:rsidP="00630287">
      <w:pPr>
        <w:spacing w:after="0" w:line="240" w:lineRule="auto"/>
        <w:rPr>
          <w:rFonts w:ascii="Arial" w:eastAsia="Book Antiqua" w:hAnsi="Arial" w:cs="Arial"/>
          <w:color w:val="000000" w:themeColor="text1"/>
          <w:sz w:val="18"/>
          <w:szCs w:val="18"/>
          <w:lang w:val="en-GB"/>
        </w:rPr>
      </w:pPr>
    </w:p>
    <w:p w14:paraId="0B165166" w14:textId="3C9C73A6" w:rsidR="59744EB0" w:rsidRPr="009D7BF5" w:rsidRDefault="59744EB0"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48</w:t>
      </w:r>
    </w:p>
    <w:p w14:paraId="56A2145E" w14:textId="4696048D" w:rsidR="59744EB0"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Values</w:t>
      </w:r>
      <w:r w:rsidR="59744EB0" w:rsidRPr="009D7BF5">
        <w:rPr>
          <w:rFonts w:ascii="Arial" w:eastAsia="Book Antiqua" w:hAnsi="Arial" w:cs="Arial"/>
          <w:color w:val="000000" w:themeColor="text1"/>
          <w:sz w:val="18"/>
          <w:szCs w:val="18"/>
          <w:lang w:val="en-GB"/>
        </w:rPr>
        <w:t xml:space="preserve">: </w:t>
      </w:r>
      <w:r w:rsidR="1985A649" w:rsidRPr="009D7BF5">
        <w:rPr>
          <w:rFonts w:ascii="Arial" w:eastAsia="Book Antiqua" w:hAnsi="Arial" w:cs="Arial"/>
          <w:color w:val="000000" w:themeColor="text1"/>
          <w:sz w:val="18"/>
          <w:szCs w:val="18"/>
          <w:lang w:val="en-GB"/>
        </w:rPr>
        <w:t>Respect Nature.</w:t>
      </w:r>
      <w:r w:rsidR="59744EB0" w:rsidRPr="009D7BF5">
        <w:rPr>
          <w:rFonts w:ascii="Arial" w:eastAsia="Book Antiqua" w:hAnsi="Arial" w:cs="Arial"/>
          <w:color w:val="000000" w:themeColor="text1"/>
          <w:sz w:val="18"/>
          <w:szCs w:val="18"/>
          <w:lang w:val="en-GB"/>
        </w:rPr>
        <w:t xml:space="preserve"> 1. </w:t>
      </w:r>
      <w:r w:rsidR="378B98ED" w:rsidRPr="009D7BF5">
        <w:rPr>
          <w:rFonts w:ascii="Arial" w:eastAsia="Book Antiqua" w:hAnsi="Arial" w:cs="Arial"/>
          <w:color w:val="000000" w:themeColor="text1"/>
          <w:sz w:val="18"/>
          <w:szCs w:val="18"/>
          <w:lang w:val="en-GB"/>
        </w:rPr>
        <w:t xml:space="preserve"> </w:t>
      </w:r>
      <w:r w:rsidR="59744EB0" w:rsidRPr="009D7BF5">
        <w:rPr>
          <w:rFonts w:ascii="Arial" w:eastAsia="Book Antiqua" w:hAnsi="Arial" w:cs="Arial"/>
          <w:color w:val="000000" w:themeColor="text1"/>
          <w:sz w:val="18"/>
          <w:szCs w:val="18"/>
          <w:lang w:val="en-GB"/>
        </w:rPr>
        <w:t>Listen and look.</w:t>
      </w:r>
    </w:p>
    <w:p w14:paraId="0CA01390" w14:textId="76E67114" w:rsidR="4D148266" w:rsidRPr="009D7BF5" w:rsidRDefault="4D148266" w:rsidP="00630287">
      <w:pPr>
        <w:spacing w:after="0" w:line="240" w:lineRule="auto"/>
        <w:rPr>
          <w:rFonts w:ascii="Arial" w:eastAsia="Book Antiqua" w:hAnsi="Arial" w:cs="Arial"/>
          <w:sz w:val="18"/>
          <w:szCs w:val="18"/>
        </w:rPr>
      </w:pPr>
      <w:r w:rsidRPr="009D7BF5">
        <w:rPr>
          <w:rFonts w:ascii="Arial" w:eastAsia="Book Antiqua" w:hAnsi="Arial" w:cs="Arial"/>
          <w:color w:val="000000" w:themeColor="text1"/>
          <w:sz w:val="18"/>
          <w:szCs w:val="18"/>
          <w:lang w:val="en-GB"/>
        </w:rPr>
        <w:t xml:space="preserve">B1: Nature is our home. We should respect nature. First, don’t </w:t>
      </w:r>
      <w:r w:rsidR="66D9CEAB" w:rsidRPr="009D7BF5">
        <w:rPr>
          <w:rFonts w:ascii="Arial" w:eastAsia="Book Antiqua" w:hAnsi="Arial" w:cs="Arial"/>
          <w:color w:val="000000" w:themeColor="text1"/>
          <w:sz w:val="18"/>
          <w:szCs w:val="18"/>
          <w:lang w:val="en-GB"/>
        </w:rPr>
        <w:t>litter</w:t>
      </w:r>
      <w:r w:rsidRPr="009D7BF5">
        <w:rPr>
          <w:rFonts w:ascii="Arial" w:eastAsia="Book Antiqua" w:hAnsi="Arial" w:cs="Arial"/>
          <w:color w:val="000000" w:themeColor="text1"/>
          <w:sz w:val="18"/>
          <w:szCs w:val="18"/>
          <w:lang w:val="en-GB"/>
        </w:rPr>
        <w:t xml:space="preserve">. Throw </w:t>
      </w:r>
      <w:r w:rsidR="1A3F1A5E" w:rsidRPr="009D7BF5">
        <w:rPr>
          <w:rFonts w:ascii="Arial" w:eastAsia="Book Antiqua" w:hAnsi="Arial" w:cs="Arial"/>
          <w:color w:val="000000" w:themeColor="text1"/>
          <w:sz w:val="18"/>
          <w:szCs w:val="18"/>
          <w:lang w:val="en-GB"/>
        </w:rPr>
        <w:t>trash</w:t>
      </w:r>
      <w:r w:rsidRPr="009D7BF5">
        <w:rPr>
          <w:rFonts w:ascii="Arial" w:eastAsia="Book Antiqua" w:hAnsi="Arial" w:cs="Arial"/>
          <w:color w:val="000000" w:themeColor="text1"/>
          <w:sz w:val="18"/>
          <w:szCs w:val="18"/>
          <w:lang w:val="en-GB"/>
        </w:rPr>
        <w:t xml:space="preserve"> in a trash can. Don’t hurt animals. Be nice to them. Also, help save nature. Plant trees and flowers. Let’s respect nature.</w:t>
      </w:r>
    </w:p>
    <w:p w14:paraId="4B766E32" w14:textId="11FCDB79" w:rsidR="09498680" w:rsidRPr="009D7BF5" w:rsidRDefault="09498680" w:rsidP="00630287">
      <w:pPr>
        <w:spacing w:after="0" w:line="240" w:lineRule="auto"/>
        <w:rPr>
          <w:rFonts w:ascii="Arial" w:eastAsia="Book Antiqua" w:hAnsi="Arial" w:cs="Arial"/>
          <w:color w:val="000000" w:themeColor="text1"/>
          <w:sz w:val="18"/>
          <w:szCs w:val="18"/>
        </w:rPr>
      </w:pPr>
    </w:p>
    <w:p w14:paraId="10896CD5" w14:textId="590D7A40" w:rsidR="4D148266" w:rsidRPr="009D7BF5" w:rsidRDefault="4D14826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b/>
          <w:bCs/>
          <w:color w:val="000000" w:themeColor="text1"/>
          <w:sz w:val="18"/>
          <w:szCs w:val="18"/>
          <w:lang w:val="en-GB"/>
        </w:rPr>
        <w:t>Track 49</w:t>
      </w:r>
    </w:p>
    <w:p w14:paraId="33DF001D" w14:textId="4FF5F278" w:rsidR="4D148266"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Phonics</w:t>
      </w:r>
      <w:r w:rsidR="4D148266" w:rsidRPr="009D7BF5">
        <w:rPr>
          <w:rFonts w:ascii="Arial" w:eastAsia="Book Antiqua" w:hAnsi="Arial" w:cs="Arial"/>
          <w:color w:val="000000" w:themeColor="text1"/>
          <w:sz w:val="18"/>
          <w:szCs w:val="18"/>
          <w:lang w:val="en-GB"/>
        </w:rPr>
        <w:t xml:space="preserve">: </w:t>
      </w:r>
      <w:r w:rsidR="562F2011" w:rsidRPr="009D7BF5">
        <w:rPr>
          <w:rFonts w:ascii="Arial" w:eastAsia="Book Antiqua" w:hAnsi="Arial" w:cs="Arial"/>
          <w:color w:val="000000" w:themeColor="text1"/>
          <w:sz w:val="18"/>
          <w:szCs w:val="18"/>
          <w:lang w:val="en-GB"/>
        </w:rPr>
        <w:t xml:space="preserve">Ending Consonants </w:t>
      </w:r>
      <w:r w:rsidR="562F2011" w:rsidRPr="009D7BF5">
        <w:rPr>
          <w:rFonts w:ascii="Arial" w:eastAsia="Book Antiqua" w:hAnsi="Arial" w:cs="Arial"/>
          <w:i/>
          <w:iCs/>
          <w:color w:val="000000" w:themeColor="text1"/>
          <w:sz w:val="18"/>
          <w:szCs w:val="18"/>
          <w:lang w:val="en-GB"/>
        </w:rPr>
        <w:t>p</w:t>
      </w:r>
      <w:r w:rsidR="562F2011" w:rsidRPr="009D7BF5">
        <w:rPr>
          <w:rFonts w:ascii="Arial" w:eastAsia="Book Antiqua" w:hAnsi="Arial" w:cs="Arial"/>
          <w:color w:val="000000" w:themeColor="text1"/>
          <w:sz w:val="18"/>
          <w:szCs w:val="18"/>
          <w:lang w:val="en-GB"/>
        </w:rPr>
        <w:t xml:space="preserve"> and </w:t>
      </w:r>
      <w:r w:rsidR="562F2011" w:rsidRPr="009D7BF5">
        <w:rPr>
          <w:rFonts w:ascii="Arial" w:eastAsia="Book Antiqua" w:hAnsi="Arial" w:cs="Arial"/>
          <w:i/>
          <w:iCs/>
          <w:color w:val="000000" w:themeColor="text1"/>
          <w:sz w:val="18"/>
          <w:szCs w:val="18"/>
          <w:lang w:val="en-GB"/>
        </w:rPr>
        <w:t>t</w:t>
      </w:r>
      <w:r w:rsidR="562F2011" w:rsidRPr="009D7BF5">
        <w:rPr>
          <w:rFonts w:ascii="Arial" w:eastAsia="Book Antiqua" w:hAnsi="Arial" w:cs="Arial"/>
          <w:color w:val="000000" w:themeColor="text1"/>
          <w:sz w:val="18"/>
          <w:szCs w:val="18"/>
          <w:lang w:val="en-GB"/>
        </w:rPr>
        <w:t>.</w:t>
      </w:r>
      <w:r w:rsidR="4D148266" w:rsidRPr="009D7BF5">
        <w:rPr>
          <w:rFonts w:ascii="Arial" w:eastAsia="Book Antiqua" w:hAnsi="Arial" w:cs="Arial"/>
          <w:color w:val="000000" w:themeColor="text1"/>
          <w:sz w:val="18"/>
          <w:szCs w:val="18"/>
          <w:lang w:val="en-GB"/>
        </w:rPr>
        <w:t xml:space="preserve"> 1. Listen and point.</w:t>
      </w:r>
    </w:p>
    <w:p w14:paraId="79BFEECC" w14:textId="25BFF266" w:rsidR="7769B7E6" w:rsidRPr="009D7BF5" w:rsidRDefault="7769B7E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Hop! Hop! /p/! /p/! Hop!</w:t>
      </w:r>
    </w:p>
    <w:p w14:paraId="29EC1F8C" w14:textId="7B9195CE" w:rsidR="7769B7E6" w:rsidRPr="009D7BF5" w:rsidRDefault="7769B7E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Top! Top! /p/! /p/! Top!</w:t>
      </w:r>
    </w:p>
    <w:p w14:paraId="7DE86723" w14:textId="05545458" w:rsidR="1F181D79" w:rsidRPr="009D7BF5" w:rsidRDefault="1F181D7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Ma</w:t>
      </w:r>
      <w:r w:rsidR="7769B7E6" w:rsidRPr="009D7BF5">
        <w:rPr>
          <w:rFonts w:ascii="Arial" w:eastAsia="Book Antiqua" w:hAnsi="Arial" w:cs="Arial"/>
          <w:color w:val="000000" w:themeColor="text1"/>
          <w:sz w:val="18"/>
          <w:szCs w:val="18"/>
          <w:lang w:val="en-GB"/>
        </w:rPr>
        <w:t xml:space="preserve">t! </w:t>
      </w:r>
      <w:r w:rsidR="7448FF4A" w:rsidRPr="009D7BF5">
        <w:rPr>
          <w:rFonts w:ascii="Arial" w:eastAsia="Book Antiqua" w:hAnsi="Arial" w:cs="Arial"/>
          <w:color w:val="000000" w:themeColor="text1"/>
          <w:sz w:val="18"/>
          <w:szCs w:val="18"/>
          <w:lang w:val="en-GB"/>
        </w:rPr>
        <w:t>Ma</w:t>
      </w:r>
      <w:r w:rsidR="7769B7E6" w:rsidRPr="009D7BF5">
        <w:rPr>
          <w:rFonts w:ascii="Arial" w:eastAsia="Book Antiqua" w:hAnsi="Arial" w:cs="Arial"/>
          <w:color w:val="000000" w:themeColor="text1"/>
          <w:sz w:val="18"/>
          <w:szCs w:val="18"/>
          <w:lang w:val="en-GB"/>
        </w:rPr>
        <w:t xml:space="preserve">t! /t/! /t/! </w:t>
      </w:r>
      <w:r w:rsidR="676D0EE7" w:rsidRPr="009D7BF5">
        <w:rPr>
          <w:rFonts w:ascii="Arial" w:eastAsia="Book Antiqua" w:hAnsi="Arial" w:cs="Arial"/>
          <w:color w:val="000000" w:themeColor="text1"/>
          <w:sz w:val="18"/>
          <w:szCs w:val="18"/>
          <w:lang w:val="en-GB"/>
        </w:rPr>
        <w:t>Ma</w:t>
      </w:r>
      <w:r w:rsidR="7769B7E6" w:rsidRPr="009D7BF5">
        <w:rPr>
          <w:rFonts w:ascii="Arial" w:eastAsia="Book Antiqua" w:hAnsi="Arial" w:cs="Arial"/>
          <w:color w:val="000000" w:themeColor="text1"/>
          <w:sz w:val="18"/>
          <w:szCs w:val="18"/>
          <w:lang w:val="en-GB"/>
        </w:rPr>
        <w:t>t!</w:t>
      </w:r>
    </w:p>
    <w:p w14:paraId="146010AA" w14:textId="321B710F" w:rsidR="7221956B" w:rsidRPr="009D7BF5" w:rsidRDefault="7221956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Ne</w:t>
      </w:r>
      <w:r w:rsidR="7769B7E6" w:rsidRPr="009D7BF5">
        <w:rPr>
          <w:rFonts w:ascii="Arial" w:eastAsia="Book Antiqua" w:hAnsi="Arial" w:cs="Arial"/>
          <w:color w:val="000000" w:themeColor="text1"/>
          <w:sz w:val="18"/>
          <w:szCs w:val="18"/>
          <w:lang w:val="en-GB"/>
        </w:rPr>
        <w:t xml:space="preserve">t! </w:t>
      </w:r>
      <w:r w:rsidR="2113C444" w:rsidRPr="009D7BF5">
        <w:rPr>
          <w:rFonts w:ascii="Arial" w:eastAsia="Book Antiqua" w:hAnsi="Arial" w:cs="Arial"/>
          <w:color w:val="000000" w:themeColor="text1"/>
          <w:sz w:val="18"/>
          <w:szCs w:val="18"/>
          <w:lang w:val="en-GB"/>
        </w:rPr>
        <w:t>Ne</w:t>
      </w:r>
      <w:r w:rsidR="7769B7E6" w:rsidRPr="009D7BF5">
        <w:rPr>
          <w:rFonts w:ascii="Arial" w:eastAsia="Book Antiqua" w:hAnsi="Arial" w:cs="Arial"/>
          <w:color w:val="000000" w:themeColor="text1"/>
          <w:sz w:val="18"/>
          <w:szCs w:val="18"/>
          <w:lang w:val="en-GB"/>
        </w:rPr>
        <w:t xml:space="preserve">t! /t/! /t/! </w:t>
      </w:r>
      <w:r w:rsidR="7F6415A9" w:rsidRPr="009D7BF5">
        <w:rPr>
          <w:rFonts w:ascii="Arial" w:eastAsia="Book Antiqua" w:hAnsi="Arial" w:cs="Arial"/>
          <w:color w:val="000000" w:themeColor="text1"/>
          <w:sz w:val="18"/>
          <w:szCs w:val="18"/>
          <w:lang w:val="en-GB"/>
        </w:rPr>
        <w:t>Ne</w:t>
      </w:r>
      <w:r w:rsidR="7769B7E6" w:rsidRPr="009D7BF5">
        <w:rPr>
          <w:rFonts w:ascii="Arial" w:eastAsia="Book Antiqua" w:hAnsi="Arial" w:cs="Arial"/>
          <w:color w:val="000000" w:themeColor="text1"/>
          <w:sz w:val="18"/>
          <w:szCs w:val="18"/>
          <w:lang w:val="en-GB"/>
        </w:rPr>
        <w:t>t!</w:t>
      </w:r>
    </w:p>
    <w:p w14:paraId="75A71370" w14:textId="03AE8F11" w:rsidR="61364891" w:rsidRPr="009D7BF5" w:rsidRDefault="61364891"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Hop on the mat!</w:t>
      </w:r>
    </w:p>
    <w:p w14:paraId="3CB55C32" w14:textId="0EA94A71" w:rsidR="61364891" w:rsidRPr="009D7BF5" w:rsidRDefault="61364891"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See the top of the net!</w:t>
      </w:r>
    </w:p>
    <w:p w14:paraId="1F893BB4" w14:textId="5ABB5401" w:rsidR="09498680" w:rsidRPr="009D7BF5" w:rsidRDefault="09498680" w:rsidP="00630287">
      <w:pPr>
        <w:spacing w:after="0" w:line="240" w:lineRule="auto"/>
        <w:rPr>
          <w:rFonts w:ascii="Arial" w:eastAsia="Book Antiqua" w:hAnsi="Arial" w:cs="Arial"/>
          <w:color w:val="000000" w:themeColor="text1"/>
          <w:sz w:val="18"/>
          <w:szCs w:val="18"/>
        </w:rPr>
      </w:pPr>
    </w:p>
    <w:p w14:paraId="172E4329" w14:textId="7517C602" w:rsidR="7769B7E6" w:rsidRPr="009D7BF5" w:rsidRDefault="7769B7E6"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50</w:t>
      </w:r>
    </w:p>
    <w:p w14:paraId="2443F6B0" w14:textId="5BBEF035" w:rsidR="7769B7E6"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Math</w:t>
      </w:r>
      <w:r w:rsidR="7769B7E6" w:rsidRPr="009D7BF5">
        <w:rPr>
          <w:rFonts w:ascii="Arial" w:eastAsia="Book Antiqua" w:hAnsi="Arial" w:cs="Arial"/>
          <w:color w:val="000000" w:themeColor="text1"/>
          <w:sz w:val="18"/>
          <w:szCs w:val="18"/>
          <w:lang w:val="en-GB"/>
        </w:rPr>
        <w:t>: 11 to 15. 1.</w:t>
      </w:r>
      <w:r w:rsidR="31A2D5D7" w:rsidRPr="009D7BF5">
        <w:rPr>
          <w:rFonts w:ascii="Arial" w:eastAsia="Book Antiqua" w:hAnsi="Arial" w:cs="Arial"/>
          <w:color w:val="000000" w:themeColor="text1"/>
          <w:sz w:val="18"/>
          <w:szCs w:val="18"/>
          <w:lang w:val="en-GB"/>
        </w:rPr>
        <w:t xml:space="preserve"> </w:t>
      </w:r>
      <w:r w:rsidR="7769B7E6" w:rsidRPr="009D7BF5">
        <w:rPr>
          <w:rFonts w:ascii="Arial" w:eastAsia="Book Antiqua" w:hAnsi="Arial" w:cs="Arial"/>
          <w:color w:val="000000" w:themeColor="text1"/>
          <w:sz w:val="18"/>
          <w:szCs w:val="18"/>
          <w:lang w:val="en-GB"/>
        </w:rPr>
        <w:t xml:space="preserve">Listen and </w:t>
      </w:r>
      <w:r w:rsidR="63D3D42B" w:rsidRPr="009D7BF5">
        <w:rPr>
          <w:rFonts w:ascii="Arial" w:eastAsia="Book Antiqua" w:hAnsi="Arial" w:cs="Arial"/>
          <w:color w:val="000000" w:themeColor="text1"/>
          <w:sz w:val="18"/>
          <w:szCs w:val="18"/>
          <w:lang w:val="en-GB"/>
        </w:rPr>
        <w:t>count</w:t>
      </w:r>
      <w:r w:rsidR="7769B7E6" w:rsidRPr="009D7BF5">
        <w:rPr>
          <w:rFonts w:ascii="Arial" w:eastAsia="Book Antiqua" w:hAnsi="Arial" w:cs="Arial"/>
          <w:color w:val="000000" w:themeColor="text1"/>
          <w:sz w:val="18"/>
          <w:szCs w:val="18"/>
          <w:lang w:val="en-GB"/>
        </w:rPr>
        <w:t>.</w:t>
      </w:r>
    </w:p>
    <w:p w14:paraId="47F7CDC3" w14:textId="1B10A6DA" w:rsidR="7B27B6AE"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W:</w:t>
      </w:r>
      <w:r w:rsidR="7B27B6AE" w:rsidRPr="009D7BF5">
        <w:rPr>
          <w:rFonts w:ascii="Arial" w:eastAsia="Book Antiqua" w:hAnsi="Arial" w:cs="Arial"/>
          <w:color w:val="000000" w:themeColor="text1"/>
          <w:sz w:val="18"/>
          <w:szCs w:val="18"/>
        </w:rPr>
        <w:t xml:space="preserve"> </w:t>
      </w:r>
      <w:r w:rsidR="7769B7E6" w:rsidRPr="009D7BF5">
        <w:rPr>
          <w:rFonts w:ascii="Arial" w:eastAsia="Book Antiqua" w:hAnsi="Arial" w:cs="Arial"/>
          <w:color w:val="000000" w:themeColor="text1"/>
          <w:sz w:val="18"/>
          <w:szCs w:val="18"/>
        </w:rPr>
        <w:t>Look!</w:t>
      </w:r>
    </w:p>
    <w:p w14:paraId="0F98CC78" w14:textId="7FB506A2" w:rsidR="7769B7E6" w:rsidRPr="009D7BF5" w:rsidRDefault="7769B7E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 2, 3, 4, 5, 6, 7, 8, 9, 10.</w:t>
      </w:r>
    </w:p>
    <w:p w14:paraId="74748A93" w14:textId="0D3026E1" w:rsidR="7769B7E6" w:rsidRPr="009D7BF5" w:rsidRDefault="7769B7E6" w:rsidP="00630287">
      <w:pPr>
        <w:tabs>
          <w:tab w:val="left" w:pos="895"/>
        </w:tabs>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 can see 10 trees!</w:t>
      </w:r>
    </w:p>
    <w:p w14:paraId="574659EE" w14:textId="53FCEBC1" w:rsidR="7769B7E6" w:rsidRPr="009D7BF5" w:rsidRDefault="7769B7E6" w:rsidP="00630287">
      <w:pPr>
        <w:tabs>
          <w:tab w:val="left" w:pos="895"/>
        </w:tabs>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ait! 11, 12, 13, 14, 15.</w:t>
      </w:r>
    </w:p>
    <w:p w14:paraId="38636B1D" w14:textId="15A30408" w:rsidR="7769B7E6" w:rsidRPr="009D7BF5" w:rsidRDefault="7769B7E6" w:rsidP="00630287">
      <w:pPr>
        <w:tabs>
          <w:tab w:val="left" w:pos="895"/>
        </w:tabs>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 can see 15 trees!</w:t>
      </w:r>
    </w:p>
    <w:p w14:paraId="394CF76C" w14:textId="6BE9AF70" w:rsidR="09498680" w:rsidRPr="009D7BF5" w:rsidRDefault="09498680" w:rsidP="00630287">
      <w:pPr>
        <w:spacing w:after="0" w:line="240" w:lineRule="auto"/>
        <w:rPr>
          <w:rFonts w:ascii="Arial" w:eastAsia="Book Antiqua" w:hAnsi="Arial" w:cs="Arial"/>
          <w:color w:val="000000" w:themeColor="text1"/>
          <w:sz w:val="18"/>
          <w:szCs w:val="18"/>
        </w:rPr>
      </w:pPr>
    </w:p>
    <w:p w14:paraId="75416C13" w14:textId="2C1435FC" w:rsidR="7769B7E6" w:rsidRPr="009D7BF5" w:rsidRDefault="7769B7E6"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51</w:t>
      </w:r>
    </w:p>
    <w:p w14:paraId="40984BE6" w14:textId="30FDAF4D" w:rsidR="7769B7E6"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Science</w:t>
      </w:r>
      <w:r w:rsidR="7769B7E6" w:rsidRPr="009D7BF5">
        <w:rPr>
          <w:rFonts w:ascii="Arial" w:eastAsia="Book Antiqua" w:hAnsi="Arial" w:cs="Arial"/>
          <w:color w:val="000000" w:themeColor="text1"/>
          <w:sz w:val="18"/>
          <w:szCs w:val="18"/>
          <w:lang w:val="en-GB"/>
        </w:rPr>
        <w:t xml:space="preserve">: Parts of a Flower. 1. Listen and </w:t>
      </w:r>
      <w:r w:rsidR="286844C0" w:rsidRPr="009D7BF5">
        <w:rPr>
          <w:rFonts w:ascii="Arial" w:eastAsia="Book Antiqua" w:hAnsi="Arial" w:cs="Arial"/>
          <w:color w:val="000000" w:themeColor="text1"/>
          <w:sz w:val="18"/>
          <w:szCs w:val="18"/>
          <w:lang w:val="en-GB"/>
        </w:rPr>
        <w:t>look</w:t>
      </w:r>
      <w:r w:rsidR="7769B7E6" w:rsidRPr="009D7BF5">
        <w:rPr>
          <w:rFonts w:ascii="Arial" w:eastAsia="Book Antiqua" w:hAnsi="Arial" w:cs="Arial"/>
          <w:color w:val="000000" w:themeColor="text1"/>
          <w:sz w:val="18"/>
          <w:szCs w:val="18"/>
          <w:lang w:val="en-GB"/>
        </w:rPr>
        <w:t>.</w:t>
      </w:r>
    </w:p>
    <w:p w14:paraId="4640D25B" w14:textId="1DD6B5E5" w:rsidR="289DF844" w:rsidRPr="009D7BF5" w:rsidRDefault="00F16DF9" w:rsidP="00630287">
      <w:pPr>
        <w:spacing w:after="0" w:line="240" w:lineRule="auto"/>
        <w:rPr>
          <w:rFonts w:ascii="Arial" w:eastAsia="Book Antiqua" w:hAnsi="Arial" w:cs="Arial"/>
          <w:sz w:val="18"/>
          <w:szCs w:val="18"/>
        </w:rPr>
      </w:pPr>
      <w:r>
        <w:rPr>
          <w:rFonts w:ascii="Arial" w:eastAsia="Book Antiqua" w:hAnsi="Arial" w:cs="Arial"/>
          <w:color w:val="000000" w:themeColor="text1"/>
          <w:sz w:val="18"/>
          <w:szCs w:val="18"/>
          <w:lang w:val="en-GB"/>
        </w:rPr>
        <w:t>W:</w:t>
      </w:r>
      <w:r w:rsidR="289DF844" w:rsidRPr="009D7BF5">
        <w:rPr>
          <w:rFonts w:ascii="Arial" w:eastAsia="Book Antiqua" w:hAnsi="Arial" w:cs="Arial"/>
          <w:color w:val="000000" w:themeColor="text1"/>
          <w:sz w:val="18"/>
          <w:szCs w:val="18"/>
          <w:lang w:val="en-GB"/>
        </w:rPr>
        <w:t xml:space="preserve"> </w:t>
      </w:r>
      <w:r w:rsidR="3C5BA252" w:rsidRPr="009D7BF5">
        <w:rPr>
          <w:rFonts w:ascii="Arial" w:eastAsia="Book Antiqua" w:hAnsi="Arial" w:cs="Arial"/>
          <w:color w:val="000000" w:themeColor="text1"/>
          <w:sz w:val="18"/>
          <w:szCs w:val="18"/>
          <w:lang w:val="en-GB"/>
        </w:rPr>
        <w:t xml:space="preserve">Look at the pretty flowers! See their </w:t>
      </w:r>
      <w:proofErr w:type="spellStart"/>
      <w:r w:rsidR="3C5BA252" w:rsidRPr="009D7BF5">
        <w:rPr>
          <w:rFonts w:ascii="Arial" w:eastAsia="Book Antiqua" w:hAnsi="Arial" w:cs="Arial"/>
          <w:color w:val="000000" w:themeColor="text1"/>
          <w:sz w:val="18"/>
          <w:szCs w:val="18"/>
          <w:lang w:val="en-GB"/>
        </w:rPr>
        <w:t>colorful</w:t>
      </w:r>
      <w:proofErr w:type="spellEnd"/>
      <w:r w:rsidR="3C5BA252" w:rsidRPr="009D7BF5">
        <w:rPr>
          <w:rFonts w:ascii="Arial" w:eastAsia="Book Antiqua" w:hAnsi="Arial" w:cs="Arial"/>
          <w:color w:val="000000" w:themeColor="text1"/>
          <w:sz w:val="18"/>
          <w:szCs w:val="18"/>
          <w:lang w:val="en-GB"/>
        </w:rPr>
        <w:t xml:space="preserve"> petals. These petals are red. Those petals are yellow. Touch the soft green leaves. Hold the hard brown stem. Smell the pretty flower. Go outside. Look for flowers. What parts can you see?</w:t>
      </w:r>
    </w:p>
    <w:p w14:paraId="6EE24535" w14:textId="5A30F2B7" w:rsidR="09498680" w:rsidRPr="009D7BF5" w:rsidRDefault="09498680" w:rsidP="00630287">
      <w:pPr>
        <w:spacing w:after="0" w:line="240" w:lineRule="auto"/>
        <w:rPr>
          <w:rFonts w:ascii="Arial" w:eastAsia="Book Antiqua" w:hAnsi="Arial" w:cs="Arial"/>
          <w:color w:val="000000" w:themeColor="text1"/>
          <w:sz w:val="18"/>
          <w:szCs w:val="18"/>
        </w:rPr>
      </w:pPr>
    </w:p>
    <w:p w14:paraId="145EF1B9" w14:textId="1E67D6BF" w:rsidR="3C5BA252" w:rsidRPr="009D7BF5" w:rsidRDefault="3C5BA252"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52</w:t>
      </w:r>
    </w:p>
    <w:p w14:paraId="347C8AA6" w14:textId="717231A0" w:rsidR="3C5BA252"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Project</w:t>
      </w:r>
      <w:r w:rsidR="3C5BA252" w:rsidRPr="009D7BF5">
        <w:rPr>
          <w:rFonts w:ascii="Arial" w:eastAsia="Book Antiqua" w:hAnsi="Arial" w:cs="Arial"/>
          <w:color w:val="000000" w:themeColor="text1"/>
          <w:sz w:val="18"/>
          <w:szCs w:val="18"/>
          <w:lang w:val="en-GB"/>
        </w:rPr>
        <w:t xml:space="preserve">: </w:t>
      </w:r>
      <w:r w:rsidR="5C33F04B" w:rsidRPr="009D7BF5">
        <w:rPr>
          <w:rFonts w:ascii="Arial" w:eastAsia="Book Antiqua" w:hAnsi="Arial" w:cs="Arial"/>
          <w:color w:val="000000" w:themeColor="text1"/>
          <w:sz w:val="18"/>
          <w:szCs w:val="18"/>
          <w:lang w:val="en-GB"/>
        </w:rPr>
        <w:t>Fingerprint Tree.</w:t>
      </w:r>
      <w:r w:rsidR="5C33F04B" w:rsidRPr="009D7BF5">
        <w:rPr>
          <w:rFonts w:ascii="Arial" w:eastAsia="Book Antiqua" w:hAnsi="Arial" w:cs="Arial"/>
          <w:sz w:val="18"/>
          <w:szCs w:val="18"/>
          <w:lang w:val="en-GB"/>
        </w:rPr>
        <w:t xml:space="preserve"> </w:t>
      </w:r>
      <w:r w:rsidR="3C5BA252" w:rsidRPr="009D7BF5">
        <w:rPr>
          <w:rFonts w:ascii="Arial" w:eastAsia="Book Antiqua" w:hAnsi="Arial" w:cs="Arial"/>
          <w:color w:val="000000" w:themeColor="text1"/>
          <w:sz w:val="18"/>
          <w:szCs w:val="18"/>
          <w:lang w:val="en-GB"/>
        </w:rPr>
        <w:t>1. Listen and look.</w:t>
      </w:r>
    </w:p>
    <w:p w14:paraId="210A71E0" w14:textId="1F224BCA" w:rsidR="09123386" w:rsidRPr="009D7BF5" w:rsidRDefault="09123386"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lang w:val="en-GB"/>
        </w:rPr>
        <w:t xml:space="preserve">M1: </w:t>
      </w:r>
      <w:r w:rsidR="00843135" w:rsidRPr="009D7BF5">
        <w:rPr>
          <w:rFonts w:ascii="Arial" w:eastAsia="Book Antiqua" w:hAnsi="Arial" w:cs="Arial"/>
          <w:color w:val="000000" w:themeColor="text1"/>
          <w:sz w:val="18"/>
          <w:szCs w:val="18"/>
          <w:lang w:val="en-GB"/>
        </w:rPr>
        <w:t>Step 1:</w:t>
      </w:r>
      <w:r w:rsidR="3AE0BDAF" w:rsidRPr="009D7BF5">
        <w:rPr>
          <w:rFonts w:ascii="Arial" w:eastAsia="Book Antiqua" w:hAnsi="Arial" w:cs="Arial"/>
          <w:color w:val="000000" w:themeColor="text1"/>
          <w:sz w:val="18"/>
          <w:szCs w:val="18"/>
          <w:lang w:val="en-GB"/>
        </w:rPr>
        <w:t xml:space="preserve"> </w:t>
      </w:r>
      <w:r w:rsidR="00843135" w:rsidRPr="009D7BF5">
        <w:rPr>
          <w:rFonts w:ascii="Arial" w:eastAsia="Book Antiqua" w:hAnsi="Arial" w:cs="Arial"/>
          <w:color w:val="000000" w:themeColor="text1"/>
          <w:sz w:val="18"/>
          <w:szCs w:val="18"/>
          <w:lang w:val="en-GB"/>
        </w:rPr>
        <w:t xml:space="preserve">Get some white paper, brown </w:t>
      </w:r>
      <w:proofErr w:type="spellStart"/>
      <w:r w:rsidR="00843135" w:rsidRPr="009D7BF5">
        <w:rPr>
          <w:rFonts w:ascii="Arial" w:eastAsia="Book Antiqua" w:hAnsi="Arial" w:cs="Arial"/>
          <w:color w:val="000000" w:themeColor="text1"/>
          <w:sz w:val="18"/>
          <w:szCs w:val="18"/>
          <w:lang w:val="en-GB"/>
        </w:rPr>
        <w:t>colored</w:t>
      </w:r>
      <w:proofErr w:type="spellEnd"/>
      <w:r w:rsidR="00843135" w:rsidRPr="009D7BF5">
        <w:rPr>
          <w:rFonts w:ascii="Arial" w:eastAsia="Book Antiqua" w:hAnsi="Arial" w:cs="Arial"/>
          <w:color w:val="000000" w:themeColor="text1"/>
          <w:sz w:val="18"/>
          <w:szCs w:val="18"/>
          <w:lang w:val="en-GB"/>
        </w:rPr>
        <w:t xml:space="preserve"> paper, glue, a pencil, scissors, a paper plate, and paint.</w:t>
      </w:r>
    </w:p>
    <w:p w14:paraId="1A2D5068" w14:textId="01C24BA5" w:rsidR="00843135" w:rsidRPr="009D7BF5" w:rsidRDefault="00843135"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Step 2: Put your hand and arm on the brown paper. Draw around it and cut it out.</w:t>
      </w:r>
    </w:p>
    <w:p w14:paraId="522B3E20" w14:textId="15DCA274" w:rsidR="00843135" w:rsidRPr="009D7BF5" w:rsidRDefault="00843135"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lang w:val="en-GB"/>
        </w:rPr>
        <w:t>Step 3: Glue it to the white paper. Pour the paint onto the paper plate. Put your finger in the green paint to make the leaves of your tree. Add some fruit to your tree.</w:t>
      </w:r>
    </w:p>
    <w:p w14:paraId="73E84EF9" w14:textId="4C0A61E1" w:rsidR="09498680" w:rsidRPr="009D7BF5" w:rsidRDefault="09498680" w:rsidP="00630287">
      <w:pPr>
        <w:spacing w:after="0" w:line="240" w:lineRule="auto"/>
        <w:rPr>
          <w:rFonts w:ascii="Arial" w:eastAsia="Book Antiqua" w:hAnsi="Arial" w:cs="Arial"/>
          <w:color w:val="000000" w:themeColor="text1"/>
          <w:sz w:val="18"/>
          <w:szCs w:val="18"/>
        </w:rPr>
      </w:pPr>
    </w:p>
    <w:p w14:paraId="3FDFB005" w14:textId="10A61AD5" w:rsidR="00843135" w:rsidRPr="009D7BF5" w:rsidRDefault="00843135"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Track 53</w:t>
      </w:r>
    </w:p>
    <w:p w14:paraId="13F2A89E" w14:textId="4C7B5310"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 </w:t>
      </w:r>
      <w:r w:rsidR="00F16DF9">
        <w:rPr>
          <w:rFonts w:ascii="Arial" w:eastAsia="Book Antiqua" w:hAnsi="Arial" w:cs="Arial"/>
          <w:color w:val="000000" w:themeColor="text1"/>
          <w:sz w:val="18"/>
          <w:szCs w:val="18"/>
        </w:rPr>
        <w:t>Review</w:t>
      </w:r>
      <w:r w:rsidRPr="009D7BF5">
        <w:rPr>
          <w:rFonts w:ascii="Arial" w:eastAsia="Book Antiqua" w:hAnsi="Arial" w:cs="Arial"/>
          <w:color w:val="000000" w:themeColor="text1"/>
          <w:sz w:val="18"/>
          <w:szCs w:val="18"/>
        </w:rPr>
        <w:t>. 1. Listen and say.</w:t>
      </w:r>
    </w:p>
    <w:p w14:paraId="164686EA" w14:textId="4E9F9D7F"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G</w:t>
      </w:r>
      <w:r w:rsidR="3FBD6C8B" w:rsidRPr="009D7BF5">
        <w:rPr>
          <w:rFonts w:ascii="Arial" w:eastAsia="Book Antiqua" w:hAnsi="Arial" w:cs="Arial"/>
          <w:color w:val="000000" w:themeColor="text1"/>
          <w:sz w:val="18"/>
          <w:szCs w:val="18"/>
          <w:lang w:val="en-GB"/>
        </w:rPr>
        <w:t>1</w:t>
      </w:r>
      <w:r w:rsidRPr="009D7BF5">
        <w:rPr>
          <w:rFonts w:ascii="Arial" w:eastAsia="Book Antiqua" w:hAnsi="Arial" w:cs="Arial"/>
          <w:color w:val="000000" w:themeColor="text1"/>
          <w:sz w:val="18"/>
          <w:szCs w:val="18"/>
          <w:lang w:val="en-GB"/>
        </w:rPr>
        <w:t>: I can see a lake!</w:t>
      </w:r>
    </w:p>
    <w:p w14:paraId="28E5AB86" w14:textId="0841AA8E"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B: Let’s go! </w:t>
      </w:r>
    </w:p>
    <w:p w14:paraId="14481F21" w14:textId="3E3B3F3B" w:rsidR="09498680" w:rsidRPr="009D7BF5" w:rsidRDefault="09498680" w:rsidP="00630287">
      <w:pPr>
        <w:spacing w:after="0" w:line="240" w:lineRule="auto"/>
        <w:rPr>
          <w:rFonts w:ascii="Arial" w:eastAsia="Book Antiqua" w:hAnsi="Arial" w:cs="Arial"/>
          <w:color w:val="000000" w:themeColor="text1"/>
          <w:sz w:val="18"/>
          <w:szCs w:val="18"/>
        </w:rPr>
      </w:pPr>
    </w:p>
    <w:p w14:paraId="2B20EFDB" w14:textId="299E6CA4" w:rsidR="000277C4" w:rsidRPr="009D7BF5" w:rsidRDefault="000277C4" w:rsidP="00630287">
      <w:pPr>
        <w:spacing w:after="0" w:line="240" w:lineRule="auto"/>
        <w:rPr>
          <w:rFonts w:ascii="Arial" w:eastAsia="Book Antiqua" w:hAnsi="Arial" w:cs="Arial"/>
          <w:b/>
          <w:bCs/>
          <w:color w:val="000000" w:themeColor="text1"/>
        </w:rPr>
      </w:pPr>
      <w:r w:rsidRPr="009D7BF5">
        <w:rPr>
          <w:rFonts w:ascii="Arial" w:eastAsia="Book Antiqua" w:hAnsi="Arial" w:cs="Arial"/>
          <w:b/>
          <w:bCs/>
          <w:color w:val="000000" w:themeColor="text1"/>
          <w:lang w:val="en-GB"/>
        </w:rPr>
        <w:t>Unit 6: That Is a Horse</w:t>
      </w:r>
    </w:p>
    <w:p w14:paraId="22F584CE" w14:textId="4F600EC2" w:rsidR="00843135" w:rsidRPr="009D7BF5" w:rsidRDefault="00843135"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rPr>
        <w:t xml:space="preserve">Track 54 </w:t>
      </w:r>
    </w:p>
    <w:p w14:paraId="7FB687E8" w14:textId="5547B320" w:rsidR="00843135"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Unit</w:t>
      </w:r>
      <w:r w:rsidR="00843135" w:rsidRPr="009D7BF5">
        <w:rPr>
          <w:rFonts w:ascii="Arial" w:eastAsia="Book Antiqua" w:hAnsi="Arial" w:cs="Arial"/>
          <w:color w:val="000000" w:themeColor="text1"/>
          <w:sz w:val="18"/>
          <w:szCs w:val="18"/>
          <w:lang w:val="en-GB"/>
        </w:rPr>
        <w:t xml:space="preserve"> 6: That Is a Horse. 1. Listen and look.</w:t>
      </w:r>
    </w:p>
    <w:p w14:paraId="24FF63BA" w14:textId="3622567F"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Old MacDonald has a farm, </w:t>
      </w:r>
      <w:proofErr w:type="spellStart"/>
      <w:r w:rsidRPr="009D7BF5">
        <w:rPr>
          <w:rFonts w:ascii="Arial" w:eastAsia="Book Antiqua" w:hAnsi="Arial" w:cs="Arial"/>
          <w:color w:val="000000" w:themeColor="text1"/>
          <w:sz w:val="18"/>
          <w:szCs w:val="18"/>
        </w:rPr>
        <w:t>ee-i</w:t>
      </w:r>
      <w:proofErr w:type="spellEnd"/>
      <w:r w:rsidRPr="009D7BF5">
        <w:rPr>
          <w:rFonts w:ascii="Arial" w:eastAsia="Book Antiqua" w:hAnsi="Arial" w:cs="Arial"/>
          <w:color w:val="000000" w:themeColor="text1"/>
          <w:sz w:val="18"/>
          <w:szCs w:val="18"/>
        </w:rPr>
        <w:t xml:space="preserv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w:t>
      </w:r>
      <w:proofErr w:type="spellStart"/>
      <w:r w:rsidRPr="009D7BF5">
        <w:rPr>
          <w:rFonts w:ascii="Arial" w:eastAsia="Book Antiqua" w:hAnsi="Arial" w:cs="Arial"/>
          <w:color w:val="000000" w:themeColor="text1"/>
          <w:sz w:val="18"/>
          <w:szCs w:val="18"/>
        </w:rPr>
        <w:t>i</w:t>
      </w:r>
      <w:proofErr w:type="spellEnd"/>
      <w:r w:rsidRPr="009D7BF5">
        <w:rPr>
          <w:rFonts w:ascii="Arial" w:eastAsia="Book Antiqua" w:hAnsi="Arial" w:cs="Arial"/>
          <w:color w:val="000000" w:themeColor="text1"/>
          <w:sz w:val="18"/>
          <w:szCs w:val="18"/>
        </w:rPr>
        <w:t>-o!</w:t>
      </w:r>
    </w:p>
    <w:p w14:paraId="629ACFB1" w14:textId="496E0969"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And on that farm he has a horse, </w:t>
      </w:r>
      <w:proofErr w:type="spellStart"/>
      <w:r w:rsidRPr="009D7BF5">
        <w:rPr>
          <w:rFonts w:ascii="Arial" w:eastAsia="Book Antiqua" w:hAnsi="Arial" w:cs="Arial"/>
          <w:color w:val="000000" w:themeColor="text1"/>
          <w:sz w:val="18"/>
          <w:szCs w:val="18"/>
        </w:rPr>
        <w:t>ee-i</w:t>
      </w:r>
      <w:proofErr w:type="spellEnd"/>
      <w:r w:rsidRPr="009D7BF5">
        <w:rPr>
          <w:rFonts w:ascii="Arial" w:eastAsia="Book Antiqua" w:hAnsi="Arial" w:cs="Arial"/>
          <w:color w:val="000000" w:themeColor="text1"/>
          <w:sz w:val="18"/>
          <w:szCs w:val="18"/>
        </w:rPr>
        <w:t xml:space="preserv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w:t>
      </w:r>
      <w:proofErr w:type="spellStart"/>
      <w:r w:rsidRPr="009D7BF5">
        <w:rPr>
          <w:rFonts w:ascii="Arial" w:eastAsia="Book Antiqua" w:hAnsi="Arial" w:cs="Arial"/>
          <w:color w:val="000000" w:themeColor="text1"/>
          <w:sz w:val="18"/>
          <w:szCs w:val="18"/>
        </w:rPr>
        <w:t>i</w:t>
      </w:r>
      <w:proofErr w:type="spellEnd"/>
      <w:r w:rsidRPr="009D7BF5">
        <w:rPr>
          <w:rFonts w:ascii="Arial" w:eastAsia="Book Antiqua" w:hAnsi="Arial" w:cs="Arial"/>
          <w:color w:val="000000" w:themeColor="text1"/>
          <w:sz w:val="18"/>
          <w:szCs w:val="18"/>
        </w:rPr>
        <w:t>-o</w:t>
      </w:r>
    </w:p>
    <w:p w14:paraId="29F7DDAB" w14:textId="65AE92BD"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With a neigh </w:t>
      </w:r>
      <w:proofErr w:type="spellStart"/>
      <w:r w:rsidRPr="009D7BF5">
        <w:rPr>
          <w:rFonts w:ascii="Arial" w:eastAsia="Book Antiqua" w:hAnsi="Arial" w:cs="Arial"/>
          <w:color w:val="000000" w:themeColor="text1"/>
          <w:sz w:val="18"/>
          <w:szCs w:val="18"/>
        </w:rPr>
        <w:t>neigh</w:t>
      </w:r>
      <w:proofErr w:type="spellEnd"/>
      <w:r w:rsidRPr="009D7BF5">
        <w:rPr>
          <w:rFonts w:ascii="Arial" w:eastAsia="Book Antiqua" w:hAnsi="Arial" w:cs="Arial"/>
          <w:color w:val="000000" w:themeColor="text1"/>
          <w:sz w:val="18"/>
          <w:szCs w:val="18"/>
        </w:rPr>
        <w:t xml:space="preserve"> here! And a neigh </w:t>
      </w:r>
      <w:proofErr w:type="spellStart"/>
      <w:r w:rsidRPr="009D7BF5">
        <w:rPr>
          <w:rFonts w:ascii="Arial" w:eastAsia="Book Antiqua" w:hAnsi="Arial" w:cs="Arial"/>
          <w:color w:val="000000" w:themeColor="text1"/>
          <w:sz w:val="18"/>
          <w:szCs w:val="18"/>
        </w:rPr>
        <w:t>neigh</w:t>
      </w:r>
      <w:proofErr w:type="spellEnd"/>
      <w:r w:rsidRPr="009D7BF5">
        <w:rPr>
          <w:rFonts w:ascii="Arial" w:eastAsia="Book Antiqua" w:hAnsi="Arial" w:cs="Arial"/>
          <w:color w:val="000000" w:themeColor="text1"/>
          <w:sz w:val="18"/>
          <w:szCs w:val="18"/>
        </w:rPr>
        <w:t xml:space="preserve"> there!</w:t>
      </w:r>
    </w:p>
    <w:p w14:paraId="05E383E0" w14:textId="657EE18D"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Here a neigh, there a neigh, everywhere a neigh </w:t>
      </w:r>
      <w:proofErr w:type="spellStart"/>
      <w:r w:rsidRPr="009D7BF5">
        <w:rPr>
          <w:rFonts w:ascii="Arial" w:eastAsia="Book Antiqua" w:hAnsi="Arial" w:cs="Arial"/>
          <w:color w:val="000000" w:themeColor="text1"/>
          <w:sz w:val="18"/>
          <w:szCs w:val="18"/>
        </w:rPr>
        <w:t>neigh</w:t>
      </w:r>
      <w:proofErr w:type="spellEnd"/>
    </w:p>
    <w:p w14:paraId="5DD39073" w14:textId="356BC50C"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Old MacDonald has a farm, </w:t>
      </w:r>
      <w:proofErr w:type="spellStart"/>
      <w:r w:rsidRPr="009D7BF5">
        <w:rPr>
          <w:rFonts w:ascii="Arial" w:eastAsia="Book Antiqua" w:hAnsi="Arial" w:cs="Arial"/>
          <w:color w:val="000000" w:themeColor="text1"/>
          <w:sz w:val="18"/>
          <w:szCs w:val="18"/>
        </w:rPr>
        <w:t>ee-i</w:t>
      </w:r>
      <w:proofErr w:type="spellEnd"/>
      <w:r w:rsidRPr="009D7BF5">
        <w:rPr>
          <w:rFonts w:ascii="Arial" w:eastAsia="Book Antiqua" w:hAnsi="Arial" w:cs="Arial"/>
          <w:color w:val="000000" w:themeColor="text1"/>
          <w:sz w:val="18"/>
          <w:szCs w:val="18"/>
        </w:rPr>
        <w:t xml:space="preserv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w:t>
      </w:r>
      <w:proofErr w:type="spellStart"/>
      <w:r w:rsidRPr="009D7BF5">
        <w:rPr>
          <w:rFonts w:ascii="Arial" w:eastAsia="Book Antiqua" w:hAnsi="Arial" w:cs="Arial"/>
          <w:color w:val="000000" w:themeColor="text1"/>
          <w:sz w:val="18"/>
          <w:szCs w:val="18"/>
        </w:rPr>
        <w:t>i</w:t>
      </w:r>
      <w:proofErr w:type="spellEnd"/>
      <w:r w:rsidRPr="009D7BF5">
        <w:rPr>
          <w:rFonts w:ascii="Arial" w:eastAsia="Book Antiqua" w:hAnsi="Arial" w:cs="Arial"/>
          <w:color w:val="000000" w:themeColor="text1"/>
          <w:sz w:val="18"/>
          <w:szCs w:val="18"/>
        </w:rPr>
        <w:t>-o!</w:t>
      </w:r>
    </w:p>
    <w:p w14:paraId="7C2E79C7" w14:textId="24ADCA9D" w:rsidR="09498680" w:rsidRPr="009D7BF5" w:rsidRDefault="09498680" w:rsidP="00630287">
      <w:pPr>
        <w:spacing w:after="0" w:line="240" w:lineRule="auto"/>
        <w:rPr>
          <w:rFonts w:ascii="Arial" w:eastAsia="Book Antiqua" w:hAnsi="Arial" w:cs="Arial"/>
          <w:color w:val="000000" w:themeColor="text1"/>
          <w:sz w:val="18"/>
          <w:szCs w:val="18"/>
        </w:rPr>
      </w:pPr>
    </w:p>
    <w:p w14:paraId="14F0E8F9" w14:textId="6082EB6D"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Old MacDonald has a farm, </w:t>
      </w:r>
      <w:proofErr w:type="spellStart"/>
      <w:r w:rsidRPr="009D7BF5">
        <w:rPr>
          <w:rFonts w:ascii="Arial" w:eastAsia="Book Antiqua" w:hAnsi="Arial" w:cs="Arial"/>
          <w:color w:val="000000" w:themeColor="text1"/>
          <w:sz w:val="18"/>
          <w:szCs w:val="18"/>
        </w:rPr>
        <w:t>ee-i</w:t>
      </w:r>
      <w:proofErr w:type="spellEnd"/>
      <w:r w:rsidRPr="009D7BF5">
        <w:rPr>
          <w:rFonts w:ascii="Arial" w:eastAsia="Book Antiqua" w:hAnsi="Arial" w:cs="Arial"/>
          <w:color w:val="000000" w:themeColor="text1"/>
          <w:sz w:val="18"/>
          <w:szCs w:val="18"/>
        </w:rPr>
        <w:t xml:space="preserv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w:t>
      </w:r>
      <w:proofErr w:type="spellStart"/>
      <w:r w:rsidRPr="009D7BF5">
        <w:rPr>
          <w:rFonts w:ascii="Arial" w:eastAsia="Book Antiqua" w:hAnsi="Arial" w:cs="Arial"/>
          <w:color w:val="000000" w:themeColor="text1"/>
          <w:sz w:val="18"/>
          <w:szCs w:val="18"/>
        </w:rPr>
        <w:t>i</w:t>
      </w:r>
      <w:proofErr w:type="spellEnd"/>
      <w:r w:rsidRPr="009D7BF5">
        <w:rPr>
          <w:rFonts w:ascii="Arial" w:eastAsia="Book Antiqua" w:hAnsi="Arial" w:cs="Arial"/>
          <w:color w:val="000000" w:themeColor="text1"/>
          <w:sz w:val="18"/>
          <w:szCs w:val="18"/>
        </w:rPr>
        <w:t>-o!</w:t>
      </w:r>
    </w:p>
    <w:p w14:paraId="20B08BB6" w14:textId="247561C8"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And on that farm he has a sheep, </w:t>
      </w:r>
      <w:proofErr w:type="spellStart"/>
      <w:r w:rsidRPr="009D7BF5">
        <w:rPr>
          <w:rFonts w:ascii="Arial" w:eastAsia="Book Antiqua" w:hAnsi="Arial" w:cs="Arial"/>
          <w:color w:val="000000" w:themeColor="text1"/>
          <w:sz w:val="18"/>
          <w:szCs w:val="18"/>
        </w:rPr>
        <w:t>ee-i</w:t>
      </w:r>
      <w:proofErr w:type="spellEnd"/>
      <w:r w:rsidRPr="009D7BF5">
        <w:rPr>
          <w:rFonts w:ascii="Arial" w:eastAsia="Book Antiqua" w:hAnsi="Arial" w:cs="Arial"/>
          <w:color w:val="000000" w:themeColor="text1"/>
          <w:sz w:val="18"/>
          <w:szCs w:val="18"/>
        </w:rPr>
        <w:t xml:space="preserv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w:t>
      </w:r>
      <w:proofErr w:type="spellStart"/>
      <w:r w:rsidRPr="009D7BF5">
        <w:rPr>
          <w:rFonts w:ascii="Arial" w:eastAsia="Book Antiqua" w:hAnsi="Arial" w:cs="Arial"/>
          <w:color w:val="000000" w:themeColor="text1"/>
          <w:sz w:val="18"/>
          <w:szCs w:val="18"/>
        </w:rPr>
        <w:t>i</w:t>
      </w:r>
      <w:proofErr w:type="spellEnd"/>
      <w:r w:rsidRPr="009D7BF5">
        <w:rPr>
          <w:rFonts w:ascii="Arial" w:eastAsia="Book Antiqua" w:hAnsi="Arial" w:cs="Arial"/>
          <w:color w:val="000000" w:themeColor="text1"/>
          <w:sz w:val="18"/>
          <w:szCs w:val="18"/>
        </w:rPr>
        <w:t>-o</w:t>
      </w:r>
    </w:p>
    <w:p w14:paraId="2239C1AB" w14:textId="1F91511A"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With a baa </w:t>
      </w:r>
      <w:proofErr w:type="spellStart"/>
      <w:r w:rsidRPr="009D7BF5">
        <w:rPr>
          <w:rFonts w:ascii="Arial" w:eastAsia="Book Antiqua" w:hAnsi="Arial" w:cs="Arial"/>
          <w:color w:val="000000" w:themeColor="text1"/>
          <w:sz w:val="18"/>
          <w:szCs w:val="18"/>
        </w:rPr>
        <w:t>baa</w:t>
      </w:r>
      <w:proofErr w:type="spellEnd"/>
      <w:r w:rsidRPr="009D7BF5">
        <w:rPr>
          <w:rFonts w:ascii="Arial" w:eastAsia="Book Antiqua" w:hAnsi="Arial" w:cs="Arial"/>
          <w:color w:val="000000" w:themeColor="text1"/>
          <w:sz w:val="18"/>
          <w:szCs w:val="18"/>
        </w:rPr>
        <w:t xml:space="preserve"> here! And a baa </w:t>
      </w:r>
      <w:proofErr w:type="spellStart"/>
      <w:r w:rsidRPr="009D7BF5">
        <w:rPr>
          <w:rFonts w:ascii="Arial" w:eastAsia="Book Antiqua" w:hAnsi="Arial" w:cs="Arial"/>
          <w:color w:val="000000" w:themeColor="text1"/>
          <w:sz w:val="18"/>
          <w:szCs w:val="18"/>
        </w:rPr>
        <w:t>baa</w:t>
      </w:r>
      <w:proofErr w:type="spellEnd"/>
      <w:r w:rsidRPr="009D7BF5">
        <w:rPr>
          <w:rFonts w:ascii="Arial" w:eastAsia="Book Antiqua" w:hAnsi="Arial" w:cs="Arial"/>
          <w:color w:val="000000" w:themeColor="text1"/>
          <w:sz w:val="18"/>
          <w:szCs w:val="18"/>
        </w:rPr>
        <w:t xml:space="preserve"> there!</w:t>
      </w:r>
    </w:p>
    <w:p w14:paraId="43BF7140" w14:textId="6F63C7CA"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Here a baa, there a baa, everywhere a baa </w:t>
      </w:r>
      <w:proofErr w:type="spellStart"/>
      <w:r w:rsidRPr="009D7BF5">
        <w:rPr>
          <w:rFonts w:ascii="Arial" w:eastAsia="Book Antiqua" w:hAnsi="Arial" w:cs="Arial"/>
          <w:color w:val="000000" w:themeColor="text1"/>
          <w:sz w:val="18"/>
          <w:szCs w:val="18"/>
        </w:rPr>
        <w:t>baa</w:t>
      </w:r>
      <w:proofErr w:type="spellEnd"/>
    </w:p>
    <w:p w14:paraId="516B6616" w14:textId="2C5C0A4B"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Old MacDonald has a farm, </w:t>
      </w:r>
      <w:proofErr w:type="spellStart"/>
      <w:r w:rsidRPr="009D7BF5">
        <w:rPr>
          <w:rFonts w:ascii="Arial" w:eastAsia="Book Antiqua" w:hAnsi="Arial" w:cs="Arial"/>
          <w:color w:val="000000" w:themeColor="text1"/>
          <w:sz w:val="18"/>
          <w:szCs w:val="18"/>
        </w:rPr>
        <w:t>ee-i</w:t>
      </w:r>
      <w:proofErr w:type="spellEnd"/>
      <w:r w:rsidRPr="009D7BF5">
        <w:rPr>
          <w:rFonts w:ascii="Arial" w:eastAsia="Book Antiqua" w:hAnsi="Arial" w:cs="Arial"/>
          <w:color w:val="000000" w:themeColor="text1"/>
          <w:sz w:val="18"/>
          <w:szCs w:val="18"/>
        </w:rPr>
        <w:t xml:space="preserv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w:t>
      </w:r>
      <w:proofErr w:type="spellStart"/>
      <w:r w:rsidRPr="009D7BF5">
        <w:rPr>
          <w:rFonts w:ascii="Arial" w:eastAsia="Book Antiqua" w:hAnsi="Arial" w:cs="Arial"/>
          <w:color w:val="000000" w:themeColor="text1"/>
          <w:sz w:val="18"/>
          <w:szCs w:val="18"/>
        </w:rPr>
        <w:t>i</w:t>
      </w:r>
      <w:proofErr w:type="spellEnd"/>
      <w:r w:rsidRPr="009D7BF5">
        <w:rPr>
          <w:rFonts w:ascii="Arial" w:eastAsia="Book Antiqua" w:hAnsi="Arial" w:cs="Arial"/>
          <w:color w:val="000000" w:themeColor="text1"/>
          <w:sz w:val="18"/>
          <w:szCs w:val="18"/>
        </w:rPr>
        <w:t>-o!</w:t>
      </w:r>
    </w:p>
    <w:p w14:paraId="21E798B7" w14:textId="4FE8D962" w:rsidR="09498680" w:rsidRPr="009D7BF5" w:rsidRDefault="09498680" w:rsidP="00630287">
      <w:pPr>
        <w:spacing w:after="0" w:line="240" w:lineRule="auto"/>
        <w:rPr>
          <w:rFonts w:ascii="Arial" w:eastAsia="Book Antiqua" w:hAnsi="Arial" w:cs="Arial"/>
          <w:color w:val="000000" w:themeColor="text1"/>
          <w:sz w:val="18"/>
          <w:szCs w:val="18"/>
        </w:rPr>
      </w:pPr>
    </w:p>
    <w:p w14:paraId="523D6568" w14:textId="0432C7F4"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Old MacDonald has a farm, </w:t>
      </w:r>
      <w:proofErr w:type="spellStart"/>
      <w:r w:rsidRPr="009D7BF5">
        <w:rPr>
          <w:rFonts w:ascii="Arial" w:eastAsia="Book Antiqua" w:hAnsi="Arial" w:cs="Arial"/>
          <w:color w:val="000000" w:themeColor="text1"/>
          <w:sz w:val="18"/>
          <w:szCs w:val="18"/>
        </w:rPr>
        <w:t>ee-i</w:t>
      </w:r>
      <w:proofErr w:type="spellEnd"/>
      <w:r w:rsidRPr="009D7BF5">
        <w:rPr>
          <w:rFonts w:ascii="Arial" w:eastAsia="Book Antiqua" w:hAnsi="Arial" w:cs="Arial"/>
          <w:color w:val="000000" w:themeColor="text1"/>
          <w:sz w:val="18"/>
          <w:szCs w:val="18"/>
        </w:rPr>
        <w:t xml:space="preserv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w:t>
      </w:r>
      <w:proofErr w:type="spellStart"/>
      <w:r w:rsidRPr="009D7BF5">
        <w:rPr>
          <w:rFonts w:ascii="Arial" w:eastAsia="Book Antiqua" w:hAnsi="Arial" w:cs="Arial"/>
          <w:color w:val="000000" w:themeColor="text1"/>
          <w:sz w:val="18"/>
          <w:szCs w:val="18"/>
        </w:rPr>
        <w:t>i</w:t>
      </w:r>
      <w:proofErr w:type="spellEnd"/>
      <w:r w:rsidRPr="009D7BF5">
        <w:rPr>
          <w:rFonts w:ascii="Arial" w:eastAsia="Book Antiqua" w:hAnsi="Arial" w:cs="Arial"/>
          <w:color w:val="000000" w:themeColor="text1"/>
          <w:sz w:val="18"/>
          <w:szCs w:val="18"/>
        </w:rPr>
        <w:t>-o!</w:t>
      </w:r>
    </w:p>
    <w:p w14:paraId="6C982CAE" w14:textId="298C278E"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And on that farm he has a duck, </w:t>
      </w:r>
      <w:proofErr w:type="spellStart"/>
      <w:r w:rsidRPr="009D7BF5">
        <w:rPr>
          <w:rFonts w:ascii="Arial" w:eastAsia="Book Antiqua" w:hAnsi="Arial" w:cs="Arial"/>
          <w:color w:val="000000" w:themeColor="text1"/>
          <w:sz w:val="18"/>
          <w:szCs w:val="18"/>
        </w:rPr>
        <w:t>ee-i</w:t>
      </w:r>
      <w:proofErr w:type="spellEnd"/>
      <w:r w:rsidRPr="009D7BF5">
        <w:rPr>
          <w:rFonts w:ascii="Arial" w:eastAsia="Book Antiqua" w:hAnsi="Arial" w:cs="Arial"/>
          <w:color w:val="000000" w:themeColor="text1"/>
          <w:sz w:val="18"/>
          <w:szCs w:val="18"/>
        </w:rPr>
        <w:t xml:space="preserv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w:t>
      </w:r>
      <w:proofErr w:type="spellStart"/>
      <w:r w:rsidRPr="009D7BF5">
        <w:rPr>
          <w:rFonts w:ascii="Arial" w:eastAsia="Book Antiqua" w:hAnsi="Arial" w:cs="Arial"/>
          <w:color w:val="000000" w:themeColor="text1"/>
          <w:sz w:val="18"/>
          <w:szCs w:val="18"/>
        </w:rPr>
        <w:t>i</w:t>
      </w:r>
      <w:proofErr w:type="spellEnd"/>
      <w:r w:rsidRPr="009D7BF5">
        <w:rPr>
          <w:rFonts w:ascii="Arial" w:eastAsia="Book Antiqua" w:hAnsi="Arial" w:cs="Arial"/>
          <w:color w:val="000000" w:themeColor="text1"/>
          <w:sz w:val="18"/>
          <w:szCs w:val="18"/>
        </w:rPr>
        <w:t>-o</w:t>
      </w:r>
    </w:p>
    <w:p w14:paraId="1DA2D65E" w14:textId="44BB50D4"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With a quack </w:t>
      </w:r>
      <w:proofErr w:type="spellStart"/>
      <w:r w:rsidRPr="009D7BF5">
        <w:rPr>
          <w:rFonts w:ascii="Arial" w:eastAsia="Book Antiqua" w:hAnsi="Arial" w:cs="Arial"/>
          <w:color w:val="000000" w:themeColor="text1"/>
          <w:sz w:val="18"/>
          <w:szCs w:val="18"/>
        </w:rPr>
        <w:t>quack</w:t>
      </w:r>
      <w:proofErr w:type="spellEnd"/>
      <w:r w:rsidRPr="009D7BF5">
        <w:rPr>
          <w:rFonts w:ascii="Arial" w:eastAsia="Book Antiqua" w:hAnsi="Arial" w:cs="Arial"/>
          <w:color w:val="000000" w:themeColor="text1"/>
          <w:sz w:val="18"/>
          <w:szCs w:val="18"/>
        </w:rPr>
        <w:t xml:space="preserve"> here! And a quack </w:t>
      </w:r>
      <w:proofErr w:type="spellStart"/>
      <w:r w:rsidRPr="009D7BF5">
        <w:rPr>
          <w:rFonts w:ascii="Arial" w:eastAsia="Book Antiqua" w:hAnsi="Arial" w:cs="Arial"/>
          <w:color w:val="000000" w:themeColor="text1"/>
          <w:sz w:val="18"/>
          <w:szCs w:val="18"/>
        </w:rPr>
        <w:t>quack</w:t>
      </w:r>
      <w:proofErr w:type="spellEnd"/>
      <w:r w:rsidRPr="009D7BF5">
        <w:rPr>
          <w:rFonts w:ascii="Arial" w:eastAsia="Book Antiqua" w:hAnsi="Arial" w:cs="Arial"/>
          <w:color w:val="000000" w:themeColor="text1"/>
          <w:sz w:val="18"/>
          <w:szCs w:val="18"/>
        </w:rPr>
        <w:t xml:space="preserve"> there!</w:t>
      </w:r>
    </w:p>
    <w:p w14:paraId="38FE2805" w14:textId="1D654092"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Here a quack, there a quack, everywhere a quack </w:t>
      </w:r>
      <w:proofErr w:type="spellStart"/>
      <w:r w:rsidRPr="009D7BF5">
        <w:rPr>
          <w:rFonts w:ascii="Arial" w:eastAsia="Book Antiqua" w:hAnsi="Arial" w:cs="Arial"/>
          <w:color w:val="000000" w:themeColor="text1"/>
          <w:sz w:val="18"/>
          <w:szCs w:val="18"/>
        </w:rPr>
        <w:t>quack</w:t>
      </w:r>
      <w:proofErr w:type="spellEnd"/>
    </w:p>
    <w:p w14:paraId="6584199B" w14:textId="22B45406"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Old MacDonald has a farm, </w:t>
      </w:r>
      <w:proofErr w:type="spellStart"/>
      <w:r w:rsidRPr="009D7BF5">
        <w:rPr>
          <w:rFonts w:ascii="Arial" w:eastAsia="Book Antiqua" w:hAnsi="Arial" w:cs="Arial"/>
          <w:color w:val="000000" w:themeColor="text1"/>
          <w:sz w:val="18"/>
          <w:szCs w:val="18"/>
        </w:rPr>
        <w:t>ee-i</w:t>
      </w:r>
      <w:proofErr w:type="spellEnd"/>
      <w:r w:rsidRPr="009D7BF5">
        <w:rPr>
          <w:rFonts w:ascii="Arial" w:eastAsia="Book Antiqua" w:hAnsi="Arial" w:cs="Arial"/>
          <w:color w:val="000000" w:themeColor="text1"/>
          <w:sz w:val="18"/>
          <w:szCs w:val="18"/>
        </w:rPr>
        <w:t xml:space="preserv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w:t>
      </w:r>
      <w:proofErr w:type="spellStart"/>
      <w:r w:rsidRPr="009D7BF5">
        <w:rPr>
          <w:rFonts w:ascii="Arial" w:eastAsia="Book Antiqua" w:hAnsi="Arial" w:cs="Arial"/>
          <w:color w:val="000000" w:themeColor="text1"/>
          <w:sz w:val="18"/>
          <w:szCs w:val="18"/>
        </w:rPr>
        <w:t>i</w:t>
      </w:r>
      <w:proofErr w:type="spellEnd"/>
      <w:r w:rsidRPr="009D7BF5">
        <w:rPr>
          <w:rFonts w:ascii="Arial" w:eastAsia="Book Antiqua" w:hAnsi="Arial" w:cs="Arial"/>
          <w:color w:val="000000" w:themeColor="text1"/>
          <w:sz w:val="18"/>
          <w:szCs w:val="18"/>
        </w:rPr>
        <w:t>-o!</w:t>
      </w:r>
    </w:p>
    <w:p w14:paraId="57E29794" w14:textId="1494190C" w:rsidR="09498680" w:rsidRPr="009D7BF5" w:rsidRDefault="09498680" w:rsidP="00630287">
      <w:pPr>
        <w:spacing w:after="0" w:line="240" w:lineRule="auto"/>
        <w:rPr>
          <w:rFonts w:ascii="Arial" w:eastAsia="Book Antiqua" w:hAnsi="Arial" w:cs="Arial"/>
          <w:color w:val="000000" w:themeColor="text1"/>
          <w:sz w:val="18"/>
          <w:szCs w:val="18"/>
        </w:rPr>
      </w:pPr>
    </w:p>
    <w:p w14:paraId="288A3243" w14:textId="5E788209"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Old MacDonald has a farm, </w:t>
      </w:r>
      <w:proofErr w:type="spellStart"/>
      <w:r w:rsidRPr="009D7BF5">
        <w:rPr>
          <w:rFonts w:ascii="Arial" w:eastAsia="Book Antiqua" w:hAnsi="Arial" w:cs="Arial"/>
          <w:color w:val="000000" w:themeColor="text1"/>
          <w:sz w:val="18"/>
          <w:szCs w:val="18"/>
        </w:rPr>
        <w:t>ee-i</w:t>
      </w:r>
      <w:proofErr w:type="spellEnd"/>
      <w:r w:rsidRPr="009D7BF5">
        <w:rPr>
          <w:rFonts w:ascii="Arial" w:eastAsia="Book Antiqua" w:hAnsi="Arial" w:cs="Arial"/>
          <w:color w:val="000000" w:themeColor="text1"/>
          <w:sz w:val="18"/>
          <w:szCs w:val="18"/>
        </w:rPr>
        <w:t xml:space="preserv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w:t>
      </w:r>
      <w:proofErr w:type="spellStart"/>
      <w:r w:rsidRPr="009D7BF5">
        <w:rPr>
          <w:rFonts w:ascii="Arial" w:eastAsia="Book Antiqua" w:hAnsi="Arial" w:cs="Arial"/>
          <w:color w:val="000000" w:themeColor="text1"/>
          <w:sz w:val="18"/>
          <w:szCs w:val="18"/>
        </w:rPr>
        <w:t>i</w:t>
      </w:r>
      <w:proofErr w:type="spellEnd"/>
      <w:r w:rsidRPr="009D7BF5">
        <w:rPr>
          <w:rFonts w:ascii="Arial" w:eastAsia="Book Antiqua" w:hAnsi="Arial" w:cs="Arial"/>
          <w:color w:val="000000" w:themeColor="text1"/>
          <w:sz w:val="18"/>
          <w:szCs w:val="18"/>
        </w:rPr>
        <w:t>-o!</w:t>
      </w:r>
    </w:p>
    <w:p w14:paraId="27BD54F1" w14:textId="32DB97B1"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And on that farm he has a chicken, </w:t>
      </w:r>
      <w:proofErr w:type="spellStart"/>
      <w:r w:rsidRPr="009D7BF5">
        <w:rPr>
          <w:rFonts w:ascii="Arial" w:eastAsia="Book Antiqua" w:hAnsi="Arial" w:cs="Arial"/>
          <w:color w:val="000000" w:themeColor="text1"/>
          <w:sz w:val="18"/>
          <w:szCs w:val="18"/>
        </w:rPr>
        <w:t>ee-i</w:t>
      </w:r>
      <w:proofErr w:type="spellEnd"/>
      <w:r w:rsidRPr="009D7BF5">
        <w:rPr>
          <w:rFonts w:ascii="Arial" w:eastAsia="Book Antiqua" w:hAnsi="Arial" w:cs="Arial"/>
          <w:color w:val="000000" w:themeColor="text1"/>
          <w:sz w:val="18"/>
          <w:szCs w:val="18"/>
        </w:rPr>
        <w:t xml:space="preserv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w:t>
      </w:r>
      <w:proofErr w:type="spellStart"/>
      <w:r w:rsidRPr="009D7BF5">
        <w:rPr>
          <w:rFonts w:ascii="Arial" w:eastAsia="Book Antiqua" w:hAnsi="Arial" w:cs="Arial"/>
          <w:color w:val="000000" w:themeColor="text1"/>
          <w:sz w:val="18"/>
          <w:szCs w:val="18"/>
        </w:rPr>
        <w:t>i</w:t>
      </w:r>
      <w:proofErr w:type="spellEnd"/>
      <w:r w:rsidRPr="009D7BF5">
        <w:rPr>
          <w:rFonts w:ascii="Arial" w:eastAsia="Book Antiqua" w:hAnsi="Arial" w:cs="Arial"/>
          <w:color w:val="000000" w:themeColor="text1"/>
          <w:sz w:val="18"/>
          <w:szCs w:val="18"/>
        </w:rPr>
        <w:t>-o</w:t>
      </w:r>
    </w:p>
    <w:p w14:paraId="30ACCE29" w14:textId="4484BA73"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With a cluck </w:t>
      </w:r>
      <w:proofErr w:type="spellStart"/>
      <w:r w:rsidRPr="009D7BF5">
        <w:rPr>
          <w:rFonts w:ascii="Arial" w:eastAsia="Book Antiqua" w:hAnsi="Arial" w:cs="Arial"/>
          <w:color w:val="000000" w:themeColor="text1"/>
          <w:sz w:val="18"/>
          <w:szCs w:val="18"/>
        </w:rPr>
        <w:t>cluck</w:t>
      </w:r>
      <w:proofErr w:type="spellEnd"/>
      <w:r w:rsidRPr="009D7BF5">
        <w:rPr>
          <w:rFonts w:ascii="Arial" w:eastAsia="Book Antiqua" w:hAnsi="Arial" w:cs="Arial"/>
          <w:color w:val="000000" w:themeColor="text1"/>
          <w:sz w:val="18"/>
          <w:szCs w:val="18"/>
        </w:rPr>
        <w:t xml:space="preserve"> here! And a cluck </w:t>
      </w:r>
      <w:proofErr w:type="spellStart"/>
      <w:r w:rsidRPr="009D7BF5">
        <w:rPr>
          <w:rFonts w:ascii="Arial" w:eastAsia="Book Antiqua" w:hAnsi="Arial" w:cs="Arial"/>
          <w:color w:val="000000" w:themeColor="text1"/>
          <w:sz w:val="18"/>
          <w:szCs w:val="18"/>
        </w:rPr>
        <w:t>cluck</w:t>
      </w:r>
      <w:proofErr w:type="spellEnd"/>
      <w:r w:rsidRPr="009D7BF5">
        <w:rPr>
          <w:rFonts w:ascii="Arial" w:eastAsia="Book Antiqua" w:hAnsi="Arial" w:cs="Arial"/>
          <w:color w:val="000000" w:themeColor="text1"/>
          <w:sz w:val="18"/>
          <w:szCs w:val="18"/>
        </w:rPr>
        <w:t xml:space="preserve"> there!</w:t>
      </w:r>
    </w:p>
    <w:p w14:paraId="63B956CB" w14:textId="02F0DB48"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Here a cluck, there a cluck, everywhere a cluck </w:t>
      </w:r>
      <w:proofErr w:type="spellStart"/>
      <w:r w:rsidRPr="009D7BF5">
        <w:rPr>
          <w:rFonts w:ascii="Arial" w:eastAsia="Book Antiqua" w:hAnsi="Arial" w:cs="Arial"/>
          <w:color w:val="000000" w:themeColor="text1"/>
          <w:sz w:val="18"/>
          <w:szCs w:val="18"/>
        </w:rPr>
        <w:t>cluck</w:t>
      </w:r>
      <w:proofErr w:type="spellEnd"/>
    </w:p>
    <w:p w14:paraId="7594106C" w14:textId="55B4EC1D" w:rsidR="00843135" w:rsidRPr="009D7BF5" w:rsidRDefault="008431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Old MacDonald has a farm, </w:t>
      </w:r>
      <w:proofErr w:type="spellStart"/>
      <w:r w:rsidRPr="009D7BF5">
        <w:rPr>
          <w:rFonts w:ascii="Arial" w:eastAsia="Book Antiqua" w:hAnsi="Arial" w:cs="Arial"/>
          <w:color w:val="000000" w:themeColor="text1"/>
          <w:sz w:val="18"/>
          <w:szCs w:val="18"/>
        </w:rPr>
        <w:t>ee-i</w:t>
      </w:r>
      <w:proofErr w:type="spellEnd"/>
      <w:r w:rsidRPr="009D7BF5">
        <w:rPr>
          <w:rFonts w:ascii="Arial" w:eastAsia="Book Antiqua" w:hAnsi="Arial" w:cs="Arial"/>
          <w:color w:val="000000" w:themeColor="text1"/>
          <w:sz w:val="18"/>
          <w:szCs w:val="18"/>
        </w:rPr>
        <w:t xml:space="preserv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w:t>
      </w:r>
      <w:proofErr w:type="spellStart"/>
      <w:r w:rsidRPr="009D7BF5">
        <w:rPr>
          <w:rFonts w:ascii="Arial" w:eastAsia="Book Antiqua" w:hAnsi="Arial" w:cs="Arial"/>
          <w:color w:val="000000" w:themeColor="text1"/>
          <w:sz w:val="18"/>
          <w:szCs w:val="18"/>
        </w:rPr>
        <w:t>i</w:t>
      </w:r>
      <w:proofErr w:type="spellEnd"/>
      <w:r w:rsidRPr="009D7BF5">
        <w:rPr>
          <w:rFonts w:ascii="Arial" w:eastAsia="Book Antiqua" w:hAnsi="Arial" w:cs="Arial"/>
          <w:color w:val="000000" w:themeColor="text1"/>
          <w:sz w:val="18"/>
          <w:szCs w:val="18"/>
        </w:rPr>
        <w:t>-o!</w:t>
      </w:r>
    </w:p>
    <w:p w14:paraId="0A90F90B" w14:textId="7B1CF253" w:rsidR="39E4544F" w:rsidRPr="009D7BF5" w:rsidRDefault="39E4544F" w:rsidP="00630287">
      <w:pPr>
        <w:spacing w:after="0" w:line="240" w:lineRule="auto"/>
        <w:rPr>
          <w:rFonts w:ascii="Arial" w:eastAsia="Book Antiqua" w:hAnsi="Arial" w:cs="Arial"/>
          <w:color w:val="000000" w:themeColor="text1"/>
          <w:sz w:val="18"/>
          <w:szCs w:val="18"/>
        </w:rPr>
      </w:pPr>
    </w:p>
    <w:p w14:paraId="7108EF61" w14:textId="1A28E8EB" w:rsidR="3373432A" w:rsidRPr="009D7BF5" w:rsidRDefault="3373432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Old MacDonald has a farm, </w:t>
      </w:r>
      <w:proofErr w:type="spellStart"/>
      <w:r w:rsidRPr="009D7BF5">
        <w:rPr>
          <w:rFonts w:ascii="Arial" w:eastAsia="Book Antiqua" w:hAnsi="Arial" w:cs="Arial"/>
          <w:color w:val="000000" w:themeColor="text1"/>
          <w:sz w:val="18"/>
          <w:szCs w:val="18"/>
        </w:rPr>
        <w:t>ee-i</w:t>
      </w:r>
      <w:proofErr w:type="spellEnd"/>
      <w:r w:rsidRPr="009D7BF5">
        <w:rPr>
          <w:rFonts w:ascii="Arial" w:eastAsia="Book Antiqua" w:hAnsi="Arial" w:cs="Arial"/>
          <w:color w:val="000000" w:themeColor="text1"/>
          <w:sz w:val="18"/>
          <w:szCs w:val="18"/>
        </w:rPr>
        <w:t xml:space="preserv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w:t>
      </w:r>
      <w:proofErr w:type="spellStart"/>
      <w:r w:rsidRPr="009D7BF5">
        <w:rPr>
          <w:rFonts w:ascii="Arial" w:eastAsia="Book Antiqua" w:hAnsi="Arial" w:cs="Arial"/>
          <w:color w:val="000000" w:themeColor="text1"/>
          <w:sz w:val="18"/>
          <w:szCs w:val="18"/>
        </w:rPr>
        <w:t>i</w:t>
      </w:r>
      <w:proofErr w:type="spellEnd"/>
      <w:r w:rsidRPr="009D7BF5">
        <w:rPr>
          <w:rFonts w:ascii="Arial" w:eastAsia="Book Antiqua" w:hAnsi="Arial" w:cs="Arial"/>
          <w:color w:val="000000" w:themeColor="text1"/>
          <w:sz w:val="18"/>
          <w:szCs w:val="18"/>
        </w:rPr>
        <w:t>-o!</w:t>
      </w:r>
    </w:p>
    <w:p w14:paraId="5D8EC465" w14:textId="7EA95D66" w:rsidR="3373432A" w:rsidRPr="009D7BF5" w:rsidRDefault="3373432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And on that farm he has a donkey, </w:t>
      </w:r>
      <w:proofErr w:type="spellStart"/>
      <w:r w:rsidRPr="009D7BF5">
        <w:rPr>
          <w:rFonts w:ascii="Arial" w:eastAsia="Book Antiqua" w:hAnsi="Arial" w:cs="Arial"/>
          <w:color w:val="000000" w:themeColor="text1"/>
          <w:sz w:val="18"/>
          <w:szCs w:val="18"/>
        </w:rPr>
        <w:t>ee-i</w:t>
      </w:r>
      <w:proofErr w:type="spellEnd"/>
      <w:r w:rsidRPr="009D7BF5">
        <w:rPr>
          <w:rFonts w:ascii="Arial" w:eastAsia="Book Antiqua" w:hAnsi="Arial" w:cs="Arial"/>
          <w:color w:val="000000" w:themeColor="text1"/>
          <w:sz w:val="18"/>
          <w:szCs w:val="18"/>
        </w:rPr>
        <w:t xml:space="preserv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w:t>
      </w:r>
      <w:proofErr w:type="spellStart"/>
      <w:r w:rsidRPr="009D7BF5">
        <w:rPr>
          <w:rFonts w:ascii="Arial" w:eastAsia="Book Antiqua" w:hAnsi="Arial" w:cs="Arial"/>
          <w:color w:val="000000" w:themeColor="text1"/>
          <w:sz w:val="18"/>
          <w:szCs w:val="18"/>
        </w:rPr>
        <w:t>i</w:t>
      </w:r>
      <w:proofErr w:type="spellEnd"/>
      <w:r w:rsidRPr="009D7BF5">
        <w:rPr>
          <w:rFonts w:ascii="Arial" w:eastAsia="Book Antiqua" w:hAnsi="Arial" w:cs="Arial"/>
          <w:color w:val="000000" w:themeColor="text1"/>
          <w:sz w:val="18"/>
          <w:szCs w:val="18"/>
        </w:rPr>
        <w:t>-o</w:t>
      </w:r>
    </w:p>
    <w:p w14:paraId="2D46B08C" w14:textId="1A3FC56E" w:rsidR="3373432A" w:rsidRPr="009D7BF5" w:rsidRDefault="3373432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With an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 xml:space="preserve">-ore here! And an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ore there!</w:t>
      </w:r>
    </w:p>
    <w:p w14:paraId="3B8846F0" w14:textId="3716083C" w:rsidR="3373432A" w:rsidRPr="009D7BF5" w:rsidRDefault="3373432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Her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 xml:space="preserve">-ore, ther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 xml:space="preserve">-ore, everywhere an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ore</w:t>
      </w:r>
    </w:p>
    <w:p w14:paraId="035B81E2" w14:textId="49B7B1CB" w:rsidR="3373432A" w:rsidRPr="009D7BF5" w:rsidRDefault="3373432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Old MacDonald has a farm, </w:t>
      </w:r>
      <w:proofErr w:type="spellStart"/>
      <w:r w:rsidRPr="009D7BF5">
        <w:rPr>
          <w:rFonts w:ascii="Arial" w:eastAsia="Book Antiqua" w:hAnsi="Arial" w:cs="Arial"/>
          <w:color w:val="000000" w:themeColor="text1"/>
          <w:sz w:val="18"/>
          <w:szCs w:val="18"/>
        </w:rPr>
        <w:t>ee-i</w:t>
      </w:r>
      <w:proofErr w:type="spellEnd"/>
      <w:r w:rsidRPr="009D7BF5">
        <w:rPr>
          <w:rFonts w:ascii="Arial" w:eastAsia="Book Antiqua" w:hAnsi="Arial" w:cs="Arial"/>
          <w:color w:val="000000" w:themeColor="text1"/>
          <w:sz w:val="18"/>
          <w:szCs w:val="18"/>
        </w:rPr>
        <w:t xml:space="preserve"> </w:t>
      </w:r>
      <w:proofErr w:type="spellStart"/>
      <w:r w:rsidRPr="009D7BF5">
        <w:rPr>
          <w:rFonts w:ascii="Arial" w:eastAsia="Book Antiqua" w:hAnsi="Arial" w:cs="Arial"/>
          <w:color w:val="000000" w:themeColor="text1"/>
          <w:sz w:val="18"/>
          <w:szCs w:val="18"/>
        </w:rPr>
        <w:t>ee</w:t>
      </w:r>
      <w:proofErr w:type="spellEnd"/>
      <w:r w:rsidRPr="009D7BF5">
        <w:rPr>
          <w:rFonts w:ascii="Arial" w:eastAsia="Book Antiqua" w:hAnsi="Arial" w:cs="Arial"/>
          <w:color w:val="000000" w:themeColor="text1"/>
          <w:sz w:val="18"/>
          <w:szCs w:val="18"/>
        </w:rPr>
        <w:t>-</w:t>
      </w:r>
      <w:proofErr w:type="spellStart"/>
      <w:r w:rsidRPr="009D7BF5">
        <w:rPr>
          <w:rFonts w:ascii="Arial" w:eastAsia="Book Antiqua" w:hAnsi="Arial" w:cs="Arial"/>
          <w:color w:val="000000" w:themeColor="text1"/>
          <w:sz w:val="18"/>
          <w:szCs w:val="18"/>
        </w:rPr>
        <w:t>i</w:t>
      </w:r>
      <w:proofErr w:type="spellEnd"/>
      <w:r w:rsidRPr="009D7BF5">
        <w:rPr>
          <w:rFonts w:ascii="Arial" w:eastAsia="Book Antiqua" w:hAnsi="Arial" w:cs="Arial"/>
          <w:color w:val="000000" w:themeColor="text1"/>
          <w:sz w:val="18"/>
          <w:szCs w:val="18"/>
        </w:rPr>
        <w:t>-o!</w:t>
      </w:r>
    </w:p>
    <w:p w14:paraId="45BFFF94" w14:textId="1B83DB11" w:rsidR="39E4544F" w:rsidRPr="009D7BF5" w:rsidRDefault="39E4544F" w:rsidP="00630287">
      <w:pPr>
        <w:spacing w:after="0" w:line="240" w:lineRule="auto"/>
        <w:rPr>
          <w:rFonts w:ascii="Arial" w:eastAsia="Book Antiqua" w:hAnsi="Arial" w:cs="Arial"/>
          <w:color w:val="000000" w:themeColor="text1"/>
          <w:sz w:val="18"/>
          <w:szCs w:val="18"/>
        </w:rPr>
      </w:pPr>
    </w:p>
    <w:p w14:paraId="04A00F19" w14:textId="2966E0B3" w:rsidR="09498680" w:rsidRPr="009D7BF5" w:rsidRDefault="09498680" w:rsidP="00630287">
      <w:pPr>
        <w:spacing w:after="0" w:line="240" w:lineRule="auto"/>
        <w:rPr>
          <w:rFonts w:ascii="Arial" w:eastAsia="Book Antiqua" w:hAnsi="Arial" w:cs="Arial"/>
          <w:color w:val="000000" w:themeColor="text1"/>
          <w:sz w:val="18"/>
          <w:szCs w:val="18"/>
        </w:rPr>
      </w:pPr>
    </w:p>
    <w:p w14:paraId="52C851F0" w14:textId="3322F6DA" w:rsidR="4F843379" w:rsidRPr="009D7BF5" w:rsidRDefault="4F843379"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 xml:space="preserve">Track 55 </w:t>
      </w:r>
    </w:p>
    <w:p w14:paraId="4B91D127" w14:textId="3E369113" w:rsidR="4F843379"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Words</w:t>
      </w:r>
      <w:r w:rsidR="4F843379" w:rsidRPr="009D7BF5">
        <w:rPr>
          <w:rFonts w:ascii="Arial" w:eastAsia="Book Antiqua" w:hAnsi="Arial" w:cs="Arial"/>
          <w:color w:val="000000" w:themeColor="text1"/>
          <w:sz w:val="18"/>
          <w:szCs w:val="18"/>
          <w:lang w:val="en-GB"/>
        </w:rPr>
        <w:t>. 1. Listen and circle.</w:t>
      </w:r>
    </w:p>
    <w:p w14:paraId="272C22A0" w14:textId="7B10295D" w:rsidR="4B967C61"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w:t>
      </w:r>
      <w:r w:rsidRPr="009D7BF5">
        <w:rPr>
          <w:rFonts w:ascii="Arial" w:hAnsi="Arial" w:cs="Arial"/>
          <w:sz w:val="18"/>
          <w:szCs w:val="18"/>
        </w:rPr>
        <w:tab/>
      </w:r>
      <w:r w:rsidRPr="009D7BF5">
        <w:rPr>
          <w:rFonts w:ascii="Arial" w:eastAsia="Book Antiqua" w:hAnsi="Arial" w:cs="Arial"/>
          <w:color w:val="000000" w:themeColor="text1"/>
          <w:sz w:val="18"/>
          <w:szCs w:val="18"/>
        </w:rPr>
        <w:t xml:space="preserve">chicken </w:t>
      </w:r>
    </w:p>
    <w:p w14:paraId="1D0A57BC" w14:textId="360FC853" w:rsidR="4B967C61"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2.</w:t>
      </w:r>
      <w:r w:rsidRPr="009D7BF5">
        <w:rPr>
          <w:rFonts w:ascii="Arial" w:hAnsi="Arial" w:cs="Arial"/>
          <w:sz w:val="18"/>
          <w:szCs w:val="18"/>
        </w:rPr>
        <w:tab/>
      </w:r>
      <w:r w:rsidRPr="009D7BF5">
        <w:rPr>
          <w:rFonts w:ascii="Arial" w:eastAsia="Book Antiqua" w:hAnsi="Arial" w:cs="Arial"/>
          <w:color w:val="000000" w:themeColor="text1"/>
          <w:sz w:val="18"/>
          <w:szCs w:val="18"/>
        </w:rPr>
        <w:t>sheep</w:t>
      </w:r>
    </w:p>
    <w:p w14:paraId="22D31E05" w14:textId="1684F597" w:rsidR="4B967C61"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3.</w:t>
      </w:r>
      <w:r w:rsidRPr="009D7BF5">
        <w:rPr>
          <w:rFonts w:ascii="Arial" w:hAnsi="Arial" w:cs="Arial"/>
          <w:sz w:val="18"/>
          <w:szCs w:val="18"/>
        </w:rPr>
        <w:tab/>
      </w:r>
      <w:r w:rsidRPr="009D7BF5">
        <w:rPr>
          <w:rFonts w:ascii="Arial" w:eastAsia="Book Antiqua" w:hAnsi="Arial" w:cs="Arial"/>
          <w:color w:val="000000" w:themeColor="text1"/>
          <w:sz w:val="18"/>
          <w:szCs w:val="18"/>
        </w:rPr>
        <w:t>donkey</w:t>
      </w:r>
    </w:p>
    <w:p w14:paraId="6D6881F6" w14:textId="05CE68BE" w:rsidR="4B967C61"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4.</w:t>
      </w:r>
      <w:r w:rsidRPr="009D7BF5">
        <w:rPr>
          <w:rFonts w:ascii="Arial" w:hAnsi="Arial" w:cs="Arial"/>
          <w:sz w:val="18"/>
          <w:szCs w:val="18"/>
        </w:rPr>
        <w:tab/>
      </w:r>
      <w:r w:rsidRPr="009D7BF5">
        <w:rPr>
          <w:rFonts w:ascii="Arial" w:eastAsia="Book Antiqua" w:hAnsi="Arial" w:cs="Arial"/>
          <w:color w:val="000000" w:themeColor="text1"/>
          <w:sz w:val="18"/>
          <w:szCs w:val="18"/>
        </w:rPr>
        <w:t>duck</w:t>
      </w:r>
    </w:p>
    <w:p w14:paraId="61997EB5" w14:textId="5A94EE0E" w:rsidR="4B967C61"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5.</w:t>
      </w:r>
      <w:r w:rsidRPr="009D7BF5">
        <w:rPr>
          <w:rFonts w:ascii="Arial" w:hAnsi="Arial" w:cs="Arial"/>
          <w:sz w:val="18"/>
          <w:szCs w:val="18"/>
        </w:rPr>
        <w:tab/>
      </w:r>
      <w:r w:rsidRPr="009D7BF5">
        <w:rPr>
          <w:rFonts w:ascii="Arial" w:eastAsia="Book Antiqua" w:hAnsi="Arial" w:cs="Arial"/>
          <w:color w:val="000000" w:themeColor="text1"/>
          <w:sz w:val="18"/>
          <w:szCs w:val="18"/>
        </w:rPr>
        <w:t>horse</w:t>
      </w:r>
    </w:p>
    <w:p w14:paraId="0489059D" w14:textId="6ADFC28E" w:rsidR="4891D1A1" w:rsidRPr="009D7BF5" w:rsidRDefault="4891D1A1" w:rsidP="00630287">
      <w:pPr>
        <w:spacing w:after="0" w:line="240" w:lineRule="auto"/>
        <w:rPr>
          <w:rFonts w:ascii="Arial" w:eastAsia="Book Antiqua" w:hAnsi="Arial" w:cs="Arial"/>
          <w:sz w:val="18"/>
          <w:szCs w:val="18"/>
        </w:rPr>
      </w:pPr>
    </w:p>
    <w:p w14:paraId="4DA47BFB" w14:textId="49A8EF63" w:rsidR="09498680" w:rsidRPr="009D7BF5" w:rsidRDefault="09498680" w:rsidP="00630287">
      <w:pPr>
        <w:spacing w:after="0" w:line="240" w:lineRule="auto"/>
        <w:rPr>
          <w:rFonts w:ascii="Arial" w:eastAsia="Book Antiqua" w:hAnsi="Arial" w:cs="Arial"/>
          <w:color w:val="000000" w:themeColor="text1"/>
          <w:sz w:val="18"/>
          <w:szCs w:val="18"/>
        </w:rPr>
      </w:pPr>
    </w:p>
    <w:p w14:paraId="58F6FC4B" w14:textId="5F64E2E2" w:rsidR="4B967C61" w:rsidRPr="009D7BF5" w:rsidRDefault="4B967C61"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56</w:t>
      </w:r>
    </w:p>
    <w:p w14:paraId="23C3CC77" w14:textId="76F8022D" w:rsidR="4B967C61" w:rsidRPr="009D7BF5" w:rsidRDefault="4B967C61" w:rsidP="00630287">
      <w:pPr>
        <w:spacing w:after="0" w:line="240" w:lineRule="auto"/>
        <w:rPr>
          <w:rFonts w:ascii="Arial" w:eastAsia="Book Antiqua" w:hAnsi="Arial" w:cs="Arial"/>
          <w:sz w:val="18"/>
          <w:szCs w:val="18"/>
          <w:lang w:val="en-GB"/>
        </w:rPr>
      </w:pPr>
      <w:r w:rsidRPr="009D7BF5">
        <w:rPr>
          <w:rFonts w:ascii="Arial" w:eastAsia="Book Antiqua" w:hAnsi="Arial" w:cs="Arial"/>
          <w:color w:val="000000" w:themeColor="text1"/>
          <w:sz w:val="18"/>
          <w:szCs w:val="18"/>
          <w:lang w:val="en-GB"/>
        </w:rPr>
        <w:t xml:space="preserve"> </w:t>
      </w:r>
      <w:r w:rsidR="00F16DF9">
        <w:rPr>
          <w:rFonts w:ascii="Arial" w:eastAsia="Book Antiqua" w:hAnsi="Arial" w:cs="Arial"/>
          <w:color w:val="000000" w:themeColor="text1"/>
          <w:sz w:val="18"/>
          <w:szCs w:val="18"/>
          <w:lang w:val="en-GB"/>
        </w:rPr>
        <w:t>Sentences</w:t>
      </w:r>
      <w:r w:rsidRPr="009D7BF5">
        <w:rPr>
          <w:rFonts w:ascii="Arial" w:eastAsia="Book Antiqua" w:hAnsi="Arial" w:cs="Arial"/>
          <w:color w:val="000000" w:themeColor="text1"/>
          <w:sz w:val="18"/>
          <w:szCs w:val="18"/>
          <w:lang w:val="en-GB"/>
        </w:rPr>
        <w:t xml:space="preserve">. 1. Listen, </w:t>
      </w:r>
      <w:r w:rsidR="6BA8C564" w:rsidRPr="009D7BF5">
        <w:rPr>
          <w:rFonts w:ascii="Arial" w:eastAsia="Book Antiqua" w:hAnsi="Arial" w:cs="Arial"/>
          <w:color w:val="000000" w:themeColor="text1"/>
          <w:sz w:val="18"/>
          <w:szCs w:val="18"/>
          <w:lang w:val="en-GB"/>
        </w:rPr>
        <w:t>match</w:t>
      </w:r>
      <w:r w:rsidRPr="009D7BF5">
        <w:rPr>
          <w:rFonts w:ascii="Arial" w:eastAsia="Book Antiqua" w:hAnsi="Arial" w:cs="Arial"/>
          <w:color w:val="000000" w:themeColor="text1"/>
          <w:sz w:val="18"/>
          <w:szCs w:val="18"/>
          <w:lang w:val="en-GB"/>
        </w:rPr>
        <w:t>, and say.</w:t>
      </w:r>
    </w:p>
    <w:p w14:paraId="00E44CDE" w14:textId="4078CCB6" w:rsidR="00BA46DA"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 </w:t>
      </w:r>
      <w:r w:rsidR="00252759" w:rsidRPr="009D7BF5">
        <w:rPr>
          <w:rFonts w:ascii="Arial" w:eastAsia="Book Antiqua" w:hAnsi="Arial" w:cs="Arial"/>
          <w:color w:val="000000" w:themeColor="text1"/>
          <w:sz w:val="18"/>
          <w:szCs w:val="18"/>
          <w:lang w:val="en-GB"/>
        </w:rPr>
        <w:t>W:</w:t>
      </w:r>
      <w:r w:rsidRPr="009D7BF5">
        <w:rPr>
          <w:rFonts w:ascii="Arial" w:eastAsia="Book Antiqua" w:hAnsi="Arial" w:cs="Arial"/>
          <w:color w:val="000000" w:themeColor="text1"/>
          <w:sz w:val="18"/>
          <w:szCs w:val="18"/>
          <w:lang w:val="en-GB"/>
        </w:rPr>
        <w:t xml:space="preserve"> 1.</w:t>
      </w:r>
      <w:r w:rsidR="6FE7CC31" w:rsidRPr="009D7BF5">
        <w:rPr>
          <w:rFonts w:ascii="Arial" w:eastAsia="Book Antiqua" w:hAnsi="Arial" w:cs="Arial"/>
          <w:color w:val="000000" w:themeColor="text1"/>
          <w:sz w:val="18"/>
          <w:szCs w:val="18"/>
          <w:lang w:val="en-GB"/>
        </w:rPr>
        <w:t xml:space="preserve"> </w:t>
      </w:r>
    </w:p>
    <w:p w14:paraId="591994C5" w14:textId="1F7B6877" w:rsidR="4B967C61"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What is that?</w:t>
      </w:r>
    </w:p>
    <w:p w14:paraId="468BA51C" w14:textId="265F58BA" w:rsidR="1C18FA33" w:rsidRPr="009D7BF5" w:rsidRDefault="1C18FA3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w:t>
      </w:r>
      <w:r w:rsidR="4B967C61" w:rsidRPr="009D7BF5">
        <w:rPr>
          <w:rFonts w:ascii="Arial" w:eastAsia="Book Antiqua" w:hAnsi="Arial" w:cs="Arial"/>
          <w:color w:val="000000" w:themeColor="text1"/>
          <w:sz w:val="18"/>
          <w:szCs w:val="18"/>
        </w:rPr>
        <w:t>: That is a horse.</w:t>
      </w:r>
    </w:p>
    <w:p w14:paraId="4F3F2E26" w14:textId="3959713F" w:rsidR="4B967C61"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 </w:t>
      </w:r>
    </w:p>
    <w:p w14:paraId="31EB045D" w14:textId="75523463" w:rsidR="71C1DCF1" w:rsidRPr="009D7BF5" w:rsidRDefault="71C1DCF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 </w:t>
      </w:r>
      <w:r w:rsidR="00252759" w:rsidRPr="009D7BF5">
        <w:rPr>
          <w:rFonts w:ascii="Arial" w:eastAsia="Book Antiqua" w:hAnsi="Arial" w:cs="Arial"/>
          <w:color w:val="000000" w:themeColor="text1"/>
          <w:sz w:val="18"/>
          <w:szCs w:val="18"/>
          <w:lang w:val="en-GB"/>
        </w:rPr>
        <w:t>W:</w:t>
      </w:r>
      <w:r w:rsidR="4B967C61" w:rsidRPr="009D7BF5">
        <w:rPr>
          <w:rFonts w:ascii="Arial" w:eastAsia="Book Antiqua" w:hAnsi="Arial" w:cs="Arial"/>
          <w:color w:val="000000" w:themeColor="text1"/>
          <w:sz w:val="18"/>
          <w:szCs w:val="18"/>
        </w:rPr>
        <w:t xml:space="preserve"> 2</w:t>
      </w:r>
      <w:r w:rsidR="4A08880D" w:rsidRPr="009D7BF5">
        <w:rPr>
          <w:rFonts w:ascii="Arial" w:eastAsia="Book Antiqua" w:hAnsi="Arial" w:cs="Arial"/>
          <w:color w:val="000000" w:themeColor="text1"/>
          <w:sz w:val="18"/>
          <w:szCs w:val="18"/>
        </w:rPr>
        <w:t xml:space="preserve"> </w:t>
      </w:r>
    </w:p>
    <w:p w14:paraId="7FBF0082" w14:textId="06A0FAAD" w:rsidR="4B967C61"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B1: What are those? </w:t>
      </w:r>
    </w:p>
    <w:p w14:paraId="6BFAC28B" w14:textId="243AE00D" w:rsidR="01E4F416" w:rsidRPr="009D7BF5" w:rsidRDefault="01E4F41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w:t>
      </w:r>
      <w:r w:rsidR="4B967C61" w:rsidRPr="009D7BF5">
        <w:rPr>
          <w:rFonts w:ascii="Arial" w:eastAsia="Book Antiqua" w:hAnsi="Arial" w:cs="Arial"/>
          <w:color w:val="000000" w:themeColor="text1"/>
          <w:sz w:val="18"/>
          <w:szCs w:val="18"/>
        </w:rPr>
        <w:t>: Those are ducks.</w:t>
      </w:r>
    </w:p>
    <w:p w14:paraId="49CDDD26" w14:textId="3435E4FE" w:rsidR="09498680" w:rsidRPr="009D7BF5" w:rsidRDefault="09498680" w:rsidP="00630287">
      <w:pPr>
        <w:spacing w:after="0" w:line="240" w:lineRule="auto"/>
        <w:rPr>
          <w:rFonts w:ascii="Arial" w:eastAsia="Book Antiqua" w:hAnsi="Arial" w:cs="Arial"/>
          <w:color w:val="000000" w:themeColor="text1"/>
          <w:sz w:val="18"/>
          <w:szCs w:val="18"/>
        </w:rPr>
      </w:pPr>
    </w:p>
    <w:p w14:paraId="13B19C1D" w14:textId="6DB0A4BC" w:rsidR="6C6F38DF"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 </w:t>
      </w:r>
      <w:r w:rsidR="00252759" w:rsidRPr="009D7BF5">
        <w:rPr>
          <w:rFonts w:ascii="Arial" w:eastAsia="Book Antiqua" w:hAnsi="Arial" w:cs="Arial"/>
          <w:color w:val="000000" w:themeColor="text1"/>
          <w:sz w:val="18"/>
          <w:szCs w:val="18"/>
          <w:lang w:val="en-GB"/>
        </w:rPr>
        <w:t>W:</w:t>
      </w:r>
      <w:r w:rsidRPr="009D7BF5">
        <w:rPr>
          <w:rFonts w:ascii="Arial" w:eastAsia="Book Antiqua" w:hAnsi="Arial" w:cs="Arial"/>
          <w:color w:val="000000" w:themeColor="text1"/>
          <w:sz w:val="18"/>
          <w:szCs w:val="18"/>
        </w:rPr>
        <w:t xml:space="preserve"> 3</w:t>
      </w:r>
      <w:r w:rsidR="28CF9384" w:rsidRPr="009D7BF5">
        <w:rPr>
          <w:rFonts w:ascii="Arial" w:eastAsia="Book Antiqua" w:hAnsi="Arial" w:cs="Arial"/>
          <w:color w:val="000000" w:themeColor="text1"/>
          <w:sz w:val="18"/>
          <w:szCs w:val="18"/>
        </w:rPr>
        <w:t xml:space="preserve"> </w:t>
      </w:r>
    </w:p>
    <w:p w14:paraId="44A1126B" w14:textId="69B09C51" w:rsidR="4B967C61"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What is that?</w:t>
      </w:r>
    </w:p>
    <w:p w14:paraId="2482257B" w14:textId="580E4532" w:rsidR="3A6802B4" w:rsidRPr="009D7BF5" w:rsidRDefault="3A6802B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w:t>
      </w:r>
      <w:r w:rsidR="4B967C61" w:rsidRPr="009D7BF5">
        <w:rPr>
          <w:rFonts w:ascii="Arial" w:eastAsia="Book Antiqua" w:hAnsi="Arial" w:cs="Arial"/>
          <w:color w:val="000000" w:themeColor="text1"/>
          <w:sz w:val="18"/>
          <w:szCs w:val="18"/>
        </w:rPr>
        <w:t>: That is a donkey.</w:t>
      </w:r>
    </w:p>
    <w:p w14:paraId="1A8F205D" w14:textId="3FC3E5B3" w:rsidR="09498680" w:rsidRPr="009D7BF5" w:rsidRDefault="09498680" w:rsidP="00630287">
      <w:pPr>
        <w:spacing w:after="0" w:line="240" w:lineRule="auto"/>
        <w:rPr>
          <w:rFonts w:ascii="Arial" w:eastAsia="Book Antiqua" w:hAnsi="Arial" w:cs="Arial"/>
          <w:color w:val="000000" w:themeColor="text1"/>
          <w:sz w:val="18"/>
          <w:szCs w:val="18"/>
        </w:rPr>
      </w:pPr>
    </w:p>
    <w:p w14:paraId="4803FC44" w14:textId="3C60E233" w:rsidR="4B967C61" w:rsidRPr="009D7BF5" w:rsidRDefault="4B967C61"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57</w:t>
      </w:r>
    </w:p>
    <w:p w14:paraId="4B946C48" w14:textId="3092D96C" w:rsidR="4B967C61"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lastRenderedPageBreak/>
        <w:t>Story</w:t>
      </w:r>
      <w:r w:rsidR="4B967C61" w:rsidRPr="009D7BF5">
        <w:rPr>
          <w:rFonts w:ascii="Arial" w:eastAsia="Book Antiqua" w:hAnsi="Arial" w:cs="Arial"/>
          <w:color w:val="000000" w:themeColor="text1"/>
          <w:sz w:val="18"/>
          <w:szCs w:val="18"/>
          <w:lang w:val="en-GB"/>
        </w:rPr>
        <w:t xml:space="preserve">: On the Farm. </w:t>
      </w:r>
    </w:p>
    <w:p w14:paraId="1D05F73A" w14:textId="77B52C23" w:rsidR="4B967C61"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What is that?</w:t>
      </w:r>
    </w:p>
    <w:p w14:paraId="443DF6E5" w14:textId="23076F2E" w:rsidR="4B967C61"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That is a horse.</w:t>
      </w:r>
    </w:p>
    <w:p w14:paraId="6CA6BA4B" w14:textId="2CACBA5B" w:rsidR="4B967C61" w:rsidRPr="009D7BF5" w:rsidRDefault="4B967C61" w:rsidP="00630287">
      <w:pPr>
        <w:spacing w:after="0" w:line="240" w:lineRule="auto"/>
        <w:rPr>
          <w:rFonts w:ascii="Arial" w:eastAsia="Book Antiqua" w:hAnsi="Arial" w:cs="Arial"/>
          <w:color w:val="000000" w:themeColor="text1"/>
          <w:sz w:val="18"/>
          <w:szCs w:val="18"/>
        </w:rPr>
      </w:pPr>
    </w:p>
    <w:p w14:paraId="142D4E39" w14:textId="4B53559E" w:rsidR="4B967C61"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2: Can I </w:t>
      </w:r>
      <w:proofErr w:type="spellStart"/>
      <w:r w:rsidRPr="009D7BF5">
        <w:rPr>
          <w:rFonts w:ascii="Arial" w:eastAsia="Book Antiqua" w:hAnsi="Arial" w:cs="Arial"/>
          <w:color w:val="000000" w:themeColor="text1"/>
          <w:sz w:val="18"/>
          <w:szCs w:val="18"/>
        </w:rPr>
        <w:t>pet</w:t>
      </w:r>
      <w:proofErr w:type="spellEnd"/>
      <w:r w:rsidRPr="009D7BF5">
        <w:rPr>
          <w:rFonts w:ascii="Arial" w:eastAsia="Book Antiqua" w:hAnsi="Arial" w:cs="Arial"/>
          <w:color w:val="000000" w:themeColor="text1"/>
          <w:sz w:val="18"/>
          <w:szCs w:val="18"/>
        </w:rPr>
        <w:t xml:space="preserve"> the horse?</w:t>
      </w:r>
    </w:p>
    <w:p w14:paraId="448D92B7" w14:textId="4EA66C3D" w:rsidR="31BC3F22" w:rsidRPr="009D7BF5" w:rsidRDefault="31BC3F2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w:t>
      </w:r>
      <w:r w:rsidR="4B967C61" w:rsidRPr="009D7BF5">
        <w:rPr>
          <w:rFonts w:ascii="Arial" w:eastAsia="Book Antiqua" w:hAnsi="Arial" w:cs="Arial"/>
          <w:color w:val="000000" w:themeColor="text1"/>
          <w:sz w:val="18"/>
          <w:szCs w:val="18"/>
        </w:rPr>
        <w:t>: Yes, but be gentle.</w:t>
      </w:r>
    </w:p>
    <w:p w14:paraId="2699A806" w14:textId="79760AD9" w:rsidR="4B967C61" w:rsidRPr="009D7BF5" w:rsidRDefault="4B967C61" w:rsidP="00630287">
      <w:pPr>
        <w:spacing w:after="0" w:line="240" w:lineRule="auto"/>
        <w:rPr>
          <w:rFonts w:ascii="Arial" w:eastAsia="Book Antiqua" w:hAnsi="Arial" w:cs="Arial"/>
          <w:color w:val="000000" w:themeColor="text1"/>
          <w:sz w:val="18"/>
          <w:szCs w:val="18"/>
        </w:rPr>
      </w:pPr>
    </w:p>
    <w:p w14:paraId="4A96D74A" w14:textId="121843B5" w:rsidR="4B967C61"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What are those?</w:t>
      </w:r>
    </w:p>
    <w:p w14:paraId="0AB458DF" w14:textId="765EF41C" w:rsidR="4B967C61"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Those are rats!</w:t>
      </w:r>
    </w:p>
    <w:p w14:paraId="5F2154A0" w14:textId="408B2636" w:rsidR="4B967C61" w:rsidRPr="009D7BF5" w:rsidRDefault="4B967C61" w:rsidP="00630287">
      <w:pPr>
        <w:spacing w:after="0" w:line="240" w:lineRule="auto"/>
        <w:rPr>
          <w:rFonts w:ascii="Arial" w:eastAsia="Book Antiqua" w:hAnsi="Arial" w:cs="Arial"/>
          <w:color w:val="000000" w:themeColor="text1"/>
          <w:sz w:val="18"/>
          <w:szCs w:val="18"/>
        </w:rPr>
      </w:pPr>
    </w:p>
    <w:p w14:paraId="7CB0DCBD" w14:textId="75E87150" w:rsidR="4B967C61" w:rsidRPr="009D7BF5" w:rsidRDefault="4B967C6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2: Can I </w:t>
      </w:r>
      <w:proofErr w:type="spellStart"/>
      <w:r w:rsidRPr="009D7BF5">
        <w:rPr>
          <w:rFonts w:ascii="Arial" w:eastAsia="Book Antiqua" w:hAnsi="Arial" w:cs="Arial"/>
          <w:color w:val="000000" w:themeColor="text1"/>
          <w:sz w:val="18"/>
          <w:szCs w:val="18"/>
        </w:rPr>
        <w:t>pet</w:t>
      </w:r>
      <w:proofErr w:type="spellEnd"/>
      <w:r w:rsidRPr="009D7BF5">
        <w:rPr>
          <w:rFonts w:ascii="Arial" w:eastAsia="Book Antiqua" w:hAnsi="Arial" w:cs="Arial"/>
          <w:color w:val="000000" w:themeColor="text1"/>
          <w:sz w:val="18"/>
          <w:szCs w:val="18"/>
        </w:rPr>
        <w:t xml:space="preserve"> the rats?</w:t>
      </w:r>
    </w:p>
    <w:p w14:paraId="35D4A28A" w14:textId="3EC03C5F" w:rsidR="2C7CCF11" w:rsidRPr="009D7BF5" w:rsidRDefault="2C7CCF1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w:t>
      </w:r>
      <w:r w:rsidR="4B967C61" w:rsidRPr="009D7BF5">
        <w:rPr>
          <w:rFonts w:ascii="Arial" w:eastAsia="Book Antiqua" w:hAnsi="Arial" w:cs="Arial"/>
          <w:color w:val="000000" w:themeColor="text1"/>
          <w:sz w:val="18"/>
          <w:szCs w:val="18"/>
        </w:rPr>
        <w:t>: No! They might bite!</w:t>
      </w:r>
    </w:p>
    <w:p w14:paraId="76BA2074" w14:textId="6338EE2F" w:rsidR="09498680" w:rsidRPr="009D7BF5" w:rsidRDefault="09498680" w:rsidP="00630287">
      <w:pPr>
        <w:spacing w:after="0" w:line="240" w:lineRule="auto"/>
        <w:rPr>
          <w:rFonts w:ascii="Arial" w:eastAsia="Book Antiqua" w:hAnsi="Arial" w:cs="Arial"/>
          <w:color w:val="000000" w:themeColor="text1"/>
          <w:sz w:val="18"/>
          <w:szCs w:val="18"/>
        </w:rPr>
      </w:pPr>
    </w:p>
    <w:p w14:paraId="0F89BD9B" w14:textId="6BD2A028" w:rsidR="4B967C61" w:rsidRPr="009D7BF5" w:rsidRDefault="4B967C61"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58</w:t>
      </w:r>
    </w:p>
    <w:p w14:paraId="4F18CE7B" w14:textId="28B47E04" w:rsidR="4B967C61"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Values</w:t>
      </w:r>
      <w:r w:rsidR="4B967C61" w:rsidRPr="009D7BF5">
        <w:rPr>
          <w:rFonts w:ascii="Arial" w:eastAsia="Book Antiqua" w:hAnsi="Arial" w:cs="Arial"/>
          <w:color w:val="000000" w:themeColor="text1"/>
          <w:sz w:val="18"/>
          <w:szCs w:val="18"/>
          <w:lang w:val="en-GB"/>
        </w:rPr>
        <w:t xml:space="preserve">: </w:t>
      </w:r>
      <w:r w:rsidR="0C72775D" w:rsidRPr="009D7BF5">
        <w:rPr>
          <w:rFonts w:ascii="Arial" w:eastAsia="Book Antiqua" w:hAnsi="Arial" w:cs="Arial"/>
          <w:color w:val="000000" w:themeColor="text1"/>
          <w:sz w:val="18"/>
          <w:szCs w:val="18"/>
        </w:rPr>
        <w:t>Pet Animals Gently.</w:t>
      </w:r>
      <w:r w:rsidR="4B967C61" w:rsidRPr="009D7BF5">
        <w:rPr>
          <w:rFonts w:ascii="Arial" w:eastAsia="Book Antiqua" w:hAnsi="Arial" w:cs="Arial"/>
          <w:color w:val="000000" w:themeColor="text1"/>
          <w:sz w:val="18"/>
          <w:szCs w:val="18"/>
          <w:lang w:val="en-GB"/>
        </w:rPr>
        <w:t xml:space="preserve"> 1. Listen and look.</w:t>
      </w:r>
    </w:p>
    <w:p w14:paraId="2D52D37B" w14:textId="66235D5E"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Do you like farm animals, like horses?</w:t>
      </w:r>
    </w:p>
    <w:p w14:paraId="5C2601D3" w14:textId="77656A36"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Do you like pets, like cats?</w:t>
      </w:r>
    </w:p>
    <w:p w14:paraId="16752E4C" w14:textId="1D7D0FE6"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Can you pet these animals? Sometimes you can.</w:t>
      </w:r>
    </w:p>
    <w:p w14:paraId="3D7B607C" w14:textId="420C8FF6"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But ask an adult before you pet </w:t>
      </w:r>
      <w:r w:rsidR="4AE3BB45" w:rsidRPr="009D7BF5">
        <w:rPr>
          <w:rFonts w:ascii="Arial" w:eastAsia="Book Antiqua" w:hAnsi="Arial" w:cs="Arial"/>
          <w:color w:val="000000" w:themeColor="text1"/>
          <w:sz w:val="18"/>
          <w:szCs w:val="18"/>
        </w:rPr>
        <w:t>them</w:t>
      </w:r>
      <w:r w:rsidRPr="009D7BF5">
        <w:rPr>
          <w:rFonts w:ascii="Arial" w:eastAsia="Book Antiqua" w:hAnsi="Arial" w:cs="Arial"/>
          <w:color w:val="000000" w:themeColor="text1"/>
          <w:sz w:val="18"/>
          <w:szCs w:val="18"/>
        </w:rPr>
        <w:t>.</w:t>
      </w:r>
    </w:p>
    <w:p w14:paraId="7D38015D" w14:textId="35DC5944"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Pet animals gently. Don’t hurt them. Don’t make them angry.</w:t>
      </w:r>
    </w:p>
    <w:p w14:paraId="44492CC0" w14:textId="2B21B04F"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e safe around animals.</w:t>
      </w:r>
    </w:p>
    <w:p w14:paraId="7CFE2DBB" w14:textId="2F97F63B" w:rsidR="09498680" w:rsidRPr="009D7BF5" w:rsidRDefault="09498680" w:rsidP="00630287">
      <w:pPr>
        <w:spacing w:after="0" w:line="240" w:lineRule="auto"/>
        <w:rPr>
          <w:rFonts w:ascii="Arial" w:eastAsia="Book Antiqua" w:hAnsi="Arial" w:cs="Arial"/>
          <w:color w:val="000000" w:themeColor="text1"/>
          <w:sz w:val="18"/>
          <w:szCs w:val="18"/>
        </w:rPr>
      </w:pPr>
    </w:p>
    <w:p w14:paraId="373BB3BB" w14:textId="0A571260" w:rsidR="69CCB7D9" w:rsidRPr="009D7BF5" w:rsidRDefault="69CCB7D9"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59</w:t>
      </w:r>
    </w:p>
    <w:p w14:paraId="2F3774F0" w14:textId="74CD5ECF" w:rsidR="69CCB7D9"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Phonics</w:t>
      </w:r>
      <w:r w:rsidR="69CCB7D9" w:rsidRPr="009D7BF5">
        <w:rPr>
          <w:rFonts w:ascii="Arial" w:eastAsia="Book Antiqua" w:hAnsi="Arial" w:cs="Arial"/>
          <w:color w:val="000000" w:themeColor="text1"/>
          <w:sz w:val="18"/>
          <w:szCs w:val="18"/>
          <w:lang w:val="en-GB"/>
        </w:rPr>
        <w:t xml:space="preserve">: Short </w:t>
      </w:r>
      <w:r w:rsidR="69CCB7D9" w:rsidRPr="009D7BF5">
        <w:rPr>
          <w:rFonts w:ascii="Arial" w:eastAsia="Book Antiqua" w:hAnsi="Arial" w:cs="Arial"/>
          <w:i/>
          <w:iCs/>
          <w:color w:val="000000" w:themeColor="text1"/>
          <w:sz w:val="18"/>
          <w:szCs w:val="18"/>
          <w:lang w:val="en-GB"/>
        </w:rPr>
        <w:t>a</w:t>
      </w:r>
      <w:r w:rsidR="69CCB7D9" w:rsidRPr="009D7BF5">
        <w:rPr>
          <w:rFonts w:ascii="Arial" w:eastAsia="Book Antiqua" w:hAnsi="Arial" w:cs="Arial"/>
          <w:color w:val="000000" w:themeColor="text1"/>
          <w:sz w:val="18"/>
          <w:szCs w:val="18"/>
          <w:lang w:val="en-GB"/>
        </w:rPr>
        <w:t>. 1. Listen and point.</w:t>
      </w:r>
    </w:p>
    <w:p w14:paraId="7F5A483B" w14:textId="429FED32"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Bat! Bat /</w:t>
      </w:r>
      <w:r w:rsidRPr="009D7BF5">
        <w:rPr>
          <w:rFonts w:ascii="Arial" w:eastAsia="Book Antiqua" w:hAnsi="Arial" w:cs="Arial"/>
          <w:b/>
          <w:bCs/>
          <w:color w:val="202124"/>
          <w:sz w:val="18"/>
          <w:szCs w:val="18"/>
          <w:lang w:val="en-GB"/>
        </w:rPr>
        <w:t>æ</w:t>
      </w:r>
      <w:r w:rsidRPr="009D7BF5">
        <w:rPr>
          <w:rFonts w:ascii="Arial" w:eastAsia="Book Antiqua" w:hAnsi="Arial" w:cs="Arial"/>
          <w:color w:val="000000" w:themeColor="text1"/>
          <w:sz w:val="18"/>
          <w:szCs w:val="18"/>
          <w:lang w:val="en-GB"/>
        </w:rPr>
        <w:t>/! /</w:t>
      </w:r>
      <w:r w:rsidRPr="009D7BF5">
        <w:rPr>
          <w:rFonts w:ascii="Arial" w:eastAsia="Book Antiqua" w:hAnsi="Arial" w:cs="Arial"/>
          <w:b/>
          <w:bCs/>
          <w:color w:val="202124"/>
          <w:sz w:val="18"/>
          <w:szCs w:val="18"/>
          <w:lang w:val="en-GB"/>
        </w:rPr>
        <w:t>æ</w:t>
      </w:r>
      <w:r w:rsidRPr="009D7BF5">
        <w:rPr>
          <w:rFonts w:ascii="Arial" w:eastAsia="Book Antiqua" w:hAnsi="Arial" w:cs="Arial"/>
          <w:color w:val="000000" w:themeColor="text1"/>
          <w:sz w:val="18"/>
          <w:szCs w:val="18"/>
          <w:lang w:val="en-GB"/>
        </w:rPr>
        <w:t>/! Bat!</w:t>
      </w:r>
    </w:p>
    <w:p w14:paraId="74B21EEC" w14:textId="305092DA" w:rsidR="1DED3338" w:rsidRPr="009D7BF5" w:rsidRDefault="1DED333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Flag</w:t>
      </w:r>
      <w:r w:rsidR="69CCB7D9" w:rsidRPr="009D7BF5">
        <w:rPr>
          <w:rFonts w:ascii="Arial" w:eastAsia="Book Antiqua" w:hAnsi="Arial" w:cs="Arial"/>
          <w:color w:val="000000" w:themeColor="text1"/>
          <w:sz w:val="18"/>
          <w:szCs w:val="18"/>
          <w:lang w:val="en-GB"/>
        </w:rPr>
        <w:t>!</w:t>
      </w:r>
      <w:r w:rsidR="371E46AB" w:rsidRPr="009D7BF5">
        <w:rPr>
          <w:rFonts w:ascii="Arial" w:eastAsia="Book Antiqua" w:hAnsi="Arial" w:cs="Arial"/>
          <w:color w:val="000000" w:themeColor="text1"/>
          <w:sz w:val="18"/>
          <w:szCs w:val="18"/>
          <w:lang w:val="en-GB"/>
        </w:rPr>
        <w:t xml:space="preserve"> Flag!</w:t>
      </w:r>
      <w:r w:rsidR="69CCB7D9" w:rsidRPr="009D7BF5">
        <w:rPr>
          <w:rFonts w:ascii="Arial" w:eastAsia="Book Antiqua" w:hAnsi="Arial" w:cs="Arial"/>
          <w:color w:val="000000" w:themeColor="text1"/>
          <w:sz w:val="18"/>
          <w:szCs w:val="18"/>
          <w:lang w:val="en-GB"/>
        </w:rPr>
        <w:t xml:space="preserve"> /</w:t>
      </w:r>
      <w:r w:rsidR="69CCB7D9" w:rsidRPr="009D7BF5">
        <w:rPr>
          <w:rFonts w:ascii="Arial" w:eastAsia="Book Antiqua" w:hAnsi="Arial" w:cs="Arial"/>
          <w:b/>
          <w:bCs/>
          <w:color w:val="202124"/>
          <w:sz w:val="18"/>
          <w:szCs w:val="18"/>
          <w:lang w:val="en-GB"/>
        </w:rPr>
        <w:t>æ</w:t>
      </w:r>
      <w:r w:rsidR="69CCB7D9" w:rsidRPr="009D7BF5">
        <w:rPr>
          <w:rFonts w:ascii="Arial" w:eastAsia="Book Antiqua" w:hAnsi="Arial" w:cs="Arial"/>
          <w:color w:val="000000" w:themeColor="text1"/>
          <w:sz w:val="18"/>
          <w:szCs w:val="18"/>
          <w:lang w:val="en-GB"/>
        </w:rPr>
        <w:t>/! /</w:t>
      </w:r>
      <w:r w:rsidR="69CCB7D9" w:rsidRPr="009D7BF5">
        <w:rPr>
          <w:rFonts w:ascii="Arial" w:eastAsia="Book Antiqua" w:hAnsi="Arial" w:cs="Arial"/>
          <w:b/>
          <w:bCs/>
          <w:color w:val="202124"/>
          <w:sz w:val="18"/>
          <w:szCs w:val="18"/>
          <w:lang w:val="en-GB"/>
        </w:rPr>
        <w:t>æ</w:t>
      </w:r>
      <w:r w:rsidR="69CCB7D9" w:rsidRPr="009D7BF5">
        <w:rPr>
          <w:rFonts w:ascii="Arial" w:eastAsia="Book Antiqua" w:hAnsi="Arial" w:cs="Arial"/>
          <w:color w:val="000000" w:themeColor="text1"/>
          <w:sz w:val="18"/>
          <w:szCs w:val="18"/>
          <w:lang w:val="en-GB"/>
        </w:rPr>
        <w:t xml:space="preserve">/!  </w:t>
      </w:r>
      <w:r w:rsidR="24409547" w:rsidRPr="009D7BF5">
        <w:rPr>
          <w:rFonts w:ascii="Arial" w:eastAsia="Book Antiqua" w:hAnsi="Arial" w:cs="Arial"/>
          <w:color w:val="000000" w:themeColor="text1"/>
          <w:sz w:val="18"/>
          <w:szCs w:val="18"/>
          <w:lang w:val="en-GB"/>
        </w:rPr>
        <w:t>Flag</w:t>
      </w:r>
      <w:r w:rsidR="69CCB7D9" w:rsidRPr="009D7BF5">
        <w:rPr>
          <w:rFonts w:ascii="Arial" w:eastAsia="Book Antiqua" w:hAnsi="Arial" w:cs="Arial"/>
          <w:color w:val="000000" w:themeColor="text1"/>
          <w:sz w:val="18"/>
          <w:szCs w:val="18"/>
          <w:lang w:val="en-GB"/>
        </w:rPr>
        <w:t>!</w:t>
      </w:r>
    </w:p>
    <w:p w14:paraId="78854D24" w14:textId="6DE34989" w:rsidR="463C103C" w:rsidRPr="009D7BF5" w:rsidRDefault="463C103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Man</w:t>
      </w:r>
      <w:r w:rsidR="69CCB7D9" w:rsidRPr="009D7BF5">
        <w:rPr>
          <w:rFonts w:ascii="Arial" w:eastAsia="Book Antiqua" w:hAnsi="Arial" w:cs="Arial"/>
          <w:color w:val="000000" w:themeColor="text1"/>
          <w:sz w:val="18"/>
          <w:szCs w:val="18"/>
          <w:lang w:val="en-GB"/>
        </w:rPr>
        <w:t xml:space="preserve">! </w:t>
      </w:r>
      <w:r w:rsidR="3BE7E6B4" w:rsidRPr="009D7BF5">
        <w:rPr>
          <w:rFonts w:ascii="Arial" w:eastAsia="Book Antiqua" w:hAnsi="Arial" w:cs="Arial"/>
          <w:color w:val="000000" w:themeColor="text1"/>
          <w:sz w:val="18"/>
          <w:szCs w:val="18"/>
          <w:lang w:val="en-GB"/>
        </w:rPr>
        <w:t>Man</w:t>
      </w:r>
      <w:r w:rsidR="69CCB7D9" w:rsidRPr="009D7BF5">
        <w:rPr>
          <w:rFonts w:ascii="Arial" w:eastAsia="Book Antiqua" w:hAnsi="Arial" w:cs="Arial"/>
          <w:color w:val="000000" w:themeColor="text1"/>
          <w:sz w:val="18"/>
          <w:szCs w:val="18"/>
          <w:lang w:val="en-GB"/>
        </w:rPr>
        <w:t>! /</w:t>
      </w:r>
      <w:r w:rsidR="69CCB7D9" w:rsidRPr="009D7BF5">
        <w:rPr>
          <w:rFonts w:ascii="Arial" w:eastAsia="Book Antiqua" w:hAnsi="Arial" w:cs="Arial"/>
          <w:b/>
          <w:bCs/>
          <w:color w:val="202124"/>
          <w:sz w:val="18"/>
          <w:szCs w:val="18"/>
          <w:lang w:val="en-GB"/>
        </w:rPr>
        <w:t>æ</w:t>
      </w:r>
      <w:r w:rsidR="69CCB7D9" w:rsidRPr="009D7BF5">
        <w:rPr>
          <w:rFonts w:ascii="Arial" w:eastAsia="Book Antiqua" w:hAnsi="Arial" w:cs="Arial"/>
          <w:color w:val="000000" w:themeColor="text1"/>
          <w:sz w:val="18"/>
          <w:szCs w:val="18"/>
          <w:lang w:val="en-GB"/>
        </w:rPr>
        <w:t>/! /</w:t>
      </w:r>
      <w:r w:rsidR="69CCB7D9" w:rsidRPr="009D7BF5">
        <w:rPr>
          <w:rFonts w:ascii="Arial" w:eastAsia="Book Antiqua" w:hAnsi="Arial" w:cs="Arial"/>
          <w:b/>
          <w:bCs/>
          <w:color w:val="202124"/>
          <w:sz w:val="18"/>
          <w:szCs w:val="18"/>
          <w:lang w:val="en-GB"/>
        </w:rPr>
        <w:t>æ</w:t>
      </w:r>
      <w:r w:rsidR="69CCB7D9" w:rsidRPr="009D7BF5">
        <w:rPr>
          <w:rFonts w:ascii="Arial" w:eastAsia="Book Antiqua" w:hAnsi="Arial" w:cs="Arial"/>
          <w:color w:val="000000" w:themeColor="text1"/>
          <w:sz w:val="18"/>
          <w:szCs w:val="18"/>
          <w:lang w:val="en-GB"/>
        </w:rPr>
        <w:t xml:space="preserve">/! </w:t>
      </w:r>
      <w:r w:rsidR="666D5E69" w:rsidRPr="009D7BF5">
        <w:rPr>
          <w:rFonts w:ascii="Arial" w:eastAsia="Book Antiqua" w:hAnsi="Arial" w:cs="Arial"/>
          <w:color w:val="000000" w:themeColor="text1"/>
          <w:sz w:val="18"/>
          <w:szCs w:val="18"/>
          <w:lang w:val="en-GB"/>
        </w:rPr>
        <w:t>Man</w:t>
      </w:r>
      <w:r w:rsidR="69CCB7D9" w:rsidRPr="009D7BF5">
        <w:rPr>
          <w:rFonts w:ascii="Arial" w:eastAsia="Book Antiqua" w:hAnsi="Arial" w:cs="Arial"/>
          <w:color w:val="000000" w:themeColor="text1"/>
          <w:sz w:val="18"/>
          <w:szCs w:val="18"/>
          <w:lang w:val="en-GB"/>
        </w:rPr>
        <w:t>!</w:t>
      </w:r>
    </w:p>
    <w:p w14:paraId="2BA3A35D" w14:textId="208B327A" w:rsidR="31D5D58A" w:rsidRPr="009D7BF5" w:rsidRDefault="31D5D58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202124"/>
          <w:sz w:val="18"/>
          <w:szCs w:val="18"/>
          <w:lang w:val="en-GB"/>
        </w:rPr>
        <w:t>Pan</w:t>
      </w:r>
      <w:r w:rsidR="69CCB7D9" w:rsidRPr="009D7BF5">
        <w:rPr>
          <w:rFonts w:ascii="Arial" w:eastAsia="Book Antiqua" w:hAnsi="Arial" w:cs="Arial"/>
          <w:color w:val="202124"/>
          <w:sz w:val="18"/>
          <w:szCs w:val="18"/>
          <w:lang w:val="en-GB"/>
        </w:rPr>
        <w:t xml:space="preserve">! </w:t>
      </w:r>
      <w:r w:rsidR="55B2CA42" w:rsidRPr="009D7BF5">
        <w:rPr>
          <w:rFonts w:ascii="Arial" w:eastAsia="Book Antiqua" w:hAnsi="Arial" w:cs="Arial"/>
          <w:color w:val="202124"/>
          <w:sz w:val="18"/>
          <w:szCs w:val="18"/>
          <w:lang w:val="en-GB"/>
        </w:rPr>
        <w:t>Pan</w:t>
      </w:r>
      <w:r w:rsidR="69CCB7D9" w:rsidRPr="009D7BF5">
        <w:rPr>
          <w:rFonts w:ascii="Arial" w:eastAsia="Book Antiqua" w:hAnsi="Arial" w:cs="Arial"/>
          <w:color w:val="202124"/>
          <w:sz w:val="18"/>
          <w:szCs w:val="18"/>
          <w:lang w:val="en-GB"/>
        </w:rPr>
        <w:t xml:space="preserve">! </w:t>
      </w:r>
      <w:r w:rsidR="69CCB7D9" w:rsidRPr="009D7BF5">
        <w:rPr>
          <w:rFonts w:ascii="Arial" w:eastAsia="Book Antiqua" w:hAnsi="Arial" w:cs="Arial"/>
          <w:b/>
          <w:bCs/>
          <w:color w:val="202124"/>
          <w:sz w:val="18"/>
          <w:szCs w:val="18"/>
          <w:lang w:val="en-GB"/>
        </w:rPr>
        <w:t>/æ</w:t>
      </w:r>
      <w:r w:rsidR="69CCB7D9" w:rsidRPr="009D7BF5">
        <w:rPr>
          <w:rFonts w:ascii="Arial" w:eastAsia="Book Antiqua" w:hAnsi="Arial" w:cs="Arial"/>
          <w:color w:val="000000" w:themeColor="text1"/>
          <w:sz w:val="18"/>
          <w:szCs w:val="18"/>
          <w:lang w:val="en-GB"/>
        </w:rPr>
        <w:t>/! /</w:t>
      </w:r>
      <w:r w:rsidR="69CCB7D9" w:rsidRPr="009D7BF5">
        <w:rPr>
          <w:rFonts w:ascii="Arial" w:eastAsia="Book Antiqua" w:hAnsi="Arial" w:cs="Arial"/>
          <w:b/>
          <w:bCs/>
          <w:color w:val="202124"/>
          <w:sz w:val="18"/>
          <w:szCs w:val="18"/>
          <w:lang w:val="en-GB"/>
        </w:rPr>
        <w:t>æ</w:t>
      </w:r>
      <w:r w:rsidR="69CCB7D9" w:rsidRPr="009D7BF5">
        <w:rPr>
          <w:rFonts w:ascii="Arial" w:eastAsia="Book Antiqua" w:hAnsi="Arial" w:cs="Arial"/>
          <w:color w:val="000000" w:themeColor="text1"/>
          <w:sz w:val="18"/>
          <w:szCs w:val="18"/>
          <w:lang w:val="en-GB"/>
        </w:rPr>
        <w:t xml:space="preserve">/! </w:t>
      </w:r>
      <w:r w:rsidR="0988A077" w:rsidRPr="009D7BF5">
        <w:rPr>
          <w:rFonts w:ascii="Arial" w:eastAsia="Book Antiqua" w:hAnsi="Arial" w:cs="Arial"/>
          <w:color w:val="000000" w:themeColor="text1"/>
          <w:sz w:val="18"/>
          <w:szCs w:val="18"/>
          <w:lang w:val="en-GB"/>
        </w:rPr>
        <w:t>Pan</w:t>
      </w:r>
      <w:r w:rsidR="69CCB7D9" w:rsidRPr="009D7BF5">
        <w:rPr>
          <w:rFonts w:ascii="Arial" w:eastAsia="Book Antiqua" w:hAnsi="Arial" w:cs="Arial"/>
          <w:color w:val="000000" w:themeColor="text1"/>
          <w:sz w:val="18"/>
          <w:szCs w:val="18"/>
          <w:lang w:val="en-GB"/>
        </w:rPr>
        <w:t>!</w:t>
      </w:r>
    </w:p>
    <w:p w14:paraId="38C5A05F" w14:textId="382A6DA3"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The bat hits a flag!</w:t>
      </w:r>
    </w:p>
    <w:p w14:paraId="38780484" w14:textId="21E7723C"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The man has a pan!</w:t>
      </w:r>
    </w:p>
    <w:p w14:paraId="2AE50948" w14:textId="31638F2D" w:rsidR="09498680" w:rsidRPr="009D7BF5" w:rsidRDefault="09498680" w:rsidP="00630287">
      <w:pPr>
        <w:spacing w:after="0" w:line="240" w:lineRule="auto"/>
        <w:rPr>
          <w:rFonts w:ascii="Arial" w:eastAsia="Book Antiqua" w:hAnsi="Arial" w:cs="Arial"/>
          <w:color w:val="000000" w:themeColor="text1"/>
          <w:sz w:val="18"/>
          <w:szCs w:val="18"/>
        </w:rPr>
      </w:pPr>
    </w:p>
    <w:p w14:paraId="27F83596" w14:textId="49689975" w:rsidR="69CCB7D9" w:rsidRPr="009D7BF5" w:rsidRDefault="69CCB7D9"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60</w:t>
      </w:r>
    </w:p>
    <w:p w14:paraId="5D26AB89" w14:textId="1C38C716" w:rsidR="69CCB7D9"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Math</w:t>
      </w:r>
      <w:r w:rsidR="69CCB7D9" w:rsidRPr="009D7BF5">
        <w:rPr>
          <w:rFonts w:ascii="Arial" w:eastAsia="Book Antiqua" w:hAnsi="Arial" w:cs="Arial"/>
          <w:color w:val="000000" w:themeColor="text1"/>
          <w:sz w:val="18"/>
          <w:szCs w:val="18"/>
          <w:lang w:val="en-GB"/>
        </w:rPr>
        <w:t xml:space="preserve">: 11 to 16. </w:t>
      </w:r>
      <w:r w:rsidR="69CCB7D9" w:rsidRPr="009D7BF5">
        <w:rPr>
          <w:rFonts w:ascii="Arial" w:eastAsia="Book Antiqua" w:hAnsi="Arial" w:cs="Arial"/>
          <w:sz w:val="18"/>
          <w:szCs w:val="18"/>
          <w:lang w:val="en-GB"/>
        </w:rPr>
        <w:t xml:space="preserve"> </w:t>
      </w:r>
      <w:r w:rsidR="69CCB7D9" w:rsidRPr="009D7BF5">
        <w:rPr>
          <w:rFonts w:ascii="Arial" w:eastAsia="Book Antiqua" w:hAnsi="Arial" w:cs="Arial"/>
          <w:color w:val="000000" w:themeColor="text1"/>
          <w:sz w:val="18"/>
          <w:szCs w:val="18"/>
          <w:lang w:val="en-GB"/>
        </w:rPr>
        <w:t xml:space="preserve">1. Listen and </w:t>
      </w:r>
      <w:r w:rsidR="64A6A1E1" w:rsidRPr="009D7BF5">
        <w:rPr>
          <w:rFonts w:ascii="Arial" w:eastAsia="Book Antiqua" w:hAnsi="Arial" w:cs="Arial"/>
          <w:color w:val="000000" w:themeColor="text1"/>
          <w:sz w:val="18"/>
          <w:szCs w:val="18"/>
          <w:lang w:val="en-GB"/>
        </w:rPr>
        <w:t>count</w:t>
      </w:r>
      <w:r w:rsidR="69CCB7D9" w:rsidRPr="009D7BF5">
        <w:rPr>
          <w:rFonts w:ascii="Arial" w:eastAsia="Book Antiqua" w:hAnsi="Arial" w:cs="Arial"/>
          <w:color w:val="000000" w:themeColor="text1"/>
          <w:sz w:val="18"/>
          <w:szCs w:val="18"/>
          <w:lang w:val="en-GB"/>
        </w:rPr>
        <w:t>.</w:t>
      </w:r>
    </w:p>
    <w:p w14:paraId="63F37D58" w14:textId="4392BF0E" w:rsidR="6AC8000D" w:rsidRPr="009D7BF5" w:rsidRDefault="6AC8000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M: </w:t>
      </w:r>
      <w:r w:rsidR="69CCB7D9" w:rsidRPr="009D7BF5">
        <w:rPr>
          <w:rFonts w:ascii="Arial" w:eastAsia="Book Antiqua" w:hAnsi="Arial" w:cs="Arial"/>
          <w:color w:val="000000" w:themeColor="text1"/>
          <w:sz w:val="18"/>
          <w:szCs w:val="18"/>
        </w:rPr>
        <w:t>There are lots of ducks on the farm.</w:t>
      </w:r>
    </w:p>
    <w:p w14:paraId="3B14FFBA" w14:textId="7FDAB78F"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 2, 3, 4, 5, 6, 7, 8, 9, 10.</w:t>
      </w:r>
    </w:p>
    <w:p w14:paraId="0F2F140B" w14:textId="100F1180"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here are 10 ducks.</w:t>
      </w:r>
    </w:p>
    <w:p w14:paraId="59B10630" w14:textId="29DED895"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Look, there are chickens, too.</w:t>
      </w:r>
    </w:p>
    <w:p w14:paraId="777F0FAA" w14:textId="73796800"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 11, 12, 13, 14, 15, 16.</w:t>
      </w:r>
    </w:p>
    <w:p w14:paraId="3B57AB4F" w14:textId="6A5610BD"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here are 16 ducks and chickens on the farm!</w:t>
      </w:r>
    </w:p>
    <w:p w14:paraId="6B3F5992" w14:textId="38846F38" w:rsidR="09498680" w:rsidRPr="009D7BF5" w:rsidRDefault="09498680" w:rsidP="00630287">
      <w:pPr>
        <w:spacing w:after="0" w:line="240" w:lineRule="auto"/>
        <w:rPr>
          <w:rFonts w:ascii="Arial" w:eastAsia="Book Antiqua" w:hAnsi="Arial" w:cs="Arial"/>
          <w:color w:val="000000" w:themeColor="text1"/>
          <w:sz w:val="18"/>
          <w:szCs w:val="18"/>
        </w:rPr>
      </w:pPr>
    </w:p>
    <w:p w14:paraId="053CEC27" w14:textId="75D60C64" w:rsidR="09498680" w:rsidRPr="009D7BF5" w:rsidRDefault="09498680" w:rsidP="00630287">
      <w:pPr>
        <w:spacing w:after="0" w:line="240" w:lineRule="auto"/>
        <w:rPr>
          <w:rFonts w:ascii="Arial" w:eastAsia="Book Antiqua" w:hAnsi="Arial" w:cs="Arial"/>
          <w:color w:val="000000" w:themeColor="text1"/>
          <w:sz w:val="18"/>
          <w:szCs w:val="18"/>
        </w:rPr>
      </w:pPr>
    </w:p>
    <w:p w14:paraId="51085C6A" w14:textId="4CD3FA44" w:rsidR="69CCB7D9" w:rsidRPr="009D7BF5" w:rsidRDefault="69CCB7D9"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61</w:t>
      </w:r>
    </w:p>
    <w:p w14:paraId="54DDF6C6" w14:textId="629A2C90" w:rsidR="69CCB7D9" w:rsidRPr="009D7BF5" w:rsidRDefault="00F16DF9" w:rsidP="00630287">
      <w:pPr>
        <w:spacing w:after="0" w:line="240" w:lineRule="auto"/>
        <w:rPr>
          <w:rFonts w:ascii="Arial" w:eastAsia="Book Antiqua" w:hAnsi="Arial" w:cs="Arial"/>
          <w:sz w:val="18"/>
          <w:szCs w:val="18"/>
          <w:lang w:val="en-GB"/>
        </w:rPr>
      </w:pPr>
      <w:r>
        <w:rPr>
          <w:rFonts w:ascii="Arial" w:eastAsia="Book Antiqua" w:hAnsi="Arial" w:cs="Arial"/>
          <w:color w:val="000000" w:themeColor="text1"/>
          <w:sz w:val="18"/>
          <w:szCs w:val="18"/>
          <w:lang w:val="en-GB"/>
        </w:rPr>
        <w:t>Science</w:t>
      </w:r>
      <w:r w:rsidR="4C910684" w:rsidRPr="009D7BF5">
        <w:rPr>
          <w:rFonts w:ascii="Arial" w:eastAsia="Book Antiqua" w:hAnsi="Arial" w:cs="Arial"/>
          <w:color w:val="000000" w:themeColor="text1"/>
          <w:sz w:val="18"/>
          <w:szCs w:val="18"/>
        </w:rPr>
        <w:t>: Food from Farms.</w:t>
      </w:r>
      <w:r w:rsidR="4C910684" w:rsidRPr="009D7BF5">
        <w:rPr>
          <w:rFonts w:ascii="Arial" w:eastAsia="Book Antiqua" w:hAnsi="Arial" w:cs="Arial"/>
          <w:sz w:val="18"/>
          <w:szCs w:val="18"/>
          <w:lang w:val="en-GB"/>
        </w:rPr>
        <w:t xml:space="preserve"> </w:t>
      </w:r>
      <w:r w:rsidR="4C910684" w:rsidRPr="009D7BF5">
        <w:rPr>
          <w:rFonts w:ascii="Arial" w:eastAsia="Book Antiqua" w:hAnsi="Arial" w:cs="Arial"/>
          <w:color w:val="000000" w:themeColor="text1"/>
          <w:sz w:val="18"/>
          <w:szCs w:val="18"/>
          <w:lang w:val="en-GB"/>
        </w:rPr>
        <w:t>1.</w:t>
      </w:r>
      <w:r w:rsidR="288A4A9B" w:rsidRPr="009D7BF5">
        <w:rPr>
          <w:rFonts w:ascii="Arial" w:eastAsia="Book Antiqua" w:hAnsi="Arial" w:cs="Arial"/>
          <w:color w:val="000000" w:themeColor="text1"/>
          <w:sz w:val="18"/>
          <w:szCs w:val="18"/>
          <w:lang w:val="en-GB"/>
        </w:rPr>
        <w:t xml:space="preserve"> </w:t>
      </w:r>
      <w:r w:rsidR="4C910684" w:rsidRPr="009D7BF5">
        <w:rPr>
          <w:rFonts w:ascii="Arial" w:eastAsia="Book Antiqua" w:hAnsi="Arial" w:cs="Arial"/>
          <w:color w:val="000000" w:themeColor="text1"/>
          <w:sz w:val="18"/>
          <w:szCs w:val="18"/>
        </w:rPr>
        <w:t xml:space="preserve">Listen and </w:t>
      </w:r>
      <w:r w:rsidR="32883BEA" w:rsidRPr="009D7BF5">
        <w:rPr>
          <w:rFonts w:ascii="Arial" w:eastAsia="Book Antiqua" w:hAnsi="Arial" w:cs="Arial"/>
          <w:color w:val="000000" w:themeColor="text1"/>
          <w:sz w:val="18"/>
          <w:szCs w:val="18"/>
        </w:rPr>
        <w:t>look</w:t>
      </w:r>
      <w:r w:rsidR="4C910684" w:rsidRPr="009D7BF5">
        <w:rPr>
          <w:rFonts w:ascii="Arial" w:eastAsia="Book Antiqua" w:hAnsi="Arial" w:cs="Arial"/>
          <w:color w:val="000000" w:themeColor="text1"/>
          <w:sz w:val="18"/>
          <w:szCs w:val="18"/>
        </w:rPr>
        <w:t xml:space="preserve">. </w:t>
      </w:r>
      <w:r w:rsidR="4C910684" w:rsidRPr="009D7BF5">
        <w:rPr>
          <w:rFonts w:ascii="Arial" w:eastAsia="Book Antiqua" w:hAnsi="Arial" w:cs="Arial"/>
          <w:sz w:val="18"/>
          <w:szCs w:val="18"/>
          <w:lang w:val="en-GB"/>
        </w:rPr>
        <w:t xml:space="preserve"> </w:t>
      </w:r>
    </w:p>
    <w:p w14:paraId="437493FE" w14:textId="29D5B14E"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 Lots of food comes from farms.</w:t>
      </w:r>
    </w:p>
    <w:p w14:paraId="3BDF3571" w14:textId="5AF3CDE0"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Cheese comes from milk.</w:t>
      </w:r>
    </w:p>
    <w:p w14:paraId="6E4DE96D" w14:textId="00DE84FF"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ilk comes from cows and sheep.</w:t>
      </w:r>
    </w:p>
    <w:p w14:paraId="4076EAF6" w14:textId="4B8370A6"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Eggs come from chickens. They also come from ducks. </w:t>
      </w:r>
    </w:p>
    <w:p w14:paraId="4B348370" w14:textId="6D64FE50"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Some farms have bees. Bees make honey!</w:t>
      </w:r>
    </w:p>
    <w:p w14:paraId="43D8901C" w14:textId="4D34E656" w:rsidR="09498680" w:rsidRPr="009D7BF5" w:rsidRDefault="09498680" w:rsidP="00630287">
      <w:pPr>
        <w:spacing w:after="0" w:line="240" w:lineRule="auto"/>
        <w:rPr>
          <w:rFonts w:ascii="Arial" w:eastAsia="Book Antiqua" w:hAnsi="Arial" w:cs="Arial"/>
          <w:b/>
          <w:bCs/>
          <w:color w:val="000000" w:themeColor="text1"/>
          <w:sz w:val="18"/>
          <w:szCs w:val="18"/>
        </w:rPr>
      </w:pPr>
    </w:p>
    <w:p w14:paraId="33815068" w14:textId="7B34D798" w:rsidR="69CCB7D9" w:rsidRPr="009D7BF5" w:rsidRDefault="69CCB7D9"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62</w:t>
      </w:r>
    </w:p>
    <w:p w14:paraId="453A60BB" w14:textId="600A4645" w:rsidR="69CCB7D9"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Project</w:t>
      </w:r>
      <w:r w:rsidR="69CCB7D9" w:rsidRPr="009D7BF5">
        <w:rPr>
          <w:rFonts w:ascii="Arial" w:eastAsia="Book Antiqua" w:hAnsi="Arial" w:cs="Arial"/>
          <w:color w:val="000000" w:themeColor="text1"/>
          <w:sz w:val="18"/>
          <w:szCs w:val="18"/>
          <w:lang w:val="en-GB"/>
        </w:rPr>
        <w:t>: Paper Plate Animals. 1. Listen and look.</w:t>
      </w:r>
    </w:p>
    <w:p w14:paraId="6396EE42" w14:textId="685E82F8" w:rsidR="79A6057C" w:rsidRPr="009D7BF5" w:rsidRDefault="79A6057C"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 xml:space="preserve">W: </w:t>
      </w:r>
      <w:r w:rsidR="69CCB7D9" w:rsidRPr="009D7BF5">
        <w:rPr>
          <w:rFonts w:ascii="Arial" w:eastAsia="Book Antiqua" w:hAnsi="Arial" w:cs="Arial"/>
          <w:color w:val="000000" w:themeColor="text1"/>
          <w:sz w:val="18"/>
          <w:szCs w:val="18"/>
        </w:rPr>
        <w:t>Step 1: Get some paper plates, colored paper, cotton balls, glue, scissors, and colored pencils.</w:t>
      </w:r>
    </w:p>
    <w:p w14:paraId="3C767A51" w14:textId="0CD34F3F" w:rsidR="69CCB7D9" w:rsidRPr="009D7BF5" w:rsidRDefault="69CCB7D9"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 xml:space="preserve">Step 2: To make a sheep, glue cotton balls to one of the paper plates. Draw legs and </w:t>
      </w:r>
      <w:r w:rsidR="108DB0A5" w:rsidRPr="009D7BF5">
        <w:rPr>
          <w:rFonts w:ascii="Arial" w:eastAsia="Book Antiqua" w:hAnsi="Arial" w:cs="Arial"/>
          <w:color w:val="000000" w:themeColor="text1"/>
          <w:sz w:val="18"/>
          <w:szCs w:val="18"/>
        </w:rPr>
        <w:t xml:space="preserve">a </w:t>
      </w:r>
      <w:r w:rsidRPr="009D7BF5">
        <w:rPr>
          <w:rFonts w:ascii="Arial" w:eastAsia="Book Antiqua" w:hAnsi="Arial" w:cs="Arial"/>
          <w:color w:val="000000" w:themeColor="text1"/>
          <w:sz w:val="18"/>
          <w:szCs w:val="18"/>
        </w:rPr>
        <w:t>head, cut them out, and stick them to the plate.</w:t>
      </w:r>
    </w:p>
    <w:p w14:paraId="74E06987" w14:textId="38682FDB" w:rsidR="69CCB7D9" w:rsidRPr="009D7BF5" w:rsidRDefault="69CCB7D9"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 xml:space="preserve">Step 3: To make a chicken, draw its hair, beak, and eyes. Cut them out and stick </w:t>
      </w:r>
      <w:r w:rsidR="38A8578A" w:rsidRPr="009D7BF5">
        <w:rPr>
          <w:rFonts w:ascii="Arial" w:eastAsia="Book Antiqua" w:hAnsi="Arial" w:cs="Arial"/>
          <w:color w:val="000000" w:themeColor="text1"/>
          <w:sz w:val="18"/>
          <w:szCs w:val="18"/>
        </w:rPr>
        <w:t>them</w:t>
      </w:r>
      <w:r w:rsidRPr="009D7BF5">
        <w:rPr>
          <w:rFonts w:ascii="Arial" w:eastAsia="Book Antiqua" w:hAnsi="Arial" w:cs="Arial"/>
          <w:color w:val="000000" w:themeColor="text1"/>
          <w:sz w:val="18"/>
          <w:szCs w:val="18"/>
        </w:rPr>
        <w:t xml:space="preserve"> to another paper plate.</w:t>
      </w:r>
    </w:p>
    <w:p w14:paraId="3FBE3977" w14:textId="082AFC09" w:rsidR="09498680" w:rsidRPr="009D7BF5" w:rsidRDefault="09498680" w:rsidP="00630287">
      <w:pPr>
        <w:spacing w:after="0" w:line="240" w:lineRule="auto"/>
        <w:rPr>
          <w:rFonts w:ascii="Arial" w:eastAsia="Book Antiqua" w:hAnsi="Arial" w:cs="Arial"/>
          <w:b/>
          <w:bCs/>
          <w:color w:val="000000" w:themeColor="text1"/>
          <w:sz w:val="18"/>
          <w:szCs w:val="18"/>
        </w:rPr>
      </w:pPr>
    </w:p>
    <w:p w14:paraId="35F6FC52" w14:textId="353FDAB4" w:rsidR="69CCB7D9" w:rsidRPr="009D7BF5" w:rsidRDefault="69CCB7D9"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63</w:t>
      </w:r>
    </w:p>
    <w:p w14:paraId="42AFED16" w14:textId="3A4A1926" w:rsidR="69CCB7D9"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Review</w:t>
      </w:r>
      <w:r w:rsidR="69CCB7D9" w:rsidRPr="009D7BF5">
        <w:rPr>
          <w:rFonts w:ascii="Arial" w:eastAsia="Book Antiqua" w:hAnsi="Arial" w:cs="Arial"/>
          <w:color w:val="000000" w:themeColor="text1"/>
          <w:sz w:val="18"/>
          <w:szCs w:val="18"/>
          <w:lang w:val="en-GB"/>
        </w:rPr>
        <w:t>. 1. Listen and say.</w:t>
      </w:r>
      <w:r w:rsidR="69CCB7D9" w:rsidRPr="009D7BF5">
        <w:rPr>
          <w:rFonts w:ascii="Arial" w:hAnsi="Arial" w:cs="Arial"/>
          <w:sz w:val="18"/>
          <w:szCs w:val="18"/>
        </w:rPr>
        <w:br/>
      </w:r>
      <w:r w:rsidR="69CCB7D9" w:rsidRPr="009D7BF5">
        <w:rPr>
          <w:rFonts w:ascii="Arial" w:eastAsia="Book Antiqua" w:hAnsi="Arial" w:cs="Arial"/>
          <w:color w:val="000000" w:themeColor="text1"/>
          <w:sz w:val="18"/>
          <w:szCs w:val="18"/>
        </w:rPr>
        <w:t>B: What is that?</w:t>
      </w:r>
    </w:p>
    <w:p w14:paraId="02370C14" w14:textId="093B572E"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28CCCEC2" w:rsidRPr="009D7BF5">
        <w:rPr>
          <w:rFonts w:ascii="Arial" w:eastAsia="Book Antiqua" w:hAnsi="Arial" w:cs="Arial"/>
          <w:color w:val="000000" w:themeColor="text1"/>
          <w:sz w:val="18"/>
          <w:szCs w:val="18"/>
        </w:rPr>
        <w:t>1</w:t>
      </w:r>
      <w:r w:rsidRPr="009D7BF5">
        <w:rPr>
          <w:rFonts w:ascii="Arial" w:eastAsia="Book Antiqua" w:hAnsi="Arial" w:cs="Arial"/>
          <w:color w:val="000000" w:themeColor="text1"/>
          <w:sz w:val="18"/>
          <w:szCs w:val="18"/>
        </w:rPr>
        <w:t>: That is a donkey.</w:t>
      </w:r>
    </w:p>
    <w:p w14:paraId="192F645A" w14:textId="3545B75D" w:rsidR="712ED48F" w:rsidRPr="009D7BF5" w:rsidRDefault="712ED48F" w:rsidP="00630287">
      <w:pPr>
        <w:spacing w:after="0" w:line="240" w:lineRule="auto"/>
        <w:rPr>
          <w:rFonts w:ascii="Arial" w:eastAsia="Book Antiqua" w:hAnsi="Arial" w:cs="Arial"/>
          <w:color w:val="000000" w:themeColor="text1"/>
          <w:sz w:val="18"/>
          <w:szCs w:val="18"/>
        </w:rPr>
      </w:pPr>
    </w:p>
    <w:p w14:paraId="33C850D8" w14:textId="3E13570C"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51889277" w:rsidRPr="009D7BF5">
        <w:rPr>
          <w:rFonts w:ascii="Arial" w:eastAsia="Book Antiqua" w:hAnsi="Arial" w:cs="Arial"/>
          <w:color w:val="000000" w:themeColor="text1"/>
          <w:sz w:val="18"/>
          <w:szCs w:val="18"/>
        </w:rPr>
        <w:t>2</w:t>
      </w:r>
      <w:r w:rsidRPr="009D7BF5">
        <w:rPr>
          <w:rFonts w:ascii="Arial" w:eastAsia="Book Antiqua" w:hAnsi="Arial" w:cs="Arial"/>
          <w:color w:val="000000" w:themeColor="text1"/>
          <w:sz w:val="18"/>
          <w:szCs w:val="18"/>
        </w:rPr>
        <w:t>: What are those?</w:t>
      </w:r>
    </w:p>
    <w:p w14:paraId="6F1A1988" w14:textId="00B50A11"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 Those are sheep.</w:t>
      </w:r>
    </w:p>
    <w:p w14:paraId="10239028" w14:textId="7BA483E2" w:rsidR="09498680" w:rsidRPr="009D7BF5" w:rsidRDefault="09498680" w:rsidP="00630287">
      <w:pPr>
        <w:spacing w:after="0" w:line="240" w:lineRule="auto"/>
        <w:rPr>
          <w:rFonts w:ascii="Arial" w:eastAsia="Book Antiqua" w:hAnsi="Arial" w:cs="Arial"/>
          <w:color w:val="000000" w:themeColor="text1"/>
          <w:sz w:val="18"/>
          <w:szCs w:val="18"/>
        </w:rPr>
      </w:pPr>
    </w:p>
    <w:p w14:paraId="673CB60C" w14:textId="197C860D" w:rsidR="09498680" w:rsidRPr="009D7BF5" w:rsidRDefault="00F87175" w:rsidP="00630287">
      <w:pPr>
        <w:spacing w:after="0" w:line="240" w:lineRule="auto"/>
        <w:rPr>
          <w:rFonts w:ascii="Arial" w:eastAsia="Book Antiqua" w:hAnsi="Arial" w:cs="Arial"/>
          <w:b/>
          <w:bCs/>
          <w:color w:val="000000" w:themeColor="text1"/>
        </w:rPr>
      </w:pPr>
      <w:r w:rsidRPr="009D7BF5">
        <w:rPr>
          <w:rFonts w:ascii="Arial" w:eastAsia="Book Antiqua" w:hAnsi="Arial" w:cs="Arial"/>
          <w:b/>
          <w:bCs/>
          <w:color w:val="000000" w:themeColor="text1"/>
          <w:lang w:val="en-GB"/>
        </w:rPr>
        <w:t>Unit 7: It Isn’t Short</w:t>
      </w:r>
    </w:p>
    <w:p w14:paraId="29710C77" w14:textId="6DB60839" w:rsidR="69CCB7D9" w:rsidRPr="009D7BF5" w:rsidRDefault="69CCB7D9"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64</w:t>
      </w:r>
    </w:p>
    <w:p w14:paraId="0030E9F8" w14:textId="7F80EE05" w:rsidR="69CCB7D9"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Unit</w:t>
      </w:r>
      <w:r w:rsidR="69CCB7D9" w:rsidRPr="009D7BF5">
        <w:rPr>
          <w:rFonts w:ascii="Arial" w:eastAsia="Book Antiqua" w:hAnsi="Arial" w:cs="Arial"/>
          <w:color w:val="000000" w:themeColor="text1"/>
          <w:sz w:val="18"/>
          <w:szCs w:val="18"/>
          <w:lang w:val="en-GB"/>
        </w:rPr>
        <w:t xml:space="preserve"> 7: It Isn’t Short. 1. Listen and look.</w:t>
      </w:r>
    </w:p>
    <w:p w14:paraId="5AEBD78F" w14:textId="20E68AE3"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The kids in my class are short and tall</w:t>
      </w:r>
    </w:p>
    <w:p w14:paraId="0482A666" w14:textId="3082DF8B"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Short and tall, short and tall</w:t>
      </w:r>
    </w:p>
    <w:p w14:paraId="0E48A703" w14:textId="44A2A33E"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The kids in my class are short and tall</w:t>
      </w:r>
    </w:p>
    <w:p w14:paraId="1C340C12" w14:textId="4656372B"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Short and tall, short and tall</w:t>
      </w:r>
    </w:p>
    <w:p w14:paraId="0FCA21A5" w14:textId="5AEF3E8B"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The kids in my class are short and tall</w:t>
      </w:r>
    </w:p>
    <w:p w14:paraId="73E31901" w14:textId="0627D8AA" w:rsidR="69CCB7D9" w:rsidRPr="009D7BF5" w:rsidRDefault="00B55E9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69CCB7D9" w:rsidRPr="009D7BF5">
        <w:rPr>
          <w:rFonts w:ascii="Arial" w:eastAsia="Book Antiqua" w:hAnsi="Arial" w:cs="Arial"/>
          <w:color w:val="000000" w:themeColor="text1"/>
          <w:sz w:val="18"/>
          <w:szCs w:val="18"/>
          <w:lang w:val="en-GB"/>
        </w:rPr>
        <w:t xml:space="preserve"> they are!</w:t>
      </w:r>
    </w:p>
    <w:p w14:paraId="2517684C" w14:textId="70C39934" w:rsidR="09498680" w:rsidRPr="009D7BF5" w:rsidRDefault="09498680" w:rsidP="00630287">
      <w:pPr>
        <w:spacing w:after="0" w:line="240" w:lineRule="auto"/>
        <w:rPr>
          <w:rFonts w:ascii="Arial" w:eastAsia="Book Antiqua" w:hAnsi="Arial" w:cs="Arial"/>
          <w:color w:val="000000" w:themeColor="text1"/>
          <w:sz w:val="18"/>
          <w:szCs w:val="18"/>
        </w:rPr>
      </w:pPr>
    </w:p>
    <w:p w14:paraId="23B230E6" w14:textId="2328E73E"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The trees in the park are thick and thin. </w:t>
      </w:r>
    </w:p>
    <w:p w14:paraId="74575C07" w14:textId="6577C2A8" w:rsidR="5E49F250" w:rsidRPr="009D7BF5" w:rsidRDefault="5E49F250"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Thick </w:t>
      </w:r>
      <w:r w:rsidR="69CCB7D9" w:rsidRPr="009D7BF5">
        <w:rPr>
          <w:rFonts w:ascii="Arial" w:eastAsia="Book Antiqua" w:hAnsi="Arial" w:cs="Arial"/>
          <w:color w:val="000000" w:themeColor="text1"/>
          <w:sz w:val="18"/>
          <w:szCs w:val="18"/>
          <w:lang w:val="en-GB"/>
        </w:rPr>
        <w:t xml:space="preserve">and </w:t>
      </w:r>
      <w:r w:rsidR="6796378B" w:rsidRPr="009D7BF5">
        <w:rPr>
          <w:rFonts w:ascii="Arial" w:eastAsia="Book Antiqua" w:hAnsi="Arial" w:cs="Arial"/>
          <w:color w:val="000000" w:themeColor="text1"/>
          <w:sz w:val="18"/>
          <w:szCs w:val="18"/>
          <w:lang w:val="en-GB"/>
        </w:rPr>
        <w:t>thin</w:t>
      </w:r>
      <w:r w:rsidR="69CCB7D9" w:rsidRPr="009D7BF5">
        <w:rPr>
          <w:rFonts w:ascii="Arial" w:eastAsia="Book Antiqua" w:hAnsi="Arial" w:cs="Arial"/>
          <w:color w:val="000000" w:themeColor="text1"/>
          <w:sz w:val="18"/>
          <w:szCs w:val="18"/>
          <w:lang w:val="en-GB"/>
        </w:rPr>
        <w:t xml:space="preserve">, </w:t>
      </w:r>
      <w:r w:rsidR="2070F968" w:rsidRPr="009D7BF5">
        <w:rPr>
          <w:rFonts w:ascii="Arial" w:eastAsia="Book Antiqua" w:hAnsi="Arial" w:cs="Arial"/>
          <w:color w:val="000000" w:themeColor="text1"/>
          <w:sz w:val="18"/>
          <w:szCs w:val="18"/>
          <w:lang w:val="en-GB"/>
        </w:rPr>
        <w:t>thick</w:t>
      </w:r>
      <w:r w:rsidR="72B21547" w:rsidRPr="009D7BF5">
        <w:rPr>
          <w:rFonts w:ascii="Arial" w:eastAsia="Book Antiqua" w:hAnsi="Arial" w:cs="Arial"/>
          <w:color w:val="000000" w:themeColor="text1"/>
          <w:sz w:val="18"/>
          <w:szCs w:val="18"/>
          <w:lang w:val="en-GB"/>
        </w:rPr>
        <w:t xml:space="preserve"> </w:t>
      </w:r>
      <w:r w:rsidR="69CCB7D9" w:rsidRPr="009D7BF5">
        <w:rPr>
          <w:rFonts w:ascii="Arial" w:eastAsia="Book Antiqua" w:hAnsi="Arial" w:cs="Arial"/>
          <w:color w:val="000000" w:themeColor="text1"/>
          <w:sz w:val="18"/>
          <w:szCs w:val="18"/>
          <w:lang w:val="en-GB"/>
        </w:rPr>
        <w:t xml:space="preserve">and </w:t>
      </w:r>
      <w:r w:rsidR="0C1DC5F2" w:rsidRPr="009D7BF5">
        <w:rPr>
          <w:rFonts w:ascii="Arial" w:eastAsia="Book Antiqua" w:hAnsi="Arial" w:cs="Arial"/>
          <w:color w:val="000000" w:themeColor="text1"/>
          <w:sz w:val="18"/>
          <w:szCs w:val="18"/>
          <w:lang w:val="en-GB"/>
        </w:rPr>
        <w:t>thin</w:t>
      </w:r>
    </w:p>
    <w:p w14:paraId="7BE376E6" w14:textId="756AFF79"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The trees in the park are thick and thin. </w:t>
      </w:r>
    </w:p>
    <w:p w14:paraId="353CCD5E" w14:textId="083B5B80" w:rsidR="6D3AE979" w:rsidRPr="009D7BF5" w:rsidRDefault="6D3AE97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Thick and thin</w:t>
      </w:r>
      <w:r w:rsidR="69CCB7D9" w:rsidRPr="009D7BF5">
        <w:rPr>
          <w:rFonts w:ascii="Arial" w:eastAsia="Book Antiqua" w:hAnsi="Arial" w:cs="Arial"/>
          <w:color w:val="000000" w:themeColor="text1"/>
          <w:sz w:val="18"/>
          <w:szCs w:val="18"/>
          <w:lang w:val="en-GB"/>
        </w:rPr>
        <w:t xml:space="preserve">, </w:t>
      </w:r>
      <w:r w:rsidR="716EEB92" w:rsidRPr="009D7BF5">
        <w:rPr>
          <w:rFonts w:ascii="Arial" w:eastAsia="Book Antiqua" w:hAnsi="Arial" w:cs="Arial"/>
          <w:color w:val="000000" w:themeColor="text1"/>
          <w:sz w:val="18"/>
          <w:szCs w:val="18"/>
          <w:lang w:val="en-GB"/>
        </w:rPr>
        <w:t>thick and thin</w:t>
      </w:r>
    </w:p>
    <w:p w14:paraId="43124B26" w14:textId="3084A9A6" w:rsidR="69CCB7D9" w:rsidRPr="009D7BF5" w:rsidRDefault="69CCB7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The trees in the park are thick and thin. </w:t>
      </w:r>
    </w:p>
    <w:p w14:paraId="5D120C28" w14:textId="0F006B11" w:rsidR="69CCB7D9" w:rsidRPr="009D7BF5" w:rsidRDefault="00B55E9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69CCB7D9" w:rsidRPr="009D7BF5">
        <w:rPr>
          <w:rFonts w:ascii="Arial" w:eastAsia="Book Antiqua" w:hAnsi="Arial" w:cs="Arial"/>
          <w:color w:val="000000" w:themeColor="text1"/>
          <w:sz w:val="18"/>
          <w:szCs w:val="18"/>
          <w:lang w:val="en-GB"/>
        </w:rPr>
        <w:t xml:space="preserve"> they are!</w:t>
      </w:r>
    </w:p>
    <w:p w14:paraId="25E0ECC3" w14:textId="7B465D8A" w:rsidR="09498680" w:rsidRPr="009D7BF5" w:rsidRDefault="09498680" w:rsidP="00630287">
      <w:pPr>
        <w:spacing w:after="0" w:line="240" w:lineRule="auto"/>
        <w:rPr>
          <w:rFonts w:ascii="Arial" w:eastAsia="Book Antiqua" w:hAnsi="Arial" w:cs="Arial"/>
          <w:color w:val="000000" w:themeColor="text1"/>
          <w:sz w:val="18"/>
          <w:szCs w:val="18"/>
        </w:rPr>
      </w:pPr>
    </w:p>
    <w:p w14:paraId="5F3049EF" w14:textId="44D806E9" w:rsidR="69CCB7D9" w:rsidRPr="009D7BF5" w:rsidRDefault="69CCB7D9"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 xml:space="preserve">The houses on the street are big and small. </w:t>
      </w:r>
    </w:p>
    <w:p w14:paraId="7DCD638E" w14:textId="3CF2A00C" w:rsidR="370F2C59" w:rsidRPr="009D7BF5" w:rsidRDefault="370F2C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Big </w:t>
      </w:r>
      <w:r w:rsidR="69CCB7D9" w:rsidRPr="009D7BF5">
        <w:rPr>
          <w:rFonts w:ascii="Arial" w:eastAsia="Book Antiqua" w:hAnsi="Arial" w:cs="Arial"/>
          <w:color w:val="000000" w:themeColor="text1"/>
          <w:sz w:val="18"/>
          <w:szCs w:val="18"/>
          <w:lang w:val="en-GB"/>
        </w:rPr>
        <w:t xml:space="preserve">and </w:t>
      </w:r>
      <w:r w:rsidR="5D54E667" w:rsidRPr="009D7BF5">
        <w:rPr>
          <w:rFonts w:ascii="Arial" w:eastAsia="Book Antiqua" w:hAnsi="Arial" w:cs="Arial"/>
          <w:color w:val="000000" w:themeColor="text1"/>
          <w:sz w:val="18"/>
          <w:szCs w:val="18"/>
          <w:lang w:val="en-GB"/>
        </w:rPr>
        <w:t>small</w:t>
      </w:r>
      <w:r w:rsidR="69CCB7D9" w:rsidRPr="009D7BF5">
        <w:rPr>
          <w:rFonts w:ascii="Arial" w:eastAsia="Book Antiqua" w:hAnsi="Arial" w:cs="Arial"/>
          <w:color w:val="000000" w:themeColor="text1"/>
          <w:sz w:val="18"/>
          <w:szCs w:val="18"/>
          <w:lang w:val="en-GB"/>
        </w:rPr>
        <w:t xml:space="preserve">, </w:t>
      </w:r>
      <w:r w:rsidR="22CB99AE" w:rsidRPr="009D7BF5">
        <w:rPr>
          <w:rFonts w:ascii="Arial" w:eastAsia="Book Antiqua" w:hAnsi="Arial" w:cs="Arial"/>
          <w:color w:val="000000" w:themeColor="text1"/>
          <w:sz w:val="18"/>
          <w:szCs w:val="18"/>
          <w:lang w:val="en-GB"/>
        </w:rPr>
        <w:t xml:space="preserve">big </w:t>
      </w:r>
      <w:r w:rsidR="69CCB7D9" w:rsidRPr="009D7BF5">
        <w:rPr>
          <w:rFonts w:ascii="Arial" w:eastAsia="Book Antiqua" w:hAnsi="Arial" w:cs="Arial"/>
          <w:color w:val="000000" w:themeColor="text1"/>
          <w:sz w:val="18"/>
          <w:szCs w:val="18"/>
          <w:lang w:val="en-GB"/>
        </w:rPr>
        <w:t xml:space="preserve">and </w:t>
      </w:r>
      <w:r w:rsidR="5ED92A87" w:rsidRPr="009D7BF5">
        <w:rPr>
          <w:rFonts w:ascii="Arial" w:eastAsia="Book Antiqua" w:hAnsi="Arial" w:cs="Arial"/>
          <w:color w:val="000000" w:themeColor="text1"/>
          <w:sz w:val="18"/>
          <w:szCs w:val="18"/>
          <w:lang w:val="en-GB"/>
        </w:rPr>
        <w:t>small</w:t>
      </w:r>
    </w:p>
    <w:p w14:paraId="1A9F9F32" w14:textId="17BA7148" w:rsidR="69CCB7D9" w:rsidRPr="009D7BF5" w:rsidRDefault="69CCB7D9"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 xml:space="preserve">The houses on the street are big and small. </w:t>
      </w:r>
    </w:p>
    <w:p w14:paraId="2C4EC05F" w14:textId="568A1B50" w:rsidR="4A64238D" w:rsidRPr="009D7BF5" w:rsidRDefault="4A64238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Big </w:t>
      </w:r>
      <w:r w:rsidR="69CCB7D9" w:rsidRPr="009D7BF5">
        <w:rPr>
          <w:rFonts w:ascii="Arial" w:eastAsia="Book Antiqua" w:hAnsi="Arial" w:cs="Arial"/>
          <w:color w:val="000000" w:themeColor="text1"/>
          <w:sz w:val="18"/>
          <w:szCs w:val="18"/>
          <w:lang w:val="en-GB"/>
        </w:rPr>
        <w:t xml:space="preserve">and </w:t>
      </w:r>
      <w:r w:rsidR="23A608CA" w:rsidRPr="009D7BF5">
        <w:rPr>
          <w:rFonts w:ascii="Arial" w:eastAsia="Book Antiqua" w:hAnsi="Arial" w:cs="Arial"/>
          <w:color w:val="000000" w:themeColor="text1"/>
          <w:sz w:val="18"/>
          <w:szCs w:val="18"/>
          <w:lang w:val="en-GB"/>
        </w:rPr>
        <w:t>small</w:t>
      </w:r>
      <w:r w:rsidR="69CCB7D9" w:rsidRPr="009D7BF5">
        <w:rPr>
          <w:rFonts w:ascii="Arial" w:eastAsia="Book Antiqua" w:hAnsi="Arial" w:cs="Arial"/>
          <w:color w:val="000000" w:themeColor="text1"/>
          <w:sz w:val="18"/>
          <w:szCs w:val="18"/>
          <w:lang w:val="en-GB"/>
        </w:rPr>
        <w:t xml:space="preserve">, </w:t>
      </w:r>
      <w:r w:rsidR="6534ECC4" w:rsidRPr="009D7BF5">
        <w:rPr>
          <w:rFonts w:ascii="Arial" w:eastAsia="Book Antiqua" w:hAnsi="Arial" w:cs="Arial"/>
          <w:color w:val="000000" w:themeColor="text1"/>
          <w:sz w:val="18"/>
          <w:szCs w:val="18"/>
          <w:lang w:val="en-GB"/>
        </w:rPr>
        <w:t xml:space="preserve">big </w:t>
      </w:r>
      <w:r w:rsidR="69CCB7D9" w:rsidRPr="009D7BF5">
        <w:rPr>
          <w:rFonts w:ascii="Arial" w:eastAsia="Book Antiqua" w:hAnsi="Arial" w:cs="Arial"/>
          <w:color w:val="000000" w:themeColor="text1"/>
          <w:sz w:val="18"/>
          <w:szCs w:val="18"/>
          <w:lang w:val="en-GB"/>
        </w:rPr>
        <w:t xml:space="preserve">and </w:t>
      </w:r>
      <w:r w:rsidR="39EE7057" w:rsidRPr="009D7BF5">
        <w:rPr>
          <w:rFonts w:ascii="Arial" w:eastAsia="Book Antiqua" w:hAnsi="Arial" w:cs="Arial"/>
          <w:color w:val="000000" w:themeColor="text1"/>
          <w:sz w:val="18"/>
          <w:szCs w:val="18"/>
          <w:lang w:val="en-GB"/>
        </w:rPr>
        <w:t>small</w:t>
      </w:r>
    </w:p>
    <w:p w14:paraId="20ABE286" w14:textId="64E26C96" w:rsidR="69CCB7D9" w:rsidRPr="009D7BF5" w:rsidRDefault="69CCB7D9"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 xml:space="preserve">The houses on the street are big and small. </w:t>
      </w:r>
    </w:p>
    <w:p w14:paraId="003A3A06" w14:textId="204D6440" w:rsidR="69CCB7D9" w:rsidRPr="009D7BF5" w:rsidRDefault="00B55E9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69CCB7D9" w:rsidRPr="009D7BF5">
        <w:rPr>
          <w:rFonts w:ascii="Arial" w:eastAsia="Book Antiqua" w:hAnsi="Arial" w:cs="Arial"/>
          <w:color w:val="000000" w:themeColor="text1"/>
          <w:sz w:val="18"/>
          <w:szCs w:val="18"/>
          <w:lang w:val="en-GB"/>
        </w:rPr>
        <w:t xml:space="preserve"> they are!</w:t>
      </w:r>
    </w:p>
    <w:p w14:paraId="3508ECCA" w14:textId="39D79EBE" w:rsidR="09498680" w:rsidRPr="009D7BF5" w:rsidRDefault="09498680" w:rsidP="00630287">
      <w:pPr>
        <w:spacing w:after="0" w:line="240" w:lineRule="auto"/>
        <w:rPr>
          <w:rFonts w:ascii="Arial" w:eastAsia="Book Antiqua" w:hAnsi="Arial" w:cs="Arial"/>
          <w:color w:val="000000" w:themeColor="text1"/>
          <w:sz w:val="18"/>
          <w:szCs w:val="18"/>
        </w:rPr>
      </w:pPr>
    </w:p>
    <w:p w14:paraId="2D2DBE64" w14:textId="7B6674EE" w:rsidR="69CCB7D9" w:rsidRPr="009D7BF5" w:rsidRDefault="69CCB7D9"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65</w:t>
      </w:r>
    </w:p>
    <w:p w14:paraId="46754370" w14:textId="14563766" w:rsidR="69CCB7D9"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Words</w:t>
      </w:r>
      <w:r w:rsidR="69CCB7D9" w:rsidRPr="009D7BF5">
        <w:rPr>
          <w:rFonts w:ascii="Arial" w:eastAsia="Book Antiqua" w:hAnsi="Arial" w:cs="Arial"/>
          <w:color w:val="000000" w:themeColor="text1"/>
          <w:sz w:val="18"/>
          <w:szCs w:val="18"/>
          <w:lang w:val="en-GB"/>
        </w:rPr>
        <w:t>. 1. Listen and circle.</w:t>
      </w:r>
    </w:p>
    <w:p w14:paraId="5E535D87" w14:textId="5E7BC224" w:rsidR="4646A92B" w:rsidRPr="009D7BF5" w:rsidRDefault="4646A92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M1: </w:t>
      </w:r>
    </w:p>
    <w:p w14:paraId="26D0A502" w14:textId="649296B7" w:rsidR="2BE86C81" w:rsidRPr="009D7BF5" w:rsidRDefault="2BE86C8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w:t>
      </w:r>
      <w:r w:rsidRPr="009D7BF5">
        <w:rPr>
          <w:rFonts w:ascii="Arial" w:hAnsi="Arial" w:cs="Arial"/>
          <w:sz w:val="18"/>
          <w:szCs w:val="18"/>
        </w:rPr>
        <w:tab/>
      </w:r>
      <w:r w:rsidRPr="009D7BF5">
        <w:rPr>
          <w:rFonts w:ascii="Arial" w:eastAsia="Book Antiqua" w:hAnsi="Arial" w:cs="Arial"/>
          <w:color w:val="000000" w:themeColor="text1"/>
          <w:sz w:val="18"/>
          <w:szCs w:val="18"/>
        </w:rPr>
        <w:t xml:space="preserve">thick </w:t>
      </w:r>
    </w:p>
    <w:p w14:paraId="0F8389AB" w14:textId="66ACC6F1" w:rsidR="2BE86C81" w:rsidRPr="009D7BF5" w:rsidRDefault="2BE86C8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2.</w:t>
      </w:r>
      <w:r w:rsidRPr="009D7BF5">
        <w:rPr>
          <w:rFonts w:ascii="Arial" w:hAnsi="Arial" w:cs="Arial"/>
          <w:sz w:val="18"/>
          <w:szCs w:val="18"/>
        </w:rPr>
        <w:tab/>
      </w:r>
      <w:r w:rsidRPr="009D7BF5">
        <w:rPr>
          <w:rFonts w:ascii="Arial" w:eastAsia="Book Antiqua" w:hAnsi="Arial" w:cs="Arial"/>
          <w:color w:val="000000" w:themeColor="text1"/>
          <w:sz w:val="18"/>
          <w:szCs w:val="18"/>
        </w:rPr>
        <w:t>thin</w:t>
      </w:r>
    </w:p>
    <w:p w14:paraId="0E3D16A7" w14:textId="0D58EAF0" w:rsidR="2BE86C81" w:rsidRPr="009D7BF5" w:rsidRDefault="2BE86C8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3.</w:t>
      </w:r>
      <w:r w:rsidRPr="009D7BF5">
        <w:rPr>
          <w:rFonts w:ascii="Arial" w:hAnsi="Arial" w:cs="Arial"/>
          <w:sz w:val="18"/>
          <w:szCs w:val="18"/>
        </w:rPr>
        <w:tab/>
      </w:r>
      <w:r w:rsidRPr="009D7BF5">
        <w:rPr>
          <w:rFonts w:ascii="Arial" w:eastAsia="Book Antiqua" w:hAnsi="Arial" w:cs="Arial"/>
          <w:color w:val="000000" w:themeColor="text1"/>
          <w:sz w:val="18"/>
          <w:szCs w:val="18"/>
        </w:rPr>
        <w:t xml:space="preserve">small </w:t>
      </w:r>
    </w:p>
    <w:p w14:paraId="5899D80D" w14:textId="2739B56F" w:rsidR="2BE86C81" w:rsidRPr="009D7BF5" w:rsidRDefault="2BE86C8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4.</w:t>
      </w:r>
      <w:r w:rsidRPr="009D7BF5">
        <w:rPr>
          <w:rFonts w:ascii="Arial" w:hAnsi="Arial" w:cs="Arial"/>
          <w:sz w:val="18"/>
          <w:szCs w:val="18"/>
        </w:rPr>
        <w:tab/>
      </w:r>
      <w:r w:rsidRPr="009D7BF5">
        <w:rPr>
          <w:rFonts w:ascii="Arial" w:eastAsia="Book Antiqua" w:hAnsi="Arial" w:cs="Arial"/>
          <w:color w:val="000000" w:themeColor="text1"/>
          <w:sz w:val="18"/>
          <w:szCs w:val="18"/>
        </w:rPr>
        <w:t>big</w:t>
      </w:r>
    </w:p>
    <w:p w14:paraId="7BB64434" w14:textId="6BF2184C" w:rsidR="2BE86C81" w:rsidRPr="009D7BF5" w:rsidRDefault="2BE86C8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5.</w:t>
      </w:r>
      <w:r w:rsidRPr="009D7BF5">
        <w:rPr>
          <w:rFonts w:ascii="Arial" w:hAnsi="Arial" w:cs="Arial"/>
          <w:sz w:val="18"/>
          <w:szCs w:val="18"/>
        </w:rPr>
        <w:tab/>
      </w:r>
      <w:r w:rsidRPr="009D7BF5">
        <w:rPr>
          <w:rFonts w:ascii="Arial" w:eastAsia="Book Antiqua" w:hAnsi="Arial" w:cs="Arial"/>
          <w:color w:val="000000" w:themeColor="text1"/>
          <w:sz w:val="18"/>
          <w:szCs w:val="18"/>
        </w:rPr>
        <w:t>short</w:t>
      </w:r>
    </w:p>
    <w:p w14:paraId="2C8F77A5" w14:textId="419B058F" w:rsidR="2BE86C81" w:rsidRPr="009D7BF5" w:rsidRDefault="2BE86C8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6.</w:t>
      </w:r>
      <w:r w:rsidRPr="009D7BF5">
        <w:rPr>
          <w:rFonts w:ascii="Arial" w:hAnsi="Arial" w:cs="Arial"/>
          <w:sz w:val="18"/>
          <w:szCs w:val="18"/>
        </w:rPr>
        <w:tab/>
      </w:r>
      <w:r w:rsidRPr="009D7BF5">
        <w:rPr>
          <w:rFonts w:ascii="Arial" w:eastAsia="Book Antiqua" w:hAnsi="Arial" w:cs="Arial"/>
          <w:color w:val="000000" w:themeColor="text1"/>
          <w:sz w:val="18"/>
          <w:szCs w:val="18"/>
        </w:rPr>
        <w:t>tall</w:t>
      </w:r>
    </w:p>
    <w:p w14:paraId="6BF98802" w14:textId="2537BD85" w:rsidR="353D3157" w:rsidRPr="009D7BF5" w:rsidRDefault="353D3157" w:rsidP="00630287">
      <w:pPr>
        <w:spacing w:after="0" w:line="240" w:lineRule="auto"/>
        <w:rPr>
          <w:rFonts w:ascii="Arial" w:eastAsia="Book Antiqua" w:hAnsi="Arial" w:cs="Arial"/>
          <w:sz w:val="18"/>
          <w:szCs w:val="18"/>
          <w:lang w:eastAsia="ko-KR"/>
        </w:rPr>
      </w:pPr>
    </w:p>
    <w:p w14:paraId="6F00B3B8" w14:textId="43AAE0DE" w:rsidR="09498680" w:rsidRPr="009D7BF5" w:rsidRDefault="09498680" w:rsidP="00630287">
      <w:pPr>
        <w:spacing w:after="0" w:line="240" w:lineRule="auto"/>
        <w:rPr>
          <w:rFonts w:ascii="Arial" w:eastAsia="Book Antiqua" w:hAnsi="Arial" w:cs="Arial"/>
          <w:color w:val="000000" w:themeColor="text1"/>
          <w:sz w:val="18"/>
          <w:szCs w:val="18"/>
          <w:lang w:eastAsia="ko-KR"/>
        </w:rPr>
      </w:pPr>
    </w:p>
    <w:p w14:paraId="19B51AE4" w14:textId="24A0C2FA" w:rsidR="2BE86C81" w:rsidRPr="009D7BF5" w:rsidRDefault="2BE86C81"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66</w:t>
      </w:r>
    </w:p>
    <w:p w14:paraId="068E2867" w14:textId="5EE69448" w:rsidR="2BE86C81"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Sentences</w:t>
      </w:r>
      <w:r w:rsidR="2BE86C81" w:rsidRPr="009D7BF5">
        <w:rPr>
          <w:rFonts w:ascii="Arial" w:eastAsia="Book Antiqua" w:hAnsi="Arial" w:cs="Arial"/>
          <w:color w:val="000000" w:themeColor="text1"/>
          <w:sz w:val="18"/>
          <w:szCs w:val="18"/>
          <w:lang w:val="en-GB"/>
        </w:rPr>
        <w:t>. 1.</w:t>
      </w:r>
      <w:r w:rsidR="32095A14" w:rsidRPr="009D7BF5">
        <w:rPr>
          <w:rFonts w:ascii="Arial" w:eastAsia="Book Antiqua" w:hAnsi="Arial" w:cs="Arial"/>
          <w:color w:val="000000" w:themeColor="text1"/>
          <w:sz w:val="18"/>
          <w:szCs w:val="18"/>
          <w:lang w:val="en-GB"/>
        </w:rPr>
        <w:t xml:space="preserve"> </w:t>
      </w:r>
      <w:r w:rsidR="2BE86C81" w:rsidRPr="009D7BF5">
        <w:rPr>
          <w:rFonts w:ascii="Arial" w:eastAsia="Book Antiqua" w:hAnsi="Arial" w:cs="Arial"/>
          <w:color w:val="000000" w:themeColor="text1"/>
          <w:sz w:val="18"/>
          <w:szCs w:val="18"/>
          <w:lang w:val="en-GB"/>
        </w:rPr>
        <w:t>Listen, match, and say.</w:t>
      </w:r>
    </w:p>
    <w:p w14:paraId="3962C517" w14:textId="1AFDD599" w:rsidR="6D4E3560"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W:</w:t>
      </w:r>
      <w:r w:rsidR="2BE86C81" w:rsidRPr="009D7BF5">
        <w:rPr>
          <w:rFonts w:ascii="Arial" w:eastAsia="Book Antiqua" w:hAnsi="Arial" w:cs="Arial"/>
          <w:color w:val="000000" w:themeColor="text1"/>
          <w:sz w:val="18"/>
          <w:szCs w:val="18"/>
          <w:lang w:val="en-GB"/>
        </w:rPr>
        <w:t xml:space="preserve"> 1.</w:t>
      </w:r>
      <w:r w:rsidR="3F772232" w:rsidRPr="009D7BF5">
        <w:rPr>
          <w:rFonts w:ascii="Arial" w:eastAsia="Book Antiqua" w:hAnsi="Arial" w:cs="Arial"/>
          <w:color w:val="000000" w:themeColor="text1"/>
          <w:sz w:val="18"/>
          <w:szCs w:val="18"/>
          <w:lang w:val="en-GB"/>
        </w:rPr>
        <w:t xml:space="preserve"> </w:t>
      </w:r>
    </w:p>
    <w:p w14:paraId="13FD8BE1" w14:textId="1000A646" w:rsidR="2BE86C81" w:rsidRPr="009D7BF5" w:rsidRDefault="2BE86C8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B: Is it big? No, </w:t>
      </w:r>
      <w:r w:rsidR="639ED9D4" w:rsidRPr="009D7BF5">
        <w:rPr>
          <w:rFonts w:ascii="Arial" w:eastAsia="Book Antiqua" w:hAnsi="Arial" w:cs="Arial"/>
          <w:color w:val="000000" w:themeColor="text1"/>
          <w:sz w:val="18"/>
          <w:szCs w:val="18"/>
        </w:rPr>
        <w:t>i</w:t>
      </w:r>
      <w:r w:rsidRPr="009D7BF5">
        <w:rPr>
          <w:rFonts w:ascii="Arial" w:eastAsia="Book Antiqua" w:hAnsi="Arial" w:cs="Arial"/>
          <w:color w:val="000000" w:themeColor="text1"/>
          <w:sz w:val="18"/>
          <w:szCs w:val="18"/>
        </w:rPr>
        <w:t>t isn’t big. It’s small.</w:t>
      </w:r>
    </w:p>
    <w:p w14:paraId="5601CEC6" w14:textId="4387948C" w:rsidR="138A87BA" w:rsidRPr="009D7BF5" w:rsidRDefault="2BE86C8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 </w:t>
      </w:r>
      <w:r w:rsidR="00252759" w:rsidRPr="009D7BF5">
        <w:rPr>
          <w:rFonts w:ascii="Arial" w:eastAsia="Book Antiqua" w:hAnsi="Arial" w:cs="Arial"/>
          <w:color w:val="000000" w:themeColor="text1"/>
          <w:sz w:val="18"/>
          <w:szCs w:val="18"/>
          <w:lang w:val="en-GB"/>
        </w:rPr>
        <w:t>W:</w:t>
      </w:r>
      <w:r w:rsidRPr="009D7BF5">
        <w:rPr>
          <w:rFonts w:ascii="Arial" w:eastAsia="Book Antiqua" w:hAnsi="Arial" w:cs="Arial"/>
          <w:color w:val="000000" w:themeColor="text1"/>
          <w:sz w:val="18"/>
          <w:szCs w:val="18"/>
        </w:rPr>
        <w:t xml:space="preserve"> 2</w:t>
      </w:r>
      <w:r w:rsidR="2B138F53" w:rsidRPr="009D7BF5">
        <w:rPr>
          <w:rFonts w:ascii="Arial" w:eastAsia="Book Antiqua" w:hAnsi="Arial" w:cs="Arial"/>
          <w:color w:val="000000" w:themeColor="text1"/>
          <w:sz w:val="18"/>
          <w:szCs w:val="18"/>
        </w:rPr>
        <w:t xml:space="preserve"> </w:t>
      </w:r>
    </w:p>
    <w:p w14:paraId="7F69F73B" w14:textId="03F78A60" w:rsidR="2BE86C81" w:rsidRPr="009D7BF5" w:rsidRDefault="2BE86C8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2: Is it tall? No, </w:t>
      </w:r>
      <w:r w:rsidR="45B6C4B3" w:rsidRPr="009D7BF5">
        <w:rPr>
          <w:rFonts w:ascii="Arial" w:eastAsia="Book Antiqua" w:hAnsi="Arial" w:cs="Arial"/>
          <w:color w:val="000000" w:themeColor="text1"/>
          <w:sz w:val="18"/>
          <w:szCs w:val="18"/>
        </w:rPr>
        <w:t>i</w:t>
      </w:r>
      <w:r w:rsidRPr="009D7BF5">
        <w:rPr>
          <w:rFonts w:ascii="Arial" w:eastAsia="Book Antiqua" w:hAnsi="Arial" w:cs="Arial"/>
          <w:color w:val="000000" w:themeColor="text1"/>
          <w:sz w:val="18"/>
          <w:szCs w:val="18"/>
        </w:rPr>
        <w:t>t isn’t tall. It’s short.</w:t>
      </w:r>
    </w:p>
    <w:p w14:paraId="58FD6F9A" w14:textId="435A8AFD" w:rsidR="6B230AD9" w:rsidRPr="009D7BF5" w:rsidRDefault="6B230AD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 </w:t>
      </w:r>
      <w:r w:rsidR="00252759" w:rsidRPr="009D7BF5">
        <w:rPr>
          <w:rFonts w:ascii="Arial" w:eastAsia="Book Antiqua" w:hAnsi="Arial" w:cs="Arial"/>
          <w:color w:val="000000" w:themeColor="text1"/>
          <w:sz w:val="18"/>
          <w:szCs w:val="18"/>
          <w:lang w:val="en-GB"/>
        </w:rPr>
        <w:t>W:</w:t>
      </w:r>
      <w:r w:rsidR="2BE86C81" w:rsidRPr="009D7BF5">
        <w:rPr>
          <w:rFonts w:ascii="Arial" w:eastAsia="Book Antiqua" w:hAnsi="Arial" w:cs="Arial"/>
          <w:color w:val="000000" w:themeColor="text1"/>
          <w:sz w:val="18"/>
          <w:szCs w:val="18"/>
        </w:rPr>
        <w:t xml:space="preserve"> 3</w:t>
      </w:r>
      <w:r w:rsidR="10E2E8E3" w:rsidRPr="009D7BF5">
        <w:rPr>
          <w:rFonts w:ascii="Arial" w:eastAsia="Book Antiqua" w:hAnsi="Arial" w:cs="Arial"/>
          <w:color w:val="000000" w:themeColor="text1"/>
          <w:sz w:val="18"/>
          <w:szCs w:val="18"/>
        </w:rPr>
        <w:t xml:space="preserve"> </w:t>
      </w:r>
    </w:p>
    <w:p w14:paraId="705A456C" w14:textId="18EB547D" w:rsidR="2BE86C81" w:rsidRPr="009D7BF5" w:rsidRDefault="2BE86C8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Is it thick? No, it isn’t thick. It’s thin.</w:t>
      </w:r>
    </w:p>
    <w:p w14:paraId="672789F9" w14:textId="245E3F70" w:rsidR="09498680" w:rsidRPr="009D7BF5" w:rsidRDefault="09498680" w:rsidP="00630287">
      <w:pPr>
        <w:spacing w:after="0" w:line="240" w:lineRule="auto"/>
        <w:rPr>
          <w:rFonts w:ascii="Arial" w:eastAsia="Book Antiqua" w:hAnsi="Arial" w:cs="Arial"/>
          <w:color w:val="000000" w:themeColor="text1"/>
          <w:sz w:val="18"/>
          <w:szCs w:val="18"/>
        </w:rPr>
      </w:pPr>
    </w:p>
    <w:p w14:paraId="27DFB7C8" w14:textId="4664B5AE" w:rsidR="63F7CE5C" w:rsidRPr="009D7BF5" w:rsidRDefault="63F7CE5C"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67</w:t>
      </w:r>
    </w:p>
    <w:p w14:paraId="25D9EECE" w14:textId="347C9E3A" w:rsidR="63F7CE5C"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Story</w:t>
      </w:r>
      <w:r w:rsidR="63F7CE5C" w:rsidRPr="009D7BF5">
        <w:rPr>
          <w:rFonts w:ascii="Arial" w:eastAsia="Book Antiqua" w:hAnsi="Arial" w:cs="Arial"/>
          <w:color w:val="000000" w:themeColor="text1"/>
          <w:sz w:val="18"/>
          <w:szCs w:val="18"/>
          <w:lang w:val="en-GB"/>
        </w:rPr>
        <w:t>: At the Park.</w:t>
      </w:r>
      <w:r w:rsidR="63F7CE5C" w:rsidRPr="009D7BF5">
        <w:rPr>
          <w:rFonts w:ascii="Arial" w:eastAsia="Book Antiqua" w:hAnsi="Arial" w:cs="Arial"/>
          <w:sz w:val="18"/>
          <w:szCs w:val="18"/>
          <w:lang w:val="en-GB"/>
        </w:rPr>
        <w:t xml:space="preserve"> </w:t>
      </w:r>
    </w:p>
    <w:p w14:paraId="46B259E8" w14:textId="4C1DF715"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Look at that tree.</w:t>
      </w:r>
    </w:p>
    <w:p w14:paraId="0A5A15AE" w14:textId="7437B231"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Which tree? Is it tall?</w:t>
      </w:r>
    </w:p>
    <w:p w14:paraId="5152A99B" w14:textId="714F6238"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No, it isn’t tall. It’s short.</w:t>
      </w:r>
    </w:p>
    <w:p w14:paraId="053CC416" w14:textId="0392D45F" w:rsidR="63F7CE5C" w:rsidRPr="009D7BF5" w:rsidRDefault="63F7CE5C" w:rsidP="00630287">
      <w:pPr>
        <w:spacing w:after="0" w:line="240" w:lineRule="auto"/>
        <w:rPr>
          <w:rFonts w:ascii="Arial" w:eastAsia="Book Antiqua" w:hAnsi="Arial" w:cs="Arial"/>
          <w:color w:val="000000" w:themeColor="text1"/>
          <w:sz w:val="18"/>
          <w:szCs w:val="18"/>
        </w:rPr>
      </w:pPr>
    </w:p>
    <w:p w14:paraId="0B64F0F8" w14:textId="275A7279" w:rsidR="09498680" w:rsidRPr="009D7BF5" w:rsidRDefault="09498680" w:rsidP="00630287">
      <w:pPr>
        <w:spacing w:after="0" w:line="240" w:lineRule="auto"/>
        <w:rPr>
          <w:rFonts w:ascii="Arial" w:eastAsia="Book Antiqua" w:hAnsi="Arial" w:cs="Arial"/>
          <w:color w:val="000000" w:themeColor="text1"/>
          <w:sz w:val="18"/>
          <w:szCs w:val="18"/>
        </w:rPr>
      </w:pPr>
    </w:p>
    <w:p w14:paraId="6DD84353" w14:textId="0207225A"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Look at that bird.</w:t>
      </w:r>
    </w:p>
    <w:p w14:paraId="45FAC2D9" w14:textId="18454733"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1: Which bird? Is it </w:t>
      </w:r>
      <w:r w:rsidR="6CDAD7A2" w:rsidRPr="009D7BF5">
        <w:rPr>
          <w:rFonts w:ascii="Arial" w:eastAsia="Book Antiqua" w:hAnsi="Arial" w:cs="Arial"/>
          <w:color w:val="000000" w:themeColor="text1"/>
          <w:sz w:val="18"/>
          <w:szCs w:val="18"/>
        </w:rPr>
        <w:t>big</w:t>
      </w:r>
      <w:r w:rsidRPr="009D7BF5">
        <w:rPr>
          <w:rFonts w:ascii="Arial" w:eastAsia="Book Antiqua" w:hAnsi="Arial" w:cs="Arial"/>
          <w:color w:val="000000" w:themeColor="text1"/>
          <w:sz w:val="18"/>
          <w:szCs w:val="18"/>
        </w:rPr>
        <w:t>?</w:t>
      </w:r>
    </w:p>
    <w:p w14:paraId="36D9B80F" w14:textId="4A84282A"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2: No, it isn’t </w:t>
      </w:r>
      <w:r w:rsidR="31BF702E" w:rsidRPr="009D7BF5">
        <w:rPr>
          <w:rFonts w:ascii="Arial" w:eastAsia="Book Antiqua" w:hAnsi="Arial" w:cs="Arial"/>
          <w:color w:val="000000" w:themeColor="text1"/>
          <w:sz w:val="18"/>
          <w:szCs w:val="18"/>
        </w:rPr>
        <w:t>big</w:t>
      </w:r>
      <w:r w:rsidRPr="009D7BF5">
        <w:rPr>
          <w:rFonts w:ascii="Arial" w:eastAsia="Book Antiqua" w:hAnsi="Arial" w:cs="Arial"/>
          <w:color w:val="000000" w:themeColor="text1"/>
          <w:sz w:val="18"/>
          <w:szCs w:val="18"/>
        </w:rPr>
        <w:t xml:space="preserve">. It’s </w:t>
      </w:r>
      <w:r w:rsidR="3B048D28" w:rsidRPr="009D7BF5">
        <w:rPr>
          <w:rFonts w:ascii="Arial" w:eastAsia="Book Antiqua" w:hAnsi="Arial" w:cs="Arial"/>
          <w:color w:val="000000" w:themeColor="text1"/>
          <w:sz w:val="18"/>
          <w:szCs w:val="18"/>
        </w:rPr>
        <w:t>small</w:t>
      </w:r>
      <w:r w:rsidRPr="009D7BF5">
        <w:rPr>
          <w:rFonts w:ascii="Arial" w:eastAsia="Book Antiqua" w:hAnsi="Arial" w:cs="Arial"/>
          <w:color w:val="000000" w:themeColor="text1"/>
          <w:sz w:val="18"/>
          <w:szCs w:val="18"/>
        </w:rPr>
        <w:t>.</w:t>
      </w:r>
    </w:p>
    <w:p w14:paraId="400E1584" w14:textId="32E9E66D" w:rsidR="63F7CE5C" w:rsidRPr="009D7BF5" w:rsidRDefault="63F7CE5C" w:rsidP="00630287">
      <w:pPr>
        <w:spacing w:after="0" w:line="240" w:lineRule="auto"/>
        <w:rPr>
          <w:rFonts w:ascii="Arial" w:eastAsia="Book Antiqua" w:hAnsi="Arial" w:cs="Arial"/>
          <w:color w:val="000000" w:themeColor="text1"/>
          <w:sz w:val="18"/>
          <w:szCs w:val="18"/>
        </w:rPr>
      </w:pPr>
    </w:p>
    <w:p w14:paraId="1E29D62D" w14:textId="291A4A07" w:rsidR="09498680" w:rsidRPr="009D7BF5" w:rsidRDefault="09498680" w:rsidP="00630287">
      <w:pPr>
        <w:spacing w:after="0" w:line="240" w:lineRule="auto"/>
        <w:rPr>
          <w:rFonts w:ascii="Arial" w:eastAsia="Book Antiqua" w:hAnsi="Arial" w:cs="Arial"/>
          <w:color w:val="000000" w:themeColor="text1"/>
          <w:sz w:val="18"/>
          <w:szCs w:val="18"/>
        </w:rPr>
      </w:pPr>
    </w:p>
    <w:p w14:paraId="36D8B46D" w14:textId="4F1D5255"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Look at that dog.</w:t>
      </w:r>
    </w:p>
    <w:p w14:paraId="6400AA6A" w14:textId="7C8F3D96"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Which dog? Is it big?</w:t>
      </w:r>
    </w:p>
    <w:p w14:paraId="0CD36C27" w14:textId="0B9A3AA9"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B1: No, it isn’t big. It’s small. </w:t>
      </w:r>
    </w:p>
    <w:p w14:paraId="5E34D15B" w14:textId="5239B9FD" w:rsidR="63F7CE5C" w:rsidRPr="009D7BF5" w:rsidRDefault="63F7CE5C" w:rsidP="00630287">
      <w:pPr>
        <w:spacing w:after="0" w:line="240" w:lineRule="auto"/>
        <w:rPr>
          <w:rFonts w:ascii="Arial" w:eastAsia="Book Antiqua" w:hAnsi="Arial" w:cs="Arial"/>
          <w:color w:val="000000" w:themeColor="text1"/>
          <w:sz w:val="18"/>
          <w:szCs w:val="18"/>
        </w:rPr>
      </w:pPr>
    </w:p>
    <w:p w14:paraId="2A95E623" w14:textId="211965C2" w:rsidR="09498680" w:rsidRPr="009D7BF5" w:rsidRDefault="09498680" w:rsidP="00630287">
      <w:pPr>
        <w:spacing w:after="0" w:line="240" w:lineRule="auto"/>
        <w:rPr>
          <w:rFonts w:ascii="Arial" w:eastAsia="Book Antiqua" w:hAnsi="Arial" w:cs="Arial"/>
          <w:color w:val="000000" w:themeColor="text1"/>
          <w:sz w:val="18"/>
          <w:szCs w:val="18"/>
        </w:rPr>
      </w:pPr>
    </w:p>
    <w:p w14:paraId="167A8052" w14:textId="688D4E4E"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That isn’t a dog. That’s a cat!</w:t>
      </w:r>
    </w:p>
    <w:p w14:paraId="3F0A5743" w14:textId="69EF9928" w:rsidR="09498680" w:rsidRPr="009D7BF5" w:rsidRDefault="09498680" w:rsidP="00630287">
      <w:pPr>
        <w:spacing w:after="0" w:line="240" w:lineRule="auto"/>
        <w:rPr>
          <w:rFonts w:ascii="Arial" w:eastAsia="Book Antiqua" w:hAnsi="Arial" w:cs="Arial"/>
          <w:color w:val="000000" w:themeColor="text1"/>
          <w:sz w:val="18"/>
          <w:szCs w:val="18"/>
        </w:rPr>
      </w:pPr>
    </w:p>
    <w:p w14:paraId="4AE6FCE2" w14:textId="209AAB48" w:rsidR="63F7CE5C" w:rsidRPr="009D7BF5" w:rsidRDefault="63F7CE5C" w:rsidP="00630287">
      <w:pPr>
        <w:spacing w:after="0" w:line="240" w:lineRule="auto"/>
        <w:ind w:left="216" w:hanging="216"/>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68</w:t>
      </w:r>
    </w:p>
    <w:p w14:paraId="2B2831EC" w14:textId="223D984C" w:rsidR="63F7CE5C"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Values</w:t>
      </w:r>
      <w:r w:rsidR="63F7CE5C" w:rsidRPr="009D7BF5">
        <w:rPr>
          <w:rFonts w:ascii="Arial" w:eastAsia="Book Antiqua" w:hAnsi="Arial" w:cs="Arial"/>
          <w:color w:val="000000" w:themeColor="text1"/>
          <w:sz w:val="18"/>
          <w:szCs w:val="18"/>
          <w:lang w:val="en-GB"/>
        </w:rPr>
        <w:t>: Respect Differences.</w:t>
      </w:r>
      <w:r w:rsidR="63F7CE5C" w:rsidRPr="009D7BF5">
        <w:rPr>
          <w:rFonts w:ascii="Arial" w:eastAsia="Book Antiqua" w:hAnsi="Arial" w:cs="Arial"/>
          <w:sz w:val="18"/>
          <w:szCs w:val="18"/>
          <w:lang w:val="en-GB"/>
        </w:rPr>
        <w:t xml:space="preserve"> </w:t>
      </w:r>
      <w:r w:rsidR="63F7CE5C" w:rsidRPr="009D7BF5">
        <w:rPr>
          <w:rFonts w:ascii="Arial" w:eastAsia="Book Antiqua" w:hAnsi="Arial" w:cs="Arial"/>
          <w:color w:val="000000" w:themeColor="text1"/>
          <w:sz w:val="18"/>
          <w:szCs w:val="18"/>
          <w:lang w:val="en-GB"/>
        </w:rPr>
        <w:t>1. Listen and look.</w:t>
      </w:r>
    </w:p>
    <w:p w14:paraId="0B7BB7B6" w14:textId="228ED6A9"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I have many friends.</w:t>
      </w:r>
    </w:p>
    <w:p w14:paraId="0F5D6073" w14:textId="34602EF9"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y friends all look different.</w:t>
      </w:r>
    </w:p>
    <w:p w14:paraId="3F700C01" w14:textId="1C7E3E15"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Some friends are boys.</w:t>
      </w:r>
    </w:p>
    <w:p w14:paraId="03AA957D" w14:textId="3113D407"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Some friends are girls.</w:t>
      </w:r>
    </w:p>
    <w:p w14:paraId="36A7CC64" w14:textId="623AA013"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Some friends are tall.</w:t>
      </w:r>
    </w:p>
    <w:p w14:paraId="51BF2AF8" w14:textId="60103502"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Some friends are short.</w:t>
      </w:r>
    </w:p>
    <w:p w14:paraId="220D73D7" w14:textId="1A1B1231"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Some friends are big. </w:t>
      </w:r>
    </w:p>
    <w:p w14:paraId="5C8A2EE0" w14:textId="6629DA74"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Some friends are small. </w:t>
      </w:r>
    </w:p>
    <w:p w14:paraId="7D58BB5D" w14:textId="721D2191"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My friends are all different. </w:t>
      </w:r>
    </w:p>
    <w:p w14:paraId="7E5F1600" w14:textId="0AE672C4"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ut they’re all my friends!</w:t>
      </w:r>
    </w:p>
    <w:p w14:paraId="6679716A" w14:textId="690CC517" w:rsidR="09498680" w:rsidRPr="009D7BF5" w:rsidRDefault="09498680" w:rsidP="00630287">
      <w:pPr>
        <w:spacing w:after="0" w:line="240" w:lineRule="auto"/>
        <w:rPr>
          <w:rFonts w:ascii="Arial" w:eastAsia="Book Antiqua" w:hAnsi="Arial" w:cs="Arial"/>
          <w:color w:val="000000" w:themeColor="text1"/>
          <w:sz w:val="18"/>
          <w:szCs w:val="18"/>
        </w:rPr>
      </w:pPr>
    </w:p>
    <w:p w14:paraId="1358E60F" w14:textId="68A99F2D" w:rsidR="63F7CE5C" w:rsidRPr="009D7BF5" w:rsidRDefault="63F7CE5C" w:rsidP="00630287">
      <w:pPr>
        <w:spacing w:after="0" w:line="240" w:lineRule="auto"/>
        <w:ind w:left="216" w:hanging="216"/>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69</w:t>
      </w:r>
    </w:p>
    <w:p w14:paraId="2E364D52" w14:textId="77EA46AF" w:rsidR="63F7CE5C"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Phonics</w:t>
      </w:r>
      <w:r w:rsidR="63F7CE5C" w:rsidRPr="009D7BF5">
        <w:rPr>
          <w:rFonts w:ascii="Arial" w:eastAsia="Book Antiqua" w:hAnsi="Arial" w:cs="Arial"/>
          <w:color w:val="000000" w:themeColor="text1"/>
          <w:sz w:val="18"/>
          <w:szCs w:val="18"/>
          <w:lang w:val="en-GB"/>
        </w:rPr>
        <w:t xml:space="preserve">: </w:t>
      </w:r>
      <w:r w:rsidR="63F7CE5C" w:rsidRPr="009D7BF5">
        <w:rPr>
          <w:rFonts w:ascii="Arial" w:eastAsia="Book Antiqua" w:hAnsi="Arial" w:cs="Arial"/>
          <w:color w:val="000000" w:themeColor="text1"/>
          <w:sz w:val="18"/>
          <w:szCs w:val="18"/>
        </w:rPr>
        <w:t xml:space="preserve">Short </w:t>
      </w:r>
      <w:r w:rsidR="63F7CE5C" w:rsidRPr="009D7BF5">
        <w:rPr>
          <w:rFonts w:ascii="Arial" w:eastAsia="Book Antiqua" w:hAnsi="Arial" w:cs="Arial"/>
          <w:i/>
          <w:iCs/>
          <w:color w:val="000000" w:themeColor="text1"/>
          <w:sz w:val="18"/>
          <w:szCs w:val="18"/>
        </w:rPr>
        <w:t>e</w:t>
      </w:r>
      <w:r w:rsidR="63F7CE5C" w:rsidRPr="009D7BF5">
        <w:rPr>
          <w:rFonts w:ascii="Arial" w:eastAsia="Book Antiqua" w:hAnsi="Arial" w:cs="Arial"/>
          <w:color w:val="000000" w:themeColor="text1"/>
          <w:sz w:val="18"/>
          <w:szCs w:val="18"/>
          <w:lang w:val="en-GB"/>
        </w:rPr>
        <w:t>. 1. Listen and point.</w:t>
      </w:r>
    </w:p>
    <w:p w14:paraId="69D3447F" w14:textId="0DF1121F" w:rsidR="3D4CFF09" w:rsidRPr="009D7BF5" w:rsidRDefault="3D4CFF0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Hen! Hen! /</w:t>
      </w:r>
      <w:r w:rsidRPr="009D7BF5">
        <w:rPr>
          <w:rFonts w:ascii="Arial" w:eastAsia="Times New Roman" w:hAnsi="Arial" w:cs="Arial"/>
          <w:color w:val="000000" w:themeColor="text1"/>
          <w:sz w:val="18"/>
          <w:szCs w:val="18"/>
        </w:rPr>
        <w:t>ɛ</w:t>
      </w:r>
      <w:r w:rsidRPr="009D7BF5">
        <w:rPr>
          <w:rFonts w:ascii="Arial" w:eastAsia="Book Antiqua" w:hAnsi="Arial" w:cs="Arial"/>
          <w:color w:val="000000" w:themeColor="text1"/>
          <w:sz w:val="18"/>
          <w:szCs w:val="18"/>
        </w:rPr>
        <w:t>/! /</w:t>
      </w:r>
      <w:r w:rsidRPr="009D7BF5">
        <w:rPr>
          <w:rFonts w:ascii="Arial" w:eastAsia="Times New Roman" w:hAnsi="Arial" w:cs="Arial"/>
          <w:color w:val="000000" w:themeColor="text1"/>
          <w:sz w:val="18"/>
          <w:szCs w:val="18"/>
        </w:rPr>
        <w:t>ɛ</w:t>
      </w:r>
      <w:r w:rsidRPr="009D7BF5">
        <w:rPr>
          <w:rFonts w:ascii="Arial" w:eastAsia="Book Antiqua" w:hAnsi="Arial" w:cs="Arial"/>
          <w:color w:val="000000" w:themeColor="text1"/>
          <w:sz w:val="18"/>
          <w:szCs w:val="18"/>
        </w:rPr>
        <w:t xml:space="preserve">/! Hen! </w:t>
      </w:r>
    </w:p>
    <w:p w14:paraId="0B5D5FD9" w14:textId="29BC4C06" w:rsidR="3D4CFF09" w:rsidRPr="009D7BF5" w:rsidRDefault="3D4CFF0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Pen! Pen! /</w:t>
      </w:r>
      <w:r w:rsidRPr="009D7BF5">
        <w:rPr>
          <w:rFonts w:ascii="Arial" w:eastAsia="Times New Roman" w:hAnsi="Arial" w:cs="Arial"/>
          <w:color w:val="000000" w:themeColor="text1"/>
          <w:sz w:val="18"/>
          <w:szCs w:val="18"/>
        </w:rPr>
        <w:t>ɛ</w:t>
      </w:r>
      <w:r w:rsidRPr="009D7BF5">
        <w:rPr>
          <w:rFonts w:ascii="Arial" w:eastAsia="Book Antiqua" w:hAnsi="Arial" w:cs="Arial"/>
          <w:color w:val="000000" w:themeColor="text1"/>
          <w:sz w:val="18"/>
          <w:szCs w:val="18"/>
        </w:rPr>
        <w:t>/! /</w:t>
      </w:r>
      <w:r w:rsidRPr="009D7BF5">
        <w:rPr>
          <w:rFonts w:ascii="Arial" w:eastAsia="Times New Roman" w:hAnsi="Arial" w:cs="Arial"/>
          <w:color w:val="000000" w:themeColor="text1"/>
          <w:sz w:val="18"/>
          <w:szCs w:val="18"/>
        </w:rPr>
        <w:t>ɛ</w:t>
      </w:r>
      <w:r w:rsidRPr="009D7BF5">
        <w:rPr>
          <w:rFonts w:ascii="Arial" w:eastAsia="Book Antiqua" w:hAnsi="Arial" w:cs="Arial"/>
          <w:color w:val="000000" w:themeColor="text1"/>
          <w:sz w:val="18"/>
          <w:szCs w:val="18"/>
        </w:rPr>
        <w:t xml:space="preserve">/! Pen! </w:t>
      </w:r>
    </w:p>
    <w:p w14:paraId="06C80673" w14:textId="4FAA707B" w:rsidR="3D4CFF09" w:rsidRPr="009D7BF5" w:rsidRDefault="3D4CFF0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eb! Web! /</w:t>
      </w:r>
      <w:r w:rsidRPr="009D7BF5">
        <w:rPr>
          <w:rFonts w:ascii="Arial" w:eastAsia="Times New Roman" w:hAnsi="Arial" w:cs="Arial"/>
          <w:color w:val="000000" w:themeColor="text1"/>
          <w:sz w:val="18"/>
          <w:szCs w:val="18"/>
        </w:rPr>
        <w:t>ɛ</w:t>
      </w:r>
      <w:r w:rsidRPr="009D7BF5">
        <w:rPr>
          <w:rFonts w:ascii="Arial" w:eastAsia="Book Antiqua" w:hAnsi="Arial" w:cs="Arial"/>
          <w:color w:val="000000" w:themeColor="text1"/>
          <w:sz w:val="18"/>
          <w:szCs w:val="18"/>
        </w:rPr>
        <w:t>/! /</w:t>
      </w:r>
      <w:r w:rsidRPr="009D7BF5">
        <w:rPr>
          <w:rFonts w:ascii="Arial" w:eastAsia="Times New Roman" w:hAnsi="Arial" w:cs="Arial"/>
          <w:color w:val="000000" w:themeColor="text1"/>
          <w:sz w:val="18"/>
          <w:szCs w:val="18"/>
        </w:rPr>
        <w:t>ɛ</w:t>
      </w:r>
      <w:r w:rsidRPr="009D7BF5">
        <w:rPr>
          <w:rFonts w:ascii="Arial" w:eastAsia="Book Antiqua" w:hAnsi="Arial" w:cs="Arial"/>
          <w:color w:val="000000" w:themeColor="text1"/>
          <w:sz w:val="18"/>
          <w:szCs w:val="18"/>
        </w:rPr>
        <w:t xml:space="preserve">/! Web! </w:t>
      </w:r>
    </w:p>
    <w:p w14:paraId="3911D719" w14:textId="1772B10E"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et! Wet! /</w:t>
      </w:r>
      <w:r w:rsidRPr="009D7BF5">
        <w:rPr>
          <w:rFonts w:ascii="Arial" w:eastAsia="Times New Roman" w:hAnsi="Arial" w:cs="Arial"/>
          <w:color w:val="000000" w:themeColor="text1"/>
          <w:sz w:val="18"/>
          <w:szCs w:val="18"/>
        </w:rPr>
        <w:t>ɛ</w:t>
      </w:r>
      <w:r w:rsidRPr="009D7BF5">
        <w:rPr>
          <w:rFonts w:ascii="Arial" w:eastAsia="Book Antiqua" w:hAnsi="Arial" w:cs="Arial"/>
          <w:color w:val="000000" w:themeColor="text1"/>
          <w:sz w:val="18"/>
          <w:szCs w:val="18"/>
        </w:rPr>
        <w:t>/! /</w:t>
      </w:r>
      <w:r w:rsidRPr="009D7BF5">
        <w:rPr>
          <w:rFonts w:ascii="Arial" w:eastAsia="Times New Roman" w:hAnsi="Arial" w:cs="Arial"/>
          <w:color w:val="000000" w:themeColor="text1"/>
          <w:sz w:val="18"/>
          <w:szCs w:val="18"/>
        </w:rPr>
        <w:t>ɛ</w:t>
      </w:r>
      <w:r w:rsidRPr="009D7BF5">
        <w:rPr>
          <w:rFonts w:ascii="Arial" w:eastAsia="Book Antiqua" w:hAnsi="Arial" w:cs="Arial"/>
          <w:color w:val="000000" w:themeColor="text1"/>
          <w:sz w:val="18"/>
          <w:szCs w:val="18"/>
        </w:rPr>
        <w:t>/! Wet!</w:t>
      </w:r>
    </w:p>
    <w:p w14:paraId="400FF09B" w14:textId="53AC0923" w:rsidR="37DD1185" w:rsidRPr="009D7BF5" w:rsidRDefault="37DD118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The hen sees a pen! </w:t>
      </w:r>
    </w:p>
    <w:p w14:paraId="696B6F7F" w14:textId="2A15BDF9" w:rsidR="63F7CE5C" w:rsidRPr="009D7BF5" w:rsidRDefault="63F7CE5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he web is wet!</w:t>
      </w:r>
    </w:p>
    <w:p w14:paraId="4D96AE03" w14:textId="393865CB" w:rsidR="09498680" w:rsidRPr="009D7BF5" w:rsidRDefault="09498680" w:rsidP="00630287">
      <w:pPr>
        <w:spacing w:after="0" w:line="240" w:lineRule="auto"/>
        <w:rPr>
          <w:rFonts w:ascii="Arial" w:eastAsia="Book Antiqua" w:hAnsi="Arial" w:cs="Arial"/>
          <w:color w:val="000000" w:themeColor="text1"/>
          <w:sz w:val="18"/>
          <w:szCs w:val="18"/>
        </w:rPr>
      </w:pPr>
    </w:p>
    <w:p w14:paraId="11F070A2" w14:textId="4E4C8020" w:rsidR="63F7CE5C" w:rsidRPr="009D7BF5" w:rsidRDefault="63F7CE5C" w:rsidP="00630287">
      <w:pPr>
        <w:spacing w:after="0" w:line="240" w:lineRule="auto"/>
        <w:ind w:left="216" w:hanging="216"/>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70</w:t>
      </w:r>
    </w:p>
    <w:p w14:paraId="3C3E64DE" w14:textId="5D6FC1F2" w:rsidR="63F7CE5C"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Math</w:t>
      </w:r>
      <w:r w:rsidR="63F7CE5C" w:rsidRPr="009D7BF5">
        <w:rPr>
          <w:rFonts w:ascii="Arial" w:eastAsia="Book Antiqua" w:hAnsi="Arial" w:cs="Arial"/>
          <w:color w:val="000000" w:themeColor="text1"/>
          <w:sz w:val="18"/>
          <w:szCs w:val="18"/>
          <w:lang w:val="en-GB"/>
        </w:rPr>
        <w:t>: 11 to 17. 1. Listen and count.</w:t>
      </w:r>
    </w:p>
    <w:p w14:paraId="4FC870C9" w14:textId="76ED4A67" w:rsidR="39A3990B"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W:</w:t>
      </w:r>
      <w:r w:rsidR="39A3990B" w:rsidRPr="009D7BF5">
        <w:rPr>
          <w:rFonts w:ascii="Arial" w:eastAsia="Book Antiqua" w:hAnsi="Arial" w:cs="Arial"/>
          <w:color w:val="000000" w:themeColor="text1"/>
          <w:sz w:val="18"/>
          <w:szCs w:val="18"/>
        </w:rPr>
        <w:t xml:space="preserve"> </w:t>
      </w:r>
      <w:r w:rsidR="063DF21E" w:rsidRPr="009D7BF5">
        <w:rPr>
          <w:rFonts w:ascii="Arial" w:eastAsia="Book Antiqua" w:hAnsi="Arial" w:cs="Arial"/>
          <w:color w:val="000000" w:themeColor="text1"/>
          <w:sz w:val="18"/>
          <w:szCs w:val="18"/>
        </w:rPr>
        <w:t>Look at these books. They’re thin.</w:t>
      </w:r>
    </w:p>
    <w:p w14:paraId="59A09D44" w14:textId="04E02E2B" w:rsidR="063DF21E" w:rsidRPr="009D7BF5" w:rsidRDefault="063DF21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 2, 3, 4, 5, 6, 7, 8, 9, 10.</w:t>
      </w:r>
    </w:p>
    <w:p w14:paraId="529A5A08" w14:textId="2326919A" w:rsidR="063DF21E" w:rsidRPr="009D7BF5" w:rsidRDefault="063DF21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here are 10 thin books.</w:t>
      </w:r>
    </w:p>
    <w:p w14:paraId="5E54F14D" w14:textId="26AC3AFF" w:rsidR="063DF21E" w:rsidRPr="009D7BF5" w:rsidRDefault="063DF21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Look at those books. They’re thick.</w:t>
      </w:r>
    </w:p>
    <w:p w14:paraId="3D97BFE2" w14:textId="4C48B3A4" w:rsidR="063DF21E" w:rsidRPr="009D7BF5" w:rsidRDefault="063DF21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1, 12, 13, 14, 15, 16, 17.</w:t>
      </w:r>
    </w:p>
    <w:p w14:paraId="5739F52B" w14:textId="00A85791" w:rsidR="063DF21E" w:rsidRPr="009D7BF5" w:rsidRDefault="063DF21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here are 17 thin and thick books!</w:t>
      </w:r>
    </w:p>
    <w:p w14:paraId="4601F954" w14:textId="1BFBFFA8" w:rsidR="09498680" w:rsidRPr="009D7BF5" w:rsidRDefault="09498680" w:rsidP="00630287">
      <w:pPr>
        <w:spacing w:after="0" w:line="240" w:lineRule="auto"/>
        <w:rPr>
          <w:rFonts w:ascii="Arial" w:eastAsia="Book Antiqua" w:hAnsi="Arial" w:cs="Arial"/>
          <w:color w:val="000000" w:themeColor="text1"/>
          <w:sz w:val="18"/>
          <w:szCs w:val="18"/>
        </w:rPr>
      </w:pPr>
    </w:p>
    <w:p w14:paraId="5BDEB82E" w14:textId="67DC3259" w:rsidR="4F80AAB9" w:rsidRPr="009D7BF5" w:rsidRDefault="4F80AAB9"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71</w:t>
      </w:r>
    </w:p>
    <w:p w14:paraId="569DBE64" w14:textId="26A4927E" w:rsidR="4F80AAB9"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Science</w:t>
      </w:r>
      <w:r w:rsidR="1DEF02D2" w:rsidRPr="009D7BF5">
        <w:rPr>
          <w:rFonts w:ascii="Arial" w:eastAsia="Book Antiqua" w:hAnsi="Arial" w:cs="Arial"/>
          <w:color w:val="000000" w:themeColor="text1"/>
          <w:sz w:val="18"/>
          <w:szCs w:val="18"/>
          <w:lang w:val="en-GB"/>
        </w:rPr>
        <w:t xml:space="preserve">: Big and Small Animals. 1. Listen and </w:t>
      </w:r>
      <w:r w:rsidR="7F721D7D" w:rsidRPr="009D7BF5">
        <w:rPr>
          <w:rFonts w:ascii="Arial" w:eastAsia="Book Antiqua" w:hAnsi="Arial" w:cs="Arial"/>
          <w:color w:val="000000" w:themeColor="text1"/>
          <w:sz w:val="18"/>
          <w:szCs w:val="18"/>
          <w:lang w:val="en-GB"/>
        </w:rPr>
        <w:t>look</w:t>
      </w:r>
      <w:r w:rsidR="1DEF02D2" w:rsidRPr="009D7BF5">
        <w:rPr>
          <w:rFonts w:ascii="Arial" w:eastAsia="Book Antiqua" w:hAnsi="Arial" w:cs="Arial"/>
          <w:color w:val="000000" w:themeColor="text1"/>
          <w:sz w:val="18"/>
          <w:szCs w:val="18"/>
          <w:lang w:val="en-GB"/>
        </w:rPr>
        <w:t>.</w:t>
      </w:r>
    </w:p>
    <w:p w14:paraId="21F45AA2" w14:textId="2E52D2CB" w:rsidR="12132606" w:rsidRPr="009D7BF5" w:rsidRDefault="1213260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M: </w:t>
      </w:r>
      <w:r w:rsidR="56ECB52B" w:rsidRPr="009D7BF5">
        <w:rPr>
          <w:rFonts w:ascii="Arial" w:eastAsia="Book Antiqua" w:hAnsi="Arial" w:cs="Arial"/>
          <w:color w:val="000000" w:themeColor="text1"/>
          <w:sz w:val="18"/>
          <w:szCs w:val="18"/>
        </w:rPr>
        <w:t xml:space="preserve">Animals are all different sizes. </w:t>
      </w:r>
    </w:p>
    <w:p w14:paraId="7C689DE5" w14:textId="130F4A54" w:rsidR="56ECB52B" w:rsidRPr="009D7BF5" w:rsidRDefault="56ECB52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Some fish are small. Some fish are big.</w:t>
      </w:r>
    </w:p>
    <w:p w14:paraId="1076D1A8" w14:textId="57FD13E1" w:rsidR="56ECB52B" w:rsidRPr="009D7BF5" w:rsidRDefault="56ECB52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Sharks are very big fish!</w:t>
      </w:r>
    </w:p>
    <w:p w14:paraId="07DDC1E5" w14:textId="29174BE5" w:rsidR="56ECB52B" w:rsidRPr="009D7BF5" w:rsidRDefault="56ECB52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Some cats are small. Some cats are big.</w:t>
      </w:r>
    </w:p>
    <w:p w14:paraId="065196A6" w14:textId="10A209E6" w:rsidR="56ECB52B" w:rsidRPr="009D7BF5" w:rsidRDefault="56ECB52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Lions are very big cats!</w:t>
      </w:r>
    </w:p>
    <w:p w14:paraId="40629091" w14:textId="7D9CAECF" w:rsidR="56ECB52B" w:rsidRPr="009D7BF5" w:rsidRDefault="56ECB52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Animals can be very small or very big.</w:t>
      </w:r>
    </w:p>
    <w:p w14:paraId="7EAD4067" w14:textId="1E0AAC07" w:rsidR="09498680" w:rsidRPr="009D7BF5" w:rsidRDefault="09498680" w:rsidP="00630287">
      <w:pPr>
        <w:spacing w:after="0" w:line="240" w:lineRule="auto"/>
        <w:rPr>
          <w:rFonts w:ascii="Arial" w:eastAsia="Book Antiqua" w:hAnsi="Arial" w:cs="Arial"/>
          <w:color w:val="000000" w:themeColor="text1"/>
          <w:sz w:val="18"/>
          <w:szCs w:val="18"/>
        </w:rPr>
      </w:pPr>
    </w:p>
    <w:p w14:paraId="36D8913B" w14:textId="058481AA" w:rsidR="56ECB52B" w:rsidRPr="009D7BF5" w:rsidRDefault="56ECB52B"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72</w:t>
      </w:r>
    </w:p>
    <w:p w14:paraId="0DADB669" w14:textId="1DE50027" w:rsidR="56ECB52B"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Project</w:t>
      </w:r>
      <w:r w:rsidR="56ECB52B" w:rsidRPr="009D7BF5">
        <w:rPr>
          <w:rFonts w:ascii="Arial" w:eastAsia="Book Antiqua" w:hAnsi="Arial" w:cs="Arial"/>
          <w:color w:val="000000" w:themeColor="text1"/>
          <w:sz w:val="18"/>
          <w:szCs w:val="18"/>
          <w:lang w:val="en-GB"/>
        </w:rPr>
        <w:t>: Stretching Dog. 1. Listen and look.</w:t>
      </w:r>
    </w:p>
    <w:p w14:paraId="366B7438" w14:textId="39853F8C" w:rsidR="70D2E844" w:rsidRPr="009D7BF5" w:rsidRDefault="4A488EA4"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 xml:space="preserve">M: </w:t>
      </w:r>
      <w:r w:rsidR="19B49EB7" w:rsidRPr="009D7BF5">
        <w:rPr>
          <w:rFonts w:ascii="Arial" w:eastAsia="Book Antiqua" w:hAnsi="Arial" w:cs="Arial"/>
          <w:color w:val="000000" w:themeColor="text1"/>
          <w:sz w:val="18"/>
          <w:szCs w:val="18"/>
        </w:rPr>
        <w:t>Step 1: Get colored paper, crayons, glue, scissors, and pom</w:t>
      </w:r>
      <w:r w:rsidR="32799F7E" w:rsidRPr="009D7BF5">
        <w:rPr>
          <w:rFonts w:ascii="Arial" w:eastAsia="Book Antiqua" w:hAnsi="Arial" w:cs="Arial"/>
          <w:color w:val="000000" w:themeColor="text1"/>
          <w:sz w:val="18"/>
          <w:szCs w:val="18"/>
        </w:rPr>
        <w:t xml:space="preserve"> </w:t>
      </w:r>
      <w:r w:rsidR="19B49EB7" w:rsidRPr="009D7BF5">
        <w:rPr>
          <w:rFonts w:ascii="Arial" w:eastAsia="Book Antiqua" w:hAnsi="Arial" w:cs="Arial"/>
          <w:color w:val="000000" w:themeColor="text1"/>
          <w:sz w:val="18"/>
          <w:szCs w:val="18"/>
        </w:rPr>
        <w:t>poms.</w:t>
      </w:r>
    </w:p>
    <w:p w14:paraId="5F45828A" w14:textId="47E3BAD8" w:rsidR="56ECB52B" w:rsidRPr="009D7BF5" w:rsidRDefault="56ECB52B"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Step 2: Draw the head of a dog. Draw the back of a dog. Decorate them and cut them out.</w:t>
      </w:r>
    </w:p>
    <w:p w14:paraId="601A74B2" w14:textId="0683DA45" w:rsidR="56ECB52B" w:rsidRPr="009D7BF5" w:rsidRDefault="56ECB52B"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Step 3: Cut a long strip of paper and fold it. Glue everything together. Look at the dog get longer and shorter!</w:t>
      </w:r>
    </w:p>
    <w:p w14:paraId="7727E7E7" w14:textId="169F54D1" w:rsidR="09498680" w:rsidRPr="009D7BF5" w:rsidRDefault="09498680" w:rsidP="00630287">
      <w:pPr>
        <w:spacing w:after="0" w:line="240" w:lineRule="auto"/>
        <w:rPr>
          <w:rFonts w:ascii="Arial" w:eastAsia="Book Antiqua" w:hAnsi="Arial" w:cs="Arial"/>
          <w:color w:val="000000" w:themeColor="text1"/>
          <w:sz w:val="18"/>
          <w:szCs w:val="18"/>
        </w:rPr>
      </w:pPr>
    </w:p>
    <w:p w14:paraId="657BFC27" w14:textId="476EF780" w:rsidR="72F206A6" w:rsidRPr="009D7BF5" w:rsidRDefault="72F206A6"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73</w:t>
      </w:r>
    </w:p>
    <w:p w14:paraId="627E7445" w14:textId="5154A98B" w:rsidR="72F206A6"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Review</w:t>
      </w:r>
      <w:r w:rsidR="72F206A6" w:rsidRPr="009D7BF5">
        <w:rPr>
          <w:rFonts w:ascii="Arial" w:eastAsia="Book Antiqua" w:hAnsi="Arial" w:cs="Arial"/>
          <w:color w:val="000000" w:themeColor="text1"/>
          <w:sz w:val="18"/>
          <w:szCs w:val="18"/>
          <w:lang w:val="en-GB"/>
        </w:rPr>
        <w:t>. 1. Listen and say.</w:t>
      </w:r>
    </w:p>
    <w:p w14:paraId="6C93D336" w14:textId="4E443B3B" w:rsidR="72F206A6" w:rsidRPr="009D7BF5" w:rsidRDefault="72F206A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G</w:t>
      </w:r>
      <w:r w:rsidR="71C2DD12" w:rsidRPr="009D7BF5">
        <w:rPr>
          <w:rFonts w:ascii="Arial" w:eastAsia="Book Antiqua" w:hAnsi="Arial" w:cs="Arial"/>
          <w:color w:val="000000" w:themeColor="text1"/>
          <w:sz w:val="18"/>
          <w:szCs w:val="18"/>
        </w:rPr>
        <w:t>1</w:t>
      </w:r>
      <w:r w:rsidRPr="009D7BF5">
        <w:rPr>
          <w:rFonts w:ascii="Arial" w:eastAsia="Book Antiqua" w:hAnsi="Arial" w:cs="Arial"/>
          <w:color w:val="000000" w:themeColor="text1"/>
          <w:sz w:val="18"/>
          <w:szCs w:val="18"/>
        </w:rPr>
        <w:t>: Is it small?</w:t>
      </w:r>
    </w:p>
    <w:p w14:paraId="12A32411" w14:textId="6BF19182" w:rsidR="72F206A6" w:rsidRPr="009D7BF5" w:rsidRDefault="72F206A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B: No, it isn’t small. It’s big.</w:t>
      </w:r>
    </w:p>
    <w:p w14:paraId="793AF644" w14:textId="4B5A9BFD" w:rsidR="09498680" w:rsidRPr="009D7BF5" w:rsidRDefault="09498680" w:rsidP="00630287">
      <w:pPr>
        <w:spacing w:after="0" w:line="240" w:lineRule="auto"/>
        <w:rPr>
          <w:rFonts w:ascii="Arial" w:eastAsia="Book Antiqua" w:hAnsi="Arial" w:cs="Arial"/>
          <w:color w:val="000000" w:themeColor="text1"/>
          <w:sz w:val="18"/>
          <w:szCs w:val="18"/>
          <w:lang w:val="en-GB"/>
        </w:rPr>
      </w:pPr>
    </w:p>
    <w:p w14:paraId="2121A6B3" w14:textId="2304E151" w:rsidR="003F65B2" w:rsidRPr="009D7BF5" w:rsidRDefault="003F65B2" w:rsidP="00630287">
      <w:pPr>
        <w:spacing w:after="0" w:line="240" w:lineRule="auto"/>
        <w:rPr>
          <w:rFonts w:ascii="Arial" w:eastAsia="Book Antiqua" w:hAnsi="Arial" w:cs="Arial"/>
          <w:b/>
          <w:bCs/>
          <w:color w:val="000000" w:themeColor="text1"/>
          <w:lang w:val="en-GB"/>
        </w:rPr>
      </w:pPr>
      <w:r w:rsidRPr="009D7BF5">
        <w:rPr>
          <w:rFonts w:ascii="Arial" w:eastAsia="Book Antiqua" w:hAnsi="Arial" w:cs="Arial"/>
          <w:b/>
          <w:bCs/>
          <w:color w:val="000000" w:themeColor="text1"/>
          <w:lang w:val="en-GB"/>
        </w:rPr>
        <w:t>Unit 8:</w:t>
      </w:r>
      <w:r w:rsidRPr="009D7BF5">
        <w:rPr>
          <w:rFonts w:ascii="Arial" w:eastAsia="Calibri" w:hAnsi="Arial" w:cs="Arial"/>
          <w:b/>
          <w:bCs/>
          <w:color w:val="000000" w:themeColor="text1"/>
          <w:lang w:val="en-GB"/>
        </w:rPr>
        <w:t xml:space="preserve"> </w:t>
      </w:r>
      <w:r w:rsidRPr="009D7BF5">
        <w:rPr>
          <w:rFonts w:ascii="Arial" w:eastAsia="Book Antiqua" w:hAnsi="Arial" w:cs="Arial"/>
          <w:b/>
          <w:bCs/>
          <w:color w:val="000000" w:themeColor="text1"/>
          <w:lang w:val="en-GB"/>
        </w:rPr>
        <w:t>I Like Watching TV</w:t>
      </w:r>
    </w:p>
    <w:p w14:paraId="4ED13B7D" w14:textId="0719D1CE" w:rsidR="72F206A6" w:rsidRPr="009D7BF5" w:rsidRDefault="72F206A6" w:rsidP="00630287">
      <w:pPr>
        <w:spacing w:after="0" w:line="240" w:lineRule="auto"/>
        <w:rPr>
          <w:rFonts w:ascii="Arial" w:eastAsia="Book Antiqua" w:hAnsi="Arial" w:cs="Arial"/>
          <w:b/>
          <w:bCs/>
          <w:color w:val="000000" w:themeColor="text1"/>
          <w:sz w:val="18"/>
          <w:szCs w:val="18"/>
          <w:lang w:val="en-GB"/>
        </w:rPr>
      </w:pPr>
      <w:r w:rsidRPr="009D7BF5">
        <w:rPr>
          <w:rFonts w:ascii="Arial" w:eastAsia="Book Antiqua" w:hAnsi="Arial" w:cs="Arial"/>
          <w:b/>
          <w:bCs/>
          <w:color w:val="000000" w:themeColor="text1"/>
          <w:sz w:val="18"/>
          <w:szCs w:val="18"/>
          <w:lang w:val="en-GB"/>
        </w:rPr>
        <w:t>Track 74</w:t>
      </w:r>
    </w:p>
    <w:p w14:paraId="377454B1" w14:textId="58CAA08F" w:rsidR="72F206A6" w:rsidRPr="009D7BF5" w:rsidRDefault="00F16DF9" w:rsidP="00630287">
      <w:pPr>
        <w:spacing w:after="0" w:line="240" w:lineRule="auto"/>
        <w:rPr>
          <w:rFonts w:ascii="Arial" w:eastAsia="Book Antiqua" w:hAnsi="Arial" w:cs="Arial"/>
          <w:color w:val="000000" w:themeColor="text1"/>
          <w:sz w:val="18"/>
          <w:szCs w:val="18"/>
          <w:lang w:val="en-GB"/>
        </w:rPr>
      </w:pPr>
      <w:r>
        <w:rPr>
          <w:rFonts w:ascii="Arial" w:eastAsia="Book Antiqua" w:hAnsi="Arial" w:cs="Arial"/>
          <w:color w:val="000000" w:themeColor="text1"/>
          <w:sz w:val="18"/>
          <w:szCs w:val="18"/>
          <w:lang w:val="en-GB"/>
        </w:rPr>
        <w:t>Unit</w:t>
      </w:r>
      <w:r w:rsidR="72F206A6" w:rsidRPr="009D7BF5">
        <w:rPr>
          <w:rFonts w:ascii="Arial" w:eastAsia="Book Antiqua" w:hAnsi="Arial" w:cs="Arial"/>
          <w:color w:val="000000" w:themeColor="text1"/>
          <w:sz w:val="18"/>
          <w:szCs w:val="18"/>
          <w:lang w:val="en-GB"/>
        </w:rPr>
        <w:t xml:space="preserve"> 8:</w:t>
      </w:r>
      <w:r w:rsidR="72F206A6" w:rsidRPr="009D7BF5">
        <w:rPr>
          <w:rFonts w:ascii="Arial" w:eastAsia="Calibri" w:hAnsi="Arial" w:cs="Arial"/>
          <w:color w:val="000000" w:themeColor="text1"/>
          <w:sz w:val="18"/>
          <w:szCs w:val="18"/>
          <w:lang w:val="en-GB"/>
        </w:rPr>
        <w:t xml:space="preserve"> </w:t>
      </w:r>
      <w:r w:rsidR="72F206A6" w:rsidRPr="009D7BF5">
        <w:rPr>
          <w:rFonts w:ascii="Arial" w:eastAsia="Book Antiqua" w:hAnsi="Arial" w:cs="Arial"/>
          <w:color w:val="000000" w:themeColor="text1"/>
          <w:sz w:val="18"/>
          <w:szCs w:val="18"/>
          <w:lang w:val="en-GB"/>
        </w:rPr>
        <w:t>I Like Watching TV. 1. Listen and look.</w:t>
      </w:r>
    </w:p>
    <w:p w14:paraId="441BA403" w14:textId="31ED6702" w:rsidR="72F206A6" w:rsidRPr="009D7BF5" w:rsidRDefault="72F206A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 xml:space="preserve">Drawing pictures, reading books </w:t>
      </w:r>
    </w:p>
    <w:p w14:paraId="57705BD2" w14:textId="68FADFF5" w:rsidR="72F206A6" w:rsidRPr="009D7BF5" w:rsidRDefault="72F206A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 xml:space="preserve">Watching TV, Playing games </w:t>
      </w:r>
    </w:p>
    <w:p w14:paraId="15B8BAF6" w14:textId="4DB9E7CE" w:rsidR="72F206A6" w:rsidRPr="009D7BF5" w:rsidRDefault="72F206A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 xml:space="preserve">Riding my bike up and down, </w:t>
      </w:r>
    </w:p>
    <w:p w14:paraId="49B95D5E" w14:textId="06B21C49" w:rsidR="72F206A6" w:rsidRPr="009D7BF5" w:rsidRDefault="72F206A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 xml:space="preserve">left and right, through the town </w:t>
      </w:r>
    </w:p>
    <w:p w14:paraId="1695AE13" w14:textId="648C7B88" w:rsidR="72F206A6" w:rsidRPr="009D7BF5" w:rsidRDefault="72F206A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I like doing all these things, next time join me when I sing!</w:t>
      </w:r>
    </w:p>
    <w:p w14:paraId="1F2D77B3" w14:textId="4B1CE452" w:rsidR="09498680" w:rsidRPr="009D7BF5" w:rsidRDefault="09498680" w:rsidP="00630287">
      <w:pPr>
        <w:spacing w:after="0" w:line="240" w:lineRule="auto"/>
        <w:rPr>
          <w:rFonts w:ascii="Arial" w:eastAsia="Book Antiqua" w:hAnsi="Arial" w:cs="Arial"/>
          <w:color w:val="000000" w:themeColor="text1"/>
          <w:sz w:val="18"/>
          <w:szCs w:val="18"/>
          <w:lang w:val="en-GB"/>
        </w:rPr>
      </w:pPr>
    </w:p>
    <w:p w14:paraId="353025CD" w14:textId="5884C45A" w:rsidR="72F206A6" w:rsidRPr="009D7BF5" w:rsidRDefault="72F206A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 xml:space="preserve">Drawing pictures, reading books </w:t>
      </w:r>
    </w:p>
    <w:p w14:paraId="401FDDDC" w14:textId="26C4326C" w:rsidR="72F206A6" w:rsidRPr="009D7BF5" w:rsidRDefault="72F206A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 xml:space="preserve">Watching TV, Playing games </w:t>
      </w:r>
    </w:p>
    <w:p w14:paraId="5B5D51E3" w14:textId="5ACA1A81" w:rsidR="72F206A6" w:rsidRPr="009D7BF5" w:rsidRDefault="72F206A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 xml:space="preserve">Riding my bike up and down, </w:t>
      </w:r>
    </w:p>
    <w:p w14:paraId="385DBB28" w14:textId="1E870803" w:rsidR="72F206A6" w:rsidRPr="009D7BF5" w:rsidRDefault="72F206A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 xml:space="preserve">left and right, through the town </w:t>
      </w:r>
    </w:p>
    <w:p w14:paraId="1EFCC175" w14:textId="720D333A" w:rsidR="72F206A6" w:rsidRPr="009D7BF5" w:rsidRDefault="72F206A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I like doing all these things, next time join me when I sing!</w:t>
      </w:r>
    </w:p>
    <w:p w14:paraId="1ED22D20" w14:textId="62B841F6" w:rsidR="768798D4" w:rsidRPr="009D7BF5" w:rsidRDefault="768798D4"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lang w:val="en-GB"/>
        </w:rPr>
        <w:t>Next time join me when I sing!</w:t>
      </w:r>
    </w:p>
    <w:p w14:paraId="78103CE4" w14:textId="1653FEA3" w:rsidR="09498680" w:rsidRPr="009D7BF5" w:rsidRDefault="09498680" w:rsidP="00630287">
      <w:pPr>
        <w:spacing w:after="0" w:line="240" w:lineRule="auto"/>
        <w:rPr>
          <w:rFonts w:ascii="Arial" w:eastAsia="Book Antiqua" w:hAnsi="Arial" w:cs="Arial"/>
          <w:color w:val="000000" w:themeColor="text1"/>
          <w:sz w:val="18"/>
          <w:szCs w:val="18"/>
          <w:lang w:val="en-GB"/>
        </w:rPr>
      </w:pPr>
    </w:p>
    <w:p w14:paraId="406408EA" w14:textId="04927952" w:rsidR="72F206A6" w:rsidRPr="009D7BF5" w:rsidRDefault="72F206A6"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75</w:t>
      </w:r>
    </w:p>
    <w:p w14:paraId="1D084260" w14:textId="43420B1B" w:rsidR="72F206A6"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Words</w:t>
      </w:r>
      <w:r w:rsidR="72F206A6" w:rsidRPr="009D7BF5">
        <w:rPr>
          <w:rFonts w:ascii="Arial" w:eastAsia="Book Antiqua" w:hAnsi="Arial" w:cs="Arial"/>
          <w:color w:val="000000" w:themeColor="text1"/>
          <w:sz w:val="18"/>
          <w:szCs w:val="18"/>
          <w:lang w:val="en-GB"/>
        </w:rPr>
        <w:t xml:space="preserve">. 1. Listen and </w:t>
      </w:r>
      <w:r w:rsidR="6ED417D8" w:rsidRPr="009D7BF5">
        <w:rPr>
          <w:rFonts w:ascii="Arial" w:eastAsia="Book Antiqua" w:hAnsi="Arial" w:cs="Arial"/>
          <w:color w:val="000000" w:themeColor="text1"/>
          <w:sz w:val="18"/>
          <w:szCs w:val="18"/>
          <w:lang w:val="en-GB"/>
        </w:rPr>
        <w:t>c</w:t>
      </w:r>
      <w:r w:rsidR="72F206A6" w:rsidRPr="009D7BF5">
        <w:rPr>
          <w:rFonts w:ascii="Arial" w:eastAsia="Book Antiqua" w:hAnsi="Arial" w:cs="Arial"/>
          <w:color w:val="000000" w:themeColor="text1"/>
          <w:sz w:val="18"/>
          <w:szCs w:val="18"/>
          <w:lang w:val="en-GB"/>
        </w:rPr>
        <w:t>ircle.</w:t>
      </w:r>
    </w:p>
    <w:p w14:paraId="1F974DD2" w14:textId="4829FA1D" w:rsidR="50EF75FA" w:rsidRPr="009D7BF5" w:rsidRDefault="50EF75F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1:</w:t>
      </w:r>
    </w:p>
    <w:p w14:paraId="136EBA28" w14:textId="15D88FDB" w:rsidR="72F206A6" w:rsidRPr="009D7BF5" w:rsidRDefault="72F206A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 watch TV</w:t>
      </w:r>
    </w:p>
    <w:p w14:paraId="79904467" w14:textId="301391F6" w:rsidR="72F206A6" w:rsidRPr="009D7BF5" w:rsidRDefault="72F206A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2. ride </w:t>
      </w:r>
      <w:r w:rsidR="7F314445" w:rsidRPr="009D7BF5">
        <w:rPr>
          <w:rFonts w:ascii="Arial" w:eastAsia="Book Antiqua" w:hAnsi="Arial" w:cs="Arial"/>
          <w:color w:val="000000" w:themeColor="text1"/>
          <w:sz w:val="18"/>
          <w:szCs w:val="18"/>
        </w:rPr>
        <w:t>my</w:t>
      </w:r>
      <w:r w:rsidRPr="009D7BF5">
        <w:rPr>
          <w:rFonts w:ascii="Arial" w:eastAsia="Book Antiqua" w:hAnsi="Arial" w:cs="Arial"/>
          <w:color w:val="000000" w:themeColor="text1"/>
          <w:sz w:val="18"/>
          <w:szCs w:val="18"/>
        </w:rPr>
        <w:t xml:space="preserve"> bike</w:t>
      </w:r>
    </w:p>
    <w:p w14:paraId="36050AB1" w14:textId="79D35631" w:rsidR="72F206A6" w:rsidRPr="009D7BF5" w:rsidRDefault="72F206A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3. read books</w:t>
      </w:r>
    </w:p>
    <w:p w14:paraId="32707945" w14:textId="3B9E8F1C" w:rsidR="72F206A6" w:rsidRPr="009D7BF5" w:rsidRDefault="72F206A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4. play games</w:t>
      </w:r>
    </w:p>
    <w:p w14:paraId="062A2A8F" w14:textId="4CE50202" w:rsidR="72F206A6" w:rsidRPr="009D7BF5" w:rsidRDefault="72F206A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5. draw pictures</w:t>
      </w:r>
    </w:p>
    <w:p w14:paraId="6FCA40BF" w14:textId="666E5B93" w:rsidR="5848D1B1" w:rsidRPr="009D7BF5" w:rsidRDefault="5848D1B1" w:rsidP="00630287">
      <w:pPr>
        <w:spacing w:after="0" w:line="240" w:lineRule="auto"/>
        <w:rPr>
          <w:rFonts w:ascii="Arial" w:eastAsia="Book Antiqua" w:hAnsi="Arial" w:cs="Arial"/>
          <w:sz w:val="18"/>
          <w:szCs w:val="18"/>
          <w:lang w:eastAsia="ko-KR"/>
        </w:rPr>
      </w:pPr>
    </w:p>
    <w:p w14:paraId="3C859CA5" w14:textId="4F778CA9" w:rsidR="09498680" w:rsidRPr="009D7BF5" w:rsidRDefault="09498680" w:rsidP="00630287">
      <w:pPr>
        <w:spacing w:after="0" w:line="240" w:lineRule="auto"/>
        <w:rPr>
          <w:rFonts w:ascii="Arial" w:eastAsia="Book Antiqua" w:hAnsi="Arial" w:cs="Arial"/>
          <w:color w:val="000000" w:themeColor="text1"/>
          <w:sz w:val="18"/>
          <w:szCs w:val="18"/>
          <w:lang w:eastAsia="ko-KR"/>
        </w:rPr>
      </w:pPr>
    </w:p>
    <w:p w14:paraId="0C4E8610" w14:textId="0244FC16" w:rsidR="615F12C5" w:rsidRPr="009D7BF5" w:rsidRDefault="615F12C5"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76</w:t>
      </w:r>
    </w:p>
    <w:p w14:paraId="0467DB2C" w14:textId="1EBC99A6" w:rsidR="615F12C5"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Sentences</w:t>
      </w:r>
      <w:r w:rsidR="615F12C5" w:rsidRPr="009D7BF5">
        <w:rPr>
          <w:rFonts w:ascii="Arial" w:eastAsia="Book Antiqua" w:hAnsi="Arial" w:cs="Arial"/>
          <w:color w:val="000000" w:themeColor="text1"/>
          <w:sz w:val="18"/>
          <w:szCs w:val="18"/>
          <w:lang w:val="en-GB"/>
        </w:rPr>
        <w:t>. 1.</w:t>
      </w:r>
      <w:r w:rsidR="4AB2EC74" w:rsidRPr="009D7BF5">
        <w:rPr>
          <w:rFonts w:ascii="Arial" w:eastAsia="Book Antiqua" w:hAnsi="Arial" w:cs="Arial"/>
          <w:color w:val="000000" w:themeColor="text1"/>
          <w:sz w:val="18"/>
          <w:szCs w:val="18"/>
          <w:lang w:val="en-GB"/>
        </w:rPr>
        <w:t xml:space="preserve"> </w:t>
      </w:r>
      <w:r w:rsidR="615F12C5" w:rsidRPr="009D7BF5">
        <w:rPr>
          <w:rFonts w:ascii="Arial" w:eastAsia="Book Antiqua" w:hAnsi="Arial" w:cs="Arial"/>
          <w:color w:val="000000" w:themeColor="text1"/>
          <w:sz w:val="18"/>
          <w:szCs w:val="18"/>
          <w:lang w:val="en-GB"/>
        </w:rPr>
        <w:t>Listen, match, and say.</w:t>
      </w:r>
    </w:p>
    <w:p w14:paraId="51B572F2" w14:textId="7E3B59CC" w:rsidR="015D2FFD"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W:</w:t>
      </w:r>
      <w:r w:rsidR="615F12C5" w:rsidRPr="009D7BF5">
        <w:rPr>
          <w:rFonts w:ascii="Arial" w:eastAsia="Book Antiqua" w:hAnsi="Arial" w:cs="Arial"/>
          <w:color w:val="000000" w:themeColor="text1"/>
          <w:sz w:val="18"/>
          <w:szCs w:val="18"/>
          <w:lang w:val="en-GB"/>
        </w:rPr>
        <w:t xml:space="preserve"> 1.</w:t>
      </w:r>
      <w:r w:rsidR="429F7EEF" w:rsidRPr="009D7BF5">
        <w:rPr>
          <w:rFonts w:ascii="Arial" w:eastAsia="Book Antiqua" w:hAnsi="Arial" w:cs="Arial"/>
          <w:color w:val="000000" w:themeColor="text1"/>
          <w:sz w:val="18"/>
          <w:szCs w:val="18"/>
          <w:lang w:val="en-GB"/>
        </w:rPr>
        <w:t xml:space="preserve"> </w:t>
      </w:r>
    </w:p>
    <w:p w14:paraId="04C1858A" w14:textId="2B7D93B2" w:rsidR="3A153BD7" w:rsidRPr="009D7BF5" w:rsidRDefault="40B92C1C" w:rsidP="00630287">
      <w:pPr>
        <w:spacing w:after="0" w:line="240" w:lineRule="auto"/>
        <w:rPr>
          <w:rFonts w:ascii="Arial" w:eastAsia="Book Antiqua" w:hAnsi="Arial" w:cs="Arial"/>
          <w:color w:val="000000" w:themeColor="text1"/>
          <w:sz w:val="18"/>
          <w:szCs w:val="18"/>
        </w:rPr>
      </w:pPr>
      <w:r w:rsidRPr="008427A4">
        <w:rPr>
          <w:rFonts w:ascii="Arial" w:eastAsia="Book Antiqua" w:hAnsi="Arial" w:cs="Arial"/>
          <w:color w:val="000000" w:themeColor="text1"/>
          <w:sz w:val="18"/>
          <w:szCs w:val="18"/>
          <w:lang w:val="en-GB"/>
        </w:rPr>
        <w:t>G1</w:t>
      </w:r>
      <w:r w:rsidRPr="009D7BF5">
        <w:rPr>
          <w:rFonts w:ascii="Arial" w:eastAsia="Book Antiqua" w:hAnsi="Arial" w:cs="Arial"/>
          <w:b/>
          <w:bCs/>
          <w:color w:val="000000" w:themeColor="text1"/>
          <w:sz w:val="18"/>
          <w:szCs w:val="18"/>
          <w:lang w:val="en-GB"/>
        </w:rPr>
        <w:t>:</w:t>
      </w:r>
      <w:r w:rsidRPr="009D7BF5">
        <w:rPr>
          <w:rFonts w:ascii="Arial" w:eastAsia="Book Antiqua" w:hAnsi="Arial" w:cs="Arial"/>
          <w:color w:val="000000" w:themeColor="text1"/>
          <w:sz w:val="18"/>
          <w:szCs w:val="18"/>
          <w:lang w:val="en-GB"/>
        </w:rPr>
        <w:t xml:space="preserve"> I like playing games.</w:t>
      </w:r>
    </w:p>
    <w:p w14:paraId="2A2F0843" w14:textId="48E34B89" w:rsidR="09498680" w:rsidRPr="009D7BF5" w:rsidRDefault="09498680" w:rsidP="00630287">
      <w:pPr>
        <w:spacing w:after="0" w:line="240" w:lineRule="auto"/>
        <w:rPr>
          <w:rFonts w:ascii="Arial" w:eastAsia="Book Antiqua" w:hAnsi="Arial" w:cs="Arial"/>
          <w:color w:val="000000" w:themeColor="text1"/>
          <w:sz w:val="18"/>
          <w:szCs w:val="18"/>
        </w:rPr>
      </w:pPr>
    </w:p>
    <w:p w14:paraId="5659A85B" w14:textId="45F0EE0E" w:rsidR="39076B73"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W:</w:t>
      </w:r>
      <w:r w:rsidR="615F12C5" w:rsidRPr="009D7BF5">
        <w:rPr>
          <w:rFonts w:ascii="Arial" w:eastAsia="Book Antiqua" w:hAnsi="Arial" w:cs="Arial"/>
          <w:color w:val="000000" w:themeColor="text1"/>
          <w:sz w:val="18"/>
          <w:szCs w:val="18"/>
        </w:rPr>
        <w:t xml:space="preserve"> 2</w:t>
      </w:r>
      <w:r w:rsidR="1F7C375D" w:rsidRPr="009D7BF5">
        <w:rPr>
          <w:rFonts w:ascii="Arial" w:eastAsia="Book Antiqua" w:hAnsi="Arial" w:cs="Arial"/>
          <w:color w:val="000000" w:themeColor="text1"/>
          <w:sz w:val="18"/>
          <w:szCs w:val="18"/>
        </w:rPr>
        <w:t xml:space="preserve"> </w:t>
      </w:r>
    </w:p>
    <w:p w14:paraId="393F8E00" w14:textId="2D714AE7" w:rsidR="615F12C5" w:rsidRPr="009D7BF5" w:rsidRDefault="615F12C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I like drawing pictures. I like reading books, too.</w:t>
      </w:r>
    </w:p>
    <w:p w14:paraId="3B6E6842" w14:textId="080D28C2" w:rsidR="09498680" w:rsidRPr="009D7BF5" w:rsidRDefault="09498680" w:rsidP="00630287">
      <w:pPr>
        <w:spacing w:after="0" w:line="240" w:lineRule="auto"/>
        <w:rPr>
          <w:rFonts w:ascii="Arial" w:eastAsia="Book Antiqua" w:hAnsi="Arial" w:cs="Arial"/>
          <w:color w:val="000000" w:themeColor="text1"/>
          <w:sz w:val="18"/>
          <w:szCs w:val="18"/>
        </w:rPr>
      </w:pPr>
    </w:p>
    <w:p w14:paraId="1ABDBB67" w14:textId="46E96E2B" w:rsidR="20CC1D60"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W:</w:t>
      </w:r>
      <w:r w:rsidR="615F12C5" w:rsidRPr="009D7BF5">
        <w:rPr>
          <w:rFonts w:ascii="Arial" w:eastAsia="Book Antiqua" w:hAnsi="Arial" w:cs="Arial"/>
          <w:color w:val="000000" w:themeColor="text1"/>
          <w:sz w:val="18"/>
          <w:szCs w:val="18"/>
        </w:rPr>
        <w:t xml:space="preserve"> 3</w:t>
      </w:r>
      <w:r w:rsidR="7B0A2993" w:rsidRPr="009D7BF5">
        <w:rPr>
          <w:rFonts w:ascii="Arial" w:eastAsia="Book Antiqua" w:hAnsi="Arial" w:cs="Arial"/>
          <w:color w:val="000000" w:themeColor="text1"/>
          <w:sz w:val="18"/>
          <w:szCs w:val="18"/>
        </w:rPr>
        <w:t xml:space="preserve"> </w:t>
      </w:r>
    </w:p>
    <w:p w14:paraId="080CD52D" w14:textId="53638F8D" w:rsidR="615F12C5" w:rsidRPr="009D7BF5" w:rsidRDefault="615F12C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2: I like watching TV. I like riding </w:t>
      </w:r>
      <w:r w:rsidR="22368DCE" w:rsidRPr="009D7BF5">
        <w:rPr>
          <w:rFonts w:ascii="Arial" w:eastAsia="Book Antiqua" w:hAnsi="Arial" w:cs="Arial"/>
          <w:color w:val="000000" w:themeColor="text1"/>
          <w:sz w:val="18"/>
          <w:szCs w:val="18"/>
        </w:rPr>
        <w:t>my</w:t>
      </w:r>
      <w:r w:rsidRPr="009D7BF5">
        <w:rPr>
          <w:rFonts w:ascii="Arial" w:eastAsia="Book Antiqua" w:hAnsi="Arial" w:cs="Arial"/>
          <w:color w:val="000000" w:themeColor="text1"/>
          <w:sz w:val="18"/>
          <w:szCs w:val="18"/>
        </w:rPr>
        <w:t xml:space="preserve"> bike, too.</w:t>
      </w:r>
    </w:p>
    <w:p w14:paraId="66D2A39E" w14:textId="255F3E3D" w:rsidR="09498680" w:rsidRPr="009D7BF5" w:rsidRDefault="09498680" w:rsidP="00630287">
      <w:pPr>
        <w:spacing w:after="0" w:line="240" w:lineRule="auto"/>
        <w:rPr>
          <w:rFonts w:ascii="Arial" w:eastAsia="Book Antiqua" w:hAnsi="Arial" w:cs="Arial"/>
          <w:color w:val="000000" w:themeColor="text1"/>
          <w:sz w:val="18"/>
          <w:szCs w:val="18"/>
        </w:rPr>
      </w:pPr>
    </w:p>
    <w:p w14:paraId="3DC845F1" w14:textId="44595EF1" w:rsidR="09498680" w:rsidRPr="009D7BF5" w:rsidRDefault="09498680" w:rsidP="00630287">
      <w:pPr>
        <w:spacing w:after="0" w:line="240" w:lineRule="auto"/>
        <w:rPr>
          <w:rFonts w:ascii="Arial" w:eastAsia="Book Antiqua" w:hAnsi="Arial" w:cs="Arial"/>
          <w:color w:val="000000" w:themeColor="text1"/>
          <w:sz w:val="18"/>
          <w:szCs w:val="18"/>
        </w:rPr>
      </w:pPr>
    </w:p>
    <w:p w14:paraId="4ACAC06A" w14:textId="2B877B6F" w:rsidR="615F12C5" w:rsidRPr="009D7BF5" w:rsidRDefault="615F12C5"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77</w:t>
      </w:r>
    </w:p>
    <w:p w14:paraId="2D333443" w14:textId="3C75D265" w:rsidR="615F12C5"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Story</w:t>
      </w:r>
      <w:r w:rsidR="615F12C5" w:rsidRPr="009D7BF5">
        <w:rPr>
          <w:rFonts w:ascii="Arial" w:eastAsia="Book Antiqua" w:hAnsi="Arial" w:cs="Arial"/>
          <w:color w:val="000000" w:themeColor="text1"/>
          <w:sz w:val="18"/>
          <w:szCs w:val="18"/>
          <w:lang w:val="en-GB"/>
        </w:rPr>
        <w:t>: Play Time</w:t>
      </w:r>
      <w:r w:rsidR="004458E5">
        <w:rPr>
          <w:rFonts w:ascii="Arial" w:eastAsia="Book Antiqua" w:hAnsi="Arial" w:cs="Arial"/>
          <w:color w:val="000000" w:themeColor="text1"/>
          <w:sz w:val="18"/>
          <w:szCs w:val="18"/>
          <w:lang w:val="en-GB"/>
        </w:rPr>
        <w:t>.</w:t>
      </w:r>
    </w:p>
    <w:p w14:paraId="164E86E1" w14:textId="27C8E73C" w:rsidR="3F505CC5" w:rsidRPr="009D7BF5" w:rsidRDefault="3F505CC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Do you like playing games?</w:t>
      </w:r>
    </w:p>
    <w:p w14:paraId="42681799" w14:textId="0D9E61AD" w:rsidR="3F505CC5" w:rsidRPr="009D7BF5" w:rsidRDefault="3F505CC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Yes, I like playing games.</w:t>
      </w:r>
    </w:p>
    <w:p w14:paraId="7B98DBC5" w14:textId="31C9542A" w:rsidR="3F505CC5" w:rsidRPr="009D7BF5" w:rsidRDefault="3F505CC5" w:rsidP="00630287">
      <w:pPr>
        <w:spacing w:after="0" w:line="240" w:lineRule="auto"/>
        <w:rPr>
          <w:rFonts w:ascii="Arial" w:eastAsia="Book Antiqua" w:hAnsi="Arial" w:cs="Arial"/>
          <w:color w:val="000000" w:themeColor="text1"/>
          <w:sz w:val="18"/>
          <w:szCs w:val="18"/>
        </w:rPr>
      </w:pPr>
    </w:p>
    <w:p w14:paraId="7E3004F0" w14:textId="09E920A7" w:rsidR="09498680" w:rsidRPr="009D7BF5" w:rsidRDefault="09498680" w:rsidP="00630287">
      <w:pPr>
        <w:spacing w:after="0" w:line="240" w:lineRule="auto"/>
        <w:rPr>
          <w:rFonts w:ascii="Arial" w:eastAsia="Book Antiqua" w:hAnsi="Arial" w:cs="Arial"/>
          <w:color w:val="000000" w:themeColor="text1"/>
          <w:sz w:val="18"/>
          <w:szCs w:val="18"/>
        </w:rPr>
      </w:pPr>
    </w:p>
    <w:p w14:paraId="1243FEA4" w14:textId="385DE588" w:rsidR="3F505CC5" w:rsidRPr="009D7BF5" w:rsidRDefault="3F505CC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B1: Do you like riding </w:t>
      </w:r>
      <w:r w:rsidR="004458E5">
        <w:rPr>
          <w:rFonts w:ascii="Arial" w:eastAsia="Book Antiqua" w:hAnsi="Arial" w:cs="Arial"/>
          <w:color w:val="000000" w:themeColor="text1"/>
          <w:sz w:val="18"/>
          <w:szCs w:val="18"/>
        </w:rPr>
        <w:t>a</w:t>
      </w:r>
      <w:r w:rsidRPr="009D7BF5">
        <w:rPr>
          <w:rFonts w:ascii="Arial" w:eastAsia="Book Antiqua" w:hAnsi="Arial" w:cs="Arial"/>
          <w:color w:val="000000" w:themeColor="text1"/>
          <w:sz w:val="18"/>
          <w:szCs w:val="18"/>
        </w:rPr>
        <w:t xml:space="preserve"> bike?</w:t>
      </w:r>
    </w:p>
    <w:p w14:paraId="2798613F" w14:textId="6173D08B" w:rsidR="3F505CC5" w:rsidRPr="009D7BF5" w:rsidRDefault="3F505CC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2: Yes, I like riding </w:t>
      </w:r>
      <w:r w:rsidR="77FB77EF" w:rsidRPr="009D7BF5">
        <w:rPr>
          <w:rFonts w:ascii="Arial" w:eastAsia="Book Antiqua" w:hAnsi="Arial" w:cs="Arial"/>
          <w:color w:val="000000" w:themeColor="text1"/>
          <w:sz w:val="18"/>
          <w:szCs w:val="18"/>
        </w:rPr>
        <w:t>my</w:t>
      </w:r>
      <w:r w:rsidRPr="009D7BF5">
        <w:rPr>
          <w:rFonts w:ascii="Arial" w:eastAsia="Book Antiqua" w:hAnsi="Arial" w:cs="Arial"/>
          <w:color w:val="000000" w:themeColor="text1"/>
          <w:sz w:val="18"/>
          <w:szCs w:val="18"/>
        </w:rPr>
        <w:t xml:space="preserve"> bike.</w:t>
      </w:r>
    </w:p>
    <w:p w14:paraId="25D0233D" w14:textId="13AE9000" w:rsidR="3F505CC5" w:rsidRPr="009D7BF5" w:rsidRDefault="3F505CC5" w:rsidP="00630287">
      <w:pPr>
        <w:spacing w:after="0" w:line="240" w:lineRule="auto"/>
        <w:rPr>
          <w:rFonts w:ascii="Arial" w:eastAsia="Book Antiqua" w:hAnsi="Arial" w:cs="Arial"/>
          <w:color w:val="000000" w:themeColor="text1"/>
          <w:sz w:val="18"/>
          <w:szCs w:val="18"/>
        </w:rPr>
      </w:pPr>
    </w:p>
    <w:p w14:paraId="2F3DD3D5" w14:textId="1D5D0ABB" w:rsidR="09498680" w:rsidRPr="009D7BF5" w:rsidRDefault="09498680" w:rsidP="00630287">
      <w:pPr>
        <w:spacing w:after="0" w:line="240" w:lineRule="auto"/>
        <w:rPr>
          <w:rFonts w:ascii="Arial" w:eastAsia="Book Antiqua" w:hAnsi="Arial" w:cs="Arial"/>
          <w:color w:val="000000" w:themeColor="text1"/>
          <w:sz w:val="18"/>
          <w:szCs w:val="18"/>
        </w:rPr>
      </w:pPr>
    </w:p>
    <w:p w14:paraId="30E6C754" w14:textId="114A58AC" w:rsidR="3F505CC5" w:rsidRPr="009D7BF5" w:rsidRDefault="3F505CC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Do you like jumping rope?</w:t>
      </w:r>
    </w:p>
    <w:p w14:paraId="234826A0" w14:textId="560A6D9C" w:rsidR="3F505CC5" w:rsidRPr="009D7BF5" w:rsidRDefault="3F505CC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Yes, I like jumping rope.</w:t>
      </w:r>
    </w:p>
    <w:p w14:paraId="03A276C0" w14:textId="2AD70114" w:rsidR="3F505CC5" w:rsidRPr="009D7BF5" w:rsidRDefault="3F505CC5" w:rsidP="00630287">
      <w:pPr>
        <w:spacing w:after="0" w:line="240" w:lineRule="auto"/>
        <w:rPr>
          <w:rFonts w:ascii="Arial" w:eastAsia="Book Antiqua" w:hAnsi="Arial" w:cs="Arial"/>
          <w:color w:val="000000" w:themeColor="text1"/>
          <w:sz w:val="18"/>
          <w:szCs w:val="18"/>
        </w:rPr>
      </w:pPr>
    </w:p>
    <w:p w14:paraId="368508C7" w14:textId="47090820" w:rsidR="09498680" w:rsidRPr="009D7BF5" w:rsidRDefault="09498680" w:rsidP="00630287">
      <w:pPr>
        <w:spacing w:after="0" w:line="240" w:lineRule="auto"/>
        <w:rPr>
          <w:rFonts w:ascii="Arial" w:eastAsia="Book Antiqua" w:hAnsi="Arial" w:cs="Arial"/>
          <w:color w:val="000000" w:themeColor="text1"/>
          <w:sz w:val="18"/>
          <w:szCs w:val="18"/>
        </w:rPr>
      </w:pPr>
    </w:p>
    <w:p w14:paraId="4A5E72FE" w14:textId="714A8CE6" w:rsidR="3F505CC5" w:rsidRPr="009D7BF5" w:rsidRDefault="3F505CC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I like jumping rope, too.</w:t>
      </w:r>
    </w:p>
    <w:p w14:paraId="325B1B14" w14:textId="032D469D" w:rsidR="3F505CC5" w:rsidRPr="009D7BF5" w:rsidRDefault="3F505CC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Let’s take turns</w:t>
      </w:r>
      <w:r w:rsidR="3EEE33AA" w:rsidRPr="009D7BF5">
        <w:rPr>
          <w:rFonts w:ascii="Arial" w:eastAsia="Book Antiqua" w:hAnsi="Arial" w:cs="Arial"/>
          <w:color w:val="000000" w:themeColor="text1"/>
          <w:sz w:val="18"/>
          <w:szCs w:val="18"/>
        </w:rPr>
        <w:t>!</w:t>
      </w:r>
    </w:p>
    <w:p w14:paraId="647B648B" w14:textId="3A2B3CA8" w:rsidR="09498680" w:rsidRPr="009D7BF5" w:rsidRDefault="09498680" w:rsidP="00630287">
      <w:pPr>
        <w:spacing w:after="0" w:line="240" w:lineRule="auto"/>
        <w:rPr>
          <w:rFonts w:ascii="Arial" w:eastAsia="Book Antiqua" w:hAnsi="Arial" w:cs="Arial"/>
          <w:color w:val="000000" w:themeColor="text1"/>
          <w:sz w:val="18"/>
          <w:szCs w:val="18"/>
        </w:rPr>
      </w:pPr>
    </w:p>
    <w:p w14:paraId="29C78478" w14:textId="079727F3" w:rsidR="3F505CC5" w:rsidRPr="009D7BF5" w:rsidRDefault="3F505CC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b/>
          <w:bCs/>
          <w:color w:val="000000" w:themeColor="text1"/>
          <w:sz w:val="18"/>
          <w:szCs w:val="18"/>
          <w:lang w:val="en-GB"/>
        </w:rPr>
        <w:t>Track 78</w:t>
      </w:r>
    </w:p>
    <w:p w14:paraId="2A1A5ED1" w14:textId="4CA60FF2" w:rsidR="3F505CC5"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Values</w:t>
      </w:r>
      <w:r w:rsidR="3F505CC5" w:rsidRPr="009D7BF5">
        <w:rPr>
          <w:rFonts w:ascii="Arial" w:eastAsia="Book Antiqua" w:hAnsi="Arial" w:cs="Arial"/>
          <w:color w:val="000000" w:themeColor="text1"/>
          <w:sz w:val="18"/>
          <w:szCs w:val="18"/>
          <w:lang w:val="en-GB"/>
        </w:rPr>
        <w:t>: Take Turns. 1. Listen and look.</w:t>
      </w:r>
    </w:p>
    <w:p w14:paraId="6C443F2D" w14:textId="1D54F202" w:rsidR="3F505CC5" w:rsidRPr="009D7BF5" w:rsidRDefault="3F505CC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lastRenderedPageBreak/>
        <w:t xml:space="preserve">B1: </w:t>
      </w:r>
      <w:r w:rsidR="03757D1E" w:rsidRPr="009D7BF5">
        <w:rPr>
          <w:rFonts w:ascii="Arial" w:eastAsia="Book Antiqua" w:hAnsi="Arial" w:cs="Arial"/>
          <w:color w:val="000000" w:themeColor="text1"/>
          <w:sz w:val="18"/>
          <w:szCs w:val="18"/>
          <w:lang w:val="en-GB"/>
        </w:rPr>
        <w:t xml:space="preserve"> You are playing games with your friends. You want to drink water. Your friends want to drink, too. But you can’t all drink at the same time. What do you do? You take turns.</w:t>
      </w:r>
    </w:p>
    <w:p w14:paraId="12913FD9" w14:textId="3EE63C15" w:rsidR="03757D1E" w:rsidRPr="009D7BF5" w:rsidRDefault="03757D1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When there are many people who want to do something at the same time, wait your turn.</w:t>
      </w:r>
    </w:p>
    <w:p w14:paraId="7A63E745" w14:textId="0AE0DCF8" w:rsidR="09498680" w:rsidRPr="009D7BF5" w:rsidRDefault="09498680" w:rsidP="00630287">
      <w:pPr>
        <w:spacing w:after="0" w:line="240" w:lineRule="auto"/>
        <w:rPr>
          <w:rFonts w:ascii="Arial" w:eastAsia="Book Antiqua" w:hAnsi="Arial" w:cs="Arial"/>
          <w:color w:val="000000" w:themeColor="text1"/>
          <w:sz w:val="18"/>
          <w:szCs w:val="18"/>
        </w:rPr>
      </w:pPr>
    </w:p>
    <w:p w14:paraId="2358BB3A" w14:textId="2553A42E" w:rsidR="09498680" w:rsidRPr="009D7BF5" w:rsidRDefault="09498680" w:rsidP="00630287">
      <w:pPr>
        <w:spacing w:after="0" w:line="240" w:lineRule="auto"/>
        <w:rPr>
          <w:rFonts w:ascii="Arial" w:eastAsia="Book Antiqua" w:hAnsi="Arial" w:cs="Arial"/>
          <w:color w:val="000000" w:themeColor="text1"/>
          <w:sz w:val="18"/>
          <w:szCs w:val="18"/>
        </w:rPr>
      </w:pPr>
    </w:p>
    <w:p w14:paraId="762FCC6C" w14:textId="4CE4387E" w:rsidR="09370642" w:rsidRPr="009D7BF5" w:rsidRDefault="0937064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b/>
          <w:bCs/>
          <w:color w:val="000000" w:themeColor="text1"/>
          <w:sz w:val="18"/>
          <w:szCs w:val="18"/>
          <w:lang w:val="en-GB"/>
        </w:rPr>
        <w:t>Track 79</w:t>
      </w:r>
    </w:p>
    <w:p w14:paraId="4D1A865F" w14:textId="1E6E926C" w:rsidR="09370642"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Phonics</w:t>
      </w:r>
      <w:r w:rsidR="09370642" w:rsidRPr="009D7BF5">
        <w:rPr>
          <w:rFonts w:ascii="Arial" w:eastAsia="Book Antiqua" w:hAnsi="Arial" w:cs="Arial"/>
          <w:color w:val="000000" w:themeColor="text1"/>
          <w:sz w:val="18"/>
          <w:szCs w:val="18"/>
          <w:lang w:val="en-GB"/>
        </w:rPr>
        <w:t xml:space="preserve">: </w:t>
      </w:r>
      <w:r w:rsidR="09370642" w:rsidRPr="009D7BF5">
        <w:rPr>
          <w:rFonts w:ascii="Arial" w:eastAsia="Book Antiqua" w:hAnsi="Arial" w:cs="Arial"/>
          <w:color w:val="000000" w:themeColor="text1"/>
          <w:sz w:val="18"/>
          <w:szCs w:val="18"/>
        </w:rPr>
        <w:t xml:space="preserve">Short </w:t>
      </w:r>
      <w:r w:rsidR="09370642" w:rsidRPr="009D7BF5">
        <w:rPr>
          <w:rFonts w:ascii="Arial" w:eastAsia="Book Antiqua" w:hAnsi="Arial" w:cs="Arial"/>
          <w:i/>
          <w:iCs/>
          <w:color w:val="000000" w:themeColor="text1"/>
          <w:sz w:val="18"/>
          <w:szCs w:val="18"/>
        </w:rPr>
        <w:t>i</w:t>
      </w:r>
      <w:r w:rsidR="09370642" w:rsidRPr="009D7BF5">
        <w:rPr>
          <w:rFonts w:ascii="Arial" w:eastAsia="Book Antiqua" w:hAnsi="Arial" w:cs="Arial"/>
          <w:color w:val="000000" w:themeColor="text1"/>
          <w:sz w:val="18"/>
          <w:szCs w:val="18"/>
        </w:rPr>
        <w:t xml:space="preserve">. </w:t>
      </w:r>
      <w:r w:rsidR="09370642" w:rsidRPr="009D7BF5">
        <w:rPr>
          <w:rFonts w:ascii="Arial" w:eastAsia="Book Antiqua" w:hAnsi="Arial" w:cs="Arial"/>
          <w:sz w:val="18"/>
          <w:szCs w:val="18"/>
          <w:lang w:val="en-GB"/>
        </w:rPr>
        <w:t xml:space="preserve"> </w:t>
      </w:r>
      <w:r w:rsidR="09370642" w:rsidRPr="009D7BF5">
        <w:rPr>
          <w:rFonts w:ascii="Arial" w:eastAsia="Book Antiqua" w:hAnsi="Arial" w:cs="Arial"/>
          <w:color w:val="000000" w:themeColor="text1"/>
          <w:sz w:val="18"/>
          <w:szCs w:val="18"/>
          <w:lang w:val="en-GB"/>
        </w:rPr>
        <w:t xml:space="preserve"> 1. Listen and point.</w:t>
      </w:r>
    </w:p>
    <w:p w14:paraId="0AB55AB7" w14:textId="1A2274C3" w:rsidR="4A71E4A5" w:rsidRPr="009D7BF5" w:rsidRDefault="4A71E4A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Hit! Hit! /</w:t>
      </w:r>
      <w:r w:rsidRPr="009D7BF5">
        <w:rPr>
          <w:rFonts w:ascii="Arial" w:eastAsia="Times New Roman" w:hAnsi="Arial" w:cs="Arial"/>
          <w:color w:val="000000" w:themeColor="text1"/>
          <w:sz w:val="18"/>
          <w:szCs w:val="18"/>
        </w:rPr>
        <w:t>ɪ</w:t>
      </w:r>
      <w:r w:rsidRPr="009D7BF5">
        <w:rPr>
          <w:rFonts w:ascii="Arial" w:eastAsia="Book Antiqua" w:hAnsi="Arial" w:cs="Arial"/>
          <w:color w:val="000000" w:themeColor="text1"/>
          <w:sz w:val="18"/>
          <w:szCs w:val="18"/>
        </w:rPr>
        <w:t>/! /</w:t>
      </w:r>
      <w:r w:rsidRPr="009D7BF5">
        <w:rPr>
          <w:rFonts w:ascii="Arial" w:eastAsia="Times New Roman" w:hAnsi="Arial" w:cs="Arial"/>
          <w:color w:val="000000" w:themeColor="text1"/>
          <w:sz w:val="18"/>
          <w:szCs w:val="18"/>
        </w:rPr>
        <w:t>ɪ</w:t>
      </w:r>
      <w:r w:rsidRPr="009D7BF5">
        <w:rPr>
          <w:rFonts w:ascii="Arial" w:eastAsia="Book Antiqua" w:hAnsi="Arial" w:cs="Arial"/>
          <w:color w:val="000000" w:themeColor="text1"/>
          <w:sz w:val="18"/>
          <w:szCs w:val="18"/>
        </w:rPr>
        <w:t xml:space="preserve">/! Hit! </w:t>
      </w:r>
    </w:p>
    <w:p w14:paraId="5A348C26" w14:textId="0AD9ECE6" w:rsidR="7640DFA5" w:rsidRPr="009D7BF5" w:rsidRDefault="7640DFA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Lid! Lid! /</w:t>
      </w:r>
      <w:r w:rsidRPr="009D7BF5">
        <w:rPr>
          <w:rFonts w:ascii="Arial" w:eastAsia="Times New Roman" w:hAnsi="Arial" w:cs="Arial"/>
          <w:color w:val="000000" w:themeColor="text1"/>
          <w:sz w:val="18"/>
          <w:szCs w:val="18"/>
        </w:rPr>
        <w:t>ɪ</w:t>
      </w:r>
      <w:r w:rsidRPr="009D7BF5">
        <w:rPr>
          <w:rFonts w:ascii="Arial" w:eastAsia="Book Antiqua" w:hAnsi="Arial" w:cs="Arial"/>
          <w:color w:val="000000" w:themeColor="text1"/>
          <w:sz w:val="18"/>
          <w:szCs w:val="18"/>
        </w:rPr>
        <w:t>/! /</w:t>
      </w:r>
      <w:r w:rsidRPr="009D7BF5">
        <w:rPr>
          <w:rFonts w:ascii="Arial" w:eastAsia="Times New Roman" w:hAnsi="Arial" w:cs="Arial"/>
          <w:color w:val="000000" w:themeColor="text1"/>
          <w:sz w:val="18"/>
          <w:szCs w:val="18"/>
        </w:rPr>
        <w:t>ɪ</w:t>
      </w:r>
      <w:r w:rsidRPr="009D7BF5">
        <w:rPr>
          <w:rFonts w:ascii="Arial" w:eastAsia="Book Antiqua" w:hAnsi="Arial" w:cs="Arial"/>
          <w:color w:val="000000" w:themeColor="text1"/>
          <w:sz w:val="18"/>
          <w:szCs w:val="18"/>
        </w:rPr>
        <w:t xml:space="preserve">/! Lid! </w:t>
      </w:r>
    </w:p>
    <w:p w14:paraId="50825DAD" w14:textId="73B379B8" w:rsidR="7640DFA5" w:rsidRPr="009D7BF5" w:rsidRDefault="7640DFA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ix! Mix! /</w:t>
      </w:r>
      <w:r w:rsidRPr="009D7BF5">
        <w:rPr>
          <w:rFonts w:ascii="Arial" w:eastAsia="Times New Roman" w:hAnsi="Arial" w:cs="Arial"/>
          <w:color w:val="000000" w:themeColor="text1"/>
          <w:sz w:val="18"/>
          <w:szCs w:val="18"/>
        </w:rPr>
        <w:t>ɪ</w:t>
      </w:r>
      <w:r w:rsidRPr="009D7BF5">
        <w:rPr>
          <w:rFonts w:ascii="Arial" w:eastAsia="Book Antiqua" w:hAnsi="Arial" w:cs="Arial"/>
          <w:color w:val="000000" w:themeColor="text1"/>
          <w:sz w:val="18"/>
          <w:szCs w:val="18"/>
        </w:rPr>
        <w:t>/! /</w:t>
      </w:r>
      <w:r w:rsidRPr="009D7BF5">
        <w:rPr>
          <w:rFonts w:ascii="Arial" w:eastAsia="Times New Roman" w:hAnsi="Arial" w:cs="Arial"/>
          <w:color w:val="000000" w:themeColor="text1"/>
          <w:sz w:val="18"/>
          <w:szCs w:val="18"/>
        </w:rPr>
        <w:t>ɪ</w:t>
      </w:r>
      <w:r w:rsidRPr="009D7BF5">
        <w:rPr>
          <w:rFonts w:ascii="Arial" w:eastAsia="Book Antiqua" w:hAnsi="Arial" w:cs="Arial"/>
          <w:color w:val="000000" w:themeColor="text1"/>
          <w:sz w:val="18"/>
          <w:szCs w:val="18"/>
        </w:rPr>
        <w:t xml:space="preserve">/! Mix! </w:t>
      </w:r>
    </w:p>
    <w:p w14:paraId="279D1EA1" w14:textId="7F5DE635" w:rsidR="09370642" w:rsidRPr="009D7BF5" w:rsidRDefault="0937064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ig! Wig! /</w:t>
      </w:r>
      <w:r w:rsidRPr="009D7BF5">
        <w:rPr>
          <w:rFonts w:ascii="Arial" w:eastAsia="Times New Roman" w:hAnsi="Arial" w:cs="Arial"/>
          <w:color w:val="000000" w:themeColor="text1"/>
          <w:sz w:val="18"/>
          <w:szCs w:val="18"/>
        </w:rPr>
        <w:t>ɪ</w:t>
      </w:r>
      <w:r w:rsidRPr="009D7BF5">
        <w:rPr>
          <w:rFonts w:ascii="Arial" w:eastAsia="Book Antiqua" w:hAnsi="Arial" w:cs="Arial"/>
          <w:color w:val="000000" w:themeColor="text1"/>
          <w:sz w:val="18"/>
          <w:szCs w:val="18"/>
        </w:rPr>
        <w:t>/! /</w:t>
      </w:r>
      <w:r w:rsidRPr="009D7BF5">
        <w:rPr>
          <w:rFonts w:ascii="Arial" w:eastAsia="Times New Roman" w:hAnsi="Arial" w:cs="Arial"/>
          <w:color w:val="000000" w:themeColor="text1"/>
          <w:sz w:val="18"/>
          <w:szCs w:val="18"/>
        </w:rPr>
        <w:t>ɪ</w:t>
      </w:r>
      <w:r w:rsidRPr="009D7BF5">
        <w:rPr>
          <w:rFonts w:ascii="Arial" w:eastAsia="Book Antiqua" w:hAnsi="Arial" w:cs="Arial"/>
          <w:color w:val="000000" w:themeColor="text1"/>
          <w:sz w:val="18"/>
          <w:szCs w:val="18"/>
        </w:rPr>
        <w:t>/! Wig!</w:t>
      </w:r>
    </w:p>
    <w:p w14:paraId="25BECF50" w14:textId="44C51BEE" w:rsidR="09370642" w:rsidRPr="009D7BF5" w:rsidRDefault="0937064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ix the wigs!</w:t>
      </w:r>
    </w:p>
    <w:p w14:paraId="49FBA46B" w14:textId="10BD0AAC" w:rsidR="09370642" w:rsidRPr="009D7BF5" w:rsidRDefault="0937064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Hit the lids!</w:t>
      </w:r>
    </w:p>
    <w:p w14:paraId="122D5416" w14:textId="7A2BDDEE" w:rsidR="09498680" w:rsidRPr="009D7BF5" w:rsidRDefault="09498680" w:rsidP="00630287">
      <w:pPr>
        <w:spacing w:after="0" w:line="240" w:lineRule="auto"/>
        <w:rPr>
          <w:rFonts w:ascii="Arial" w:eastAsia="Book Antiqua" w:hAnsi="Arial" w:cs="Arial"/>
          <w:color w:val="000000" w:themeColor="text1"/>
          <w:sz w:val="18"/>
          <w:szCs w:val="18"/>
        </w:rPr>
      </w:pPr>
    </w:p>
    <w:p w14:paraId="5469350E" w14:textId="6A5821D9" w:rsidR="09370642" w:rsidRPr="009D7BF5" w:rsidRDefault="09370642"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80</w:t>
      </w:r>
    </w:p>
    <w:p w14:paraId="5650A258" w14:textId="231AB4D5" w:rsidR="09370642" w:rsidRPr="009D7BF5" w:rsidRDefault="00F16DF9" w:rsidP="00630287">
      <w:pPr>
        <w:spacing w:after="0" w:line="240" w:lineRule="auto"/>
        <w:rPr>
          <w:rFonts w:ascii="Arial" w:eastAsia="Book Antiqua" w:hAnsi="Arial" w:cs="Arial"/>
          <w:color w:val="000000" w:themeColor="text1"/>
          <w:sz w:val="18"/>
          <w:szCs w:val="18"/>
          <w:lang w:val="en-GB"/>
        </w:rPr>
      </w:pPr>
      <w:r>
        <w:rPr>
          <w:rFonts w:ascii="Arial" w:eastAsia="Book Antiqua" w:hAnsi="Arial" w:cs="Arial"/>
          <w:color w:val="000000" w:themeColor="text1"/>
          <w:sz w:val="18"/>
          <w:szCs w:val="18"/>
          <w:lang w:val="en-GB"/>
        </w:rPr>
        <w:t>Math</w:t>
      </w:r>
      <w:r w:rsidR="09370642" w:rsidRPr="009D7BF5">
        <w:rPr>
          <w:rFonts w:ascii="Arial" w:eastAsia="Book Antiqua" w:hAnsi="Arial" w:cs="Arial"/>
          <w:color w:val="000000" w:themeColor="text1"/>
          <w:sz w:val="18"/>
          <w:szCs w:val="18"/>
          <w:lang w:val="en-GB"/>
        </w:rPr>
        <w:t xml:space="preserve">: </w:t>
      </w:r>
      <w:r w:rsidR="34715496" w:rsidRPr="009D7BF5">
        <w:rPr>
          <w:rFonts w:ascii="Arial" w:eastAsia="Book Antiqua" w:hAnsi="Arial" w:cs="Arial"/>
          <w:color w:val="000000" w:themeColor="text1"/>
          <w:sz w:val="18"/>
          <w:szCs w:val="18"/>
          <w:lang w:val="en-GB"/>
        </w:rPr>
        <w:t>11 to 18.</w:t>
      </w:r>
      <w:r w:rsidR="09370642" w:rsidRPr="009D7BF5">
        <w:rPr>
          <w:rFonts w:ascii="Arial" w:eastAsia="Book Antiqua" w:hAnsi="Arial" w:cs="Arial"/>
          <w:color w:val="000000" w:themeColor="text1"/>
          <w:sz w:val="18"/>
          <w:szCs w:val="18"/>
          <w:lang w:val="en-GB"/>
        </w:rPr>
        <w:t xml:space="preserve"> 1. Listen and </w:t>
      </w:r>
      <w:r w:rsidR="30564171" w:rsidRPr="009D7BF5">
        <w:rPr>
          <w:rFonts w:ascii="Arial" w:eastAsia="Book Antiqua" w:hAnsi="Arial" w:cs="Arial"/>
          <w:color w:val="000000" w:themeColor="text1"/>
          <w:sz w:val="18"/>
          <w:szCs w:val="18"/>
          <w:lang w:val="en-GB"/>
        </w:rPr>
        <w:t>count</w:t>
      </w:r>
      <w:r w:rsidR="163D3198" w:rsidRPr="009D7BF5">
        <w:rPr>
          <w:rFonts w:ascii="Arial" w:eastAsia="Book Antiqua" w:hAnsi="Arial" w:cs="Arial"/>
          <w:color w:val="000000" w:themeColor="text1"/>
          <w:sz w:val="18"/>
          <w:szCs w:val="18"/>
          <w:lang w:val="en-GB"/>
        </w:rPr>
        <w:t>.</w:t>
      </w:r>
    </w:p>
    <w:p w14:paraId="0B902D65" w14:textId="053B582B" w:rsidR="0AC440AF" w:rsidRPr="009D7BF5" w:rsidRDefault="0AC440A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 Mix the soup and put it in the pots. Look at all the pots.</w:t>
      </w:r>
      <w:r w:rsidR="28418B9F" w:rsidRPr="009D7BF5">
        <w:rPr>
          <w:rFonts w:ascii="Arial" w:eastAsia="Book Antiqua" w:hAnsi="Arial" w:cs="Arial"/>
          <w:color w:val="000000" w:themeColor="text1"/>
          <w:sz w:val="18"/>
          <w:szCs w:val="18"/>
        </w:rPr>
        <w:t xml:space="preserve"> </w:t>
      </w:r>
      <w:r w:rsidRPr="009D7BF5">
        <w:rPr>
          <w:rFonts w:ascii="Arial" w:eastAsia="Book Antiqua" w:hAnsi="Arial" w:cs="Arial"/>
          <w:color w:val="000000" w:themeColor="text1"/>
          <w:sz w:val="18"/>
          <w:szCs w:val="18"/>
        </w:rPr>
        <w:t>How many pots with lids?</w:t>
      </w:r>
    </w:p>
    <w:p w14:paraId="1332B3FA" w14:textId="646A2ABC" w:rsidR="0AC440AF" w:rsidRPr="009D7BF5" w:rsidRDefault="0AC440A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 2, 3, 4, 5, 6, 7, 8, 9, 10, 11, 12, 13, 14, 15, 16, 17, 18.</w:t>
      </w:r>
    </w:p>
    <w:p w14:paraId="0DA7BBFD" w14:textId="4C3EBC32" w:rsidR="0AC440AF" w:rsidRPr="009D7BF5" w:rsidRDefault="0AC440A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here are 18 pots with lids!</w:t>
      </w:r>
    </w:p>
    <w:p w14:paraId="34949A2B" w14:textId="23C30DB2" w:rsidR="09498680" w:rsidRPr="009D7BF5" w:rsidRDefault="09498680" w:rsidP="00630287">
      <w:pPr>
        <w:spacing w:after="0" w:line="240" w:lineRule="auto"/>
        <w:rPr>
          <w:rFonts w:ascii="Arial" w:eastAsia="Book Antiqua" w:hAnsi="Arial" w:cs="Arial"/>
          <w:color w:val="000000" w:themeColor="text1"/>
          <w:sz w:val="18"/>
          <w:szCs w:val="18"/>
        </w:rPr>
      </w:pPr>
    </w:p>
    <w:p w14:paraId="7A1610EB" w14:textId="52176722" w:rsidR="0AC440AF" w:rsidRPr="009D7BF5" w:rsidRDefault="0AC440AF"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81</w:t>
      </w:r>
    </w:p>
    <w:p w14:paraId="4CFA2900" w14:textId="012607AA" w:rsidR="0AC440AF"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Social Studies</w:t>
      </w:r>
      <w:r w:rsidR="0AC440AF" w:rsidRPr="009D7BF5">
        <w:rPr>
          <w:rFonts w:ascii="Arial" w:eastAsia="Book Antiqua" w:hAnsi="Arial" w:cs="Arial"/>
          <w:color w:val="000000" w:themeColor="text1"/>
          <w:sz w:val="18"/>
          <w:szCs w:val="18"/>
          <w:lang w:val="en-GB"/>
        </w:rPr>
        <w:t xml:space="preserve">: Collecting Things. 1. Listen and </w:t>
      </w:r>
      <w:r w:rsidR="063EBA80" w:rsidRPr="009D7BF5">
        <w:rPr>
          <w:rFonts w:ascii="Arial" w:eastAsia="Book Antiqua" w:hAnsi="Arial" w:cs="Arial"/>
          <w:color w:val="000000" w:themeColor="text1"/>
          <w:sz w:val="18"/>
          <w:szCs w:val="18"/>
          <w:lang w:val="en-GB"/>
        </w:rPr>
        <w:t>look.</w:t>
      </w:r>
    </w:p>
    <w:p w14:paraId="2C3AB504" w14:textId="5E63F9B4" w:rsidR="4F49EDE5" w:rsidRPr="009D7BF5" w:rsidRDefault="4F49EDE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M: </w:t>
      </w:r>
      <w:r w:rsidR="0AC440AF" w:rsidRPr="009D7BF5">
        <w:rPr>
          <w:rFonts w:ascii="Arial" w:eastAsia="Book Antiqua" w:hAnsi="Arial" w:cs="Arial"/>
          <w:color w:val="000000" w:themeColor="text1"/>
          <w:sz w:val="18"/>
          <w:szCs w:val="18"/>
        </w:rPr>
        <w:t>A hobby is something you like doing.</w:t>
      </w:r>
    </w:p>
    <w:p w14:paraId="12BBEB39" w14:textId="18712ADF" w:rsidR="0AC440AF" w:rsidRPr="009D7BF5" w:rsidRDefault="0AC440A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Collecting things can be a hobby.</w:t>
      </w:r>
    </w:p>
    <w:p w14:paraId="529AB79D" w14:textId="52F97232" w:rsidR="0AC440AF" w:rsidRPr="009D7BF5" w:rsidRDefault="0AC440A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any people like collecting coins.</w:t>
      </w:r>
    </w:p>
    <w:p w14:paraId="63BD07CC" w14:textId="3557631A" w:rsidR="0AC440AF" w:rsidRPr="009D7BF5" w:rsidRDefault="0AC440A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Some people like collecting leaves. </w:t>
      </w:r>
    </w:p>
    <w:p w14:paraId="0C2B8C36" w14:textId="0F11FA42" w:rsidR="0AC440AF" w:rsidRPr="009D7BF5" w:rsidRDefault="0AC440A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They keep their collection in a book. </w:t>
      </w:r>
    </w:p>
    <w:p w14:paraId="18F5B666" w14:textId="45EC3840" w:rsidR="0AC440AF" w:rsidRPr="009D7BF5" w:rsidRDefault="0AC440A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ry collecting things.</w:t>
      </w:r>
    </w:p>
    <w:p w14:paraId="57259187" w14:textId="08905916" w:rsidR="0AC440AF" w:rsidRPr="009D7BF5" w:rsidRDefault="0AC440A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t’s a fun hobby.</w:t>
      </w:r>
    </w:p>
    <w:p w14:paraId="4EFE9DF1" w14:textId="464E3330" w:rsidR="09498680" w:rsidRPr="009D7BF5" w:rsidRDefault="09498680" w:rsidP="00630287">
      <w:pPr>
        <w:spacing w:after="0" w:line="240" w:lineRule="auto"/>
        <w:rPr>
          <w:rFonts w:ascii="Arial" w:eastAsia="Book Antiqua" w:hAnsi="Arial" w:cs="Arial"/>
          <w:color w:val="000000" w:themeColor="text1"/>
          <w:sz w:val="18"/>
          <w:szCs w:val="18"/>
        </w:rPr>
      </w:pPr>
    </w:p>
    <w:p w14:paraId="6E43299E" w14:textId="66DC735E" w:rsidR="0AC440AF" w:rsidRPr="009D7BF5" w:rsidRDefault="0AC440AF"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82</w:t>
      </w:r>
    </w:p>
    <w:p w14:paraId="648E32F6" w14:textId="3AB2F1BA" w:rsidR="0AC440AF"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Project</w:t>
      </w:r>
      <w:r w:rsidR="0AC440AF" w:rsidRPr="009D7BF5">
        <w:rPr>
          <w:rFonts w:ascii="Arial" w:eastAsia="Book Antiqua" w:hAnsi="Arial" w:cs="Arial"/>
          <w:color w:val="000000" w:themeColor="text1"/>
          <w:sz w:val="18"/>
          <w:szCs w:val="18"/>
          <w:lang w:val="en-GB"/>
        </w:rPr>
        <w:t>: Collection</w:t>
      </w:r>
      <w:r w:rsidR="3D477E36" w:rsidRPr="009D7BF5">
        <w:rPr>
          <w:rFonts w:ascii="Arial" w:eastAsia="Book Antiqua" w:hAnsi="Arial" w:cs="Arial"/>
          <w:color w:val="000000" w:themeColor="text1"/>
          <w:sz w:val="18"/>
          <w:szCs w:val="18"/>
          <w:lang w:val="en-GB"/>
        </w:rPr>
        <w:t>s</w:t>
      </w:r>
      <w:r w:rsidR="0AC440AF" w:rsidRPr="009D7BF5">
        <w:rPr>
          <w:rFonts w:ascii="Arial" w:eastAsia="Book Antiqua" w:hAnsi="Arial" w:cs="Arial"/>
          <w:color w:val="000000" w:themeColor="text1"/>
          <w:sz w:val="18"/>
          <w:szCs w:val="18"/>
          <w:lang w:val="en-GB"/>
        </w:rPr>
        <w:t xml:space="preserve"> Box.  1. Listen and look.</w:t>
      </w:r>
    </w:p>
    <w:p w14:paraId="23ECCF98" w14:textId="73C4486B" w:rsidR="1ED0A029" w:rsidRPr="009D7BF5" w:rsidRDefault="00F16DF9" w:rsidP="00630287">
      <w:pPr>
        <w:spacing w:after="0" w:line="240" w:lineRule="auto"/>
        <w:rPr>
          <w:rFonts w:ascii="Arial" w:eastAsia="Book Antiqua" w:hAnsi="Arial" w:cs="Arial"/>
          <w:b/>
          <w:bCs/>
          <w:color w:val="000000" w:themeColor="text1"/>
          <w:sz w:val="18"/>
          <w:szCs w:val="18"/>
        </w:rPr>
      </w:pPr>
      <w:r>
        <w:rPr>
          <w:rFonts w:ascii="Arial" w:eastAsia="Book Antiqua" w:hAnsi="Arial" w:cs="Arial"/>
          <w:color w:val="000000" w:themeColor="text1"/>
          <w:sz w:val="18"/>
          <w:szCs w:val="18"/>
        </w:rPr>
        <w:t>W:</w:t>
      </w:r>
      <w:r w:rsidR="1ED0A029" w:rsidRPr="009D7BF5">
        <w:rPr>
          <w:rFonts w:ascii="Arial" w:eastAsia="Book Antiqua" w:hAnsi="Arial" w:cs="Arial"/>
          <w:color w:val="000000" w:themeColor="text1"/>
          <w:sz w:val="18"/>
          <w:szCs w:val="18"/>
        </w:rPr>
        <w:t xml:space="preserve"> </w:t>
      </w:r>
      <w:r w:rsidR="0AC440AF" w:rsidRPr="009D7BF5">
        <w:rPr>
          <w:rFonts w:ascii="Arial" w:eastAsia="Book Antiqua" w:hAnsi="Arial" w:cs="Arial"/>
          <w:color w:val="000000" w:themeColor="text1"/>
          <w:sz w:val="18"/>
          <w:szCs w:val="18"/>
        </w:rPr>
        <w:t>Step 1:</w:t>
      </w:r>
      <w:r w:rsidR="4AC6A0D5" w:rsidRPr="009D7BF5">
        <w:rPr>
          <w:rFonts w:ascii="Arial" w:eastAsia="Book Antiqua" w:hAnsi="Arial" w:cs="Arial"/>
          <w:color w:val="000000" w:themeColor="text1"/>
          <w:sz w:val="18"/>
          <w:szCs w:val="18"/>
        </w:rPr>
        <w:t xml:space="preserve"> </w:t>
      </w:r>
      <w:r w:rsidR="0AC440AF" w:rsidRPr="009D7BF5">
        <w:rPr>
          <w:rFonts w:ascii="Arial" w:eastAsia="Book Antiqua" w:hAnsi="Arial" w:cs="Arial"/>
          <w:color w:val="000000" w:themeColor="text1"/>
          <w:sz w:val="18"/>
          <w:szCs w:val="18"/>
        </w:rPr>
        <w:t xml:space="preserve">Get wrapping paper, a shoe box, scissors, </w:t>
      </w:r>
      <w:r w:rsidR="0093233A">
        <w:rPr>
          <w:rFonts w:ascii="Arial" w:eastAsia="Book Antiqua" w:hAnsi="Arial" w:cs="Arial"/>
          <w:color w:val="000000" w:themeColor="text1"/>
          <w:sz w:val="18"/>
          <w:szCs w:val="18"/>
        </w:rPr>
        <w:t>and glue or tape.</w:t>
      </w:r>
    </w:p>
    <w:p w14:paraId="5C8958F2" w14:textId="66A5D38E" w:rsidR="0AC440AF" w:rsidRPr="009D7BF5" w:rsidRDefault="0AC440AF"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 xml:space="preserve">Step 2: Wrap the box with wrapping paper </w:t>
      </w:r>
      <w:r w:rsidRPr="0093233A">
        <w:rPr>
          <w:rFonts w:ascii="Arial" w:eastAsia="Book Antiqua" w:hAnsi="Arial" w:cs="Arial"/>
          <w:color w:val="000000" w:themeColor="text1"/>
          <w:sz w:val="18"/>
          <w:szCs w:val="18"/>
        </w:rPr>
        <w:t>and tape</w:t>
      </w:r>
      <w:r w:rsidR="0093233A" w:rsidRPr="0093233A">
        <w:rPr>
          <w:rFonts w:ascii="Arial" w:eastAsia="Book Antiqua" w:hAnsi="Arial" w:cs="Arial"/>
          <w:color w:val="000000" w:themeColor="text1"/>
          <w:sz w:val="18"/>
          <w:szCs w:val="18"/>
        </w:rPr>
        <w:t xml:space="preserve"> or glue</w:t>
      </w:r>
      <w:r w:rsidRPr="0093233A">
        <w:rPr>
          <w:rFonts w:ascii="Arial" w:eastAsia="Book Antiqua" w:hAnsi="Arial" w:cs="Arial"/>
          <w:color w:val="000000" w:themeColor="text1"/>
          <w:sz w:val="18"/>
          <w:szCs w:val="18"/>
        </w:rPr>
        <w:t xml:space="preserve"> it to the box.</w:t>
      </w:r>
    </w:p>
    <w:p w14:paraId="79B007C6" w14:textId="4FBA4D01" w:rsidR="0AC440AF" w:rsidRPr="009D7BF5" w:rsidRDefault="0AC440AF"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Step 3:  Put the things you collect in your pretty box!</w:t>
      </w:r>
    </w:p>
    <w:p w14:paraId="41D9CC57" w14:textId="4F1B4C9C" w:rsidR="09498680" w:rsidRPr="009D7BF5" w:rsidRDefault="09498680" w:rsidP="00630287">
      <w:pPr>
        <w:spacing w:after="0" w:line="240" w:lineRule="auto"/>
        <w:rPr>
          <w:rFonts w:ascii="Arial" w:eastAsia="Book Antiqua" w:hAnsi="Arial" w:cs="Arial"/>
          <w:color w:val="000000" w:themeColor="text1"/>
          <w:sz w:val="18"/>
          <w:szCs w:val="18"/>
        </w:rPr>
      </w:pPr>
    </w:p>
    <w:p w14:paraId="20613B55" w14:textId="3242CC31" w:rsidR="0AC440AF" w:rsidRPr="009D7BF5" w:rsidRDefault="0AC440AF"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83</w:t>
      </w:r>
    </w:p>
    <w:p w14:paraId="425FA3DC" w14:textId="6AF44A11" w:rsidR="0AC440AF"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Review</w:t>
      </w:r>
      <w:r w:rsidR="0AC440AF" w:rsidRPr="009D7BF5">
        <w:rPr>
          <w:rFonts w:ascii="Arial" w:eastAsia="Book Antiqua" w:hAnsi="Arial" w:cs="Arial"/>
          <w:color w:val="000000" w:themeColor="text1"/>
          <w:sz w:val="18"/>
          <w:szCs w:val="18"/>
          <w:lang w:val="en-GB"/>
        </w:rPr>
        <w:t>. 1.</w:t>
      </w:r>
      <w:r w:rsidR="01FBB6EA" w:rsidRPr="009D7BF5">
        <w:rPr>
          <w:rFonts w:ascii="Arial" w:eastAsia="Book Antiqua" w:hAnsi="Arial" w:cs="Arial"/>
          <w:color w:val="000000" w:themeColor="text1"/>
          <w:sz w:val="18"/>
          <w:szCs w:val="18"/>
          <w:lang w:val="en-GB"/>
        </w:rPr>
        <w:t xml:space="preserve"> </w:t>
      </w:r>
      <w:r w:rsidR="0AC440AF" w:rsidRPr="009D7BF5">
        <w:rPr>
          <w:rFonts w:ascii="Arial" w:eastAsia="Book Antiqua" w:hAnsi="Arial" w:cs="Arial"/>
          <w:color w:val="000000" w:themeColor="text1"/>
          <w:sz w:val="18"/>
          <w:szCs w:val="18"/>
          <w:lang w:val="en-GB"/>
        </w:rPr>
        <w:t>Listen and say.</w:t>
      </w:r>
    </w:p>
    <w:p w14:paraId="37873774" w14:textId="57494769" w:rsidR="2936ACF6" w:rsidRPr="009D7BF5" w:rsidRDefault="2936ACF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4D01D753" w:rsidRPr="009D7BF5">
        <w:rPr>
          <w:rFonts w:ascii="Arial" w:eastAsia="Book Antiqua" w:hAnsi="Arial" w:cs="Arial"/>
          <w:color w:val="000000" w:themeColor="text1"/>
          <w:sz w:val="18"/>
          <w:szCs w:val="18"/>
        </w:rPr>
        <w:t>2</w:t>
      </w:r>
      <w:r w:rsidRPr="009D7BF5">
        <w:rPr>
          <w:rFonts w:ascii="Arial" w:eastAsia="Book Antiqua" w:hAnsi="Arial" w:cs="Arial"/>
          <w:color w:val="000000" w:themeColor="text1"/>
          <w:sz w:val="18"/>
          <w:szCs w:val="18"/>
        </w:rPr>
        <w:t>: Do you like reading books?</w:t>
      </w:r>
    </w:p>
    <w:p w14:paraId="0A7DF0B3" w14:textId="612F343C" w:rsidR="2936ACF6" w:rsidRPr="009D7BF5" w:rsidRDefault="2936ACF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 Yes, I like reading books.</w:t>
      </w:r>
    </w:p>
    <w:p w14:paraId="1EFCFD78" w14:textId="33B92D7A" w:rsidR="09498680" w:rsidRPr="009D7BF5" w:rsidRDefault="09498680" w:rsidP="00630287">
      <w:pPr>
        <w:spacing w:after="0" w:line="240" w:lineRule="auto"/>
        <w:rPr>
          <w:rFonts w:ascii="Arial" w:eastAsia="Book Antiqua" w:hAnsi="Arial" w:cs="Arial"/>
          <w:color w:val="000000" w:themeColor="text1"/>
          <w:sz w:val="18"/>
          <w:szCs w:val="18"/>
        </w:rPr>
      </w:pPr>
    </w:p>
    <w:p w14:paraId="15FF74A1" w14:textId="72519580" w:rsidR="0085021B" w:rsidRPr="009D7BF5" w:rsidRDefault="0085021B" w:rsidP="00630287">
      <w:pPr>
        <w:spacing w:after="0" w:line="240" w:lineRule="auto"/>
        <w:rPr>
          <w:rFonts w:ascii="Arial" w:eastAsia="Book Antiqua" w:hAnsi="Arial" w:cs="Arial"/>
          <w:b/>
          <w:bCs/>
          <w:color w:val="000000" w:themeColor="text1"/>
        </w:rPr>
      </w:pPr>
      <w:r w:rsidRPr="009D7BF5">
        <w:rPr>
          <w:rFonts w:ascii="Arial" w:eastAsia="Book Antiqua" w:hAnsi="Arial" w:cs="Arial"/>
          <w:b/>
          <w:bCs/>
          <w:color w:val="000000" w:themeColor="text1"/>
          <w:lang w:val="en-GB"/>
        </w:rPr>
        <w:t xml:space="preserve">Unit 9: </w:t>
      </w:r>
      <w:r w:rsidRPr="009D7BF5">
        <w:rPr>
          <w:rFonts w:ascii="Arial" w:eastAsia="Book Antiqua" w:hAnsi="Arial" w:cs="Arial"/>
          <w:b/>
          <w:bCs/>
          <w:color w:val="000000" w:themeColor="text1"/>
        </w:rPr>
        <w:t>You Have to Wash Your Hands</w:t>
      </w:r>
    </w:p>
    <w:p w14:paraId="318E9AC2" w14:textId="47A054FC" w:rsidR="2FB8EE6F" w:rsidRPr="009D7BF5" w:rsidRDefault="2FB8EE6F"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84</w:t>
      </w:r>
    </w:p>
    <w:p w14:paraId="6E7363C0" w14:textId="4073F31C" w:rsidR="2FB8EE6F"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Unit</w:t>
      </w:r>
      <w:r w:rsidR="2FB8EE6F" w:rsidRPr="009D7BF5">
        <w:rPr>
          <w:rFonts w:ascii="Arial" w:eastAsia="Book Antiqua" w:hAnsi="Arial" w:cs="Arial"/>
          <w:color w:val="000000" w:themeColor="text1"/>
          <w:sz w:val="18"/>
          <w:szCs w:val="18"/>
          <w:lang w:val="en-GB"/>
        </w:rPr>
        <w:t xml:space="preserve"> 9: </w:t>
      </w:r>
      <w:r w:rsidR="2FB8EE6F" w:rsidRPr="009D7BF5">
        <w:rPr>
          <w:rFonts w:ascii="Arial" w:eastAsia="Book Antiqua" w:hAnsi="Arial" w:cs="Arial"/>
          <w:color w:val="000000" w:themeColor="text1"/>
          <w:sz w:val="18"/>
          <w:szCs w:val="18"/>
        </w:rPr>
        <w:t>You Have to Wash Your Hands.</w:t>
      </w:r>
      <w:r w:rsidR="2FB8EE6F" w:rsidRPr="009D7BF5">
        <w:rPr>
          <w:rFonts w:ascii="Arial" w:eastAsia="Book Antiqua" w:hAnsi="Arial" w:cs="Arial"/>
          <w:sz w:val="18"/>
          <w:szCs w:val="18"/>
          <w:lang w:val="en-GB"/>
        </w:rPr>
        <w:t xml:space="preserve"> </w:t>
      </w:r>
      <w:r w:rsidR="2FB8EE6F" w:rsidRPr="009D7BF5">
        <w:rPr>
          <w:rFonts w:ascii="Arial" w:eastAsia="Book Antiqua" w:hAnsi="Arial" w:cs="Arial"/>
          <w:color w:val="000000" w:themeColor="text1"/>
          <w:sz w:val="18"/>
          <w:szCs w:val="18"/>
          <w:lang w:val="en-GB"/>
        </w:rPr>
        <w:t>1. Listen and look.</w:t>
      </w:r>
    </w:p>
    <w:p w14:paraId="110E60B5" w14:textId="5FEC9454" w:rsidR="686DE084" w:rsidRPr="009D7BF5" w:rsidRDefault="009D7BF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Oh,</w:t>
      </w:r>
      <w:r w:rsidR="686DE084" w:rsidRPr="009D7BF5">
        <w:rPr>
          <w:rFonts w:ascii="Arial" w:eastAsia="Book Antiqua" w:hAnsi="Arial" w:cs="Arial"/>
          <w:color w:val="000000" w:themeColor="text1"/>
          <w:sz w:val="18"/>
          <w:szCs w:val="18"/>
          <w:lang w:val="en-GB"/>
        </w:rPr>
        <w:t xml:space="preserve"> do you have to wash your hands, wash your hands, wash your hands? </w:t>
      </w:r>
    </w:p>
    <w:p w14:paraId="33819F55" w14:textId="7435A82D" w:rsidR="686DE084" w:rsidRPr="009D7BF5" w:rsidRDefault="49633B6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D</w:t>
      </w:r>
      <w:r w:rsidR="686DE084" w:rsidRPr="009D7BF5">
        <w:rPr>
          <w:rFonts w:ascii="Arial" w:eastAsia="Book Antiqua" w:hAnsi="Arial" w:cs="Arial"/>
          <w:color w:val="000000" w:themeColor="text1"/>
          <w:sz w:val="18"/>
          <w:szCs w:val="18"/>
          <w:lang w:val="en-GB"/>
        </w:rPr>
        <w:t xml:space="preserve">o you have to wash your hands? </w:t>
      </w:r>
      <w:r w:rsidR="009D7BF5" w:rsidRPr="009D7BF5">
        <w:rPr>
          <w:rFonts w:ascii="Arial" w:eastAsia="Book Antiqua" w:hAnsi="Arial" w:cs="Arial"/>
          <w:color w:val="000000" w:themeColor="text1"/>
          <w:sz w:val="18"/>
          <w:szCs w:val="18"/>
          <w:lang w:val="en-GB"/>
        </w:rPr>
        <w:t>Yes,</w:t>
      </w:r>
      <w:r w:rsidR="686DE084" w:rsidRPr="009D7BF5">
        <w:rPr>
          <w:rFonts w:ascii="Arial" w:eastAsia="Book Antiqua" w:hAnsi="Arial" w:cs="Arial"/>
          <w:color w:val="000000" w:themeColor="text1"/>
          <w:sz w:val="18"/>
          <w:szCs w:val="18"/>
          <w:lang w:val="en-GB"/>
        </w:rPr>
        <w:t xml:space="preserve"> I do </w:t>
      </w:r>
    </w:p>
    <w:p w14:paraId="31F8889D" w14:textId="5625CBAB" w:rsidR="686DE084" w:rsidRPr="009D7BF5" w:rsidRDefault="686DE08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Oh </w:t>
      </w:r>
      <w:r w:rsidR="009D7BF5" w:rsidRPr="009D7BF5">
        <w:rPr>
          <w:rFonts w:ascii="Arial" w:eastAsia="Book Antiqua" w:hAnsi="Arial" w:cs="Arial"/>
          <w:color w:val="000000" w:themeColor="text1"/>
          <w:sz w:val="18"/>
          <w:szCs w:val="18"/>
          <w:lang w:val="en-GB"/>
        </w:rPr>
        <w:t>yes,</w:t>
      </w:r>
      <w:r w:rsidRPr="009D7BF5">
        <w:rPr>
          <w:rFonts w:ascii="Arial" w:eastAsia="Book Antiqua" w:hAnsi="Arial" w:cs="Arial"/>
          <w:color w:val="000000" w:themeColor="text1"/>
          <w:sz w:val="18"/>
          <w:szCs w:val="18"/>
          <w:lang w:val="en-GB"/>
        </w:rPr>
        <w:t xml:space="preserve"> I have to wash my hands, wash my hands, wash my hands, </w:t>
      </w:r>
    </w:p>
    <w:p w14:paraId="4D3C57C0" w14:textId="67A0B6F2" w:rsidR="686DE084" w:rsidRPr="009D7BF5" w:rsidRDefault="009D7BF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686DE084" w:rsidRPr="009D7BF5">
        <w:rPr>
          <w:rFonts w:ascii="Arial" w:eastAsia="Book Antiqua" w:hAnsi="Arial" w:cs="Arial"/>
          <w:color w:val="000000" w:themeColor="text1"/>
          <w:sz w:val="18"/>
          <w:szCs w:val="18"/>
          <w:lang w:val="en-GB"/>
        </w:rPr>
        <w:t xml:space="preserve"> I have to wash my hands, I wash them every day </w:t>
      </w:r>
    </w:p>
    <w:p w14:paraId="167E1AF2" w14:textId="1F97D5B1" w:rsidR="09498680" w:rsidRPr="009D7BF5" w:rsidRDefault="09498680" w:rsidP="00630287">
      <w:pPr>
        <w:spacing w:after="0" w:line="240" w:lineRule="auto"/>
        <w:rPr>
          <w:rFonts w:ascii="Arial" w:eastAsia="Book Antiqua" w:hAnsi="Arial" w:cs="Arial"/>
          <w:color w:val="000000" w:themeColor="text1"/>
          <w:sz w:val="18"/>
          <w:szCs w:val="18"/>
        </w:rPr>
      </w:pPr>
    </w:p>
    <w:p w14:paraId="0B3AA1D1" w14:textId="6A8C04A3" w:rsidR="686DE084" w:rsidRPr="009D7BF5" w:rsidRDefault="009D7BF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Oh,</w:t>
      </w:r>
      <w:r w:rsidR="686DE084" w:rsidRPr="009D7BF5">
        <w:rPr>
          <w:rFonts w:ascii="Arial" w:eastAsia="Book Antiqua" w:hAnsi="Arial" w:cs="Arial"/>
          <w:color w:val="000000" w:themeColor="text1"/>
          <w:sz w:val="18"/>
          <w:szCs w:val="18"/>
          <w:lang w:val="en-GB"/>
        </w:rPr>
        <w:t xml:space="preserve"> do you have to cook and clean, cook and clean, cook and clean? </w:t>
      </w:r>
    </w:p>
    <w:p w14:paraId="1DAFD277" w14:textId="33DA1153" w:rsidR="686DE084" w:rsidRPr="009D7BF5" w:rsidRDefault="38770B47"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D</w:t>
      </w:r>
      <w:r w:rsidR="686DE084" w:rsidRPr="009D7BF5">
        <w:rPr>
          <w:rFonts w:ascii="Arial" w:eastAsia="Book Antiqua" w:hAnsi="Arial" w:cs="Arial"/>
          <w:color w:val="000000" w:themeColor="text1"/>
          <w:sz w:val="18"/>
          <w:szCs w:val="18"/>
          <w:lang w:val="en-GB"/>
        </w:rPr>
        <w:t xml:space="preserve">o you have to cook and clean? </w:t>
      </w:r>
      <w:r w:rsidR="009D7BF5" w:rsidRPr="009D7BF5">
        <w:rPr>
          <w:rFonts w:ascii="Arial" w:eastAsia="Book Antiqua" w:hAnsi="Arial" w:cs="Arial"/>
          <w:color w:val="000000" w:themeColor="text1"/>
          <w:sz w:val="18"/>
          <w:szCs w:val="18"/>
          <w:lang w:val="en-GB"/>
        </w:rPr>
        <w:t>Yes,</w:t>
      </w:r>
      <w:r w:rsidR="686DE084" w:rsidRPr="009D7BF5">
        <w:rPr>
          <w:rFonts w:ascii="Arial" w:eastAsia="Book Antiqua" w:hAnsi="Arial" w:cs="Arial"/>
          <w:color w:val="000000" w:themeColor="text1"/>
          <w:sz w:val="18"/>
          <w:szCs w:val="18"/>
          <w:lang w:val="en-GB"/>
        </w:rPr>
        <w:t xml:space="preserve"> I do </w:t>
      </w:r>
    </w:p>
    <w:p w14:paraId="300C60FC" w14:textId="6BE464EA" w:rsidR="686DE084" w:rsidRPr="009D7BF5" w:rsidRDefault="686DE08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Oh </w:t>
      </w:r>
      <w:r w:rsidR="009D7BF5" w:rsidRPr="009D7BF5">
        <w:rPr>
          <w:rFonts w:ascii="Arial" w:eastAsia="Book Antiqua" w:hAnsi="Arial" w:cs="Arial"/>
          <w:color w:val="000000" w:themeColor="text1"/>
          <w:sz w:val="18"/>
          <w:szCs w:val="18"/>
          <w:lang w:val="en-GB"/>
        </w:rPr>
        <w:t>yes,</w:t>
      </w:r>
      <w:r w:rsidRPr="009D7BF5">
        <w:rPr>
          <w:rFonts w:ascii="Arial" w:eastAsia="Book Antiqua" w:hAnsi="Arial" w:cs="Arial"/>
          <w:color w:val="000000" w:themeColor="text1"/>
          <w:sz w:val="18"/>
          <w:szCs w:val="18"/>
          <w:lang w:val="en-GB"/>
        </w:rPr>
        <w:t xml:space="preserve"> I have to cook and clean, cook and clean, cook and clean, </w:t>
      </w:r>
    </w:p>
    <w:p w14:paraId="10DFDA46" w14:textId="7C91610D" w:rsidR="686DE084" w:rsidRPr="009D7BF5" w:rsidRDefault="009D7BF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686DE084" w:rsidRPr="009D7BF5">
        <w:rPr>
          <w:rFonts w:ascii="Arial" w:eastAsia="Book Antiqua" w:hAnsi="Arial" w:cs="Arial"/>
          <w:color w:val="000000" w:themeColor="text1"/>
          <w:sz w:val="18"/>
          <w:szCs w:val="18"/>
          <w:lang w:val="en-GB"/>
        </w:rPr>
        <w:t xml:space="preserve"> I have to cook and clean, I do it every day </w:t>
      </w:r>
    </w:p>
    <w:p w14:paraId="65E316DB" w14:textId="094E06CA" w:rsidR="09498680" w:rsidRPr="009D7BF5" w:rsidRDefault="09498680" w:rsidP="00630287">
      <w:pPr>
        <w:spacing w:after="0" w:line="240" w:lineRule="auto"/>
        <w:rPr>
          <w:rFonts w:ascii="Arial" w:eastAsia="Book Antiqua" w:hAnsi="Arial" w:cs="Arial"/>
          <w:color w:val="000000" w:themeColor="text1"/>
          <w:sz w:val="18"/>
          <w:szCs w:val="18"/>
        </w:rPr>
      </w:pPr>
    </w:p>
    <w:p w14:paraId="24BD0D65" w14:textId="5EB2BF33" w:rsidR="686DE084" w:rsidRPr="009D7BF5" w:rsidRDefault="009D7BF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Oh,</w:t>
      </w:r>
      <w:r w:rsidR="686DE084" w:rsidRPr="009D7BF5">
        <w:rPr>
          <w:rFonts w:ascii="Arial" w:eastAsia="Book Antiqua" w:hAnsi="Arial" w:cs="Arial"/>
          <w:color w:val="000000" w:themeColor="text1"/>
          <w:sz w:val="18"/>
          <w:szCs w:val="18"/>
          <w:lang w:val="en-GB"/>
        </w:rPr>
        <w:t xml:space="preserve"> do you have to wake up, get dressed, wake up, get dressed, wake up, get dressed? </w:t>
      </w:r>
    </w:p>
    <w:p w14:paraId="24E7902F" w14:textId="5682CA4D" w:rsidR="686DE084" w:rsidRPr="009D7BF5" w:rsidRDefault="3508B61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D</w:t>
      </w:r>
      <w:r w:rsidR="686DE084" w:rsidRPr="009D7BF5">
        <w:rPr>
          <w:rFonts w:ascii="Arial" w:eastAsia="Book Antiqua" w:hAnsi="Arial" w:cs="Arial"/>
          <w:color w:val="000000" w:themeColor="text1"/>
          <w:sz w:val="18"/>
          <w:szCs w:val="18"/>
          <w:lang w:val="en-GB"/>
        </w:rPr>
        <w:t xml:space="preserve">o you have to wake up, get dressed? </w:t>
      </w:r>
      <w:r w:rsidR="009D7BF5" w:rsidRPr="009D7BF5">
        <w:rPr>
          <w:rFonts w:ascii="Arial" w:eastAsia="Book Antiqua" w:hAnsi="Arial" w:cs="Arial"/>
          <w:color w:val="000000" w:themeColor="text1"/>
          <w:sz w:val="18"/>
          <w:szCs w:val="18"/>
          <w:lang w:val="en-GB"/>
        </w:rPr>
        <w:t>Yes,</w:t>
      </w:r>
      <w:r w:rsidR="686DE084" w:rsidRPr="009D7BF5">
        <w:rPr>
          <w:rFonts w:ascii="Arial" w:eastAsia="Book Antiqua" w:hAnsi="Arial" w:cs="Arial"/>
          <w:color w:val="000000" w:themeColor="text1"/>
          <w:sz w:val="18"/>
          <w:szCs w:val="18"/>
          <w:lang w:val="en-GB"/>
        </w:rPr>
        <w:t xml:space="preserve"> I do </w:t>
      </w:r>
    </w:p>
    <w:p w14:paraId="0746D117" w14:textId="0D338191" w:rsidR="686DE084" w:rsidRPr="009D7BF5" w:rsidRDefault="686DE08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Oh </w:t>
      </w:r>
      <w:r w:rsidR="009D7BF5" w:rsidRPr="009D7BF5">
        <w:rPr>
          <w:rFonts w:ascii="Arial" w:eastAsia="Book Antiqua" w:hAnsi="Arial" w:cs="Arial"/>
          <w:color w:val="000000" w:themeColor="text1"/>
          <w:sz w:val="18"/>
          <w:szCs w:val="18"/>
          <w:lang w:val="en-GB"/>
        </w:rPr>
        <w:t>yes,</w:t>
      </w:r>
      <w:r w:rsidRPr="009D7BF5">
        <w:rPr>
          <w:rFonts w:ascii="Arial" w:eastAsia="Book Antiqua" w:hAnsi="Arial" w:cs="Arial"/>
          <w:color w:val="000000" w:themeColor="text1"/>
          <w:sz w:val="18"/>
          <w:szCs w:val="18"/>
          <w:lang w:val="en-GB"/>
        </w:rPr>
        <w:t xml:space="preserve"> I have to wake up, get dressed, wake up, get dressed, wake up, get dressed, </w:t>
      </w:r>
    </w:p>
    <w:p w14:paraId="51CDFB10" w14:textId="72A53808" w:rsidR="686DE084" w:rsidRPr="009D7BF5" w:rsidRDefault="009D7BF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Yes,</w:t>
      </w:r>
      <w:r w:rsidR="686DE084" w:rsidRPr="009D7BF5">
        <w:rPr>
          <w:rFonts w:ascii="Arial" w:eastAsia="Book Antiqua" w:hAnsi="Arial" w:cs="Arial"/>
          <w:color w:val="000000" w:themeColor="text1"/>
          <w:sz w:val="18"/>
          <w:szCs w:val="18"/>
          <w:lang w:val="en-GB"/>
        </w:rPr>
        <w:t xml:space="preserve"> I have to wake up, get dressed, I do it every day!</w:t>
      </w:r>
    </w:p>
    <w:p w14:paraId="3440850B" w14:textId="31DA4E26" w:rsidR="09498680" w:rsidRPr="009D7BF5" w:rsidRDefault="09498680" w:rsidP="00630287">
      <w:pPr>
        <w:spacing w:after="0" w:line="240" w:lineRule="auto"/>
        <w:rPr>
          <w:rFonts w:ascii="Arial" w:eastAsia="Book Antiqua" w:hAnsi="Arial" w:cs="Arial"/>
          <w:color w:val="000000" w:themeColor="text1"/>
          <w:sz w:val="18"/>
          <w:szCs w:val="18"/>
        </w:rPr>
      </w:pPr>
    </w:p>
    <w:p w14:paraId="37B6E0AE" w14:textId="6CE91193" w:rsidR="686DE084" w:rsidRPr="009D7BF5" w:rsidRDefault="686DE084"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85</w:t>
      </w:r>
    </w:p>
    <w:p w14:paraId="00579508" w14:textId="357A85EC" w:rsidR="686DE084"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Words</w:t>
      </w:r>
      <w:r w:rsidR="686DE084" w:rsidRPr="009D7BF5">
        <w:rPr>
          <w:rFonts w:ascii="Arial" w:eastAsia="Book Antiqua" w:hAnsi="Arial" w:cs="Arial"/>
          <w:color w:val="000000" w:themeColor="text1"/>
          <w:sz w:val="18"/>
          <w:szCs w:val="18"/>
          <w:lang w:val="en-GB"/>
        </w:rPr>
        <w:t>. 1. Listen and circle.</w:t>
      </w:r>
    </w:p>
    <w:p w14:paraId="2035F9BF" w14:textId="4902E569" w:rsidR="6B672003"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W:</w:t>
      </w:r>
    </w:p>
    <w:p w14:paraId="71C832B0" w14:textId="2E0A248D" w:rsidR="686DE084" w:rsidRPr="009D7BF5" w:rsidRDefault="686DE08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 wake up</w:t>
      </w:r>
    </w:p>
    <w:p w14:paraId="01884C7F" w14:textId="5628FFA0" w:rsidR="686DE084" w:rsidRPr="009D7BF5" w:rsidRDefault="686DE08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2. get dressed</w:t>
      </w:r>
    </w:p>
    <w:p w14:paraId="18FF4861" w14:textId="7DE3851F" w:rsidR="686DE084" w:rsidRPr="009D7BF5" w:rsidRDefault="686DE08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3. wash my hands</w:t>
      </w:r>
    </w:p>
    <w:p w14:paraId="4B2071E3" w14:textId="1C76FAF6" w:rsidR="686DE084" w:rsidRPr="009D7BF5" w:rsidRDefault="686DE08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4. cook</w:t>
      </w:r>
    </w:p>
    <w:p w14:paraId="3AD04310" w14:textId="1B867D38" w:rsidR="686DE084" w:rsidRPr="009D7BF5" w:rsidRDefault="686DE084"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5. clean</w:t>
      </w:r>
    </w:p>
    <w:p w14:paraId="46E46CCA" w14:textId="32BC0273" w:rsidR="6BCA6257" w:rsidRPr="009D7BF5" w:rsidRDefault="6BCA6257" w:rsidP="00630287">
      <w:pPr>
        <w:spacing w:after="0" w:line="240" w:lineRule="auto"/>
        <w:rPr>
          <w:rFonts w:ascii="Arial" w:eastAsia="Book Antiqua" w:hAnsi="Arial" w:cs="Arial"/>
          <w:sz w:val="18"/>
          <w:szCs w:val="18"/>
        </w:rPr>
      </w:pPr>
    </w:p>
    <w:p w14:paraId="387BE248" w14:textId="23CCA7AC" w:rsidR="09498680" w:rsidRPr="009D7BF5" w:rsidRDefault="09498680" w:rsidP="00630287">
      <w:pPr>
        <w:spacing w:after="0" w:line="240" w:lineRule="auto"/>
        <w:rPr>
          <w:rFonts w:ascii="Arial" w:eastAsia="Book Antiqua" w:hAnsi="Arial" w:cs="Arial"/>
          <w:color w:val="000000" w:themeColor="text1"/>
          <w:sz w:val="18"/>
          <w:szCs w:val="18"/>
        </w:rPr>
      </w:pPr>
    </w:p>
    <w:p w14:paraId="40B796C9" w14:textId="44541FED" w:rsidR="06238C91" w:rsidRPr="009D7BF5" w:rsidRDefault="06238C91"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86</w:t>
      </w:r>
    </w:p>
    <w:p w14:paraId="7E41E364" w14:textId="131F21A6" w:rsidR="06238C91"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Sentences</w:t>
      </w:r>
      <w:r w:rsidR="06238C91" w:rsidRPr="009D7BF5">
        <w:rPr>
          <w:rFonts w:ascii="Arial" w:eastAsia="Book Antiqua" w:hAnsi="Arial" w:cs="Arial"/>
          <w:color w:val="000000" w:themeColor="text1"/>
          <w:sz w:val="18"/>
          <w:szCs w:val="18"/>
          <w:lang w:val="en-GB"/>
        </w:rPr>
        <w:t>. 1. Listen, match, and say.</w:t>
      </w:r>
    </w:p>
    <w:p w14:paraId="42A3E6A1" w14:textId="40580043" w:rsidR="78732912"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W:</w:t>
      </w:r>
      <w:r w:rsidR="06238C91" w:rsidRPr="009D7BF5">
        <w:rPr>
          <w:rFonts w:ascii="Arial" w:eastAsia="Book Antiqua" w:hAnsi="Arial" w:cs="Arial"/>
          <w:color w:val="000000" w:themeColor="text1"/>
          <w:sz w:val="18"/>
          <w:szCs w:val="18"/>
          <w:lang w:val="en-GB"/>
        </w:rPr>
        <w:t xml:space="preserve"> 1.</w:t>
      </w:r>
      <w:r w:rsidR="4C690131" w:rsidRPr="009D7BF5">
        <w:rPr>
          <w:rFonts w:ascii="Arial" w:eastAsia="Book Antiqua" w:hAnsi="Arial" w:cs="Arial"/>
          <w:color w:val="000000" w:themeColor="text1"/>
          <w:sz w:val="18"/>
          <w:szCs w:val="18"/>
          <w:lang w:val="en-GB"/>
        </w:rPr>
        <w:t xml:space="preserve"> </w:t>
      </w:r>
    </w:p>
    <w:p w14:paraId="5765E95D" w14:textId="41DF2B8C" w:rsidR="01A3488C" w:rsidRPr="009D7BF5" w:rsidRDefault="01A3488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Lulu, do you have to cook today?</w:t>
      </w:r>
    </w:p>
    <w:p w14:paraId="001B2D33" w14:textId="7E338D94" w:rsidR="01A3488C" w:rsidRPr="009D7BF5" w:rsidRDefault="01A3488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2: No, I don’t. I have to clean my room today. </w:t>
      </w:r>
    </w:p>
    <w:p w14:paraId="2609AB17" w14:textId="2F566D21" w:rsidR="09498680" w:rsidRPr="009D7BF5" w:rsidRDefault="09498680" w:rsidP="00630287">
      <w:pPr>
        <w:spacing w:after="0" w:line="240" w:lineRule="auto"/>
        <w:rPr>
          <w:rFonts w:ascii="Arial" w:eastAsia="Book Antiqua" w:hAnsi="Arial" w:cs="Arial"/>
          <w:color w:val="000000" w:themeColor="text1"/>
          <w:sz w:val="18"/>
          <w:szCs w:val="18"/>
        </w:rPr>
      </w:pPr>
    </w:p>
    <w:p w14:paraId="56FAB1A8" w14:textId="516C3C74" w:rsidR="1E85D398"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W:</w:t>
      </w:r>
      <w:r w:rsidR="06238C91" w:rsidRPr="009D7BF5">
        <w:rPr>
          <w:rFonts w:ascii="Arial" w:eastAsia="Book Antiqua" w:hAnsi="Arial" w:cs="Arial"/>
          <w:color w:val="000000" w:themeColor="text1"/>
          <w:sz w:val="18"/>
          <w:szCs w:val="18"/>
        </w:rPr>
        <w:t xml:space="preserve"> 2</w:t>
      </w:r>
      <w:r w:rsidR="42650999" w:rsidRPr="009D7BF5">
        <w:rPr>
          <w:rFonts w:ascii="Arial" w:eastAsia="Book Antiqua" w:hAnsi="Arial" w:cs="Arial"/>
          <w:color w:val="000000" w:themeColor="text1"/>
          <w:sz w:val="18"/>
          <w:szCs w:val="18"/>
        </w:rPr>
        <w:t xml:space="preserve"> </w:t>
      </w:r>
    </w:p>
    <w:p w14:paraId="0656CD61" w14:textId="0DE58ADF" w:rsidR="1242448D" w:rsidRPr="009D7BF5" w:rsidRDefault="1242448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Do you have to get dressed, Ana?</w:t>
      </w:r>
    </w:p>
    <w:p w14:paraId="5D564155" w14:textId="6BCDD452" w:rsidR="1242448D" w:rsidRPr="009D7BF5" w:rsidRDefault="1242448D"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G1: No, I don’t. I have to wash my hands. </w:t>
      </w:r>
    </w:p>
    <w:p w14:paraId="1118854D" w14:textId="45C31A4A" w:rsidR="09498680" w:rsidRPr="009D7BF5" w:rsidRDefault="09498680" w:rsidP="00630287">
      <w:pPr>
        <w:spacing w:after="0" w:line="240" w:lineRule="auto"/>
        <w:rPr>
          <w:rFonts w:ascii="Arial" w:eastAsia="Book Antiqua" w:hAnsi="Arial" w:cs="Arial"/>
          <w:color w:val="000000" w:themeColor="text1"/>
          <w:sz w:val="18"/>
          <w:szCs w:val="18"/>
        </w:rPr>
      </w:pPr>
    </w:p>
    <w:p w14:paraId="0680F8B5" w14:textId="47638EDB" w:rsidR="5B4F6024"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W:</w:t>
      </w:r>
      <w:r w:rsidR="06238C91" w:rsidRPr="009D7BF5">
        <w:rPr>
          <w:rFonts w:ascii="Arial" w:eastAsia="Book Antiqua" w:hAnsi="Arial" w:cs="Arial"/>
          <w:color w:val="000000" w:themeColor="text1"/>
          <w:sz w:val="18"/>
          <w:szCs w:val="18"/>
        </w:rPr>
        <w:t xml:space="preserve"> 3</w:t>
      </w:r>
      <w:r w:rsidR="0CC2C2AC" w:rsidRPr="009D7BF5">
        <w:rPr>
          <w:rFonts w:ascii="Arial" w:eastAsia="Book Antiqua" w:hAnsi="Arial" w:cs="Arial"/>
          <w:color w:val="000000" w:themeColor="text1"/>
          <w:sz w:val="18"/>
          <w:szCs w:val="18"/>
        </w:rPr>
        <w:t xml:space="preserve"> </w:t>
      </w:r>
    </w:p>
    <w:p w14:paraId="0BCA4DEF" w14:textId="7F22FD3B" w:rsidR="1CC075EA" w:rsidRPr="009D7BF5" w:rsidRDefault="1CC075E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Do I have to get dressed now?</w:t>
      </w:r>
    </w:p>
    <w:p w14:paraId="1694E7E4" w14:textId="53EB3960" w:rsidR="1CC075EA" w:rsidRPr="009D7BF5" w:rsidRDefault="1CC075E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M: Yes, you do. You have to get dressed now. </w:t>
      </w:r>
    </w:p>
    <w:p w14:paraId="342DFC29" w14:textId="0126EB08" w:rsidR="09498680" w:rsidRPr="009D7BF5" w:rsidRDefault="09498680" w:rsidP="00630287">
      <w:pPr>
        <w:spacing w:after="0" w:line="240" w:lineRule="auto"/>
        <w:rPr>
          <w:rFonts w:ascii="Arial" w:eastAsia="Book Antiqua" w:hAnsi="Arial" w:cs="Arial"/>
          <w:color w:val="000000" w:themeColor="text1"/>
          <w:sz w:val="18"/>
          <w:szCs w:val="18"/>
        </w:rPr>
      </w:pPr>
    </w:p>
    <w:p w14:paraId="2E23DD76" w14:textId="6A5993BF" w:rsidR="06238C91" w:rsidRPr="009D7BF5" w:rsidRDefault="06238C91"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87</w:t>
      </w:r>
    </w:p>
    <w:p w14:paraId="44166384" w14:textId="3E763E9F" w:rsidR="06238C91" w:rsidRPr="009D7BF5" w:rsidRDefault="00F16DF9" w:rsidP="00630287">
      <w:pPr>
        <w:spacing w:after="0" w:line="240" w:lineRule="auto"/>
        <w:rPr>
          <w:rFonts w:ascii="Arial" w:eastAsia="Book Antiqua" w:hAnsi="Arial" w:cs="Arial"/>
          <w:sz w:val="18"/>
          <w:szCs w:val="18"/>
          <w:lang w:val="en-GB"/>
        </w:rPr>
      </w:pPr>
      <w:r>
        <w:rPr>
          <w:rFonts w:ascii="Arial" w:eastAsia="Book Antiqua" w:hAnsi="Arial" w:cs="Arial"/>
          <w:color w:val="000000" w:themeColor="text1"/>
          <w:sz w:val="18"/>
          <w:szCs w:val="18"/>
          <w:lang w:val="en-GB"/>
        </w:rPr>
        <w:t>Story</w:t>
      </w:r>
      <w:r w:rsidR="06238C91" w:rsidRPr="009D7BF5">
        <w:rPr>
          <w:rFonts w:ascii="Arial" w:eastAsia="Book Antiqua" w:hAnsi="Arial" w:cs="Arial"/>
          <w:color w:val="000000" w:themeColor="text1"/>
          <w:sz w:val="18"/>
          <w:szCs w:val="18"/>
          <w:lang w:val="en-GB"/>
        </w:rPr>
        <w:t xml:space="preserve">: Doing Chores. </w:t>
      </w:r>
    </w:p>
    <w:p w14:paraId="2839E197" w14:textId="3C577AB8" w:rsidR="06238C91" w:rsidRPr="009D7BF5" w:rsidRDefault="06238C9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Lulu, let’s ride bikes today.</w:t>
      </w:r>
    </w:p>
    <w:p w14:paraId="6CEBF5E5" w14:textId="7A44AAD7" w:rsidR="06238C91" w:rsidRPr="009D7BF5" w:rsidRDefault="06238C9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Sorry, I have to brush my teeth.</w:t>
      </w:r>
    </w:p>
    <w:p w14:paraId="04419BD6" w14:textId="5E5A6D06" w:rsidR="09498680" w:rsidRPr="009D7BF5" w:rsidRDefault="09498680" w:rsidP="00630287">
      <w:pPr>
        <w:spacing w:after="0" w:line="240" w:lineRule="auto"/>
        <w:rPr>
          <w:rFonts w:ascii="Arial" w:eastAsia="Book Antiqua" w:hAnsi="Arial" w:cs="Arial"/>
          <w:color w:val="000000" w:themeColor="text1"/>
          <w:sz w:val="18"/>
          <w:szCs w:val="18"/>
        </w:rPr>
      </w:pPr>
    </w:p>
    <w:p w14:paraId="3061775F" w14:textId="72991530" w:rsidR="06238C91" w:rsidRPr="009D7BF5" w:rsidRDefault="06238C9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Let’s ride bikes after.</w:t>
      </w:r>
    </w:p>
    <w:p w14:paraId="2FEA4133" w14:textId="63296B96" w:rsidR="06238C91" w:rsidRPr="009D7BF5" w:rsidRDefault="06238C9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Sorry, I have to clean my room</w:t>
      </w:r>
      <w:r w:rsidR="2F8CCB65" w:rsidRPr="009D7BF5">
        <w:rPr>
          <w:rFonts w:ascii="Arial" w:eastAsia="Book Antiqua" w:hAnsi="Arial" w:cs="Arial"/>
          <w:color w:val="000000" w:themeColor="text1"/>
          <w:sz w:val="18"/>
          <w:szCs w:val="18"/>
        </w:rPr>
        <w:t xml:space="preserve"> today</w:t>
      </w:r>
      <w:r w:rsidRPr="009D7BF5">
        <w:rPr>
          <w:rFonts w:ascii="Arial" w:eastAsia="Book Antiqua" w:hAnsi="Arial" w:cs="Arial"/>
          <w:color w:val="000000" w:themeColor="text1"/>
          <w:sz w:val="18"/>
          <w:szCs w:val="18"/>
        </w:rPr>
        <w:t xml:space="preserve">. </w:t>
      </w:r>
    </w:p>
    <w:p w14:paraId="47071EA4" w14:textId="2A9C5E06" w:rsidR="06238C91" w:rsidRPr="009D7BF5" w:rsidRDefault="06238C9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B1: Okay, bye! </w:t>
      </w:r>
    </w:p>
    <w:p w14:paraId="43222401" w14:textId="45EDC2F7" w:rsidR="09498680" w:rsidRPr="009D7BF5" w:rsidRDefault="09498680" w:rsidP="00630287">
      <w:pPr>
        <w:spacing w:after="0" w:line="240" w:lineRule="auto"/>
        <w:rPr>
          <w:rFonts w:ascii="Arial" w:eastAsia="Book Antiqua" w:hAnsi="Arial" w:cs="Arial"/>
          <w:color w:val="000000" w:themeColor="text1"/>
          <w:sz w:val="18"/>
          <w:szCs w:val="18"/>
        </w:rPr>
      </w:pPr>
    </w:p>
    <w:p w14:paraId="7A80FECE" w14:textId="5DEF6FD1" w:rsidR="06238C91" w:rsidRPr="009D7BF5" w:rsidRDefault="06238C9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Ana, do you have to clean your room today?</w:t>
      </w:r>
    </w:p>
    <w:p w14:paraId="3F2BCF51" w14:textId="6E087FAF" w:rsidR="06238C91" w:rsidRPr="009D7BF5" w:rsidRDefault="06238C9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No, I don’t.</w:t>
      </w:r>
    </w:p>
    <w:p w14:paraId="3EA61D14" w14:textId="1B5A5F50" w:rsidR="09498680" w:rsidRPr="009D7BF5" w:rsidRDefault="09498680" w:rsidP="00630287">
      <w:pPr>
        <w:spacing w:after="0" w:line="240" w:lineRule="auto"/>
        <w:rPr>
          <w:rFonts w:ascii="Arial" w:eastAsia="Book Antiqua" w:hAnsi="Arial" w:cs="Arial"/>
          <w:color w:val="000000" w:themeColor="text1"/>
          <w:sz w:val="18"/>
          <w:szCs w:val="18"/>
        </w:rPr>
      </w:pPr>
    </w:p>
    <w:p w14:paraId="4B118D58" w14:textId="1B634EEF" w:rsidR="06238C91" w:rsidRPr="009D7BF5" w:rsidRDefault="06238C9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Oh! Let’s ride bikes!</w:t>
      </w:r>
    </w:p>
    <w:p w14:paraId="641F2284" w14:textId="1F08ACA3" w:rsidR="06238C91" w:rsidRPr="009D7BF5" w:rsidRDefault="06238C9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Sorry, I have to cook lunch. Are you hungry?</w:t>
      </w:r>
    </w:p>
    <w:p w14:paraId="349AB2D9" w14:textId="21334295" w:rsidR="06238C91" w:rsidRPr="009D7BF5" w:rsidRDefault="06238C91"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w:t>
      </w:r>
      <w:r w:rsidR="00D13863" w:rsidRPr="009D7BF5">
        <w:rPr>
          <w:rFonts w:ascii="Arial" w:eastAsia="Book Antiqua" w:hAnsi="Arial" w:cs="Arial"/>
          <w:color w:val="000000" w:themeColor="text1"/>
          <w:sz w:val="18"/>
          <w:szCs w:val="18"/>
        </w:rPr>
        <w:t>:</w:t>
      </w:r>
      <w:r w:rsidRPr="009D7BF5">
        <w:rPr>
          <w:rFonts w:ascii="Arial" w:eastAsia="Book Antiqua" w:hAnsi="Arial" w:cs="Arial"/>
          <w:color w:val="000000" w:themeColor="text1"/>
          <w:sz w:val="18"/>
          <w:szCs w:val="18"/>
        </w:rPr>
        <w:t xml:space="preserve"> Yes, I am! </w:t>
      </w:r>
    </w:p>
    <w:p w14:paraId="30E8D5ED" w14:textId="6460A0E3" w:rsidR="09498680" w:rsidRPr="009D7BF5" w:rsidRDefault="09498680" w:rsidP="00630287">
      <w:pPr>
        <w:spacing w:after="0" w:line="240" w:lineRule="auto"/>
        <w:rPr>
          <w:rFonts w:ascii="Arial" w:eastAsia="Book Antiqua" w:hAnsi="Arial" w:cs="Arial"/>
          <w:color w:val="000000" w:themeColor="text1"/>
          <w:sz w:val="18"/>
          <w:szCs w:val="18"/>
        </w:rPr>
      </w:pPr>
    </w:p>
    <w:p w14:paraId="39CFB321" w14:textId="0985FFA0" w:rsidR="525AE7EC" w:rsidRPr="009D7BF5" w:rsidRDefault="525AE7EC"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88</w:t>
      </w:r>
    </w:p>
    <w:p w14:paraId="78B23A10" w14:textId="3DAD3A55" w:rsidR="525AE7EC"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Values</w:t>
      </w:r>
      <w:r w:rsidR="525AE7EC" w:rsidRPr="009D7BF5">
        <w:rPr>
          <w:rFonts w:ascii="Arial" w:eastAsia="Book Antiqua" w:hAnsi="Arial" w:cs="Arial"/>
          <w:color w:val="000000" w:themeColor="text1"/>
          <w:sz w:val="18"/>
          <w:szCs w:val="18"/>
          <w:lang w:val="en-GB"/>
        </w:rPr>
        <w:t>: Brush Your Teeth. 1. Listen and look.</w:t>
      </w:r>
    </w:p>
    <w:p w14:paraId="2066145F" w14:textId="0CD725D2" w:rsidR="525AE7EC" w:rsidRPr="009D7BF5" w:rsidRDefault="006213B7"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525AE7EC" w:rsidRPr="009D7BF5">
        <w:rPr>
          <w:rFonts w:ascii="Arial" w:eastAsia="Book Antiqua" w:hAnsi="Arial" w:cs="Arial"/>
          <w:color w:val="000000" w:themeColor="text1"/>
          <w:sz w:val="18"/>
          <w:szCs w:val="18"/>
        </w:rPr>
        <w:t>1: I like eating sweet food.</w:t>
      </w:r>
    </w:p>
    <w:p w14:paraId="42A6D08E" w14:textId="0CB88A6C" w:rsidR="525AE7EC" w:rsidRPr="009D7BF5" w:rsidRDefault="525AE7E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ut I don’t like dirty teeth.</w:t>
      </w:r>
    </w:p>
    <w:p w14:paraId="65017E2F" w14:textId="23F099E9" w:rsidR="525AE7EC" w:rsidRPr="009D7BF5" w:rsidRDefault="525AE7E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Dirty teeth are yucky. </w:t>
      </w:r>
    </w:p>
    <w:p w14:paraId="22CE450A" w14:textId="27E1E5B4" w:rsidR="525AE7EC" w:rsidRPr="009D7BF5" w:rsidRDefault="525AE7E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Dirty teeth are not healthy.</w:t>
      </w:r>
    </w:p>
    <w:p w14:paraId="0C65B93A" w14:textId="6D4E0917" w:rsidR="525AE7EC" w:rsidRPr="009D7BF5" w:rsidRDefault="525AE7E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You have to </w:t>
      </w:r>
      <w:r w:rsidR="764D48B1" w:rsidRPr="009D7BF5">
        <w:rPr>
          <w:rFonts w:ascii="Arial" w:eastAsia="Book Antiqua" w:hAnsi="Arial" w:cs="Arial"/>
          <w:color w:val="000000" w:themeColor="text1"/>
          <w:sz w:val="18"/>
          <w:szCs w:val="18"/>
        </w:rPr>
        <w:t xml:space="preserve">brush </w:t>
      </w:r>
      <w:r w:rsidRPr="009D7BF5">
        <w:rPr>
          <w:rFonts w:ascii="Arial" w:eastAsia="Book Antiqua" w:hAnsi="Arial" w:cs="Arial"/>
          <w:color w:val="000000" w:themeColor="text1"/>
          <w:sz w:val="18"/>
          <w:szCs w:val="18"/>
        </w:rPr>
        <w:t>your teeth.</w:t>
      </w:r>
    </w:p>
    <w:p w14:paraId="6FC6BDCD" w14:textId="7E3F4438" w:rsidR="525AE7EC" w:rsidRPr="009D7BF5" w:rsidRDefault="525AE7E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First, put toothpaste on your toothbrush.</w:t>
      </w:r>
    </w:p>
    <w:p w14:paraId="5FF7FB06" w14:textId="1CAE8331" w:rsidR="525AE7EC" w:rsidRPr="009D7BF5" w:rsidRDefault="525AE7E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hen, brush your teeth clean.</w:t>
      </w:r>
    </w:p>
    <w:p w14:paraId="27DEABFE" w14:textId="29BFF38D" w:rsidR="525AE7EC" w:rsidRPr="009D7BF5" w:rsidRDefault="525AE7E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m happy when my teeth are clean.</w:t>
      </w:r>
    </w:p>
    <w:p w14:paraId="4430FD58" w14:textId="5372D85B" w:rsidR="09498680" w:rsidRPr="009D7BF5" w:rsidRDefault="09498680" w:rsidP="00630287">
      <w:pPr>
        <w:spacing w:after="0" w:line="240" w:lineRule="auto"/>
        <w:rPr>
          <w:rFonts w:ascii="Arial" w:eastAsia="Book Antiqua" w:hAnsi="Arial" w:cs="Arial"/>
          <w:color w:val="000000" w:themeColor="text1"/>
          <w:sz w:val="18"/>
          <w:szCs w:val="18"/>
        </w:rPr>
      </w:pPr>
    </w:p>
    <w:p w14:paraId="335AE169" w14:textId="74AC4C8D" w:rsidR="525AE7EC" w:rsidRPr="009D7BF5" w:rsidRDefault="525AE7EC"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lastRenderedPageBreak/>
        <w:t>Track 89</w:t>
      </w:r>
    </w:p>
    <w:p w14:paraId="3CCA3432" w14:textId="36B526C9" w:rsidR="525AE7EC"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Phonics</w:t>
      </w:r>
      <w:r w:rsidR="525AE7EC" w:rsidRPr="009D7BF5">
        <w:rPr>
          <w:rFonts w:ascii="Arial" w:eastAsia="Book Antiqua" w:hAnsi="Arial" w:cs="Arial"/>
          <w:color w:val="000000" w:themeColor="text1"/>
          <w:sz w:val="18"/>
          <w:szCs w:val="18"/>
          <w:lang w:val="en-GB"/>
        </w:rPr>
        <w:t xml:space="preserve">: </w:t>
      </w:r>
      <w:r w:rsidR="525AE7EC" w:rsidRPr="009D7BF5">
        <w:rPr>
          <w:rFonts w:ascii="Arial" w:eastAsia="Book Antiqua" w:hAnsi="Arial" w:cs="Arial"/>
          <w:color w:val="000000" w:themeColor="text1"/>
          <w:sz w:val="18"/>
          <w:szCs w:val="18"/>
        </w:rPr>
        <w:t xml:space="preserve">Short </w:t>
      </w:r>
      <w:r w:rsidR="525AE7EC" w:rsidRPr="009D7BF5">
        <w:rPr>
          <w:rFonts w:ascii="Arial" w:eastAsia="Book Antiqua" w:hAnsi="Arial" w:cs="Arial"/>
          <w:i/>
          <w:iCs/>
          <w:color w:val="000000" w:themeColor="text1"/>
          <w:sz w:val="18"/>
          <w:szCs w:val="18"/>
        </w:rPr>
        <w:t>o</w:t>
      </w:r>
      <w:r w:rsidR="525AE7EC" w:rsidRPr="009D7BF5">
        <w:rPr>
          <w:rFonts w:ascii="Arial" w:eastAsia="Book Antiqua" w:hAnsi="Arial" w:cs="Arial"/>
          <w:color w:val="000000" w:themeColor="text1"/>
          <w:sz w:val="18"/>
          <w:szCs w:val="18"/>
        </w:rPr>
        <w:t>.</w:t>
      </w:r>
      <w:r w:rsidR="525AE7EC" w:rsidRPr="009D7BF5">
        <w:rPr>
          <w:rFonts w:ascii="Arial" w:eastAsia="Book Antiqua" w:hAnsi="Arial" w:cs="Arial"/>
          <w:sz w:val="18"/>
          <w:szCs w:val="18"/>
          <w:lang w:val="en-GB"/>
        </w:rPr>
        <w:t xml:space="preserve"> </w:t>
      </w:r>
      <w:r w:rsidR="525AE7EC" w:rsidRPr="009D7BF5">
        <w:rPr>
          <w:rFonts w:ascii="Arial" w:eastAsia="Book Antiqua" w:hAnsi="Arial" w:cs="Arial"/>
          <w:color w:val="000000" w:themeColor="text1"/>
          <w:sz w:val="18"/>
          <w:szCs w:val="18"/>
          <w:lang w:val="en-GB"/>
        </w:rPr>
        <w:t xml:space="preserve"> 1. Listen and point.</w:t>
      </w:r>
    </w:p>
    <w:p w14:paraId="2CC1B912" w14:textId="5983001F" w:rsidR="525AE7EC" w:rsidRPr="009D7BF5" w:rsidRDefault="525AE7E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Fox! Fox! /</w:t>
      </w:r>
      <w:r w:rsidRPr="009D7BF5">
        <w:rPr>
          <w:rFonts w:ascii="Arial" w:eastAsia="Times New Roman" w:hAnsi="Arial" w:cs="Arial"/>
          <w:color w:val="1D2A57"/>
          <w:sz w:val="18"/>
          <w:szCs w:val="18"/>
          <w:lang w:val="en-GB"/>
        </w:rPr>
        <w:t>ɑ</w:t>
      </w:r>
      <w:r w:rsidRPr="009D7BF5">
        <w:rPr>
          <w:rFonts w:ascii="Arial" w:eastAsia="바탕" w:hAnsi="Arial" w:cs="Arial"/>
          <w:color w:val="1D2A57"/>
          <w:sz w:val="18"/>
          <w:szCs w:val="18"/>
          <w:lang w:val="en-GB"/>
        </w:rPr>
        <w:t>ː</w:t>
      </w:r>
      <w:r w:rsidRPr="009D7BF5">
        <w:rPr>
          <w:rFonts w:ascii="Arial" w:eastAsia="Book Antiqua" w:hAnsi="Arial" w:cs="Arial"/>
          <w:color w:val="000000" w:themeColor="text1"/>
          <w:sz w:val="18"/>
          <w:szCs w:val="18"/>
        </w:rPr>
        <w:t>/! /</w:t>
      </w:r>
      <w:r w:rsidRPr="009D7BF5">
        <w:rPr>
          <w:rFonts w:ascii="Arial" w:eastAsia="Times New Roman" w:hAnsi="Arial" w:cs="Arial"/>
          <w:color w:val="1D2A57"/>
          <w:sz w:val="18"/>
          <w:szCs w:val="18"/>
          <w:lang w:val="en-GB"/>
        </w:rPr>
        <w:t>ɑ</w:t>
      </w:r>
      <w:r w:rsidRPr="009D7BF5">
        <w:rPr>
          <w:rFonts w:ascii="Arial" w:eastAsia="바탕" w:hAnsi="Arial" w:cs="Arial"/>
          <w:color w:val="1D2A57"/>
          <w:sz w:val="18"/>
          <w:szCs w:val="18"/>
          <w:lang w:val="en-GB"/>
        </w:rPr>
        <w:t>ː</w:t>
      </w:r>
      <w:r w:rsidRPr="009D7BF5">
        <w:rPr>
          <w:rFonts w:ascii="Arial" w:eastAsia="Book Antiqua" w:hAnsi="Arial" w:cs="Arial"/>
          <w:color w:val="000000" w:themeColor="text1"/>
          <w:sz w:val="18"/>
          <w:szCs w:val="18"/>
        </w:rPr>
        <w:t>/! Fox!</w:t>
      </w:r>
    </w:p>
    <w:p w14:paraId="0C018A09" w14:textId="1443D463" w:rsidR="5F035535" w:rsidRPr="009D7BF5" w:rsidRDefault="5F0355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Frog! Frog! /</w:t>
      </w:r>
      <w:r w:rsidRPr="009D7BF5">
        <w:rPr>
          <w:rFonts w:ascii="Arial" w:eastAsia="Times New Roman" w:hAnsi="Arial" w:cs="Arial"/>
          <w:color w:val="1D2A57"/>
          <w:sz w:val="18"/>
          <w:szCs w:val="18"/>
          <w:lang w:val="en-GB"/>
        </w:rPr>
        <w:t>ɑ</w:t>
      </w:r>
      <w:r w:rsidRPr="009D7BF5">
        <w:rPr>
          <w:rFonts w:ascii="Arial" w:eastAsia="바탕" w:hAnsi="Arial" w:cs="Arial"/>
          <w:color w:val="1D2A57"/>
          <w:sz w:val="18"/>
          <w:szCs w:val="18"/>
          <w:lang w:val="en-GB"/>
        </w:rPr>
        <w:t>ː</w:t>
      </w:r>
      <w:r w:rsidRPr="009D7BF5">
        <w:rPr>
          <w:rFonts w:ascii="Arial" w:eastAsia="Book Antiqua" w:hAnsi="Arial" w:cs="Arial"/>
          <w:color w:val="000000" w:themeColor="text1"/>
          <w:sz w:val="18"/>
          <w:szCs w:val="18"/>
        </w:rPr>
        <w:t>/! /</w:t>
      </w:r>
      <w:r w:rsidRPr="009D7BF5">
        <w:rPr>
          <w:rFonts w:ascii="Arial" w:eastAsia="Times New Roman" w:hAnsi="Arial" w:cs="Arial"/>
          <w:color w:val="1D2A57"/>
          <w:sz w:val="18"/>
          <w:szCs w:val="18"/>
          <w:lang w:val="en-GB"/>
        </w:rPr>
        <w:t>ɑ</w:t>
      </w:r>
      <w:r w:rsidRPr="009D7BF5">
        <w:rPr>
          <w:rFonts w:ascii="Arial" w:eastAsia="바탕" w:hAnsi="Arial" w:cs="Arial"/>
          <w:color w:val="1D2A57"/>
          <w:sz w:val="18"/>
          <w:szCs w:val="18"/>
          <w:lang w:val="en-GB"/>
        </w:rPr>
        <w:t>ː</w:t>
      </w:r>
      <w:r w:rsidRPr="009D7BF5">
        <w:rPr>
          <w:rFonts w:ascii="Arial" w:eastAsia="Book Antiqua" w:hAnsi="Arial" w:cs="Arial"/>
          <w:color w:val="000000" w:themeColor="text1"/>
          <w:sz w:val="18"/>
          <w:szCs w:val="18"/>
        </w:rPr>
        <w:t xml:space="preserve">/! Frog! </w:t>
      </w:r>
    </w:p>
    <w:p w14:paraId="10878EB9" w14:textId="5297DA1F" w:rsidR="5F035535" w:rsidRPr="009D7BF5" w:rsidRDefault="5F035535"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Log! Log! /</w:t>
      </w:r>
      <w:r w:rsidRPr="009D7BF5">
        <w:rPr>
          <w:rFonts w:ascii="Arial" w:eastAsia="Times New Roman" w:hAnsi="Arial" w:cs="Arial"/>
          <w:color w:val="1D2A57"/>
          <w:sz w:val="18"/>
          <w:szCs w:val="18"/>
          <w:lang w:val="en-GB"/>
        </w:rPr>
        <w:t>ɑ</w:t>
      </w:r>
      <w:r w:rsidRPr="009D7BF5">
        <w:rPr>
          <w:rFonts w:ascii="Arial" w:eastAsia="바탕" w:hAnsi="Arial" w:cs="Arial"/>
          <w:color w:val="1D2A57"/>
          <w:sz w:val="18"/>
          <w:szCs w:val="18"/>
          <w:lang w:val="en-GB"/>
        </w:rPr>
        <w:t>ː</w:t>
      </w:r>
      <w:r w:rsidRPr="009D7BF5">
        <w:rPr>
          <w:rFonts w:ascii="Arial" w:eastAsia="Book Antiqua" w:hAnsi="Arial" w:cs="Arial"/>
          <w:color w:val="000000" w:themeColor="text1"/>
          <w:sz w:val="18"/>
          <w:szCs w:val="18"/>
        </w:rPr>
        <w:t>/! /</w:t>
      </w:r>
      <w:r w:rsidRPr="009D7BF5">
        <w:rPr>
          <w:rFonts w:ascii="Arial" w:eastAsia="Times New Roman" w:hAnsi="Arial" w:cs="Arial"/>
          <w:color w:val="1D2A57"/>
          <w:sz w:val="18"/>
          <w:szCs w:val="18"/>
          <w:lang w:val="en-GB"/>
        </w:rPr>
        <w:t>ɑ</w:t>
      </w:r>
      <w:r w:rsidRPr="009D7BF5">
        <w:rPr>
          <w:rFonts w:ascii="Arial" w:eastAsia="바탕" w:hAnsi="Arial" w:cs="Arial"/>
          <w:color w:val="1D2A57"/>
          <w:sz w:val="18"/>
          <w:szCs w:val="18"/>
          <w:lang w:val="en-GB"/>
        </w:rPr>
        <w:t>ː</w:t>
      </w:r>
      <w:r w:rsidRPr="009D7BF5">
        <w:rPr>
          <w:rFonts w:ascii="Arial" w:eastAsia="Book Antiqua" w:hAnsi="Arial" w:cs="Arial"/>
          <w:color w:val="000000" w:themeColor="text1"/>
          <w:sz w:val="18"/>
          <w:szCs w:val="18"/>
        </w:rPr>
        <w:t xml:space="preserve">/! Log! </w:t>
      </w:r>
    </w:p>
    <w:p w14:paraId="5930D679" w14:textId="65901FD0" w:rsidR="525AE7EC" w:rsidRPr="009D7BF5" w:rsidRDefault="525AE7E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Ox! Ox! /</w:t>
      </w:r>
      <w:r w:rsidRPr="009D7BF5">
        <w:rPr>
          <w:rFonts w:ascii="Arial" w:eastAsia="Times New Roman" w:hAnsi="Arial" w:cs="Arial"/>
          <w:color w:val="1D2A57"/>
          <w:sz w:val="18"/>
          <w:szCs w:val="18"/>
          <w:lang w:val="en-GB"/>
        </w:rPr>
        <w:t>ɑ</w:t>
      </w:r>
      <w:r w:rsidRPr="009D7BF5">
        <w:rPr>
          <w:rFonts w:ascii="Arial" w:eastAsia="바탕" w:hAnsi="Arial" w:cs="Arial"/>
          <w:color w:val="1D2A57"/>
          <w:sz w:val="18"/>
          <w:szCs w:val="18"/>
          <w:lang w:val="en-GB"/>
        </w:rPr>
        <w:t>ː</w:t>
      </w:r>
      <w:r w:rsidRPr="009D7BF5">
        <w:rPr>
          <w:rFonts w:ascii="Arial" w:eastAsia="Book Antiqua" w:hAnsi="Arial" w:cs="Arial"/>
          <w:color w:val="000000" w:themeColor="text1"/>
          <w:sz w:val="18"/>
          <w:szCs w:val="18"/>
        </w:rPr>
        <w:t>/! /</w:t>
      </w:r>
      <w:r w:rsidRPr="009D7BF5">
        <w:rPr>
          <w:rFonts w:ascii="Arial" w:eastAsia="Times New Roman" w:hAnsi="Arial" w:cs="Arial"/>
          <w:color w:val="1D2A57"/>
          <w:sz w:val="18"/>
          <w:szCs w:val="18"/>
          <w:lang w:val="en-GB"/>
        </w:rPr>
        <w:t>ɑ</w:t>
      </w:r>
      <w:r w:rsidRPr="009D7BF5">
        <w:rPr>
          <w:rFonts w:ascii="Arial" w:eastAsia="바탕" w:hAnsi="Arial" w:cs="Arial"/>
          <w:color w:val="1D2A57"/>
          <w:sz w:val="18"/>
          <w:szCs w:val="18"/>
          <w:lang w:val="en-GB"/>
        </w:rPr>
        <w:t>ː</w:t>
      </w:r>
      <w:r w:rsidRPr="009D7BF5">
        <w:rPr>
          <w:rFonts w:ascii="Arial" w:eastAsia="Book Antiqua" w:hAnsi="Arial" w:cs="Arial"/>
          <w:color w:val="000000" w:themeColor="text1"/>
          <w:sz w:val="18"/>
          <w:szCs w:val="18"/>
        </w:rPr>
        <w:t>/! Ox!</w:t>
      </w:r>
    </w:p>
    <w:p w14:paraId="40CF1267" w14:textId="3D81CCDD" w:rsidR="525AE7EC" w:rsidRPr="009D7BF5" w:rsidRDefault="525AE7E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A fox </w:t>
      </w:r>
      <w:r w:rsidR="16057ED9" w:rsidRPr="009D7BF5">
        <w:rPr>
          <w:rFonts w:ascii="Arial" w:eastAsia="Book Antiqua" w:hAnsi="Arial" w:cs="Arial"/>
          <w:color w:val="000000" w:themeColor="text1"/>
          <w:sz w:val="18"/>
          <w:szCs w:val="18"/>
        </w:rPr>
        <w:t xml:space="preserve">sees </w:t>
      </w:r>
      <w:r w:rsidRPr="009D7BF5">
        <w:rPr>
          <w:rFonts w:ascii="Arial" w:eastAsia="Book Antiqua" w:hAnsi="Arial" w:cs="Arial"/>
          <w:color w:val="000000" w:themeColor="text1"/>
          <w:sz w:val="18"/>
          <w:szCs w:val="18"/>
        </w:rPr>
        <w:t>an ox!</w:t>
      </w:r>
    </w:p>
    <w:p w14:paraId="43C483CA" w14:textId="6E832811" w:rsidR="525AE7EC" w:rsidRPr="009D7BF5" w:rsidRDefault="525AE7E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A frog sits on a log!</w:t>
      </w:r>
    </w:p>
    <w:p w14:paraId="69E8B895" w14:textId="27E07524" w:rsidR="09498680" w:rsidRPr="009D7BF5" w:rsidRDefault="09498680" w:rsidP="00630287">
      <w:pPr>
        <w:spacing w:after="0" w:line="240" w:lineRule="auto"/>
        <w:rPr>
          <w:rFonts w:ascii="Arial" w:eastAsia="Book Antiqua" w:hAnsi="Arial" w:cs="Arial"/>
          <w:color w:val="000000" w:themeColor="text1"/>
          <w:sz w:val="18"/>
          <w:szCs w:val="18"/>
        </w:rPr>
      </w:pPr>
    </w:p>
    <w:p w14:paraId="5E305AE4" w14:textId="1101BC9B" w:rsidR="37397030" w:rsidRPr="009D7BF5" w:rsidRDefault="37397030"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90</w:t>
      </w:r>
    </w:p>
    <w:p w14:paraId="315980AC" w14:textId="2DB7F177" w:rsidR="37397030"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Math</w:t>
      </w:r>
      <w:r w:rsidR="37397030" w:rsidRPr="009D7BF5">
        <w:rPr>
          <w:rFonts w:ascii="Arial" w:eastAsia="Book Antiqua" w:hAnsi="Arial" w:cs="Arial"/>
          <w:color w:val="000000" w:themeColor="text1"/>
          <w:sz w:val="18"/>
          <w:szCs w:val="18"/>
          <w:lang w:val="en-GB"/>
        </w:rPr>
        <w:t>: 11 to 19. 1.</w:t>
      </w:r>
      <w:r w:rsidR="22978102" w:rsidRPr="009D7BF5">
        <w:rPr>
          <w:rFonts w:ascii="Arial" w:eastAsia="Book Antiqua" w:hAnsi="Arial" w:cs="Arial"/>
          <w:color w:val="000000" w:themeColor="text1"/>
          <w:sz w:val="18"/>
          <w:szCs w:val="18"/>
          <w:lang w:val="en-GB"/>
        </w:rPr>
        <w:t xml:space="preserve"> </w:t>
      </w:r>
      <w:r w:rsidR="37397030" w:rsidRPr="009D7BF5">
        <w:rPr>
          <w:rFonts w:ascii="Arial" w:eastAsia="Book Antiqua" w:hAnsi="Arial" w:cs="Arial"/>
          <w:color w:val="000000" w:themeColor="text1"/>
          <w:sz w:val="18"/>
          <w:szCs w:val="18"/>
          <w:lang w:val="en-GB"/>
        </w:rPr>
        <w:t xml:space="preserve">Listen and </w:t>
      </w:r>
      <w:r w:rsidR="571565CC" w:rsidRPr="009D7BF5">
        <w:rPr>
          <w:rFonts w:ascii="Arial" w:eastAsia="Book Antiqua" w:hAnsi="Arial" w:cs="Arial"/>
          <w:color w:val="000000" w:themeColor="text1"/>
          <w:sz w:val="18"/>
          <w:szCs w:val="18"/>
          <w:lang w:val="en-GB"/>
        </w:rPr>
        <w:t>count</w:t>
      </w:r>
      <w:r w:rsidR="37397030" w:rsidRPr="009D7BF5">
        <w:rPr>
          <w:rFonts w:ascii="Arial" w:eastAsia="Book Antiqua" w:hAnsi="Arial" w:cs="Arial"/>
          <w:color w:val="000000" w:themeColor="text1"/>
          <w:sz w:val="18"/>
          <w:szCs w:val="18"/>
          <w:lang w:val="en-GB"/>
        </w:rPr>
        <w:t>.</w:t>
      </w:r>
    </w:p>
    <w:p w14:paraId="64F66E50" w14:textId="06CF8347" w:rsidR="7614F926"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rPr>
        <w:t>W:</w:t>
      </w:r>
      <w:r w:rsidR="7614F926" w:rsidRPr="009D7BF5">
        <w:rPr>
          <w:rFonts w:ascii="Arial" w:eastAsia="Book Antiqua" w:hAnsi="Arial" w:cs="Arial"/>
          <w:color w:val="000000" w:themeColor="text1"/>
          <w:sz w:val="18"/>
          <w:szCs w:val="18"/>
        </w:rPr>
        <w:t xml:space="preserve"> </w:t>
      </w:r>
      <w:r w:rsidR="304B83CA" w:rsidRPr="009D7BF5">
        <w:rPr>
          <w:rFonts w:ascii="Arial" w:eastAsia="Book Antiqua" w:hAnsi="Arial" w:cs="Arial"/>
          <w:color w:val="000000" w:themeColor="text1"/>
          <w:sz w:val="18"/>
          <w:szCs w:val="18"/>
        </w:rPr>
        <w:t xml:space="preserve">There are many toothbrushes in the store. There are </w:t>
      </w:r>
      <w:r w:rsidR="4A9EC274" w:rsidRPr="009D7BF5">
        <w:rPr>
          <w:rFonts w:ascii="Arial" w:eastAsia="Book Antiqua" w:hAnsi="Arial" w:cs="Arial"/>
          <w:color w:val="000000" w:themeColor="text1"/>
          <w:sz w:val="18"/>
          <w:szCs w:val="18"/>
          <w:lang w:val="en-GB"/>
        </w:rPr>
        <w:t>pink, green, blue, and yellow</w:t>
      </w:r>
      <w:r w:rsidR="304B83CA" w:rsidRPr="009D7BF5">
        <w:rPr>
          <w:rFonts w:ascii="Arial" w:eastAsia="Book Antiqua" w:hAnsi="Arial" w:cs="Arial"/>
          <w:color w:val="000000" w:themeColor="text1"/>
          <w:sz w:val="18"/>
          <w:szCs w:val="18"/>
        </w:rPr>
        <w:t xml:space="preserve"> toothbrushes.</w:t>
      </w:r>
    </w:p>
    <w:p w14:paraId="0308BFD4" w14:textId="25027AC7" w:rsidR="304B83CA" w:rsidRPr="009D7BF5" w:rsidRDefault="304B83C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Let’s count the</w:t>
      </w:r>
      <w:r w:rsidR="2E1DF781" w:rsidRPr="009D7BF5">
        <w:rPr>
          <w:rFonts w:ascii="Arial" w:eastAsia="Book Antiqua" w:hAnsi="Arial" w:cs="Arial"/>
          <w:color w:val="000000" w:themeColor="text1"/>
          <w:sz w:val="18"/>
          <w:szCs w:val="18"/>
        </w:rPr>
        <w:t>m</w:t>
      </w:r>
      <w:r w:rsidRPr="009D7BF5">
        <w:rPr>
          <w:rFonts w:ascii="Arial" w:eastAsia="Book Antiqua" w:hAnsi="Arial" w:cs="Arial"/>
          <w:color w:val="000000" w:themeColor="text1"/>
          <w:sz w:val="18"/>
          <w:szCs w:val="18"/>
        </w:rPr>
        <w:t>.</w:t>
      </w:r>
    </w:p>
    <w:p w14:paraId="5FA36CF6" w14:textId="10D63B86" w:rsidR="304B83CA" w:rsidRPr="009D7BF5" w:rsidRDefault="304B83C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 2, 3, 4, 5, 6, 7, 8, 9, 10, 11, 12, 13, 14, 15, 16, 17, 18, 19.</w:t>
      </w:r>
    </w:p>
    <w:p w14:paraId="0F0C45D8" w14:textId="6A171358" w:rsidR="304B83CA" w:rsidRPr="009D7BF5" w:rsidRDefault="304B83C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here are 19 toothbrushes.</w:t>
      </w:r>
    </w:p>
    <w:p w14:paraId="67881C02" w14:textId="6B70C51A" w:rsidR="304B83CA" w:rsidRPr="009D7BF5" w:rsidRDefault="304B83CA"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I have to brush my teeth now. Which toothbrush should I use?</w:t>
      </w:r>
    </w:p>
    <w:p w14:paraId="1FED3D5F" w14:textId="501D08BB" w:rsidR="09498680" w:rsidRPr="009D7BF5" w:rsidRDefault="09498680" w:rsidP="00630287">
      <w:pPr>
        <w:spacing w:after="0" w:line="240" w:lineRule="auto"/>
        <w:rPr>
          <w:rFonts w:ascii="Arial" w:eastAsia="Book Antiqua" w:hAnsi="Arial" w:cs="Arial"/>
          <w:color w:val="000000" w:themeColor="text1"/>
          <w:sz w:val="18"/>
          <w:szCs w:val="18"/>
        </w:rPr>
      </w:pPr>
    </w:p>
    <w:p w14:paraId="7CD54FB6" w14:textId="0AAD31B2" w:rsidR="304B83CA" w:rsidRPr="009D7BF5" w:rsidRDefault="304B83CA"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91</w:t>
      </w:r>
    </w:p>
    <w:p w14:paraId="34CF3392" w14:textId="4CF290E6" w:rsidR="304B83CA"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W:</w:t>
      </w:r>
      <w:r w:rsidR="0009067D" w:rsidRPr="009D7BF5">
        <w:rPr>
          <w:rFonts w:ascii="Arial" w:eastAsia="Book Antiqua" w:hAnsi="Arial" w:cs="Arial"/>
          <w:color w:val="000000" w:themeColor="text1"/>
          <w:sz w:val="18"/>
          <w:szCs w:val="18"/>
          <w:lang w:val="en-GB"/>
        </w:rPr>
        <w:t xml:space="preserve"> </w:t>
      </w:r>
      <w:r w:rsidR="6B7138C9" w:rsidRPr="009D7BF5">
        <w:rPr>
          <w:rFonts w:ascii="Arial" w:eastAsia="Book Antiqua" w:hAnsi="Arial" w:cs="Arial"/>
          <w:color w:val="000000" w:themeColor="text1"/>
          <w:sz w:val="18"/>
          <w:szCs w:val="18"/>
          <w:lang w:val="en-GB"/>
        </w:rPr>
        <w:t>Home Economics</w:t>
      </w:r>
      <w:r w:rsidR="0009067D" w:rsidRPr="009D7BF5">
        <w:rPr>
          <w:rFonts w:ascii="Arial" w:eastAsia="Book Antiqua" w:hAnsi="Arial" w:cs="Arial"/>
          <w:color w:val="000000" w:themeColor="text1"/>
          <w:sz w:val="18"/>
          <w:szCs w:val="18"/>
          <w:lang w:val="en-GB"/>
        </w:rPr>
        <w:t xml:space="preserve">: Baking a Cake. 1. Listen and </w:t>
      </w:r>
      <w:r w:rsidR="4F8366FE" w:rsidRPr="009D7BF5">
        <w:rPr>
          <w:rFonts w:ascii="Arial" w:eastAsia="Book Antiqua" w:hAnsi="Arial" w:cs="Arial"/>
          <w:color w:val="000000" w:themeColor="text1"/>
          <w:sz w:val="18"/>
          <w:szCs w:val="18"/>
          <w:lang w:val="en-GB"/>
        </w:rPr>
        <w:t>look</w:t>
      </w:r>
      <w:r w:rsidR="0009067D" w:rsidRPr="009D7BF5">
        <w:rPr>
          <w:rFonts w:ascii="Arial" w:eastAsia="Book Antiqua" w:hAnsi="Arial" w:cs="Arial"/>
          <w:color w:val="000000" w:themeColor="text1"/>
          <w:sz w:val="18"/>
          <w:szCs w:val="18"/>
          <w:lang w:val="en-GB"/>
        </w:rPr>
        <w:t>.</w:t>
      </w:r>
    </w:p>
    <w:p w14:paraId="22908CD4" w14:textId="7B449B7B" w:rsidR="45588A43" w:rsidRPr="009D7BF5" w:rsidRDefault="006213B7"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M</w:t>
      </w:r>
      <w:r w:rsidR="45588A43" w:rsidRPr="009D7BF5">
        <w:rPr>
          <w:rFonts w:ascii="Arial" w:eastAsia="Book Antiqua" w:hAnsi="Arial" w:cs="Arial"/>
          <w:color w:val="000000" w:themeColor="text1"/>
          <w:sz w:val="18"/>
          <w:szCs w:val="18"/>
        </w:rPr>
        <w:t>1: Do you have to do chores at home? Do you like baking?</w:t>
      </w:r>
      <w:r w:rsidR="02DD1142" w:rsidRPr="009D7BF5">
        <w:rPr>
          <w:rFonts w:ascii="Arial" w:eastAsia="Book Antiqua" w:hAnsi="Arial" w:cs="Arial"/>
          <w:color w:val="000000" w:themeColor="text1"/>
          <w:sz w:val="18"/>
          <w:szCs w:val="18"/>
        </w:rPr>
        <w:t xml:space="preserve"> </w:t>
      </w:r>
      <w:r w:rsidR="02DD1142" w:rsidRPr="009D7BF5">
        <w:rPr>
          <w:rFonts w:ascii="Arial" w:eastAsia="Book Antiqua" w:hAnsi="Arial" w:cs="Arial"/>
          <w:color w:val="000000" w:themeColor="text1"/>
          <w:sz w:val="18"/>
          <w:szCs w:val="18"/>
          <w:lang w:val="en-GB"/>
        </w:rPr>
        <w:t>Help your parents bake a cake!</w:t>
      </w:r>
    </w:p>
    <w:p w14:paraId="4C5A0CAA" w14:textId="7CC8B5D6" w:rsidR="45588A43" w:rsidRPr="009D7BF5" w:rsidRDefault="45588A4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aking a cake is messy. But it’s fun. You can make a big cake. You can make small cupcakes. You can make the cake look pretty.</w:t>
      </w:r>
    </w:p>
    <w:p w14:paraId="40C538E9" w14:textId="21E8C977" w:rsidR="45588A43" w:rsidRPr="009D7BF5" w:rsidRDefault="45588A4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Cakes are yummy! But you have to wash the dishes after eating!</w:t>
      </w:r>
    </w:p>
    <w:p w14:paraId="4C38D6E1" w14:textId="5C856ECF" w:rsidR="09498680" w:rsidRPr="009D7BF5" w:rsidRDefault="09498680" w:rsidP="00630287">
      <w:pPr>
        <w:spacing w:after="0" w:line="240" w:lineRule="auto"/>
        <w:rPr>
          <w:rFonts w:ascii="Arial" w:eastAsia="Book Antiqua" w:hAnsi="Arial" w:cs="Arial"/>
          <w:color w:val="000000" w:themeColor="text1"/>
          <w:sz w:val="18"/>
          <w:szCs w:val="18"/>
        </w:rPr>
      </w:pPr>
    </w:p>
    <w:p w14:paraId="488B7469" w14:textId="315833A9" w:rsidR="45588A43" w:rsidRPr="009D7BF5" w:rsidRDefault="45588A43"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92</w:t>
      </w:r>
    </w:p>
    <w:p w14:paraId="1C326318" w14:textId="0534828C" w:rsidR="45588A43"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Project</w:t>
      </w:r>
      <w:r w:rsidR="45588A43" w:rsidRPr="009D7BF5">
        <w:rPr>
          <w:rFonts w:ascii="Arial" w:eastAsia="Book Antiqua" w:hAnsi="Arial" w:cs="Arial"/>
          <w:color w:val="000000" w:themeColor="text1"/>
          <w:sz w:val="18"/>
          <w:szCs w:val="18"/>
          <w:lang w:val="en-GB"/>
        </w:rPr>
        <w:t xml:space="preserve">: </w:t>
      </w:r>
      <w:r w:rsidR="45588A43" w:rsidRPr="009D7BF5">
        <w:rPr>
          <w:rFonts w:ascii="Arial" w:eastAsia="Book Antiqua" w:hAnsi="Arial" w:cs="Arial"/>
          <w:color w:val="000000" w:themeColor="text1"/>
          <w:sz w:val="18"/>
          <w:szCs w:val="18"/>
        </w:rPr>
        <w:t>Chore Chart.</w:t>
      </w:r>
      <w:r w:rsidR="45588A43" w:rsidRPr="009D7BF5">
        <w:rPr>
          <w:rFonts w:ascii="Arial" w:eastAsia="Book Antiqua" w:hAnsi="Arial" w:cs="Arial"/>
          <w:color w:val="000000" w:themeColor="text1"/>
          <w:sz w:val="18"/>
          <w:szCs w:val="18"/>
          <w:lang w:val="en-GB"/>
        </w:rPr>
        <w:t xml:space="preserve"> 1. Listen and look.</w:t>
      </w:r>
    </w:p>
    <w:p w14:paraId="539944F7" w14:textId="35BE609B" w:rsidR="1C281AAB" w:rsidRPr="009D7BF5" w:rsidRDefault="00F16DF9" w:rsidP="00630287">
      <w:pPr>
        <w:spacing w:after="0" w:line="240" w:lineRule="auto"/>
        <w:rPr>
          <w:rFonts w:ascii="Arial" w:eastAsia="Book Antiqua" w:hAnsi="Arial" w:cs="Arial"/>
          <w:b/>
          <w:bCs/>
          <w:color w:val="000000" w:themeColor="text1"/>
          <w:sz w:val="18"/>
          <w:szCs w:val="18"/>
        </w:rPr>
      </w:pPr>
      <w:r>
        <w:rPr>
          <w:rFonts w:ascii="Arial" w:eastAsia="Book Antiqua" w:hAnsi="Arial" w:cs="Arial"/>
          <w:color w:val="000000" w:themeColor="text1"/>
          <w:sz w:val="18"/>
          <w:szCs w:val="18"/>
        </w:rPr>
        <w:t>W:</w:t>
      </w:r>
      <w:r w:rsidR="1C281AAB" w:rsidRPr="009D7BF5">
        <w:rPr>
          <w:rFonts w:ascii="Arial" w:eastAsia="Book Antiqua" w:hAnsi="Arial" w:cs="Arial"/>
          <w:color w:val="000000" w:themeColor="text1"/>
          <w:sz w:val="18"/>
          <w:szCs w:val="18"/>
        </w:rPr>
        <w:t xml:space="preserve"> </w:t>
      </w:r>
      <w:r w:rsidR="45588A43" w:rsidRPr="009D7BF5">
        <w:rPr>
          <w:rFonts w:ascii="Arial" w:eastAsia="Book Antiqua" w:hAnsi="Arial" w:cs="Arial"/>
          <w:color w:val="000000" w:themeColor="text1"/>
          <w:sz w:val="18"/>
          <w:szCs w:val="18"/>
        </w:rPr>
        <w:t>Step 1: Get crayons and poster paper.</w:t>
      </w:r>
    </w:p>
    <w:p w14:paraId="57B5887A" w14:textId="462DC029" w:rsidR="45588A43" w:rsidRPr="009D7BF5" w:rsidRDefault="45588A43"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 xml:space="preserve">Step 2: Draw the sun at the top of the paper, and the moon at the bottom. Color them. Draw six circles in between. Connect them with arrows. </w:t>
      </w:r>
    </w:p>
    <w:p w14:paraId="1508A7B9" w14:textId="6431B3CB" w:rsidR="45588A43" w:rsidRPr="009D7BF5" w:rsidRDefault="45588A43"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Step 3: Draw the routine or chores you have to do in a day. Put up your chart!</w:t>
      </w:r>
    </w:p>
    <w:p w14:paraId="58C784C6" w14:textId="3D0BD38E" w:rsidR="09498680" w:rsidRPr="009D7BF5" w:rsidRDefault="09498680" w:rsidP="00630287">
      <w:pPr>
        <w:spacing w:after="0" w:line="240" w:lineRule="auto"/>
        <w:rPr>
          <w:rFonts w:ascii="Arial" w:eastAsia="Book Antiqua" w:hAnsi="Arial" w:cs="Arial"/>
          <w:color w:val="000000" w:themeColor="text1"/>
          <w:sz w:val="18"/>
          <w:szCs w:val="18"/>
        </w:rPr>
      </w:pPr>
    </w:p>
    <w:p w14:paraId="77809EFF" w14:textId="1FC2A480" w:rsidR="45588A43" w:rsidRPr="009D7BF5" w:rsidRDefault="45588A43"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93</w:t>
      </w:r>
    </w:p>
    <w:p w14:paraId="5926C273" w14:textId="442B0856" w:rsidR="45588A43"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Review</w:t>
      </w:r>
      <w:r w:rsidR="45588A43" w:rsidRPr="009D7BF5">
        <w:rPr>
          <w:rFonts w:ascii="Arial" w:eastAsia="Book Antiqua" w:hAnsi="Arial" w:cs="Arial"/>
          <w:color w:val="000000" w:themeColor="text1"/>
          <w:sz w:val="18"/>
          <w:szCs w:val="18"/>
          <w:lang w:val="en-GB"/>
        </w:rPr>
        <w:t>. 1. Listen and say.</w:t>
      </w:r>
    </w:p>
    <w:p w14:paraId="22D8E946" w14:textId="6EDEFF54" w:rsidR="0A05D42D" w:rsidRPr="009D7BF5" w:rsidRDefault="0A05D42D" w:rsidP="00630287">
      <w:pPr>
        <w:spacing w:after="0" w:line="240" w:lineRule="auto"/>
        <w:rPr>
          <w:rFonts w:ascii="Arial" w:eastAsia="Book Antiqua" w:hAnsi="Arial" w:cs="Arial"/>
          <w:color w:val="000000" w:themeColor="text1"/>
          <w:sz w:val="18"/>
          <w:szCs w:val="18"/>
        </w:rPr>
      </w:pPr>
    </w:p>
    <w:p w14:paraId="7443CE12" w14:textId="3DDF76B7" w:rsidR="45588A43" w:rsidRPr="009D7BF5" w:rsidRDefault="45588A43"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2AF83EEA" w:rsidRPr="009D7BF5">
        <w:rPr>
          <w:rFonts w:ascii="Arial" w:eastAsia="Book Antiqua" w:hAnsi="Arial" w:cs="Arial"/>
          <w:color w:val="000000" w:themeColor="text1"/>
          <w:sz w:val="18"/>
          <w:szCs w:val="18"/>
        </w:rPr>
        <w:t>1</w:t>
      </w:r>
      <w:r w:rsidRPr="009D7BF5">
        <w:rPr>
          <w:rFonts w:ascii="Arial" w:eastAsia="Book Antiqua" w:hAnsi="Arial" w:cs="Arial"/>
          <w:color w:val="000000" w:themeColor="text1"/>
          <w:sz w:val="18"/>
          <w:szCs w:val="18"/>
        </w:rPr>
        <w:t>: Do I have to</w:t>
      </w:r>
      <w:r w:rsidR="5B7B907C" w:rsidRPr="009D7BF5">
        <w:rPr>
          <w:rFonts w:ascii="Arial" w:eastAsia="Book Antiqua" w:hAnsi="Arial" w:cs="Arial"/>
          <w:color w:val="000000" w:themeColor="text1"/>
          <w:sz w:val="18"/>
          <w:szCs w:val="18"/>
        </w:rPr>
        <w:t xml:space="preserve"> get dressed</w:t>
      </w:r>
      <w:r w:rsidRPr="009D7BF5">
        <w:rPr>
          <w:rFonts w:ascii="Arial" w:eastAsia="Book Antiqua" w:hAnsi="Arial" w:cs="Arial"/>
          <w:color w:val="000000" w:themeColor="text1"/>
          <w:sz w:val="18"/>
          <w:szCs w:val="18"/>
        </w:rPr>
        <w:t>?</w:t>
      </w:r>
    </w:p>
    <w:p w14:paraId="48A93A3A" w14:textId="6E45503E" w:rsidR="49951A6F" w:rsidRPr="009D7BF5" w:rsidRDefault="49951A6F"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w:t>
      </w:r>
      <w:r w:rsidR="45588A43" w:rsidRPr="009D7BF5">
        <w:rPr>
          <w:rFonts w:ascii="Arial" w:eastAsia="Book Antiqua" w:hAnsi="Arial" w:cs="Arial"/>
          <w:color w:val="000000" w:themeColor="text1"/>
          <w:sz w:val="18"/>
          <w:szCs w:val="18"/>
        </w:rPr>
        <w:t>: Yes, you do.</w:t>
      </w:r>
    </w:p>
    <w:p w14:paraId="36B594EF" w14:textId="62B6990D" w:rsidR="09498680" w:rsidRPr="009D7BF5" w:rsidRDefault="09498680" w:rsidP="00630287">
      <w:pPr>
        <w:spacing w:after="0" w:line="240" w:lineRule="auto"/>
        <w:rPr>
          <w:rFonts w:ascii="Arial" w:eastAsia="Book Antiqua" w:hAnsi="Arial" w:cs="Arial"/>
          <w:color w:val="000000" w:themeColor="text1"/>
          <w:sz w:val="18"/>
          <w:szCs w:val="18"/>
        </w:rPr>
      </w:pPr>
    </w:p>
    <w:p w14:paraId="2D5C2BAC" w14:textId="509C93FE" w:rsidR="009C226B" w:rsidRPr="009D7BF5" w:rsidRDefault="00744D1D" w:rsidP="00630287">
      <w:pPr>
        <w:spacing w:after="0" w:line="240" w:lineRule="auto"/>
        <w:rPr>
          <w:rFonts w:ascii="Arial" w:eastAsia="Book Antiqua" w:hAnsi="Arial" w:cs="Arial"/>
          <w:b/>
          <w:bCs/>
          <w:color w:val="000000" w:themeColor="text1"/>
          <w:lang w:val="en-GB"/>
        </w:rPr>
      </w:pPr>
      <w:r w:rsidRPr="009D7BF5">
        <w:rPr>
          <w:rFonts w:ascii="Arial" w:eastAsia="Book Antiqua" w:hAnsi="Arial" w:cs="Arial"/>
          <w:b/>
          <w:bCs/>
          <w:color w:val="000000" w:themeColor="text1"/>
          <w:lang w:val="en-GB"/>
        </w:rPr>
        <w:t>Unit 10: It’s Snowy</w:t>
      </w:r>
    </w:p>
    <w:p w14:paraId="1F9D2347" w14:textId="092D8EA1" w:rsidR="3ECA387B" w:rsidRPr="009D7BF5" w:rsidRDefault="3ECA387B"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94</w:t>
      </w:r>
    </w:p>
    <w:p w14:paraId="5A78CAFA" w14:textId="7A71AC04" w:rsidR="3ECA387B"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Unit</w:t>
      </w:r>
      <w:r w:rsidR="3ECA387B" w:rsidRPr="009D7BF5">
        <w:rPr>
          <w:rFonts w:ascii="Arial" w:eastAsia="Book Antiqua" w:hAnsi="Arial" w:cs="Arial"/>
          <w:color w:val="000000" w:themeColor="text1"/>
          <w:sz w:val="18"/>
          <w:szCs w:val="18"/>
          <w:lang w:val="en-GB"/>
        </w:rPr>
        <w:t xml:space="preserve"> 10: It’s Snowy. 1. Listen and look.</w:t>
      </w:r>
    </w:p>
    <w:p w14:paraId="62DCE67C" w14:textId="52AB87EC"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What's the weather like today? </w:t>
      </w:r>
    </w:p>
    <w:p w14:paraId="5DBB3E33" w14:textId="01762E53"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It’s rainy, rainy rain today</w:t>
      </w:r>
      <w:r w:rsidR="009B0074"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t>
      </w:r>
    </w:p>
    <w:p w14:paraId="4E13EB4F" w14:textId="251B1BA0"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Rainy morning, rainy evening</w:t>
      </w:r>
      <w:r w:rsidR="00FF6DCD"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t>
      </w:r>
    </w:p>
    <w:p w14:paraId="6BEF8528" w14:textId="333835B0"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Now I can't go out and play. </w:t>
      </w:r>
    </w:p>
    <w:p w14:paraId="2EA4255E" w14:textId="34FBD776"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What's the weather like today? </w:t>
      </w:r>
    </w:p>
    <w:p w14:paraId="56A5272B" w14:textId="3500F9A6"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It’s rainy, rainy, rain</w:t>
      </w:r>
      <w:r w:rsidR="009B0074"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rain</w:t>
      </w:r>
      <w:r w:rsidR="009B0074"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rain.</w:t>
      </w:r>
    </w:p>
    <w:p w14:paraId="6B17296E" w14:textId="006C905C" w:rsidR="09498680" w:rsidRPr="009D7BF5" w:rsidRDefault="09498680" w:rsidP="00630287">
      <w:pPr>
        <w:spacing w:after="0" w:line="240" w:lineRule="auto"/>
        <w:rPr>
          <w:rFonts w:ascii="Arial" w:eastAsia="Book Antiqua" w:hAnsi="Arial" w:cs="Arial"/>
          <w:color w:val="000000" w:themeColor="text1"/>
          <w:sz w:val="18"/>
          <w:szCs w:val="18"/>
        </w:rPr>
      </w:pPr>
    </w:p>
    <w:p w14:paraId="07B01559" w14:textId="339452E4"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What's the weather like today? </w:t>
      </w:r>
    </w:p>
    <w:p w14:paraId="60AE7687" w14:textId="390A702E"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It’s cloudy, cloudy, clouds today</w:t>
      </w:r>
      <w:r w:rsidR="00FF6DCD"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t>
      </w:r>
    </w:p>
    <w:p w14:paraId="0DC18BAF" w14:textId="1BFFA284"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Cloudy morning, cloudy evening</w:t>
      </w:r>
      <w:r w:rsidR="00FF6DCD" w:rsidRPr="009D7BF5">
        <w:rPr>
          <w:rFonts w:ascii="Arial" w:eastAsia="Book Antiqua" w:hAnsi="Arial" w:cs="Arial"/>
          <w:color w:val="000000" w:themeColor="text1"/>
          <w:sz w:val="18"/>
          <w:szCs w:val="18"/>
          <w:lang w:val="en-GB"/>
        </w:rPr>
        <w:t>.</w:t>
      </w:r>
    </w:p>
    <w:p w14:paraId="0459642B" w14:textId="687C0555"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Now I can't go out and play. </w:t>
      </w:r>
    </w:p>
    <w:p w14:paraId="0F8C8A36" w14:textId="6375130E"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What's the weather like today? </w:t>
      </w:r>
    </w:p>
    <w:p w14:paraId="02ECA8A1" w14:textId="1E618418"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It’s cloudy, cloudy, cloud</w:t>
      </w:r>
      <w:r w:rsidR="009B0074"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cloud</w:t>
      </w:r>
      <w:r w:rsidR="009B0074"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cloud</w:t>
      </w:r>
      <w:r w:rsidR="009B0074"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t>
      </w:r>
    </w:p>
    <w:p w14:paraId="17BBFDA1" w14:textId="2A63074C" w:rsidR="09498680" w:rsidRPr="009D7BF5" w:rsidRDefault="09498680" w:rsidP="00630287">
      <w:pPr>
        <w:spacing w:after="0" w:line="240" w:lineRule="auto"/>
        <w:rPr>
          <w:rFonts w:ascii="Arial" w:eastAsia="Book Antiqua" w:hAnsi="Arial" w:cs="Arial"/>
          <w:color w:val="000000" w:themeColor="text1"/>
          <w:sz w:val="18"/>
          <w:szCs w:val="18"/>
        </w:rPr>
      </w:pPr>
    </w:p>
    <w:p w14:paraId="767F7C6F" w14:textId="5A1E91FD"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What's the weather like today? </w:t>
      </w:r>
    </w:p>
    <w:p w14:paraId="272E3D17" w14:textId="6B478135"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It’s snowy, snowy, snow today</w:t>
      </w:r>
      <w:r w:rsidR="00FF6DCD" w:rsidRPr="009D7BF5">
        <w:rPr>
          <w:rFonts w:ascii="Arial" w:eastAsia="Book Antiqua" w:hAnsi="Arial" w:cs="Arial"/>
          <w:color w:val="000000" w:themeColor="text1"/>
          <w:sz w:val="18"/>
          <w:szCs w:val="18"/>
          <w:lang w:val="en-GB"/>
        </w:rPr>
        <w:t>,</w:t>
      </w:r>
    </w:p>
    <w:p w14:paraId="709F232A" w14:textId="607E6076"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Snowy morning, snowy evening</w:t>
      </w:r>
      <w:r w:rsidR="00FF6DCD" w:rsidRPr="009D7BF5">
        <w:rPr>
          <w:rFonts w:ascii="Arial" w:eastAsia="Book Antiqua" w:hAnsi="Arial" w:cs="Arial"/>
          <w:color w:val="000000" w:themeColor="text1"/>
          <w:sz w:val="18"/>
          <w:szCs w:val="18"/>
          <w:lang w:val="en-GB"/>
        </w:rPr>
        <w:t>.</w:t>
      </w:r>
    </w:p>
    <w:p w14:paraId="1CC834D7" w14:textId="05CC5394"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Now I can't go out and play. </w:t>
      </w:r>
    </w:p>
    <w:p w14:paraId="5AB2B567" w14:textId="6679D6A4"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What's the weather like today? </w:t>
      </w:r>
    </w:p>
    <w:p w14:paraId="689BD5F0" w14:textId="3F9B2105"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It’s snowy, snowy, snow</w:t>
      </w:r>
      <w:r w:rsidR="00FF6DCD"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snow</w:t>
      </w:r>
      <w:r w:rsidR="00FF6DCD"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snow</w:t>
      </w:r>
      <w:r w:rsidR="00FF6DCD" w:rsidRPr="009D7BF5">
        <w:rPr>
          <w:rFonts w:ascii="Arial" w:eastAsia="Book Antiqua" w:hAnsi="Arial" w:cs="Arial"/>
          <w:color w:val="000000" w:themeColor="text1"/>
          <w:sz w:val="18"/>
          <w:szCs w:val="18"/>
          <w:lang w:val="en-GB"/>
        </w:rPr>
        <w:t>.</w:t>
      </w:r>
    </w:p>
    <w:p w14:paraId="0E12F7A4" w14:textId="148568CD" w:rsidR="09498680" w:rsidRPr="009D7BF5" w:rsidRDefault="09498680" w:rsidP="00630287">
      <w:pPr>
        <w:spacing w:after="0" w:line="240" w:lineRule="auto"/>
        <w:rPr>
          <w:rFonts w:ascii="Arial" w:eastAsia="Book Antiqua" w:hAnsi="Arial" w:cs="Arial"/>
          <w:color w:val="000000" w:themeColor="text1"/>
          <w:sz w:val="18"/>
          <w:szCs w:val="18"/>
        </w:rPr>
      </w:pPr>
    </w:p>
    <w:p w14:paraId="195C8F10" w14:textId="6D722FE3"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What's the weather like today? </w:t>
      </w:r>
    </w:p>
    <w:p w14:paraId="46C36352" w14:textId="3D4E972E"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It’s windy, windy, wind today</w:t>
      </w:r>
      <w:r w:rsidR="00FF6DCD"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t>
      </w:r>
    </w:p>
    <w:p w14:paraId="4F8F8229" w14:textId="0B0A9BCD"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Windy morning, windy evening</w:t>
      </w:r>
      <w:r w:rsidR="00FF6DCD" w:rsidRPr="009D7BF5">
        <w:rPr>
          <w:rFonts w:ascii="Arial" w:eastAsia="Book Antiqua" w:hAnsi="Arial" w:cs="Arial"/>
          <w:color w:val="000000" w:themeColor="text1"/>
          <w:sz w:val="18"/>
          <w:szCs w:val="18"/>
          <w:lang w:val="en-GB"/>
        </w:rPr>
        <w:t>.</w:t>
      </w:r>
    </w:p>
    <w:p w14:paraId="7673BA9A" w14:textId="04A11922"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Now I can't go out and play. </w:t>
      </w:r>
    </w:p>
    <w:p w14:paraId="4C18DF80" w14:textId="5BF7C80E"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What's the weather like today? </w:t>
      </w:r>
    </w:p>
    <w:p w14:paraId="73DA9475" w14:textId="11F79E4E"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It’s windy, windy, wind</w:t>
      </w:r>
      <w:r w:rsidR="00FF6DCD"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ind</w:t>
      </w:r>
      <w:r w:rsidR="00FF6DCD"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ind</w:t>
      </w:r>
      <w:r w:rsidR="00FF6DCD" w:rsidRPr="009D7BF5">
        <w:rPr>
          <w:rFonts w:ascii="Arial" w:eastAsia="Book Antiqua" w:hAnsi="Arial" w:cs="Arial"/>
          <w:color w:val="000000" w:themeColor="text1"/>
          <w:sz w:val="18"/>
          <w:szCs w:val="18"/>
          <w:lang w:val="en-GB"/>
        </w:rPr>
        <w:t>.</w:t>
      </w:r>
    </w:p>
    <w:p w14:paraId="5255A39A" w14:textId="41E9911B" w:rsidR="09498680" w:rsidRPr="009D7BF5" w:rsidRDefault="09498680" w:rsidP="00630287">
      <w:pPr>
        <w:spacing w:after="0" w:line="240" w:lineRule="auto"/>
        <w:rPr>
          <w:rFonts w:ascii="Arial" w:eastAsia="Book Antiqua" w:hAnsi="Arial" w:cs="Arial"/>
          <w:color w:val="000000" w:themeColor="text1"/>
          <w:sz w:val="18"/>
          <w:szCs w:val="18"/>
        </w:rPr>
      </w:pPr>
    </w:p>
    <w:p w14:paraId="12EB3288" w14:textId="00F5A150"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What's the weather like today? </w:t>
      </w:r>
    </w:p>
    <w:p w14:paraId="282E0DFE" w14:textId="6B4E1BA6"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It’s sunny, sunny, sun today</w:t>
      </w:r>
      <w:r w:rsidR="00FF6DCD" w:rsidRPr="009D7BF5">
        <w:rPr>
          <w:rFonts w:ascii="Arial" w:eastAsia="Book Antiqua" w:hAnsi="Arial" w:cs="Arial"/>
          <w:color w:val="000000" w:themeColor="text1"/>
          <w:sz w:val="18"/>
          <w:szCs w:val="18"/>
          <w:lang w:val="en-GB"/>
        </w:rPr>
        <w:t>,</w:t>
      </w:r>
    </w:p>
    <w:p w14:paraId="7F7C229D" w14:textId="05C17FBD"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Sunny morning, sunny evening</w:t>
      </w:r>
      <w:r w:rsidR="00FF6DCD"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w:t>
      </w:r>
    </w:p>
    <w:p w14:paraId="0C697AA0" w14:textId="4BA92492"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Now I can go out and play!</w:t>
      </w:r>
    </w:p>
    <w:p w14:paraId="515B0DBA" w14:textId="42DA2C26"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 xml:space="preserve">What's the weather like today? </w:t>
      </w:r>
    </w:p>
    <w:p w14:paraId="35A649C4" w14:textId="5EBCA2E1" w:rsidR="3ECA387B" w:rsidRPr="009D7BF5" w:rsidRDefault="3ECA387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It’s sunny, sunny, sun</w:t>
      </w:r>
      <w:r w:rsidR="00FF6DCD"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sun</w:t>
      </w:r>
      <w:r w:rsidR="00FF6DCD" w:rsidRPr="009D7BF5">
        <w:rPr>
          <w:rFonts w:ascii="Arial" w:eastAsia="Book Antiqua" w:hAnsi="Arial" w:cs="Arial"/>
          <w:color w:val="000000" w:themeColor="text1"/>
          <w:sz w:val="18"/>
          <w:szCs w:val="18"/>
          <w:lang w:val="en-GB"/>
        </w:rPr>
        <w:t>,</w:t>
      </w:r>
      <w:r w:rsidRPr="009D7BF5">
        <w:rPr>
          <w:rFonts w:ascii="Arial" w:eastAsia="Book Antiqua" w:hAnsi="Arial" w:cs="Arial"/>
          <w:color w:val="000000" w:themeColor="text1"/>
          <w:sz w:val="18"/>
          <w:szCs w:val="18"/>
          <w:lang w:val="en-GB"/>
        </w:rPr>
        <w:t xml:space="preserve"> sun</w:t>
      </w:r>
      <w:r w:rsidR="49503194" w:rsidRPr="009D7BF5">
        <w:rPr>
          <w:rFonts w:ascii="Arial" w:eastAsia="Book Antiqua" w:hAnsi="Arial" w:cs="Arial"/>
          <w:color w:val="000000" w:themeColor="text1"/>
          <w:sz w:val="18"/>
          <w:szCs w:val="18"/>
          <w:lang w:val="en-GB"/>
        </w:rPr>
        <w:t>!</w:t>
      </w:r>
    </w:p>
    <w:p w14:paraId="7892795B" w14:textId="6D9268BF" w:rsidR="09498680" w:rsidRPr="009D7BF5" w:rsidRDefault="09498680" w:rsidP="00630287">
      <w:pPr>
        <w:spacing w:after="0" w:line="240" w:lineRule="auto"/>
        <w:rPr>
          <w:rFonts w:ascii="Arial" w:eastAsia="Book Antiqua" w:hAnsi="Arial" w:cs="Arial"/>
          <w:color w:val="000000" w:themeColor="text1"/>
          <w:sz w:val="18"/>
          <w:szCs w:val="18"/>
        </w:rPr>
      </w:pPr>
    </w:p>
    <w:p w14:paraId="1F100E3D" w14:textId="33C57EF2" w:rsidR="3ECA387B" w:rsidRPr="009D7BF5" w:rsidRDefault="3ECA387B"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95</w:t>
      </w:r>
    </w:p>
    <w:p w14:paraId="16DCC8BE" w14:textId="4D7400C2" w:rsidR="3ECA387B"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Words</w:t>
      </w:r>
      <w:r w:rsidR="3ECA387B" w:rsidRPr="009D7BF5">
        <w:rPr>
          <w:rFonts w:ascii="Arial" w:eastAsia="Book Antiqua" w:hAnsi="Arial" w:cs="Arial"/>
          <w:color w:val="000000" w:themeColor="text1"/>
          <w:sz w:val="18"/>
          <w:szCs w:val="18"/>
          <w:lang w:val="en-GB"/>
        </w:rPr>
        <w:t>. 1. Listen and circle.</w:t>
      </w:r>
    </w:p>
    <w:p w14:paraId="793AD71F" w14:textId="22EAFE12" w:rsidR="3AB9F1FE" w:rsidRPr="009D7BF5" w:rsidRDefault="3AB9F1FE"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M1:</w:t>
      </w:r>
    </w:p>
    <w:p w14:paraId="2567ED67" w14:textId="7991524F" w:rsidR="3B830162" w:rsidRPr="009D7BF5" w:rsidRDefault="3B83016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1.</w:t>
      </w:r>
      <w:r w:rsidRPr="009D7BF5">
        <w:rPr>
          <w:rFonts w:ascii="Arial" w:hAnsi="Arial" w:cs="Arial"/>
          <w:sz w:val="18"/>
          <w:szCs w:val="18"/>
        </w:rPr>
        <w:tab/>
      </w:r>
      <w:r w:rsidRPr="009D7BF5">
        <w:rPr>
          <w:rFonts w:ascii="Arial" w:eastAsia="Book Antiqua" w:hAnsi="Arial" w:cs="Arial"/>
          <w:color w:val="000000" w:themeColor="text1"/>
          <w:sz w:val="18"/>
          <w:szCs w:val="18"/>
        </w:rPr>
        <w:t xml:space="preserve">windy </w:t>
      </w:r>
    </w:p>
    <w:p w14:paraId="406C59EB" w14:textId="570FAC84" w:rsidR="3B830162" w:rsidRPr="009D7BF5" w:rsidRDefault="3B83016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2.</w:t>
      </w:r>
      <w:r w:rsidRPr="009D7BF5">
        <w:rPr>
          <w:rFonts w:ascii="Arial" w:hAnsi="Arial" w:cs="Arial"/>
          <w:sz w:val="18"/>
          <w:szCs w:val="18"/>
        </w:rPr>
        <w:tab/>
      </w:r>
      <w:r w:rsidRPr="009D7BF5">
        <w:rPr>
          <w:rFonts w:ascii="Arial" w:eastAsia="Book Antiqua" w:hAnsi="Arial" w:cs="Arial"/>
          <w:color w:val="000000" w:themeColor="text1"/>
          <w:sz w:val="18"/>
          <w:szCs w:val="18"/>
        </w:rPr>
        <w:t>sunny</w:t>
      </w:r>
    </w:p>
    <w:p w14:paraId="18927884" w14:textId="0F5A1BB3" w:rsidR="3B830162" w:rsidRPr="009D7BF5" w:rsidRDefault="3B83016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3.</w:t>
      </w:r>
      <w:r w:rsidRPr="009D7BF5">
        <w:rPr>
          <w:rFonts w:ascii="Arial" w:hAnsi="Arial" w:cs="Arial"/>
          <w:sz w:val="18"/>
          <w:szCs w:val="18"/>
        </w:rPr>
        <w:tab/>
      </w:r>
      <w:r w:rsidRPr="009D7BF5">
        <w:rPr>
          <w:rFonts w:ascii="Arial" w:eastAsia="Book Antiqua" w:hAnsi="Arial" w:cs="Arial"/>
          <w:color w:val="000000" w:themeColor="text1"/>
          <w:sz w:val="18"/>
          <w:szCs w:val="18"/>
        </w:rPr>
        <w:t>cloudy</w:t>
      </w:r>
    </w:p>
    <w:p w14:paraId="6B33162B" w14:textId="0EE54A0B" w:rsidR="3B830162" w:rsidRPr="009D7BF5" w:rsidRDefault="3B83016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4.</w:t>
      </w:r>
      <w:r w:rsidRPr="009D7BF5">
        <w:rPr>
          <w:rFonts w:ascii="Arial" w:hAnsi="Arial" w:cs="Arial"/>
          <w:sz w:val="18"/>
          <w:szCs w:val="18"/>
        </w:rPr>
        <w:tab/>
      </w:r>
      <w:r w:rsidRPr="009D7BF5">
        <w:rPr>
          <w:rFonts w:ascii="Arial" w:eastAsia="Book Antiqua" w:hAnsi="Arial" w:cs="Arial"/>
          <w:color w:val="000000" w:themeColor="text1"/>
          <w:sz w:val="18"/>
          <w:szCs w:val="18"/>
        </w:rPr>
        <w:t>rainy</w:t>
      </w:r>
    </w:p>
    <w:p w14:paraId="4856E13E" w14:textId="0D563B53" w:rsidR="3B830162" w:rsidRPr="009D7BF5" w:rsidRDefault="3B83016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5.</w:t>
      </w:r>
      <w:r w:rsidRPr="009D7BF5">
        <w:rPr>
          <w:rFonts w:ascii="Arial" w:hAnsi="Arial" w:cs="Arial"/>
          <w:sz w:val="18"/>
          <w:szCs w:val="18"/>
        </w:rPr>
        <w:tab/>
      </w:r>
      <w:r w:rsidRPr="009D7BF5">
        <w:rPr>
          <w:rFonts w:ascii="Arial" w:eastAsia="Book Antiqua" w:hAnsi="Arial" w:cs="Arial"/>
          <w:color w:val="000000" w:themeColor="text1"/>
          <w:sz w:val="18"/>
          <w:szCs w:val="18"/>
        </w:rPr>
        <w:t>snowy</w:t>
      </w:r>
    </w:p>
    <w:p w14:paraId="18363678" w14:textId="71B6CCC4" w:rsidR="445EB6DF" w:rsidRPr="009D7BF5" w:rsidRDefault="445EB6DF" w:rsidP="00630287">
      <w:pPr>
        <w:spacing w:after="0" w:line="240" w:lineRule="auto"/>
        <w:rPr>
          <w:rFonts w:ascii="Arial" w:eastAsia="Book Antiqua" w:hAnsi="Arial" w:cs="Arial"/>
          <w:sz w:val="18"/>
          <w:szCs w:val="18"/>
          <w:lang w:eastAsia="ko-KR"/>
        </w:rPr>
      </w:pPr>
    </w:p>
    <w:p w14:paraId="1AC4CCB8" w14:textId="3AA3D631" w:rsidR="3B830162" w:rsidRPr="009D7BF5" w:rsidRDefault="3B830162"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96</w:t>
      </w:r>
    </w:p>
    <w:p w14:paraId="32DE7203" w14:textId="2A31B1AA" w:rsidR="3B830162"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Sentences</w:t>
      </w:r>
      <w:r w:rsidR="3B830162" w:rsidRPr="009D7BF5">
        <w:rPr>
          <w:rFonts w:ascii="Arial" w:eastAsia="Book Antiqua" w:hAnsi="Arial" w:cs="Arial"/>
          <w:color w:val="000000" w:themeColor="text1"/>
          <w:sz w:val="18"/>
          <w:szCs w:val="18"/>
          <w:lang w:val="en-GB"/>
        </w:rPr>
        <w:t>. 1. Listen, match, and say.</w:t>
      </w:r>
    </w:p>
    <w:p w14:paraId="6B925A8B" w14:textId="60D23D3F" w:rsidR="19BD3740" w:rsidRPr="009D7BF5" w:rsidRDefault="0025275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lang w:val="en-GB"/>
        </w:rPr>
        <w:t>W:</w:t>
      </w:r>
      <w:r w:rsidR="3B830162" w:rsidRPr="009D7BF5">
        <w:rPr>
          <w:rFonts w:ascii="Arial" w:eastAsia="Book Antiqua" w:hAnsi="Arial" w:cs="Arial"/>
          <w:color w:val="000000" w:themeColor="text1"/>
          <w:sz w:val="18"/>
          <w:szCs w:val="18"/>
          <w:lang w:val="en-GB"/>
        </w:rPr>
        <w:t xml:space="preserve"> 1.</w:t>
      </w:r>
      <w:r w:rsidR="45A779C1" w:rsidRPr="009D7BF5">
        <w:rPr>
          <w:rFonts w:ascii="Arial" w:eastAsia="Book Antiqua" w:hAnsi="Arial" w:cs="Arial"/>
          <w:color w:val="000000" w:themeColor="text1"/>
          <w:sz w:val="18"/>
          <w:szCs w:val="18"/>
          <w:lang w:val="en-GB"/>
        </w:rPr>
        <w:t xml:space="preserve"> </w:t>
      </w:r>
    </w:p>
    <w:p w14:paraId="18B8FD7B" w14:textId="3AF92FC9" w:rsidR="71AD4307" w:rsidRPr="0093233A" w:rsidRDefault="71AD4307" w:rsidP="00630287">
      <w:pPr>
        <w:spacing w:after="0" w:line="240" w:lineRule="auto"/>
        <w:rPr>
          <w:rFonts w:ascii="Arial" w:eastAsia="Book Antiqua" w:hAnsi="Arial" w:cs="Arial"/>
          <w:color w:val="000000" w:themeColor="text1"/>
          <w:sz w:val="18"/>
          <w:szCs w:val="18"/>
        </w:rPr>
      </w:pPr>
      <w:r w:rsidRPr="0093233A">
        <w:rPr>
          <w:rFonts w:ascii="Arial" w:eastAsia="Book Antiqua" w:hAnsi="Arial" w:cs="Arial"/>
          <w:color w:val="000000" w:themeColor="text1"/>
          <w:sz w:val="18"/>
          <w:szCs w:val="18"/>
        </w:rPr>
        <w:t>G1: What’s the weather like?</w:t>
      </w:r>
    </w:p>
    <w:p w14:paraId="74B89E10" w14:textId="3B85C663" w:rsidR="71AD4307" w:rsidRPr="0093233A" w:rsidRDefault="71AD4307" w:rsidP="00630287">
      <w:pPr>
        <w:spacing w:after="0" w:line="240" w:lineRule="auto"/>
        <w:rPr>
          <w:rFonts w:ascii="Arial" w:eastAsia="Book Antiqua" w:hAnsi="Arial" w:cs="Arial"/>
          <w:color w:val="000000" w:themeColor="text1"/>
          <w:sz w:val="18"/>
          <w:szCs w:val="18"/>
        </w:rPr>
      </w:pPr>
      <w:r w:rsidRPr="0093233A">
        <w:rPr>
          <w:rFonts w:ascii="Arial" w:eastAsia="Book Antiqua" w:hAnsi="Arial" w:cs="Arial"/>
          <w:color w:val="000000" w:themeColor="text1"/>
          <w:sz w:val="18"/>
          <w:szCs w:val="18"/>
        </w:rPr>
        <w:t xml:space="preserve">B1: It’s sunny </w:t>
      </w:r>
      <w:r w:rsidR="1508531C" w:rsidRPr="0093233A">
        <w:rPr>
          <w:rFonts w:ascii="Arial" w:eastAsia="Book Antiqua" w:hAnsi="Arial" w:cs="Arial"/>
          <w:color w:val="000000" w:themeColor="text1"/>
          <w:sz w:val="18"/>
          <w:szCs w:val="18"/>
        </w:rPr>
        <w:t xml:space="preserve">and </w:t>
      </w:r>
      <w:r w:rsidRPr="0093233A">
        <w:rPr>
          <w:rFonts w:ascii="Arial" w:eastAsia="Book Antiqua" w:hAnsi="Arial" w:cs="Arial"/>
          <w:color w:val="000000" w:themeColor="text1"/>
          <w:sz w:val="18"/>
          <w:szCs w:val="18"/>
        </w:rPr>
        <w:t xml:space="preserve">windy. </w:t>
      </w:r>
    </w:p>
    <w:p w14:paraId="2195075C" w14:textId="7CA5C5E2" w:rsidR="09498680" w:rsidRPr="0093233A" w:rsidRDefault="09498680" w:rsidP="00630287">
      <w:pPr>
        <w:spacing w:after="0" w:line="240" w:lineRule="auto"/>
        <w:rPr>
          <w:rFonts w:ascii="Arial" w:eastAsia="Book Antiqua" w:hAnsi="Arial" w:cs="Arial"/>
          <w:color w:val="000000" w:themeColor="text1"/>
          <w:sz w:val="18"/>
          <w:szCs w:val="18"/>
        </w:rPr>
      </w:pPr>
    </w:p>
    <w:p w14:paraId="79A6B59C" w14:textId="7C849391" w:rsidR="60D6973A" w:rsidRPr="0093233A" w:rsidRDefault="00252759" w:rsidP="00630287">
      <w:pPr>
        <w:spacing w:after="0" w:line="240" w:lineRule="auto"/>
        <w:rPr>
          <w:rFonts w:ascii="Arial" w:eastAsia="Book Antiqua" w:hAnsi="Arial" w:cs="Arial"/>
          <w:color w:val="000000" w:themeColor="text1"/>
          <w:sz w:val="18"/>
          <w:szCs w:val="18"/>
        </w:rPr>
      </w:pPr>
      <w:r w:rsidRPr="0093233A">
        <w:rPr>
          <w:rFonts w:ascii="Arial" w:eastAsia="Book Antiqua" w:hAnsi="Arial" w:cs="Arial"/>
          <w:color w:val="000000" w:themeColor="text1"/>
          <w:sz w:val="18"/>
          <w:szCs w:val="18"/>
          <w:lang w:val="en-GB"/>
        </w:rPr>
        <w:t>W:</w:t>
      </w:r>
      <w:r w:rsidR="3B830162" w:rsidRPr="0093233A">
        <w:rPr>
          <w:rFonts w:ascii="Arial" w:eastAsia="Book Antiqua" w:hAnsi="Arial" w:cs="Arial"/>
          <w:color w:val="000000" w:themeColor="text1"/>
          <w:sz w:val="18"/>
          <w:szCs w:val="18"/>
        </w:rPr>
        <w:t xml:space="preserve"> 2</w:t>
      </w:r>
      <w:r w:rsidR="2CEA4D6A" w:rsidRPr="0093233A">
        <w:rPr>
          <w:rFonts w:ascii="Arial" w:eastAsia="Book Antiqua" w:hAnsi="Arial" w:cs="Arial"/>
          <w:color w:val="000000" w:themeColor="text1"/>
          <w:sz w:val="18"/>
          <w:szCs w:val="18"/>
        </w:rPr>
        <w:t xml:space="preserve"> </w:t>
      </w:r>
    </w:p>
    <w:p w14:paraId="3DBDC702" w14:textId="212EE29D" w:rsidR="5AFF43B5" w:rsidRPr="0093233A" w:rsidRDefault="5AFF43B5" w:rsidP="00630287">
      <w:pPr>
        <w:spacing w:after="0" w:line="240" w:lineRule="auto"/>
        <w:rPr>
          <w:rFonts w:ascii="Arial" w:eastAsia="Book Antiqua" w:hAnsi="Arial" w:cs="Arial"/>
          <w:color w:val="000000" w:themeColor="text1"/>
          <w:sz w:val="18"/>
          <w:szCs w:val="18"/>
        </w:rPr>
      </w:pPr>
      <w:r w:rsidRPr="0093233A">
        <w:rPr>
          <w:rFonts w:ascii="Arial" w:eastAsia="Book Antiqua" w:hAnsi="Arial" w:cs="Arial"/>
          <w:color w:val="000000" w:themeColor="text1"/>
          <w:sz w:val="18"/>
          <w:szCs w:val="18"/>
        </w:rPr>
        <w:t>B1: What’s the weather like?</w:t>
      </w:r>
    </w:p>
    <w:p w14:paraId="3434F39E" w14:textId="745C3EC9" w:rsidR="5AFF43B5" w:rsidRPr="0093233A" w:rsidRDefault="5AFF43B5" w:rsidP="00630287">
      <w:pPr>
        <w:spacing w:after="0" w:line="240" w:lineRule="auto"/>
        <w:rPr>
          <w:rFonts w:ascii="Arial" w:eastAsia="Book Antiqua" w:hAnsi="Arial" w:cs="Arial"/>
          <w:color w:val="000000" w:themeColor="text1"/>
          <w:sz w:val="18"/>
          <w:szCs w:val="18"/>
        </w:rPr>
      </w:pPr>
      <w:r w:rsidRPr="0093233A">
        <w:rPr>
          <w:rFonts w:ascii="Arial" w:eastAsia="Book Antiqua" w:hAnsi="Arial" w:cs="Arial"/>
          <w:color w:val="000000" w:themeColor="text1"/>
          <w:sz w:val="18"/>
          <w:szCs w:val="18"/>
        </w:rPr>
        <w:t xml:space="preserve">G2: It’s cloudy and snowy. </w:t>
      </w:r>
    </w:p>
    <w:p w14:paraId="3212A8BE" w14:textId="5D32F123" w:rsidR="09498680" w:rsidRPr="0093233A" w:rsidRDefault="09498680" w:rsidP="00630287">
      <w:pPr>
        <w:spacing w:after="0" w:line="240" w:lineRule="auto"/>
        <w:rPr>
          <w:rFonts w:ascii="Arial" w:eastAsia="Book Antiqua" w:hAnsi="Arial" w:cs="Arial"/>
          <w:color w:val="000000" w:themeColor="text1"/>
          <w:sz w:val="18"/>
          <w:szCs w:val="18"/>
        </w:rPr>
      </w:pPr>
    </w:p>
    <w:p w14:paraId="722B055B" w14:textId="051E2148" w:rsidR="57F32B48" w:rsidRPr="0093233A" w:rsidRDefault="00252759" w:rsidP="00630287">
      <w:pPr>
        <w:spacing w:after="0" w:line="240" w:lineRule="auto"/>
        <w:rPr>
          <w:rFonts w:ascii="Arial" w:eastAsia="Book Antiqua" w:hAnsi="Arial" w:cs="Arial"/>
          <w:color w:val="000000" w:themeColor="text1"/>
          <w:sz w:val="18"/>
          <w:szCs w:val="18"/>
        </w:rPr>
      </w:pPr>
      <w:r w:rsidRPr="0093233A">
        <w:rPr>
          <w:rFonts w:ascii="Arial" w:eastAsia="Book Antiqua" w:hAnsi="Arial" w:cs="Arial"/>
          <w:color w:val="000000" w:themeColor="text1"/>
          <w:sz w:val="18"/>
          <w:szCs w:val="18"/>
          <w:lang w:val="en-GB"/>
        </w:rPr>
        <w:t>W:</w:t>
      </w:r>
      <w:r w:rsidR="3B830162" w:rsidRPr="0093233A">
        <w:rPr>
          <w:rFonts w:ascii="Arial" w:eastAsia="Book Antiqua" w:hAnsi="Arial" w:cs="Arial"/>
          <w:color w:val="000000" w:themeColor="text1"/>
          <w:sz w:val="18"/>
          <w:szCs w:val="18"/>
        </w:rPr>
        <w:t xml:space="preserve"> 3</w:t>
      </w:r>
      <w:r w:rsidR="46749BE3" w:rsidRPr="0093233A">
        <w:rPr>
          <w:rFonts w:ascii="Arial" w:eastAsia="Book Antiqua" w:hAnsi="Arial" w:cs="Arial"/>
          <w:color w:val="000000" w:themeColor="text1"/>
          <w:sz w:val="18"/>
          <w:szCs w:val="18"/>
        </w:rPr>
        <w:t xml:space="preserve"> </w:t>
      </w:r>
    </w:p>
    <w:p w14:paraId="59F31B7B" w14:textId="01E474DA" w:rsidR="3B830162" w:rsidRPr="00686AE8" w:rsidRDefault="3B830162" w:rsidP="00630287">
      <w:pPr>
        <w:spacing w:after="0" w:line="240" w:lineRule="auto"/>
        <w:rPr>
          <w:rFonts w:ascii="Arial" w:hAnsi="Arial" w:cs="Arial"/>
          <w:color w:val="000000" w:themeColor="text1"/>
          <w:sz w:val="18"/>
          <w:szCs w:val="18"/>
          <w:lang w:eastAsia="ko-KR"/>
        </w:rPr>
      </w:pPr>
      <w:r w:rsidRPr="0093233A">
        <w:rPr>
          <w:rFonts w:ascii="Arial" w:eastAsia="Book Antiqua" w:hAnsi="Arial" w:cs="Arial"/>
          <w:color w:val="000000" w:themeColor="text1"/>
          <w:sz w:val="18"/>
          <w:szCs w:val="18"/>
        </w:rPr>
        <w:t>B1: What’s the weather like</w:t>
      </w:r>
      <w:r w:rsidR="0093233A" w:rsidRPr="0093233A">
        <w:rPr>
          <w:rFonts w:ascii="Arial" w:eastAsia="Book Antiqua" w:hAnsi="Arial" w:cs="Arial"/>
          <w:color w:val="000000" w:themeColor="text1"/>
          <w:sz w:val="18"/>
          <w:szCs w:val="18"/>
        </w:rPr>
        <w:t xml:space="preserve"> </w:t>
      </w:r>
      <w:r w:rsidR="00686AE8" w:rsidRPr="0093233A">
        <w:rPr>
          <w:rFonts w:ascii="Arial" w:hAnsi="Arial" w:cs="Arial" w:hint="eastAsia"/>
          <w:color w:val="000000" w:themeColor="text1"/>
          <w:sz w:val="18"/>
          <w:szCs w:val="18"/>
          <w:lang w:eastAsia="ko-KR"/>
        </w:rPr>
        <w:t>today</w:t>
      </w:r>
      <w:r w:rsidR="0093233A" w:rsidRPr="0093233A">
        <w:rPr>
          <w:rFonts w:ascii="Arial" w:hAnsi="Arial" w:cs="Arial"/>
          <w:color w:val="000000" w:themeColor="text1"/>
          <w:sz w:val="18"/>
          <w:szCs w:val="18"/>
          <w:lang w:eastAsia="ko-KR"/>
        </w:rPr>
        <w:t>?</w:t>
      </w:r>
    </w:p>
    <w:p w14:paraId="7AE5EA79" w14:textId="701C5F85" w:rsidR="3B830162" w:rsidRPr="009D7BF5" w:rsidRDefault="3B83016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19581EDC" w:rsidRPr="009D7BF5">
        <w:rPr>
          <w:rFonts w:ascii="Arial" w:eastAsia="Book Antiqua" w:hAnsi="Arial" w:cs="Arial"/>
          <w:color w:val="000000" w:themeColor="text1"/>
          <w:sz w:val="18"/>
          <w:szCs w:val="18"/>
        </w:rPr>
        <w:t>1</w:t>
      </w:r>
      <w:r w:rsidRPr="009D7BF5">
        <w:rPr>
          <w:rFonts w:ascii="Arial" w:eastAsia="Book Antiqua" w:hAnsi="Arial" w:cs="Arial"/>
          <w:color w:val="000000" w:themeColor="text1"/>
          <w:sz w:val="18"/>
          <w:szCs w:val="18"/>
        </w:rPr>
        <w:t>: It’s rainy! Where’s my umbrella?</w:t>
      </w:r>
    </w:p>
    <w:p w14:paraId="239FAE50" w14:textId="10354528" w:rsidR="09498680" w:rsidRPr="009D7BF5" w:rsidRDefault="09498680" w:rsidP="00630287">
      <w:pPr>
        <w:spacing w:after="0" w:line="240" w:lineRule="auto"/>
        <w:rPr>
          <w:rFonts w:ascii="Arial" w:eastAsia="Book Antiqua" w:hAnsi="Arial" w:cs="Arial"/>
          <w:color w:val="000000" w:themeColor="text1"/>
          <w:sz w:val="18"/>
          <w:szCs w:val="18"/>
        </w:rPr>
      </w:pPr>
    </w:p>
    <w:p w14:paraId="5283EB52" w14:textId="3A5CEC32" w:rsidR="3B830162" w:rsidRPr="009D7BF5" w:rsidRDefault="3B830162"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97</w:t>
      </w:r>
    </w:p>
    <w:p w14:paraId="5002F19D" w14:textId="0173D01D" w:rsidR="3B830162" w:rsidRPr="009D7BF5" w:rsidRDefault="00F16DF9" w:rsidP="00630287">
      <w:pPr>
        <w:spacing w:after="0" w:line="240" w:lineRule="auto"/>
        <w:rPr>
          <w:rFonts w:ascii="Arial" w:eastAsia="Book Antiqua" w:hAnsi="Arial" w:cs="Arial"/>
          <w:b/>
          <w:bCs/>
          <w:color w:val="000000" w:themeColor="text1"/>
          <w:sz w:val="18"/>
          <w:szCs w:val="18"/>
        </w:rPr>
      </w:pPr>
      <w:r>
        <w:rPr>
          <w:rFonts w:ascii="Arial" w:eastAsia="Book Antiqua" w:hAnsi="Arial" w:cs="Arial"/>
          <w:color w:val="000000" w:themeColor="text1"/>
          <w:sz w:val="18"/>
          <w:szCs w:val="18"/>
          <w:lang w:val="en-GB"/>
        </w:rPr>
        <w:t>Story</w:t>
      </w:r>
      <w:r w:rsidR="3B830162" w:rsidRPr="009D7BF5">
        <w:rPr>
          <w:rFonts w:ascii="Arial" w:eastAsia="Book Antiqua" w:hAnsi="Arial" w:cs="Arial"/>
          <w:color w:val="000000" w:themeColor="text1"/>
          <w:sz w:val="18"/>
          <w:szCs w:val="18"/>
          <w:lang w:val="en-GB"/>
        </w:rPr>
        <w:t xml:space="preserve">: It’s Sunny! </w:t>
      </w:r>
    </w:p>
    <w:p w14:paraId="69BE25CC" w14:textId="5D38C35A" w:rsidR="2B77A348" w:rsidRPr="009D7BF5" w:rsidRDefault="2B77A34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Let’s ride bike</w:t>
      </w:r>
      <w:r w:rsidR="0597DAAA" w:rsidRPr="009D7BF5">
        <w:rPr>
          <w:rFonts w:ascii="Arial" w:eastAsia="Book Antiqua" w:hAnsi="Arial" w:cs="Arial"/>
          <w:color w:val="000000" w:themeColor="text1"/>
          <w:sz w:val="18"/>
          <w:szCs w:val="18"/>
        </w:rPr>
        <w:t>s</w:t>
      </w:r>
      <w:r w:rsidRPr="009D7BF5">
        <w:rPr>
          <w:rFonts w:ascii="Arial" w:eastAsia="Book Antiqua" w:hAnsi="Arial" w:cs="Arial"/>
          <w:color w:val="000000" w:themeColor="text1"/>
          <w:sz w:val="18"/>
          <w:szCs w:val="18"/>
        </w:rPr>
        <w:t>.</w:t>
      </w:r>
    </w:p>
    <w:p w14:paraId="5A13ADA2" w14:textId="13A01C6D" w:rsidR="2B77A348" w:rsidRPr="009D7BF5" w:rsidRDefault="2B77A34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But it’s rainy!</w:t>
      </w:r>
    </w:p>
    <w:p w14:paraId="62F4F6A4" w14:textId="672565AD" w:rsidR="2B77A348" w:rsidRPr="009D7BF5" w:rsidRDefault="2B77A348" w:rsidP="00630287">
      <w:pPr>
        <w:spacing w:after="0" w:line="240" w:lineRule="auto"/>
        <w:ind w:left="216" w:hanging="216"/>
        <w:rPr>
          <w:rFonts w:ascii="Arial" w:eastAsia="Book Antiqua" w:hAnsi="Arial" w:cs="Arial"/>
          <w:color w:val="000000" w:themeColor="text1"/>
          <w:sz w:val="18"/>
          <w:szCs w:val="18"/>
        </w:rPr>
      </w:pPr>
    </w:p>
    <w:p w14:paraId="37E53177" w14:textId="7117D6BC" w:rsidR="2B77A348" w:rsidRPr="009D7BF5" w:rsidRDefault="2B77A34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Let’s go to the playground.</w:t>
      </w:r>
    </w:p>
    <w:p w14:paraId="78ABC29B" w14:textId="2A35BFB8" w:rsidR="2B77A348" w:rsidRPr="009D7BF5" w:rsidRDefault="2B77A34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But it’s snowy!</w:t>
      </w:r>
    </w:p>
    <w:p w14:paraId="7CCDB89C" w14:textId="20BA97D5" w:rsidR="2B77A348" w:rsidRPr="009D7BF5" w:rsidRDefault="2B77A348" w:rsidP="00630287">
      <w:pPr>
        <w:spacing w:after="0" w:line="240" w:lineRule="auto"/>
        <w:ind w:left="216" w:hanging="216"/>
        <w:rPr>
          <w:rFonts w:ascii="Arial" w:eastAsia="Book Antiqua" w:hAnsi="Arial" w:cs="Arial"/>
          <w:color w:val="000000" w:themeColor="text1"/>
          <w:sz w:val="18"/>
          <w:szCs w:val="18"/>
        </w:rPr>
      </w:pPr>
    </w:p>
    <w:p w14:paraId="59A2778B" w14:textId="0E13C1B1" w:rsidR="2B77A348" w:rsidRPr="009D7BF5" w:rsidRDefault="2B77A34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1: It’s sunny!</w:t>
      </w:r>
    </w:p>
    <w:p w14:paraId="4285EA38" w14:textId="45947701" w:rsidR="09498680" w:rsidRPr="009D7BF5" w:rsidRDefault="09498680" w:rsidP="00630287">
      <w:pPr>
        <w:spacing w:after="0" w:line="240" w:lineRule="auto"/>
        <w:rPr>
          <w:rFonts w:ascii="Arial" w:eastAsia="Book Antiqua" w:hAnsi="Arial" w:cs="Arial"/>
          <w:color w:val="000000" w:themeColor="text1"/>
          <w:sz w:val="18"/>
          <w:szCs w:val="18"/>
        </w:rPr>
      </w:pPr>
    </w:p>
    <w:p w14:paraId="079C9C8F" w14:textId="0B6B9B61" w:rsidR="76496E3C" w:rsidRPr="009D7BF5" w:rsidRDefault="76496E3C"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w:t>
      </w:r>
      <w:r w:rsidR="13145EBF" w:rsidRPr="009D7BF5">
        <w:rPr>
          <w:rFonts w:ascii="Arial" w:eastAsia="Book Antiqua" w:hAnsi="Arial" w:cs="Arial"/>
          <w:color w:val="000000" w:themeColor="text1"/>
          <w:sz w:val="18"/>
          <w:szCs w:val="18"/>
        </w:rPr>
        <w:t>1</w:t>
      </w:r>
      <w:r w:rsidRPr="009D7BF5">
        <w:rPr>
          <w:rFonts w:ascii="Arial" w:eastAsia="Book Antiqua" w:hAnsi="Arial" w:cs="Arial"/>
          <w:color w:val="000000" w:themeColor="text1"/>
          <w:sz w:val="18"/>
          <w:szCs w:val="18"/>
        </w:rPr>
        <w:t>: (gasps)</w:t>
      </w:r>
    </w:p>
    <w:p w14:paraId="65EFE0AF" w14:textId="78CE10FC" w:rsidR="2B77A348" w:rsidRPr="009D7BF5" w:rsidRDefault="2B77A34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1: It’s sunny, but it’s windy, too!</w:t>
      </w:r>
    </w:p>
    <w:p w14:paraId="5A8A4067" w14:textId="793D50E0" w:rsidR="09498680" w:rsidRPr="009D7BF5" w:rsidRDefault="09498680" w:rsidP="00630287">
      <w:pPr>
        <w:spacing w:after="0" w:line="240" w:lineRule="auto"/>
        <w:rPr>
          <w:rFonts w:ascii="Arial" w:eastAsia="Book Antiqua" w:hAnsi="Arial" w:cs="Arial"/>
          <w:color w:val="000000" w:themeColor="text1"/>
          <w:sz w:val="18"/>
          <w:szCs w:val="18"/>
        </w:rPr>
      </w:pPr>
    </w:p>
    <w:p w14:paraId="5A393850" w14:textId="19DDFE34" w:rsidR="2B77A348" w:rsidRPr="009D7BF5" w:rsidRDefault="2B77A348" w:rsidP="00630287">
      <w:pPr>
        <w:spacing w:after="0" w:line="240" w:lineRule="auto"/>
        <w:ind w:left="216" w:hanging="216"/>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98</w:t>
      </w:r>
    </w:p>
    <w:p w14:paraId="2B07C1EA" w14:textId="532573B3" w:rsidR="2B77A348" w:rsidRPr="009D7BF5" w:rsidRDefault="00F16DF9" w:rsidP="00630287">
      <w:pPr>
        <w:spacing w:after="0" w:line="240" w:lineRule="auto"/>
        <w:ind w:left="216" w:hanging="216"/>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Values</w:t>
      </w:r>
      <w:r w:rsidR="2B77A348" w:rsidRPr="009D7BF5">
        <w:rPr>
          <w:rFonts w:ascii="Arial" w:eastAsia="Book Antiqua" w:hAnsi="Arial" w:cs="Arial"/>
          <w:color w:val="000000" w:themeColor="text1"/>
          <w:sz w:val="18"/>
          <w:szCs w:val="18"/>
          <w:lang w:val="en-GB"/>
        </w:rPr>
        <w:t xml:space="preserve">: </w:t>
      </w:r>
      <w:r w:rsidR="2B77A348" w:rsidRPr="009D7BF5">
        <w:rPr>
          <w:rFonts w:ascii="Arial" w:eastAsia="Book Antiqua" w:hAnsi="Arial" w:cs="Arial"/>
          <w:color w:val="000000" w:themeColor="text1"/>
          <w:sz w:val="18"/>
          <w:szCs w:val="18"/>
        </w:rPr>
        <w:t>Dress for the Weather.</w:t>
      </w:r>
      <w:r w:rsidR="2B77A348" w:rsidRPr="009D7BF5">
        <w:rPr>
          <w:rFonts w:ascii="Arial" w:eastAsia="Book Antiqua" w:hAnsi="Arial" w:cs="Arial"/>
          <w:color w:val="000000" w:themeColor="text1"/>
          <w:sz w:val="18"/>
          <w:szCs w:val="18"/>
          <w:lang w:val="en-GB"/>
        </w:rPr>
        <w:t xml:space="preserve"> 1. Listen and look.</w:t>
      </w:r>
    </w:p>
    <w:p w14:paraId="319A446F" w14:textId="7D3C8698" w:rsidR="2B77A348" w:rsidRPr="009D7BF5" w:rsidRDefault="2B77A34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2: Always dress for the weather.</w:t>
      </w:r>
    </w:p>
    <w:p w14:paraId="7DA39A16" w14:textId="2052D187" w:rsidR="2B77A348" w:rsidRPr="009D7BF5" w:rsidRDefault="2B77A34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When it’s sunny, wear sunglasses.</w:t>
      </w:r>
    </w:p>
    <w:p w14:paraId="16C091B0" w14:textId="276393DC" w:rsidR="2B77A348" w:rsidRPr="009D7BF5" w:rsidRDefault="2B77A34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lastRenderedPageBreak/>
        <w:t>When it’s rainy, wear a raincoat.</w:t>
      </w:r>
    </w:p>
    <w:p w14:paraId="5ED01D5A" w14:textId="3FEB1C09" w:rsidR="2B77A348" w:rsidRPr="009D7BF5" w:rsidRDefault="2B77A34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When it’s snowy, wear a thick coat. </w:t>
      </w:r>
    </w:p>
    <w:p w14:paraId="13775D42" w14:textId="16B488ED" w:rsidR="2B77A348" w:rsidRPr="009D7BF5" w:rsidRDefault="2B77A34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 xml:space="preserve">You don’t want to get sick. So dress for the weather. </w:t>
      </w:r>
    </w:p>
    <w:p w14:paraId="0BEBDA39" w14:textId="440C25E9" w:rsidR="2B77A348" w:rsidRPr="009D7BF5" w:rsidRDefault="2B77A348"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Oh, no! It’s windy [</w:t>
      </w:r>
      <w:r w:rsidRPr="009D7BF5">
        <w:rPr>
          <w:rFonts w:ascii="Arial" w:eastAsia="Book Antiqua" w:hAnsi="Arial" w:cs="Arial"/>
          <w:i/>
          <w:iCs/>
          <w:color w:val="000000" w:themeColor="text1"/>
          <w:sz w:val="18"/>
          <w:szCs w:val="18"/>
        </w:rPr>
        <w:t>SFX: wind</w:t>
      </w:r>
      <w:r w:rsidRPr="009D7BF5">
        <w:rPr>
          <w:rFonts w:ascii="Arial" w:eastAsia="Book Antiqua" w:hAnsi="Arial" w:cs="Arial"/>
          <w:color w:val="000000" w:themeColor="text1"/>
          <w:sz w:val="18"/>
          <w:szCs w:val="18"/>
        </w:rPr>
        <w:t>] What do I wear?</w:t>
      </w:r>
    </w:p>
    <w:p w14:paraId="0ACD35D9" w14:textId="7F855E0F" w:rsidR="09498680" w:rsidRPr="009D7BF5" w:rsidRDefault="09498680" w:rsidP="00630287">
      <w:pPr>
        <w:spacing w:after="0" w:line="240" w:lineRule="auto"/>
        <w:rPr>
          <w:rFonts w:ascii="Arial" w:eastAsia="Book Antiqua" w:hAnsi="Arial" w:cs="Arial"/>
          <w:color w:val="000000" w:themeColor="text1"/>
          <w:sz w:val="18"/>
          <w:szCs w:val="18"/>
        </w:rPr>
      </w:pPr>
    </w:p>
    <w:p w14:paraId="418651D5" w14:textId="746DC1AB" w:rsidR="680F2513" w:rsidRPr="009D7BF5" w:rsidRDefault="680F2513" w:rsidP="00630287">
      <w:pPr>
        <w:spacing w:after="0" w:line="240" w:lineRule="auto"/>
        <w:ind w:left="216" w:hanging="216"/>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99</w:t>
      </w:r>
    </w:p>
    <w:p w14:paraId="3B75E1E6" w14:textId="639E11B7" w:rsidR="680F2513" w:rsidRPr="009D7BF5" w:rsidRDefault="00F16DF9" w:rsidP="00630287">
      <w:pPr>
        <w:spacing w:after="0" w:line="240" w:lineRule="auto"/>
        <w:ind w:left="216" w:hanging="216"/>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Phonics</w:t>
      </w:r>
      <w:r w:rsidR="680F2513" w:rsidRPr="009D7BF5">
        <w:rPr>
          <w:rFonts w:ascii="Arial" w:eastAsia="Book Antiqua" w:hAnsi="Arial" w:cs="Arial"/>
          <w:color w:val="000000" w:themeColor="text1"/>
          <w:sz w:val="18"/>
          <w:szCs w:val="18"/>
          <w:lang w:val="en-GB"/>
        </w:rPr>
        <w:t xml:space="preserve">: </w:t>
      </w:r>
      <w:r w:rsidR="680F2513" w:rsidRPr="009D7BF5">
        <w:rPr>
          <w:rFonts w:ascii="Arial" w:eastAsia="Book Antiqua" w:hAnsi="Arial" w:cs="Arial"/>
          <w:color w:val="000000" w:themeColor="text1"/>
          <w:sz w:val="18"/>
          <w:szCs w:val="18"/>
        </w:rPr>
        <w:t xml:space="preserve">Short </w:t>
      </w:r>
      <w:r w:rsidR="680F2513" w:rsidRPr="009D7BF5">
        <w:rPr>
          <w:rFonts w:ascii="Arial" w:eastAsia="Book Antiqua" w:hAnsi="Arial" w:cs="Arial"/>
          <w:i/>
          <w:iCs/>
          <w:color w:val="000000" w:themeColor="text1"/>
          <w:sz w:val="18"/>
          <w:szCs w:val="18"/>
        </w:rPr>
        <w:t>u</w:t>
      </w:r>
      <w:r w:rsidR="680F2513" w:rsidRPr="009D7BF5">
        <w:rPr>
          <w:rFonts w:ascii="Arial" w:eastAsia="Book Antiqua" w:hAnsi="Arial" w:cs="Arial"/>
          <w:color w:val="000000" w:themeColor="text1"/>
          <w:sz w:val="18"/>
          <w:szCs w:val="18"/>
        </w:rPr>
        <w:t xml:space="preserve">. </w:t>
      </w:r>
      <w:r w:rsidR="680F2513" w:rsidRPr="009D7BF5">
        <w:rPr>
          <w:rFonts w:ascii="Arial" w:eastAsia="Book Antiqua" w:hAnsi="Arial" w:cs="Arial"/>
          <w:color w:val="000000" w:themeColor="text1"/>
          <w:sz w:val="18"/>
          <w:szCs w:val="18"/>
          <w:lang w:val="en-GB"/>
        </w:rPr>
        <w:t>1. Listen and point.</w:t>
      </w:r>
    </w:p>
    <w:p w14:paraId="7DA4A4E8" w14:textId="73949544" w:rsidR="4534B0E6" w:rsidRPr="009D7BF5" w:rsidRDefault="4534B0E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ug! Bug! /</w:t>
      </w:r>
      <w:r w:rsidRPr="009D7BF5">
        <w:rPr>
          <w:rFonts w:ascii="Arial" w:eastAsia="Times New Roman" w:hAnsi="Arial" w:cs="Arial"/>
          <w:color w:val="1D2A57"/>
          <w:sz w:val="18"/>
          <w:szCs w:val="18"/>
          <w:lang w:val="en-GB"/>
        </w:rPr>
        <w:t>ʌ</w:t>
      </w:r>
      <w:r w:rsidRPr="009D7BF5">
        <w:rPr>
          <w:rFonts w:ascii="Arial" w:eastAsia="Book Antiqua" w:hAnsi="Arial" w:cs="Arial"/>
          <w:color w:val="000000" w:themeColor="text1"/>
          <w:sz w:val="18"/>
          <w:szCs w:val="18"/>
        </w:rPr>
        <w:t>/! /</w:t>
      </w:r>
      <w:r w:rsidRPr="009D7BF5">
        <w:rPr>
          <w:rFonts w:ascii="Arial" w:eastAsia="Times New Roman" w:hAnsi="Arial" w:cs="Arial"/>
          <w:color w:val="1D2A57"/>
          <w:sz w:val="18"/>
          <w:szCs w:val="18"/>
          <w:lang w:val="en-GB"/>
        </w:rPr>
        <w:t>ʌ</w:t>
      </w:r>
      <w:r w:rsidRPr="009D7BF5">
        <w:rPr>
          <w:rFonts w:ascii="Arial" w:eastAsia="Book Antiqua" w:hAnsi="Arial" w:cs="Arial"/>
          <w:color w:val="000000" w:themeColor="text1"/>
          <w:sz w:val="18"/>
          <w:szCs w:val="18"/>
        </w:rPr>
        <w:t>/! Bug!</w:t>
      </w:r>
    </w:p>
    <w:p w14:paraId="0C1C71EF" w14:textId="6DDBA907" w:rsidR="4F4AB3E9" w:rsidRPr="009D7BF5" w:rsidRDefault="4F4AB3E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un! Bun! /</w:t>
      </w:r>
      <w:r w:rsidRPr="009D7BF5">
        <w:rPr>
          <w:rFonts w:ascii="Arial" w:eastAsia="Times New Roman" w:hAnsi="Arial" w:cs="Arial"/>
          <w:color w:val="1D2A57"/>
          <w:sz w:val="18"/>
          <w:szCs w:val="18"/>
          <w:lang w:val="en-GB"/>
        </w:rPr>
        <w:t>ʌ</w:t>
      </w:r>
      <w:r w:rsidRPr="009D7BF5">
        <w:rPr>
          <w:rFonts w:ascii="Arial" w:eastAsia="Book Antiqua" w:hAnsi="Arial" w:cs="Arial"/>
          <w:color w:val="000000" w:themeColor="text1"/>
          <w:sz w:val="18"/>
          <w:szCs w:val="18"/>
        </w:rPr>
        <w:t>/! /</w:t>
      </w:r>
      <w:r w:rsidRPr="009D7BF5">
        <w:rPr>
          <w:rFonts w:ascii="Arial" w:eastAsia="Times New Roman" w:hAnsi="Arial" w:cs="Arial"/>
          <w:color w:val="1D2A57"/>
          <w:sz w:val="18"/>
          <w:szCs w:val="18"/>
          <w:lang w:val="en-GB"/>
        </w:rPr>
        <w:t>ʌ</w:t>
      </w:r>
      <w:r w:rsidRPr="009D7BF5">
        <w:rPr>
          <w:rFonts w:ascii="Arial" w:eastAsia="Book Antiqua" w:hAnsi="Arial" w:cs="Arial"/>
          <w:color w:val="000000" w:themeColor="text1"/>
          <w:sz w:val="18"/>
          <w:szCs w:val="18"/>
        </w:rPr>
        <w:t xml:space="preserve">/! Bun! </w:t>
      </w:r>
    </w:p>
    <w:p w14:paraId="2F0EE16A" w14:textId="1DE8A544" w:rsidR="4F4AB3E9" w:rsidRPr="009D7BF5" w:rsidRDefault="4F4AB3E9"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Nut! Nut! /</w:t>
      </w:r>
      <w:r w:rsidRPr="009D7BF5">
        <w:rPr>
          <w:rFonts w:ascii="Arial" w:eastAsia="Times New Roman" w:hAnsi="Arial" w:cs="Arial"/>
          <w:color w:val="1D2A57"/>
          <w:sz w:val="18"/>
          <w:szCs w:val="18"/>
          <w:lang w:val="en-GB"/>
        </w:rPr>
        <w:t>ʌ</w:t>
      </w:r>
      <w:r w:rsidRPr="009D7BF5">
        <w:rPr>
          <w:rFonts w:ascii="Arial" w:eastAsia="Book Antiqua" w:hAnsi="Arial" w:cs="Arial"/>
          <w:color w:val="000000" w:themeColor="text1"/>
          <w:sz w:val="18"/>
          <w:szCs w:val="18"/>
        </w:rPr>
        <w:t>/! /</w:t>
      </w:r>
      <w:r w:rsidRPr="009D7BF5">
        <w:rPr>
          <w:rFonts w:ascii="Arial" w:eastAsia="Times New Roman" w:hAnsi="Arial" w:cs="Arial"/>
          <w:color w:val="1D2A57"/>
          <w:sz w:val="18"/>
          <w:szCs w:val="18"/>
          <w:lang w:val="en-GB"/>
        </w:rPr>
        <w:t>ʌ</w:t>
      </w:r>
      <w:r w:rsidRPr="009D7BF5">
        <w:rPr>
          <w:rFonts w:ascii="Arial" w:eastAsia="Book Antiqua" w:hAnsi="Arial" w:cs="Arial"/>
          <w:color w:val="000000" w:themeColor="text1"/>
          <w:sz w:val="18"/>
          <w:szCs w:val="18"/>
        </w:rPr>
        <w:t xml:space="preserve">/! Nut! </w:t>
      </w:r>
    </w:p>
    <w:p w14:paraId="69104A48" w14:textId="075E48CD" w:rsidR="4534B0E6" w:rsidRPr="009D7BF5" w:rsidRDefault="4534B0E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Rug! Rug! /</w:t>
      </w:r>
      <w:r w:rsidRPr="009D7BF5">
        <w:rPr>
          <w:rFonts w:ascii="Arial" w:eastAsia="Times New Roman" w:hAnsi="Arial" w:cs="Arial"/>
          <w:color w:val="1D2A57"/>
          <w:sz w:val="18"/>
          <w:szCs w:val="18"/>
          <w:lang w:val="en-GB"/>
        </w:rPr>
        <w:t>ʌ</w:t>
      </w:r>
      <w:r w:rsidRPr="009D7BF5">
        <w:rPr>
          <w:rFonts w:ascii="Arial" w:eastAsia="Book Antiqua" w:hAnsi="Arial" w:cs="Arial"/>
          <w:color w:val="000000" w:themeColor="text1"/>
          <w:sz w:val="18"/>
          <w:szCs w:val="18"/>
        </w:rPr>
        <w:t>/! /</w:t>
      </w:r>
      <w:r w:rsidRPr="009D7BF5">
        <w:rPr>
          <w:rFonts w:ascii="Arial" w:eastAsia="Times New Roman" w:hAnsi="Arial" w:cs="Arial"/>
          <w:color w:val="1D2A57"/>
          <w:sz w:val="18"/>
          <w:szCs w:val="18"/>
          <w:lang w:val="en-GB"/>
        </w:rPr>
        <w:t>ʌ</w:t>
      </w:r>
      <w:r w:rsidRPr="009D7BF5">
        <w:rPr>
          <w:rFonts w:ascii="Arial" w:eastAsia="Book Antiqua" w:hAnsi="Arial" w:cs="Arial"/>
          <w:color w:val="000000" w:themeColor="text1"/>
          <w:sz w:val="18"/>
          <w:szCs w:val="18"/>
        </w:rPr>
        <w:t>/! Rug!</w:t>
      </w:r>
    </w:p>
    <w:p w14:paraId="292C4C6A" w14:textId="43CFFB8A" w:rsidR="4534B0E6" w:rsidRPr="009D7BF5" w:rsidRDefault="4534B0E6"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he</w:t>
      </w:r>
      <w:r w:rsidR="2F09D052" w:rsidRPr="009D7BF5">
        <w:rPr>
          <w:rFonts w:ascii="Arial" w:eastAsia="Book Antiqua" w:hAnsi="Arial" w:cs="Arial"/>
          <w:color w:val="000000" w:themeColor="text1"/>
          <w:sz w:val="18"/>
          <w:szCs w:val="18"/>
        </w:rPr>
        <w:t>re are bugs on the rug! Yuck!</w:t>
      </w:r>
    </w:p>
    <w:p w14:paraId="1B23F616" w14:textId="11B6FE54" w:rsidR="2F09D052" w:rsidRPr="009D7BF5" w:rsidRDefault="2F09D052"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There are nuts in the bun! Yum!</w:t>
      </w:r>
    </w:p>
    <w:p w14:paraId="3C191976" w14:textId="55378251" w:rsidR="09498680" w:rsidRPr="009D7BF5" w:rsidRDefault="09498680" w:rsidP="00630287">
      <w:pPr>
        <w:spacing w:after="0" w:line="240" w:lineRule="auto"/>
        <w:rPr>
          <w:rFonts w:ascii="Arial" w:eastAsia="Book Antiqua" w:hAnsi="Arial" w:cs="Arial"/>
          <w:color w:val="000000" w:themeColor="text1"/>
          <w:sz w:val="18"/>
          <w:szCs w:val="18"/>
        </w:rPr>
      </w:pPr>
    </w:p>
    <w:p w14:paraId="2CC73E66" w14:textId="31ABA07A" w:rsidR="4534B0E6" w:rsidRPr="009D7BF5" w:rsidRDefault="4534B0E6" w:rsidP="00630287">
      <w:pPr>
        <w:spacing w:after="0" w:line="240" w:lineRule="auto"/>
        <w:ind w:left="216" w:hanging="216"/>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100</w:t>
      </w:r>
    </w:p>
    <w:p w14:paraId="5FEFE0C2" w14:textId="0001E455" w:rsidR="4534B0E6" w:rsidRPr="009D7BF5" w:rsidRDefault="00F16DF9" w:rsidP="00630287">
      <w:pPr>
        <w:spacing w:after="0" w:line="240" w:lineRule="auto"/>
        <w:ind w:left="216" w:hanging="216"/>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Math</w:t>
      </w:r>
      <w:r w:rsidR="4534B0E6" w:rsidRPr="009D7BF5">
        <w:rPr>
          <w:rFonts w:ascii="Arial" w:eastAsia="Book Antiqua" w:hAnsi="Arial" w:cs="Arial"/>
          <w:color w:val="000000" w:themeColor="text1"/>
          <w:sz w:val="18"/>
          <w:szCs w:val="18"/>
          <w:lang w:val="en-GB"/>
        </w:rPr>
        <w:t xml:space="preserve">: 11 to 20.  1. Listen and </w:t>
      </w:r>
      <w:r w:rsidR="78768D50" w:rsidRPr="009D7BF5">
        <w:rPr>
          <w:rFonts w:ascii="Arial" w:eastAsia="Book Antiqua" w:hAnsi="Arial" w:cs="Arial"/>
          <w:color w:val="000000" w:themeColor="text1"/>
          <w:sz w:val="18"/>
          <w:szCs w:val="18"/>
          <w:lang w:val="en-GB"/>
        </w:rPr>
        <w:t>count</w:t>
      </w:r>
      <w:r w:rsidR="4534B0E6" w:rsidRPr="009D7BF5">
        <w:rPr>
          <w:rFonts w:ascii="Arial" w:eastAsia="Book Antiqua" w:hAnsi="Arial" w:cs="Arial"/>
          <w:color w:val="000000" w:themeColor="text1"/>
          <w:sz w:val="18"/>
          <w:szCs w:val="18"/>
          <w:lang w:val="en-GB"/>
        </w:rPr>
        <w:t>.</w:t>
      </w:r>
      <w:r w:rsidR="4534B0E6" w:rsidRPr="009D7BF5">
        <w:rPr>
          <w:rFonts w:ascii="Arial" w:eastAsia="Book Antiqua" w:hAnsi="Arial" w:cs="Arial"/>
          <w:b/>
          <w:bCs/>
          <w:color w:val="000000" w:themeColor="text1"/>
          <w:sz w:val="18"/>
          <w:szCs w:val="18"/>
        </w:rPr>
        <w:t xml:space="preserve"> </w:t>
      </w:r>
    </w:p>
    <w:p w14:paraId="16A2E1C2" w14:textId="08EA2967" w:rsidR="5AF1A2F7" w:rsidRPr="009D7BF5" w:rsidRDefault="5AF1A2F7"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 xml:space="preserve">M1: </w:t>
      </w:r>
      <w:r w:rsidR="4534B0E6" w:rsidRPr="009D7BF5">
        <w:rPr>
          <w:rFonts w:ascii="Arial" w:eastAsia="Book Antiqua" w:hAnsi="Arial" w:cs="Arial"/>
          <w:color w:val="000000" w:themeColor="text1"/>
          <w:sz w:val="18"/>
          <w:szCs w:val="18"/>
        </w:rPr>
        <w:t>It’s cloudy!</w:t>
      </w:r>
    </w:p>
    <w:p w14:paraId="3B45DF57" w14:textId="1095090E" w:rsidR="4534B0E6" w:rsidRPr="009D7BF5" w:rsidRDefault="4534B0E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What’s this?</w:t>
      </w:r>
    </w:p>
    <w:p w14:paraId="18EF1359" w14:textId="713E29A8" w:rsidR="4534B0E6" w:rsidRPr="009D7BF5" w:rsidRDefault="4534B0E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It’s raining!</w:t>
      </w:r>
    </w:p>
    <w:p w14:paraId="3548FC78" w14:textId="4196E228" w:rsidR="4534B0E6" w:rsidRPr="009D7BF5" w:rsidRDefault="4534B0E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 xml:space="preserve">1, 2, 3, 4, 5, 6, 7, 8, 9, 10. 10 raindrops! </w:t>
      </w:r>
    </w:p>
    <w:p w14:paraId="28BAFC1F" w14:textId="204B544D" w:rsidR="4534B0E6" w:rsidRPr="009D7BF5" w:rsidRDefault="4534B0E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It’s raining even more!</w:t>
      </w:r>
    </w:p>
    <w:p w14:paraId="24C7D0E8" w14:textId="231A2602" w:rsidR="4534B0E6" w:rsidRPr="009D7BF5" w:rsidRDefault="4534B0E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11, 12, 13, 14, 15, 16, 17, 18, 19, 20. 20 raindrops!</w:t>
      </w:r>
    </w:p>
    <w:p w14:paraId="17C05928" w14:textId="52B5A233" w:rsidR="4534B0E6" w:rsidRPr="009D7BF5" w:rsidRDefault="4534B0E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Don’t forget your umbrella!</w:t>
      </w:r>
    </w:p>
    <w:p w14:paraId="4D90501A" w14:textId="3E442A3D" w:rsidR="09498680" w:rsidRPr="009D7BF5" w:rsidRDefault="09498680" w:rsidP="00630287">
      <w:pPr>
        <w:spacing w:after="0" w:line="240" w:lineRule="auto"/>
        <w:rPr>
          <w:rFonts w:ascii="Arial" w:eastAsia="Book Antiqua" w:hAnsi="Arial" w:cs="Arial"/>
          <w:color w:val="000000" w:themeColor="text1"/>
          <w:sz w:val="18"/>
          <w:szCs w:val="18"/>
          <w:lang w:val="en-GB"/>
        </w:rPr>
      </w:pPr>
    </w:p>
    <w:p w14:paraId="35D70AF2" w14:textId="20383CC4" w:rsidR="4534B0E6" w:rsidRPr="009D7BF5" w:rsidRDefault="4534B0E6" w:rsidP="00630287">
      <w:pPr>
        <w:spacing w:after="0" w:line="240" w:lineRule="auto"/>
        <w:ind w:left="216" w:hanging="216"/>
        <w:rPr>
          <w:rFonts w:ascii="Arial" w:eastAsia="Book Antiqua" w:hAnsi="Arial" w:cs="Arial"/>
          <w:b/>
          <w:bCs/>
          <w:color w:val="000000" w:themeColor="text1"/>
          <w:sz w:val="18"/>
          <w:szCs w:val="18"/>
          <w:lang w:val="en-GB"/>
        </w:rPr>
      </w:pPr>
      <w:r w:rsidRPr="009D7BF5">
        <w:rPr>
          <w:rFonts w:ascii="Arial" w:eastAsia="Book Antiqua" w:hAnsi="Arial" w:cs="Arial"/>
          <w:b/>
          <w:bCs/>
          <w:color w:val="000000" w:themeColor="text1"/>
          <w:sz w:val="18"/>
          <w:szCs w:val="18"/>
          <w:lang w:val="en-GB"/>
        </w:rPr>
        <w:t>Track 101</w:t>
      </w:r>
    </w:p>
    <w:p w14:paraId="59D5108C" w14:textId="700C2E1A" w:rsidR="4534B0E6" w:rsidRPr="009D7BF5" w:rsidRDefault="00F16DF9" w:rsidP="00630287">
      <w:pPr>
        <w:spacing w:after="0" w:line="240" w:lineRule="auto"/>
        <w:ind w:left="216" w:hanging="216"/>
        <w:rPr>
          <w:rFonts w:ascii="Arial" w:eastAsia="Book Antiqua" w:hAnsi="Arial" w:cs="Arial"/>
          <w:color w:val="000000" w:themeColor="text1"/>
          <w:sz w:val="18"/>
          <w:szCs w:val="18"/>
          <w:lang w:val="en-GB"/>
        </w:rPr>
      </w:pPr>
      <w:r>
        <w:rPr>
          <w:rFonts w:ascii="Arial" w:eastAsia="Book Antiqua" w:hAnsi="Arial" w:cs="Arial"/>
          <w:color w:val="000000" w:themeColor="text1"/>
          <w:sz w:val="18"/>
          <w:szCs w:val="18"/>
          <w:lang w:val="en-GB"/>
        </w:rPr>
        <w:t>Science</w:t>
      </w:r>
      <w:r w:rsidR="4534B0E6" w:rsidRPr="009D7BF5">
        <w:rPr>
          <w:rFonts w:ascii="Arial" w:eastAsia="Book Antiqua" w:hAnsi="Arial" w:cs="Arial"/>
          <w:color w:val="000000" w:themeColor="text1"/>
          <w:sz w:val="18"/>
          <w:szCs w:val="18"/>
          <w:lang w:val="en-GB"/>
        </w:rPr>
        <w:t xml:space="preserve">: Extreme Weather. 1. Listen and </w:t>
      </w:r>
      <w:r w:rsidR="01CCF86D" w:rsidRPr="009D7BF5">
        <w:rPr>
          <w:rFonts w:ascii="Arial" w:eastAsia="Book Antiqua" w:hAnsi="Arial" w:cs="Arial"/>
          <w:color w:val="000000" w:themeColor="text1"/>
          <w:sz w:val="18"/>
          <w:szCs w:val="18"/>
          <w:lang w:val="en-GB"/>
        </w:rPr>
        <w:t>look.</w:t>
      </w:r>
    </w:p>
    <w:p w14:paraId="33BF2D4A" w14:textId="5369CD3A" w:rsidR="4534B0E6" w:rsidRPr="009D7BF5" w:rsidRDefault="4534B0E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 xml:space="preserve">M1: The weather can be rainy, snowy, windy, or sunny.  </w:t>
      </w:r>
    </w:p>
    <w:p w14:paraId="2467C7B1" w14:textId="757AFEAB" w:rsidR="4534B0E6" w:rsidRPr="009D7BF5" w:rsidRDefault="4534B0E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Sometimes the weather can get very bad.</w:t>
      </w:r>
    </w:p>
    <w:p w14:paraId="54572673" w14:textId="31F07341" w:rsidR="4534B0E6" w:rsidRPr="009D7BF5" w:rsidRDefault="4534B0E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 xml:space="preserve">It can rain so much that water is everywhere. </w:t>
      </w:r>
    </w:p>
    <w:p w14:paraId="3B5AEBD9" w14:textId="55B2128D" w:rsidR="4534B0E6" w:rsidRPr="009D7BF5" w:rsidRDefault="4534B0E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It can snow so much that you can’t walk.</w:t>
      </w:r>
    </w:p>
    <w:p w14:paraId="3EB5268B" w14:textId="41191A30" w:rsidR="4534B0E6" w:rsidRPr="009D7BF5" w:rsidRDefault="4534B0E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It can get so windy that things fly away.</w:t>
      </w:r>
    </w:p>
    <w:p w14:paraId="460EAAE4" w14:textId="05122810" w:rsidR="4534B0E6" w:rsidRPr="009D7BF5" w:rsidRDefault="4534B0E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It can get so hot that you feel sick.</w:t>
      </w:r>
    </w:p>
    <w:p w14:paraId="5E571CCB" w14:textId="607CD947" w:rsidR="4534B0E6" w:rsidRPr="009D7BF5" w:rsidRDefault="4534B0E6" w:rsidP="00630287">
      <w:pPr>
        <w:spacing w:after="0" w:line="240" w:lineRule="auto"/>
        <w:rPr>
          <w:rFonts w:ascii="Arial" w:eastAsia="Book Antiqua" w:hAnsi="Arial" w:cs="Arial"/>
          <w:color w:val="000000" w:themeColor="text1"/>
          <w:sz w:val="18"/>
          <w:szCs w:val="18"/>
          <w:lang w:val="en-GB"/>
        </w:rPr>
      </w:pPr>
      <w:r w:rsidRPr="009D7BF5">
        <w:rPr>
          <w:rFonts w:ascii="Arial" w:eastAsia="Book Antiqua" w:hAnsi="Arial" w:cs="Arial"/>
          <w:color w:val="000000" w:themeColor="text1"/>
          <w:sz w:val="18"/>
          <w:szCs w:val="18"/>
        </w:rPr>
        <w:t>During extreme weather, stay safe. Stay inside!</w:t>
      </w:r>
    </w:p>
    <w:p w14:paraId="604498D4" w14:textId="1154109F" w:rsidR="09498680" w:rsidRPr="009D7BF5" w:rsidRDefault="09498680" w:rsidP="00630287">
      <w:pPr>
        <w:spacing w:after="0" w:line="240" w:lineRule="auto"/>
        <w:rPr>
          <w:rFonts w:ascii="Arial" w:eastAsia="Book Antiqua" w:hAnsi="Arial" w:cs="Arial"/>
          <w:color w:val="000000" w:themeColor="text1"/>
          <w:sz w:val="18"/>
          <w:szCs w:val="18"/>
          <w:lang w:val="en-GB"/>
        </w:rPr>
      </w:pPr>
    </w:p>
    <w:p w14:paraId="2C292204" w14:textId="287FF9E1" w:rsidR="46C451C8" w:rsidRPr="009D7BF5" w:rsidRDefault="46C451C8" w:rsidP="00630287">
      <w:pPr>
        <w:spacing w:after="0" w:line="240" w:lineRule="auto"/>
        <w:ind w:left="216" w:hanging="216"/>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102</w:t>
      </w:r>
    </w:p>
    <w:p w14:paraId="2B8C704C" w14:textId="4BF118D9" w:rsidR="46C451C8" w:rsidRPr="009D7BF5" w:rsidRDefault="00F16DF9" w:rsidP="00630287">
      <w:pPr>
        <w:spacing w:after="0" w:line="240" w:lineRule="auto"/>
        <w:ind w:left="216" w:hanging="216"/>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Project</w:t>
      </w:r>
      <w:r w:rsidR="46C451C8" w:rsidRPr="009D7BF5">
        <w:rPr>
          <w:rFonts w:ascii="Arial" w:eastAsia="Book Antiqua" w:hAnsi="Arial" w:cs="Arial"/>
          <w:color w:val="000000" w:themeColor="text1"/>
          <w:sz w:val="18"/>
          <w:szCs w:val="18"/>
          <w:lang w:val="en-GB"/>
        </w:rPr>
        <w:t xml:space="preserve">: </w:t>
      </w:r>
      <w:r w:rsidR="46C451C8" w:rsidRPr="009D7BF5">
        <w:rPr>
          <w:rFonts w:ascii="Arial" w:eastAsia="Book Antiqua" w:hAnsi="Arial" w:cs="Arial"/>
          <w:color w:val="000000" w:themeColor="text1"/>
          <w:sz w:val="18"/>
          <w:szCs w:val="18"/>
        </w:rPr>
        <w:t>Rain Cloud Mobile.</w:t>
      </w:r>
      <w:r w:rsidR="46C451C8" w:rsidRPr="009D7BF5">
        <w:rPr>
          <w:rFonts w:ascii="Arial" w:eastAsia="Book Antiqua" w:hAnsi="Arial" w:cs="Arial"/>
          <w:color w:val="000000" w:themeColor="text1"/>
          <w:sz w:val="18"/>
          <w:szCs w:val="18"/>
          <w:lang w:val="en-GB"/>
        </w:rPr>
        <w:t xml:space="preserve"> </w:t>
      </w:r>
      <w:r w:rsidR="46C451C8" w:rsidRPr="0093233A">
        <w:rPr>
          <w:rFonts w:ascii="Arial" w:eastAsia="Book Antiqua" w:hAnsi="Arial" w:cs="Arial"/>
          <w:color w:val="000000" w:themeColor="text1"/>
          <w:sz w:val="18"/>
          <w:szCs w:val="18"/>
          <w:lang w:val="en-GB"/>
        </w:rPr>
        <w:t>1. Listen and look.</w:t>
      </w:r>
    </w:p>
    <w:p w14:paraId="40398065" w14:textId="3142CA32" w:rsidR="4007EEAB" w:rsidRPr="009D7BF5" w:rsidRDefault="00F16DF9" w:rsidP="00630287">
      <w:pPr>
        <w:spacing w:after="0" w:line="240" w:lineRule="auto"/>
        <w:rPr>
          <w:rFonts w:ascii="Arial" w:eastAsia="Book Antiqua" w:hAnsi="Arial" w:cs="Arial"/>
          <w:b/>
          <w:bCs/>
          <w:color w:val="000000" w:themeColor="text1"/>
          <w:sz w:val="18"/>
          <w:szCs w:val="18"/>
        </w:rPr>
      </w:pPr>
      <w:r>
        <w:rPr>
          <w:rFonts w:ascii="Arial" w:eastAsia="Book Antiqua" w:hAnsi="Arial" w:cs="Arial"/>
          <w:color w:val="000000" w:themeColor="text1"/>
          <w:sz w:val="18"/>
          <w:szCs w:val="18"/>
        </w:rPr>
        <w:t>W:</w:t>
      </w:r>
      <w:r w:rsidR="4007EEAB" w:rsidRPr="009D7BF5">
        <w:rPr>
          <w:rFonts w:ascii="Arial" w:eastAsia="Book Antiqua" w:hAnsi="Arial" w:cs="Arial"/>
          <w:color w:val="000000" w:themeColor="text1"/>
          <w:sz w:val="18"/>
          <w:szCs w:val="18"/>
        </w:rPr>
        <w:t xml:space="preserve"> </w:t>
      </w:r>
      <w:r w:rsidR="46C451C8" w:rsidRPr="009D7BF5">
        <w:rPr>
          <w:rFonts w:ascii="Arial" w:eastAsia="Book Antiqua" w:hAnsi="Arial" w:cs="Arial"/>
          <w:color w:val="000000" w:themeColor="text1"/>
          <w:sz w:val="18"/>
          <w:szCs w:val="18"/>
        </w:rPr>
        <w:t>Step 1:</w:t>
      </w:r>
      <w:r w:rsidR="59240713" w:rsidRPr="009D7BF5">
        <w:rPr>
          <w:rFonts w:ascii="Arial" w:eastAsia="Book Antiqua" w:hAnsi="Arial" w:cs="Arial"/>
          <w:color w:val="000000" w:themeColor="text1"/>
          <w:sz w:val="18"/>
          <w:szCs w:val="18"/>
          <w:lang w:val="en-GB"/>
        </w:rPr>
        <w:t xml:space="preserve"> </w:t>
      </w:r>
      <w:r w:rsidR="46C451C8" w:rsidRPr="009D7BF5">
        <w:rPr>
          <w:rFonts w:ascii="Arial" w:eastAsia="Book Antiqua" w:hAnsi="Arial" w:cs="Arial"/>
          <w:color w:val="000000" w:themeColor="text1"/>
          <w:sz w:val="18"/>
          <w:szCs w:val="18"/>
        </w:rPr>
        <w:t xml:space="preserve">Get colored paper, yarn, glue, </w:t>
      </w:r>
      <w:r w:rsidR="4007EEAB" w:rsidRPr="009D7BF5">
        <w:rPr>
          <w:rFonts w:ascii="Arial" w:eastAsia="Book Antiqua" w:hAnsi="Arial" w:cs="Arial"/>
          <w:color w:val="000000" w:themeColor="text1"/>
          <w:sz w:val="18"/>
          <w:szCs w:val="18"/>
        </w:rPr>
        <w:t xml:space="preserve">cotton </w:t>
      </w:r>
      <w:r w:rsidR="46C451C8" w:rsidRPr="009D7BF5">
        <w:rPr>
          <w:rFonts w:ascii="Arial" w:eastAsia="Book Antiqua" w:hAnsi="Arial" w:cs="Arial"/>
          <w:color w:val="000000" w:themeColor="text1"/>
          <w:sz w:val="18"/>
          <w:szCs w:val="18"/>
        </w:rPr>
        <w:t>pads, a pencil, scissors, and a cup.</w:t>
      </w:r>
    </w:p>
    <w:p w14:paraId="511C32CF" w14:textId="2042B834" w:rsidR="46C451C8" w:rsidRPr="009D7BF5" w:rsidRDefault="46C451C8"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 xml:space="preserve">Step 2: Cut 6 long pieces of yarn. Draw raindrops on the colored paper and cut them out. </w:t>
      </w:r>
    </w:p>
    <w:p w14:paraId="69814FAB" w14:textId="0591DAB6" w:rsidR="46C451C8" w:rsidRPr="009D7BF5" w:rsidRDefault="46C451C8" w:rsidP="00630287">
      <w:pPr>
        <w:spacing w:after="0" w:line="240" w:lineRule="auto"/>
        <w:rPr>
          <w:rFonts w:ascii="Arial" w:eastAsia="Book Antiqua" w:hAnsi="Arial" w:cs="Arial"/>
          <w:b/>
          <w:bCs/>
          <w:color w:val="000000" w:themeColor="text1"/>
          <w:sz w:val="18"/>
          <w:szCs w:val="18"/>
        </w:rPr>
      </w:pPr>
      <w:r w:rsidRPr="009D7BF5">
        <w:rPr>
          <w:rFonts w:ascii="Arial" w:eastAsia="Book Antiqua" w:hAnsi="Arial" w:cs="Arial"/>
          <w:color w:val="000000" w:themeColor="text1"/>
          <w:sz w:val="18"/>
          <w:szCs w:val="18"/>
        </w:rPr>
        <w:t xml:space="preserve">Step 3: Glue the raindrops to the yarn. Glue the yarn to the bottom of the cup. Tear and glue cotton balls to the cup. Cut and glue one more piece of </w:t>
      </w:r>
      <w:r w:rsidR="1A2075AE" w:rsidRPr="009D7BF5">
        <w:rPr>
          <w:rFonts w:ascii="Arial" w:eastAsia="Book Antiqua" w:hAnsi="Arial" w:cs="Arial"/>
          <w:color w:val="000000" w:themeColor="text1"/>
          <w:sz w:val="18"/>
          <w:szCs w:val="18"/>
        </w:rPr>
        <w:t>y</w:t>
      </w:r>
      <w:r w:rsidRPr="009D7BF5">
        <w:rPr>
          <w:rFonts w:ascii="Arial" w:eastAsia="Book Antiqua" w:hAnsi="Arial" w:cs="Arial"/>
          <w:color w:val="000000" w:themeColor="text1"/>
          <w:sz w:val="18"/>
          <w:szCs w:val="18"/>
        </w:rPr>
        <w:t>arn to the top of the cup. Watch the rainstorm in your home!</w:t>
      </w:r>
    </w:p>
    <w:p w14:paraId="04A71590" w14:textId="6254E2B4" w:rsidR="09498680" w:rsidRPr="009D7BF5" w:rsidRDefault="09498680" w:rsidP="00630287">
      <w:pPr>
        <w:spacing w:after="0" w:line="240" w:lineRule="auto"/>
        <w:rPr>
          <w:rFonts w:ascii="Arial" w:eastAsia="Book Antiqua" w:hAnsi="Arial" w:cs="Arial"/>
          <w:color w:val="000000" w:themeColor="text1"/>
          <w:sz w:val="18"/>
          <w:szCs w:val="18"/>
        </w:rPr>
      </w:pPr>
    </w:p>
    <w:p w14:paraId="0ABBBFF4" w14:textId="50A1FBF0" w:rsidR="5C9E7E9B" w:rsidRPr="009D7BF5" w:rsidRDefault="5C9E7E9B" w:rsidP="00630287">
      <w:pPr>
        <w:spacing w:after="0" w:line="240" w:lineRule="auto"/>
        <w:ind w:left="215" w:hanging="215"/>
        <w:rPr>
          <w:rFonts w:ascii="Arial" w:eastAsia="Book Antiqua" w:hAnsi="Arial" w:cs="Arial"/>
          <w:b/>
          <w:bCs/>
          <w:color w:val="000000" w:themeColor="text1"/>
          <w:sz w:val="18"/>
          <w:szCs w:val="18"/>
        </w:rPr>
      </w:pPr>
      <w:r w:rsidRPr="009D7BF5">
        <w:rPr>
          <w:rFonts w:ascii="Arial" w:eastAsia="Book Antiqua" w:hAnsi="Arial" w:cs="Arial"/>
          <w:b/>
          <w:bCs/>
          <w:color w:val="000000" w:themeColor="text1"/>
          <w:sz w:val="18"/>
          <w:szCs w:val="18"/>
          <w:lang w:val="en-GB"/>
        </w:rPr>
        <w:t>Track 103</w:t>
      </w:r>
    </w:p>
    <w:p w14:paraId="00292366" w14:textId="09007E9B" w:rsidR="5C9E7E9B" w:rsidRPr="009D7BF5" w:rsidRDefault="00F16DF9" w:rsidP="00630287">
      <w:pPr>
        <w:spacing w:after="0" w:line="240" w:lineRule="auto"/>
        <w:rPr>
          <w:rFonts w:ascii="Arial" w:eastAsia="Book Antiqua" w:hAnsi="Arial" w:cs="Arial"/>
          <w:color w:val="000000" w:themeColor="text1"/>
          <w:sz w:val="18"/>
          <w:szCs w:val="18"/>
        </w:rPr>
      </w:pPr>
      <w:r>
        <w:rPr>
          <w:rFonts w:ascii="Arial" w:eastAsia="Book Antiqua" w:hAnsi="Arial" w:cs="Arial"/>
          <w:color w:val="000000" w:themeColor="text1"/>
          <w:sz w:val="18"/>
          <w:szCs w:val="18"/>
          <w:lang w:val="en-GB"/>
        </w:rPr>
        <w:t>Review</w:t>
      </w:r>
      <w:r w:rsidR="5C9E7E9B" w:rsidRPr="009D7BF5">
        <w:rPr>
          <w:rFonts w:ascii="Arial" w:eastAsia="Book Antiqua" w:hAnsi="Arial" w:cs="Arial"/>
          <w:color w:val="000000" w:themeColor="text1"/>
          <w:sz w:val="18"/>
          <w:szCs w:val="18"/>
          <w:lang w:val="en-GB"/>
        </w:rPr>
        <w:t>. 1.</w:t>
      </w:r>
      <w:r w:rsidR="0C277D7C" w:rsidRPr="009D7BF5">
        <w:rPr>
          <w:rFonts w:ascii="Arial" w:eastAsia="Book Antiqua" w:hAnsi="Arial" w:cs="Arial"/>
          <w:color w:val="000000" w:themeColor="text1"/>
          <w:sz w:val="18"/>
          <w:szCs w:val="18"/>
          <w:lang w:val="en-GB"/>
        </w:rPr>
        <w:t xml:space="preserve"> </w:t>
      </w:r>
      <w:r w:rsidR="5C9E7E9B" w:rsidRPr="009D7BF5">
        <w:rPr>
          <w:rFonts w:ascii="Arial" w:eastAsia="Book Antiqua" w:hAnsi="Arial" w:cs="Arial"/>
          <w:color w:val="000000" w:themeColor="text1"/>
          <w:sz w:val="18"/>
          <w:szCs w:val="18"/>
          <w:lang w:val="en-GB"/>
        </w:rPr>
        <w:t>Listen and say.</w:t>
      </w:r>
    </w:p>
    <w:p w14:paraId="51444121" w14:textId="46239F66" w:rsidR="5C9E7E9B" w:rsidRPr="009D7BF5" w:rsidRDefault="5C9E7E9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B: What’s the weather like?</w:t>
      </w:r>
    </w:p>
    <w:p w14:paraId="4C6F327C" w14:textId="766AF230" w:rsidR="5C9E7E9B" w:rsidRPr="009D7BF5" w:rsidRDefault="5C9E7E9B" w:rsidP="00630287">
      <w:pPr>
        <w:spacing w:after="0" w:line="240" w:lineRule="auto"/>
        <w:rPr>
          <w:rFonts w:ascii="Arial" w:eastAsia="Book Antiqua" w:hAnsi="Arial" w:cs="Arial"/>
          <w:color w:val="000000" w:themeColor="text1"/>
          <w:sz w:val="18"/>
          <w:szCs w:val="18"/>
        </w:rPr>
      </w:pPr>
      <w:r w:rsidRPr="009D7BF5">
        <w:rPr>
          <w:rFonts w:ascii="Arial" w:eastAsia="Book Antiqua" w:hAnsi="Arial" w:cs="Arial"/>
          <w:color w:val="000000" w:themeColor="text1"/>
          <w:sz w:val="18"/>
          <w:szCs w:val="18"/>
        </w:rPr>
        <w:t>G</w:t>
      </w:r>
      <w:r w:rsidR="45272E33" w:rsidRPr="009D7BF5">
        <w:rPr>
          <w:rFonts w:ascii="Arial" w:eastAsia="Book Antiqua" w:hAnsi="Arial" w:cs="Arial"/>
          <w:color w:val="000000" w:themeColor="text1"/>
          <w:sz w:val="18"/>
          <w:szCs w:val="18"/>
        </w:rPr>
        <w:t>1</w:t>
      </w:r>
      <w:r w:rsidRPr="009D7BF5">
        <w:rPr>
          <w:rFonts w:ascii="Arial" w:eastAsia="Book Antiqua" w:hAnsi="Arial" w:cs="Arial"/>
          <w:color w:val="000000" w:themeColor="text1"/>
          <w:sz w:val="18"/>
          <w:szCs w:val="18"/>
        </w:rPr>
        <w:t>: It’s windy.</w:t>
      </w:r>
    </w:p>
    <w:p w14:paraId="1BD49322" w14:textId="36028966" w:rsidR="09498680" w:rsidRPr="009D7BF5" w:rsidRDefault="09498680" w:rsidP="00630287">
      <w:pPr>
        <w:spacing w:after="0" w:line="240" w:lineRule="auto"/>
        <w:rPr>
          <w:rFonts w:ascii="Arial" w:eastAsia="Book Antiqua" w:hAnsi="Arial" w:cs="Arial"/>
          <w:color w:val="000000" w:themeColor="text1"/>
          <w:sz w:val="18"/>
          <w:szCs w:val="18"/>
        </w:rPr>
      </w:pPr>
    </w:p>
    <w:p w14:paraId="732588C3" w14:textId="54098EB4" w:rsidR="09498680" w:rsidRPr="009D7BF5" w:rsidRDefault="09498680" w:rsidP="00630287">
      <w:pPr>
        <w:spacing w:after="0" w:line="240" w:lineRule="auto"/>
        <w:rPr>
          <w:rFonts w:ascii="Arial" w:eastAsia="Book Antiqua" w:hAnsi="Arial" w:cs="Arial"/>
          <w:color w:val="000000" w:themeColor="text1"/>
          <w:sz w:val="18"/>
          <w:szCs w:val="18"/>
        </w:rPr>
      </w:pPr>
    </w:p>
    <w:p w14:paraId="0E4CEE78" w14:textId="05BF5AF3" w:rsidR="09498680" w:rsidRPr="009D7BF5" w:rsidRDefault="09498680" w:rsidP="00630287">
      <w:pPr>
        <w:spacing w:after="0" w:line="240" w:lineRule="auto"/>
        <w:rPr>
          <w:rFonts w:ascii="Arial" w:eastAsia="Book Antiqua" w:hAnsi="Arial" w:cs="Arial"/>
          <w:color w:val="000000" w:themeColor="text1"/>
          <w:sz w:val="18"/>
          <w:szCs w:val="18"/>
        </w:rPr>
      </w:pPr>
    </w:p>
    <w:sectPr w:rsidR="09498680" w:rsidRPr="009D7BF5" w:rsidSect="009D7BF5">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96CEF" w14:textId="77777777" w:rsidR="008F3BD5" w:rsidRDefault="008F3BD5" w:rsidP="00F030EA">
      <w:pPr>
        <w:spacing w:after="0" w:line="240" w:lineRule="auto"/>
      </w:pPr>
      <w:r>
        <w:separator/>
      </w:r>
    </w:p>
  </w:endnote>
  <w:endnote w:type="continuationSeparator" w:id="0">
    <w:p w14:paraId="5BB85603" w14:textId="77777777" w:rsidR="008F3BD5" w:rsidRDefault="008F3BD5" w:rsidP="00F030EA">
      <w:pPr>
        <w:spacing w:after="0" w:line="240" w:lineRule="auto"/>
      </w:pPr>
      <w:r>
        <w:continuationSeparator/>
      </w:r>
    </w:p>
  </w:endnote>
  <w:endnote w:type="continuationNotice" w:id="1">
    <w:p w14:paraId="322F8877" w14:textId="77777777" w:rsidR="008F3BD5" w:rsidRDefault="008F3B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8FDE7" w14:textId="77777777" w:rsidR="008F3BD5" w:rsidRDefault="008F3BD5" w:rsidP="00F030EA">
      <w:pPr>
        <w:spacing w:after="0" w:line="240" w:lineRule="auto"/>
      </w:pPr>
      <w:r>
        <w:separator/>
      </w:r>
    </w:p>
  </w:footnote>
  <w:footnote w:type="continuationSeparator" w:id="0">
    <w:p w14:paraId="0EEC7EAA" w14:textId="77777777" w:rsidR="008F3BD5" w:rsidRDefault="008F3BD5" w:rsidP="00F030EA">
      <w:pPr>
        <w:spacing w:after="0" w:line="240" w:lineRule="auto"/>
      </w:pPr>
      <w:r>
        <w:continuationSeparator/>
      </w:r>
    </w:p>
  </w:footnote>
  <w:footnote w:type="continuationNotice" w:id="1">
    <w:p w14:paraId="756575D2" w14:textId="77777777" w:rsidR="008F3BD5" w:rsidRDefault="008F3BD5">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NTYyNTczMjG3NDNQ0lEKTi0uzszPAykwrAUAVrCIDywAAAA="/>
  </w:docVars>
  <w:rsids>
    <w:rsidRoot w:val="59EE2F4E"/>
    <w:rsid w:val="0000263C"/>
    <w:rsid w:val="000277C4"/>
    <w:rsid w:val="00037514"/>
    <w:rsid w:val="00054DC6"/>
    <w:rsid w:val="0009067D"/>
    <w:rsid w:val="000FA8E4"/>
    <w:rsid w:val="00117E78"/>
    <w:rsid w:val="001D1BC9"/>
    <w:rsid w:val="002302F0"/>
    <w:rsid w:val="002362C0"/>
    <w:rsid w:val="00252759"/>
    <w:rsid w:val="00295C24"/>
    <w:rsid w:val="002D17F1"/>
    <w:rsid w:val="0031EC99"/>
    <w:rsid w:val="0032A027"/>
    <w:rsid w:val="00397C58"/>
    <w:rsid w:val="003B0AFA"/>
    <w:rsid w:val="003B1E1D"/>
    <w:rsid w:val="003C692C"/>
    <w:rsid w:val="003C769B"/>
    <w:rsid w:val="003F0B80"/>
    <w:rsid w:val="003F65B2"/>
    <w:rsid w:val="004215CB"/>
    <w:rsid w:val="004349A0"/>
    <w:rsid w:val="004458E5"/>
    <w:rsid w:val="004C30B5"/>
    <w:rsid w:val="004E29A1"/>
    <w:rsid w:val="00511FC9"/>
    <w:rsid w:val="005141B4"/>
    <w:rsid w:val="00530086"/>
    <w:rsid w:val="0058204E"/>
    <w:rsid w:val="005B2ABA"/>
    <w:rsid w:val="005B2D8B"/>
    <w:rsid w:val="005E4606"/>
    <w:rsid w:val="0061185A"/>
    <w:rsid w:val="006213B7"/>
    <w:rsid w:val="00630287"/>
    <w:rsid w:val="006503D3"/>
    <w:rsid w:val="00686AE8"/>
    <w:rsid w:val="00696DBA"/>
    <w:rsid w:val="006A90F3"/>
    <w:rsid w:val="006D3F14"/>
    <w:rsid w:val="006D7230"/>
    <w:rsid w:val="006D7526"/>
    <w:rsid w:val="006D7B80"/>
    <w:rsid w:val="006F3DA3"/>
    <w:rsid w:val="00744D1D"/>
    <w:rsid w:val="00760B82"/>
    <w:rsid w:val="0078498D"/>
    <w:rsid w:val="008343C3"/>
    <w:rsid w:val="00834E50"/>
    <w:rsid w:val="008427A4"/>
    <w:rsid w:val="00843135"/>
    <w:rsid w:val="0085021B"/>
    <w:rsid w:val="008D1C99"/>
    <w:rsid w:val="008E2EE5"/>
    <w:rsid w:val="008E71C7"/>
    <w:rsid w:val="008F3BD5"/>
    <w:rsid w:val="008FB4CA"/>
    <w:rsid w:val="0093233A"/>
    <w:rsid w:val="009755FE"/>
    <w:rsid w:val="00977DAF"/>
    <w:rsid w:val="00977E33"/>
    <w:rsid w:val="00996367"/>
    <w:rsid w:val="009B0074"/>
    <w:rsid w:val="009C226B"/>
    <w:rsid w:val="009D7BF5"/>
    <w:rsid w:val="00A04C78"/>
    <w:rsid w:val="00A55BBE"/>
    <w:rsid w:val="00A822D9"/>
    <w:rsid w:val="00A95477"/>
    <w:rsid w:val="00B27E5D"/>
    <w:rsid w:val="00B42D61"/>
    <w:rsid w:val="00B55E94"/>
    <w:rsid w:val="00B6BC64"/>
    <w:rsid w:val="00BA46DA"/>
    <w:rsid w:val="00BE6717"/>
    <w:rsid w:val="00C22098"/>
    <w:rsid w:val="00C57962"/>
    <w:rsid w:val="00C90804"/>
    <w:rsid w:val="00CA1543"/>
    <w:rsid w:val="00D13863"/>
    <w:rsid w:val="00DAF9B5"/>
    <w:rsid w:val="00E56A66"/>
    <w:rsid w:val="00E63E74"/>
    <w:rsid w:val="00E869E8"/>
    <w:rsid w:val="00EA52EF"/>
    <w:rsid w:val="00EB1BA8"/>
    <w:rsid w:val="00F030EA"/>
    <w:rsid w:val="00F16DF9"/>
    <w:rsid w:val="00F47847"/>
    <w:rsid w:val="00F55DB2"/>
    <w:rsid w:val="00F62801"/>
    <w:rsid w:val="00F67F76"/>
    <w:rsid w:val="00F87175"/>
    <w:rsid w:val="00FF6DCD"/>
    <w:rsid w:val="010BAEA2"/>
    <w:rsid w:val="0125FFD6"/>
    <w:rsid w:val="01367E51"/>
    <w:rsid w:val="0157D5A2"/>
    <w:rsid w:val="015D2FFD"/>
    <w:rsid w:val="01898E96"/>
    <w:rsid w:val="018B42CD"/>
    <w:rsid w:val="0191D154"/>
    <w:rsid w:val="01A3488C"/>
    <w:rsid w:val="01C9C042"/>
    <w:rsid w:val="01CCF86D"/>
    <w:rsid w:val="01D487F6"/>
    <w:rsid w:val="01E0230C"/>
    <w:rsid w:val="01E4F416"/>
    <w:rsid w:val="01E5F6FD"/>
    <w:rsid w:val="01FBB6EA"/>
    <w:rsid w:val="02375D23"/>
    <w:rsid w:val="023A3638"/>
    <w:rsid w:val="02591EE0"/>
    <w:rsid w:val="026034E6"/>
    <w:rsid w:val="02707C69"/>
    <w:rsid w:val="02756B0A"/>
    <w:rsid w:val="028697B5"/>
    <w:rsid w:val="029D1F56"/>
    <w:rsid w:val="02AF21BA"/>
    <w:rsid w:val="02D9A26A"/>
    <w:rsid w:val="02DD1142"/>
    <w:rsid w:val="02F3221A"/>
    <w:rsid w:val="0309A98C"/>
    <w:rsid w:val="03156049"/>
    <w:rsid w:val="035FFCFA"/>
    <w:rsid w:val="036809D5"/>
    <w:rsid w:val="036AE2F9"/>
    <w:rsid w:val="03757D1E"/>
    <w:rsid w:val="038F054A"/>
    <w:rsid w:val="03AB3737"/>
    <w:rsid w:val="03B3BB84"/>
    <w:rsid w:val="03CDE659"/>
    <w:rsid w:val="03D1BA6D"/>
    <w:rsid w:val="03F58810"/>
    <w:rsid w:val="04024CEF"/>
    <w:rsid w:val="040672B3"/>
    <w:rsid w:val="04577099"/>
    <w:rsid w:val="045B404B"/>
    <w:rsid w:val="0469D343"/>
    <w:rsid w:val="047CA3FE"/>
    <w:rsid w:val="04C960B7"/>
    <w:rsid w:val="04D097F1"/>
    <w:rsid w:val="04E8B11D"/>
    <w:rsid w:val="04FD0921"/>
    <w:rsid w:val="05033AED"/>
    <w:rsid w:val="053EF349"/>
    <w:rsid w:val="054BE07E"/>
    <w:rsid w:val="05655757"/>
    <w:rsid w:val="058A2D87"/>
    <w:rsid w:val="058EA6B9"/>
    <w:rsid w:val="0597DAAA"/>
    <w:rsid w:val="05A63D3D"/>
    <w:rsid w:val="05B5B474"/>
    <w:rsid w:val="05CC7119"/>
    <w:rsid w:val="05EF67F2"/>
    <w:rsid w:val="05F9717A"/>
    <w:rsid w:val="05FAB19E"/>
    <w:rsid w:val="05FFE59C"/>
    <w:rsid w:val="06238C91"/>
    <w:rsid w:val="063DF21E"/>
    <w:rsid w:val="063EBA80"/>
    <w:rsid w:val="065BD455"/>
    <w:rsid w:val="067BA79F"/>
    <w:rsid w:val="067D991E"/>
    <w:rsid w:val="067E9204"/>
    <w:rsid w:val="06B74A67"/>
    <w:rsid w:val="072D8DB1"/>
    <w:rsid w:val="075184D5"/>
    <w:rsid w:val="07876CF2"/>
    <w:rsid w:val="07AE0A46"/>
    <w:rsid w:val="07E29FA6"/>
    <w:rsid w:val="0800CAC9"/>
    <w:rsid w:val="080FF4D9"/>
    <w:rsid w:val="081312B1"/>
    <w:rsid w:val="08184054"/>
    <w:rsid w:val="0823AE96"/>
    <w:rsid w:val="083DF285"/>
    <w:rsid w:val="08631759"/>
    <w:rsid w:val="0867336E"/>
    <w:rsid w:val="086DA514"/>
    <w:rsid w:val="088322A8"/>
    <w:rsid w:val="0888B471"/>
    <w:rsid w:val="08918003"/>
    <w:rsid w:val="08A59D8F"/>
    <w:rsid w:val="08B26C29"/>
    <w:rsid w:val="08B49246"/>
    <w:rsid w:val="08D48D12"/>
    <w:rsid w:val="08F353DC"/>
    <w:rsid w:val="09123386"/>
    <w:rsid w:val="091AB6B7"/>
    <w:rsid w:val="09370642"/>
    <w:rsid w:val="094511F0"/>
    <w:rsid w:val="09498680"/>
    <w:rsid w:val="094EFF42"/>
    <w:rsid w:val="095933AE"/>
    <w:rsid w:val="0959B06B"/>
    <w:rsid w:val="0971C93D"/>
    <w:rsid w:val="097E7007"/>
    <w:rsid w:val="0988A077"/>
    <w:rsid w:val="09A46704"/>
    <w:rsid w:val="09ABC53A"/>
    <w:rsid w:val="09B134FF"/>
    <w:rsid w:val="09B1F09A"/>
    <w:rsid w:val="09BB3777"/>
    <w:rsid w:val="09BD02E5"/>
    <w:rsid w:val="09D28D3A"/>
    <w:rsid w:val="0A05D42D"/>
    <w:rsid w:val="0A1114E4"/>
    <w:rsid w:val="0A23E982"/>
    <w:rsid w:val="0A2CD9BB"/>
    <w:rsid w:val="0A2E16DB"/>
    <w:rsid w:val="0A39D4DB"/>
    <w:rsid w:val="0A4ADD3D"/>
    <w:rsid w:val="0A4B0773"/>
    <w:rsid w:val="0A7160D0"/>
    <w:rsid w:val="0AA4494F"/>
    <w:rsid w:val="0AB0E534"/>
    <w:rsid w:val="0AB496A3"/>
    <w:rsid w:val="0AC440AF"/>
    <w:rsid w:val="0AC5FA14"/>
    <w:rsid w:val="0AD42A52"/>
    <w:rsid w:val="0AD5550C"/>
    <w:rsid w:val="0AED42E6"/>
    <w:rsid w:val="0AF00C43"/>
    <w:rsid w:val="0AF74D8A"/>
    <w:rsid w:val="0AFD3315"/>
    <w:rsid w:val="0B212B3B"/>
    <w:rsid w:val="0B372E55"/>
    <w:rsid w:val="0B862FE2"/>
    <w:rsid w:val="0BA0CFD1"/>
    <w:rsid w:val="0BA32531"/>
    <w:rsid w:val="0BE78AFE"/>
    <w:rsid w:val="0BF20A69"/>
    <w:rsid w:val="0C005F31"/>
    <w:rsid w:val="0C1DC5F2"/>
    <w:rsid w:val="0C277D7C"/>
    <w:rsid w:val="0C348A0C"/>
    <w:rsid w:val="0C366FC3"/>
    <w:rsid w:val="0C58871D"/>
    <w:rsid w:val="0C72775D"/>
    <w:rsid w:val="0C75D241"/>
    <w:rsid w:val="0C7CA2CC"/>
    <w:rsid w:val="0C8FA9D2"/>
    <w:rsid w:val="0CBDE410"/>
    <w:rsid w:val="0CC2C2AC"/>
    <w:rsid w:val="0CD23282"/>
    <w:rsid w:val="0CDE3D06"/>
    <w:rsid w:val="0CFDEA2C"/>
    <w:rsid w:val="0D0442AB"/>
    <w:rsid w:val="0D2214B1"/>
    <w:rsid w:val="0D231F1C"/>
    <w:rsid w:val="0D24633A"/>
    <w:rsid w:val="0D33A4A0"/>
    <w:rsid w:val="0D9474A4"/>
    <w:rsid w:val="0D9FFD57"/>
    <w:rsid w:val="0DFB009A"/>
    <w:rsid w:val="0E3C2E68"/>
    <w:rsid w:val="0E3CD0EE"/>
    <w:rsid w:val="0E4918FE"/>
    <w:rsid w:val="0E5C25C0"/>
    <w:rsid w:val="0E80F5FF"/>
    <w:rsid w:val="0E8FE1F5"/>
    <w:rsid w:val="0EC791E3"/>
    <w:rsid w:val="0F0235CF"/>
    <w:rsid w:val="0F033CE4"/>
    <w:rsid w:val="0F0C33F3"/>
    <w:rsid w:val="0F0EBF25"/>
    <w:rsid w:val="0F14F16E"/>
    <w:rsid w:val="0F2298D4"/>
    <w:rsid w:val="0F320BEC"/>
    <w:rsid w:val="0F503BEF"/>
    <w:rsid w:val="0F5B6CEE"/>
    <w:rsid w:val="0F6892F7"/>
    <w:rsid w:val="0F6D47D0"/>
    <w:rsid w:val="0F8CDF18"/>
    <w:rsid w:val="0F9122C7"/>
    <w:rsid w:val="0FA35118"/>
    <w:rsid w:val="0FAA7F88"/>
    <w:rsid w:val="0FE1EDDE"/>
    <w:rsid w:val="0FE2B81A"/>
    <w:rsid w:val="10155CA0"/>
    <w:rsid w:val="10196AA4"/>
    <w:rsid w:val="10542B12"/>
    <w:rsid w:val="106A3E2F"/>
    <w:rsid w:val="107440F4"/>
    <w:rsid w:val="10801D47"/>
    <w:rsid w:val="108DB0A5"/>
    <w:rsid w:val="109F0D45"/>
    <w:rsid w:val="10AA2AB7"/>
    <w:rsid w:val="10B70A0D"/>
    <w:rsid w:val="10CDDC4D"/>
    <w:rsid w:val="10E2E8E3"/>
    <w:rsid w:val="10E54AF3"/>
    <w:rsid w:val="10E7C2C1"/>
    <w:rsid w:val="10EDC957"/>
    <w:rsid w:val="10FCE8EF"/>
    <w:rsid w:val="110B52A1"/>
    <w:rsid w:val="111FA9BF"/>
    <w:rsid w:val="111FF075"/>
    <w:rsid w:val="114AD9D9"/>
    <w:rsid w:val="114E616B"/>
    <w:rsid w:val="115AF549"/>
    <w:rsid w:val="115CD48C"/>
    <w:rsid w:val="117D79DE"/>
    <w:rsid w:val="11884F69"/>
    <w:rsid w:val="119E6AF2"/>
    <w:rsid w:val="11B63FD4"/>
    <w:rsid w:val="11CE4D67"/>
    <w:rsid w:val="11D6E380"/>
    <w:rsid w:val="11E5DAFC"/>
    <w:rsid w:val="11E625CE"/>
    <w:rsid w:val="11EFE157"/>
    <w:rsid w:val="121324E2"/>
    <w:rsid w:val="12132606"/>
    <w:rsid w:val="1222015B"/>
    <w:rsid w:val="1242448D"/>
    <w:rsid w:val="1253B20D"/>
    <w:rsid w:val="128EF3F4"/>
    <w:rsid w:val="12E5A5C2"/>
    <w:rsid w:val="13145EBF"/>
    <w:rsid w:val="1317E7BC"/>
    <w:rsid w:val="131C0378"/>
    <w:rsid w:val="1356A0DC"/>
    <w:rsid w:val="135AB095"/>
    <w:rsid w:val="1369D7E4"/>
    <w:rsid w:val="13719307"/>
    <w:rsid w:val="1382542A"/>
    <w:rsid w:val="138A87BA"/>
    <w:rsid w:val="13ABAAA1"/>
    <w:rsid w:val="13D8BB9C"/>
    <w:rsid w:val="13E7D150"/>
    <w:rsid w:val="13F45529"/>
    <w:rsid w:val="14119175"/>
    <w:rsid w:val="1417BDD9"/>
    <w:rsid w:val="142BBEC4"/>
    <w:rsid w:val="144780D7"/>
    <w:rsid w:val="144DC651"/>
    <w:rsid w:val="147C68B5"/>
    <w:rsid w:val="14A0E13F"/>
    <w:rsid w:val="14BDFEEA"/>
    <w:rsid w:val="14EA6120"/>
    <w:rsid w:val="1508531C"/>
    <w:rsid w:val="15274F48"/>
    <w:rsid w:val="1540A83C"/>
    <w:rsid w:val="15443A1E"/>
    <w:rsid w:val="155CCA52"/>
    <w:rsid w:val="15752ED9"/>
    <w:rsid w:val="1580E1A5"/>
    <w:rsid w:val="1581A908"/>
    <w:rsid w:val="15929BE0"/>
    <w:rsid w:val="159308C1"/>
    <w:rsid w:val="15E09A6E"/>
    <w:rsid w:val="16057ED9"/>
    <w:rsid w:val="16085282"/>
    <w:rsid w:val="16273C5B"/>
    <w:rsid w:val="162BC01C"/>
    <w:rsid w:val="163D3198"/>
    <w:rsid w:val="16586EB4"/>
    <w:rsid w:val="16674F2C"/>
    <w:rsid w:val="1691089B"/>
    <w:rsid w:val="16BDE599"/>
    <w:rsid w:val="16EF484A"/>
    <w:rsid w:val="173A273D"/>
    <w:rsid w:val="173C9013"/>
    <w:rsid w:val="17423B54"/>
    <w:rsid w:val="176BD40A"/>
    <w:rsid w:val="17759C36"/>
    <w:rsid w:val="17865427"/>
    <w:rsid w:val="17B4F7CF"/>
    <w:rsid w:val="17D99F17"/>
    <w:rsid w:val="17ECBEB6"/>
    <w:rsid w:val="1807DB78"/>
    <w:rsid w:val="180CF4B6"/>
    <w:rsid w:val="18487F5B"/>
    <w:rsid w:val="18686065"/>
    <w:rsid w:val="1881B43B"/>
    <w:rsid w:val="1886EB4C"/>
    <w:rsid w:val="18A93213"/>
    <w:rsid w:val="18AB8FF1"/>
    <w:rsid w:val="18B5C55C"/>
    <w:rsid w:val="18C0AFBF"/>
    <w:rsid w:val="18DFDF99"/>
    <w:rsid w:val="18E057ED"/>
    <w:rsid w:val="18F2F229"/>
    <w:rsid w:val="1931789E"/>
    <w:rsid w:val="19581EDC"/>
    <w:rsid w:val="19777049"/>
    <w:rsid w:val="197B4436"/>
    <w:rsid w:val="1985A649"/>
    <w:rsid w:val="19A3EC80"/>
    <w:rsid w:val="19A44EA2"/>
    <w:rsid w:val="19B2BAFB"/>
    <w:rsid w:val="19B49EB7"/>
    <w:rsid w:val="19BD3740"/>
    <w:rsid w:val="19BF1095"/>
    <w:rsid w:val="19C9D68A"/>
    <w:rsid w:val="19E1CADF"/>
    <w:rsid w:val="19F52EE1"/>
    <w:rsid w:val="19FC1ADD"/>
    <w:rsid w:val="1A020250"/>
    <w:rsid w:val="1A2075AE"/>
    <w:rsid w:val="1A236CCE"/>
    <w:rsid w:val="1A2B21D3"/>
    <w:rsid w:val="1A333048"/>
    <w:rsid w:val="1A3F1A5E"/>
    <w:rsid w:val="1A75AA25"/>
    <w:rsid w:val="1A794286"/>
    <w:rsid w:val="1A9133DD"/>
    <w:rsid w:val="1A9802AF"/>
    <w:rsid w:val="1AAC57A0"/>
    <w:rsid w:val="1ABDD2D5"/>
    <w:rsid w:val="1AE8AF32"/>
    <w:rsid w:val="1B010B08"/>
    <w:rsid w:val="1B01D4C5"/>
    <w:rsid w:val="1B07A0AE"/>
    <w:rsid w:val="1B667297"/>
    <w:rsid w:val="1B66E2D1"/>
    <w:rsid w:val="1B681F42"/>
    <w:rsid w:val="1B688186"/>
    <w:rsid w:val="1B7D104D"/>
    <w:rsid w:val="1B838938"/>
    <w:rsid w:val="1B996965"/>
    <w:rsid w:val="1B9AC957"/>
    <w:rsid w:val="1BC6198B"/>
    <w:rsid w:val="1BEECB8F"/>
    <w:rsid w:val="1BF1838C"/>
    <w:rsid w:val="1BFE57FE"/>
    <w:rsid w:val="1C0CB433"/>
    <w:rsid w:val="1C17805B"/>
    <w:rsid w:val="1C18FA33"/>
    <w:rsid w:val="1C2003D8"/>
    <w:rsid w:val="1C281AAB"/>
    <w:rsid w:val="1C3F110D"/>
    <w:rsid w:val="1C4AFB41"/>
    <w:rsid w:val="1C5B6CEC"/>
    <w:rsid w:val="1C7F6672"/>
    <w:rsid w:val="1C952D20"/>
    <w:rsid w:val="1C965ABB"/>
    <w:rsid w:val="1CAAB68E"/>
    <w:rsid w:val="1CC075EA"/>
    <w:rsid w:val="1CCFA4BD"/>
    <w:rsid w:val="1CE61E87"/>
    <w:rsid w:val="1CF1F9FA"/>
    <w:rsid w:val="1D15B458"/>
    <w:rsid w:val="1D173A05"/>
    <w:rsid w:val="1D2462C8"/>
    <w:rsid w:val="1D40DEA0"/>
    <w:rsid w:val="1D501ED6"/>
    <w:rsid w:val="1D508763"/>
    <w:rsid w:val="1D5AB182"/>
    <w:rsid w:val="1D6FBB76"/>
    <w:rsid w:val="1D702ACD"/>
    <w:rsid w:val="1DA1F8B9"/>
    <w:rsid w:val="1DA59DD4"/>
    <w:rsid w:val="1DB350BC"/>
    <w:rsid w:val="1DBAB518"/>
    <w:rsid w:val="1DC4FA4C"/>
    <w:rsid w:val="1DE42AC0"/>
    <w:rsid w:val="1DED3338"/>
    <w:rsid w:val="1DEF02D2"/>
    <w:rsid w:val="1E0273EF"/>
    <w:rsid w:val="1E07F8FD"/>
    <w:rsid w:val="1E2C9A40"/>
    <w:rsid w:val="1E33D8D6"/>
    <w:rsid w:val="1E36C104"/>
    <w:rsid w:val="1E72D0E1"/>
    <w:rsid w:val="1E85D398"/>
    <w:rsid w:val="1E915905"/>
    <w:rsid w:val="1EC6EB70"/>
    <w:rsid w:val="1ED0A029"/>
    <w:rsid w:val="1ED57373"/>
    <w:rsid w:val="1EDECF53"/>
    <w:rsid w:val="1F181D79"/>
    <w:rsid w:val="1F453763"/>
    <w:rsid w:val="1F7C375D"/>
    <w:rsid w:val="1F8759B1"/>
    <w:rsid w:val="1F9B1194"/>
    <w:rsid w:val="1FC39867"/>
    <w:rsid w:val="1FCD722F"/>
    <w:rsid w:val="1FD29165"/>
    <w:rsid w:val="1FD5FC78"/>
    <w:rsid w:val="1FE14344"/>
    <w:rsid w:val="202570CA"/>
    <w:rsid w:val="2027082F"/>
    <w:rsid w:val="202AE111"/>
    <w:rsid w:val="202CB0F9"/>
    <w:rsid w:val="2030918E"/>
    <w:rsid w:val="2033F732"/>
    <w:rsid w:val="204B3E59"/>
    <w:rsid w:val="2070F968"/>
    <w:rsid w:val="20755A55"/>
    <w:rsid w:val="207D108F"/>
    <w:rsid w:val="207FD8B4"/>
    <w:rsid w:val="2082505D"/>
    <w:rsid w:val="208848EA"/>
    <w:rsid w:val="20911979"/>
    <w:rsid w:val="20A61E7D"/>
    <w:rsid w:val="20C14C5D"/>
    <w:rsid w:val="20C80B96"/>
    <w:rsid w:val="20C9ACC9"/>
    <w:rsid w:val="20CC1D60"/>
    <w:rsid w:val="20E55ABE"/>
    <w:rsid w:val="20FD500E"/>
    <w:rsid w:val="2103C59E"/>
    <w:rsid w:val="210D133B"/>
    <w:rsid w:val="2113C444"/>
    <w:rsid w:val="2115F83E"/>
    <w:rsid w:val="211CB498"/>
    <w:rsid w:val="212C4370"/>
    <w:rsid w:val="212FB1FB"/>
    <w:rsid w:val="213F99BF"/>
    <w:rsid w:val="21C4C01B"/>
    <w:rsid w:val="21CC3A0E"/>
    <w:rsid w:val="21DE2DD8"/>
    <w:rsid w:val="21F0F1F3"/>
    <w:rsid w:val="22074E66"/>
    <w:rsid w:val="221D43F5"/>
    <w:rsid w:val="222E22A5"/>
    <w:rsid w:val="222EA111"/>
    <w:rsid w:val="22368DCE"/>
    <w:rsid w:val="225F26CB"/>
    <w:rsid w:val="228966D4"/>
    <w:rsid w:val="22978102"/>
    <w:rsid w:val="22CB99AE"/>
    <w:rsid w:val="22DB6A20"/>
    <w:rsid w:val="231104C2"/>
    <w:rsid w:val="23282AA0"/>
    <w:rsid w:val="2336B189"/>
    <w:rsid w:val="233C4681"/>
    <w:rsid w:val="2354D29A"/>
    <w:rsid w:val="2365B20D"/>
    <w:rsid w:val="2382D99B"/>
    <w:rsid w:val="2384F5DC"/>
    <w:rsid w:val="2391904F"/>
    <w:rsid w:val="239B57BF"/>
    <w:rsid w:val="239E4887"/>
    <w:rsid w:val="23A608CA"/>
    <w:rsid w:val="23A8D8C6"/>
    <w:rsid w:val="23B1B60E"/>
    <w:rsid w:val="23B2AC8A"/>
    <w:rsid w:val="23BC3915"/>
    <w:rsid w:val="23CDF864"/>
    <w:rsid w:val="23FBA6ED"/>
    <w:rsid w:val="240D0A27"/>
    <w:rsid w:val="2422E739"/>
    <w:rsid w:val="2423940E"/>
    <w:rsid w:val="2434424B"/>
    <w:rsid w:val="243D74D3"/>
    <w:rsid w:val="24406A4A"/>
    <w:rsid w:val="24409547"/>
    <w:rsid w:val="2440AB9D"/>
    <w:rsid w:val="2446C23D"/>
    <w:rsid w:val="2456423F"/>
    <w:rsid w:val="2464FA32"/>
    <w:rsid w:val="248AE2EE"/>
    <w:rsid w:val="249D8CAD"/>
    <w:rsid w:val="24B98C95"/>
    <w:rsid w:val="24C9826F"/>
    <w:rsid w:val="24E00391"/>
    <w:rsid w:val="24E7896C"/>
    <w:rsid w:val="24EED8E0"/>
    <w:rsid w:val="24F3B6C6"/>
    <w:rsid w:val="24FA1FD5"/>
    <w:rsid w:val="251A6529"/>
    <w:rsid w:val="251C6DC1"/>
    <w:rsid w:val="2532BC24"/>
    <w:rsid w:val="255F68E4"/>
    <w:rsid w:val="2566746D"/>
    <w:rsid w:val="257E2558"/>
    <w:rsid w:val="258777B9"/>
    <w:rsid w:val="25918DE4"/>
    <w:rsid w:val="25B2B808"/>
    <w:rsid w:val="25BD48B3"/>
    <w:rsid w:val="25DDDDC3"/>
    <w:rsid w:val="25F18F52"/>
    <w:rsid w:val="261B8E37"/>
    <w:rsid w:val="2628BBDC"/>
    <w:rsid w:val="263877EA"/>
    <w:rsid w:val="263E64C3"/>
    <w:rsid w:val="2662494C"/>
    <w:rsid w:val="267C0482"/>
    <w:rsid w:val="269CF559"/>
    <w:rsid w:val="26C96780"/>
    <w:rsid w:val="26DCD245"/>
    <w:rsid w:val="26DD3AE2"/>
    <w:rsid w:val="26E1F881"/>
    <w:rsid w:val="26EB7261"/>
    <w:rsid w:val="2714555B"/>
    <w:rsid w:val="273E9D31"/>
    <w:rsid w:val="2769BCA0"/>
    <w:rsid w:val="278F9B78"/>
    <w:rsid w:val="27C429AA"/>
    <w:rsid w:val="27D44A57"/>
    <w:rsid w:val="281C6C92"/>
    <w:rsid w:val="28356F22"/>
    <w:rsid w:val="28418B9F"/>
    <w:rsid w:val="28463878"/>
    <w:rsid w:val="28480D6D"/>
    <w:rsid w:val="284D129D"/>
    <w:rsid w:val="285773C6"/>
    <w:rsid w:val="286844C0"/>
    <w:rsid w:val="2880AF2C"/>
    <w:rsid w:val="2884433F"/>
    <w:rsid w:val="288A4A9B"/>
    <w:rsid w:val="2890F270"/>
    <w:rsid w:val="289DF844"/>
    <w:rsid w:val="28A89314"/>
    <w:rsid w:val="28CCCEC2"/>
    <w:rsid w:val="28CF9384"/>
    <w:rsid w:val="28D2A72B"/>
    <w:rsid w:val="28DEC503"/>
    <w:rsid w:val="28E70A47"/>
    <w:rsid w:val="28F19BF3"/>
    <w:rsid w:val="28FD048E"/>
    <w:rsid w:val="291237B8"/>
    <w:rsid w:val="291AA893"/>
    <w:rsid w:val="292B389A"/>
    <w:rsid w:val="2936ACF6"/>
    <w:rsid w:val="29449F82"/>
    <w:rsid w:val="29476AA2"/>
    <w:rsid w:val="29575A69"/>
    <w:rsid w:val="29A147A8"/>
    <w:rsid w:val="29A3BBE4"/>
    <w:rsid w:val="29ABF72F"/>
    <w:rsid w:val="29B02AD3"/>
    <w:rsid w:val="29B57B88"/>
    <w:rsid w:val="29C24A03"/>
    <w:rsid w:val="29E7074D"/>
    <w:rsid w:val="2A1397AB"/>
    <w:rsid w:val="2A182563"/>
    <w:rsid w:val="2A2013A0"/>
    <w:rsid w:val="2A36F356"/>
    <w:rsid w:val="2A9EB37E"/>
    <w:rsid w:val="2AA432B3"/>
    <w:rsid w:val="2AD41440"/>
    <w:rsid w:val="2AF83EEA"/>
    <w:rsid w:val="2B138F53"/>
    <w:rsid w:val="2B2A705A"/>
    <w:rsid w:val="2B2F0544"/>
    <w:rsid w:val="2B2F19CC"/>
    <w:rsid w:val="2B387B2D"/>
    <w:rsid w:val="2B77A348"/>
    <w:rsid w:val="2B87FF24"/>
    <w:rsid w:val="2BA39CB7"/>
    <w:rsid w:val="2BAEDBE0"/>
    <w:rsid w:val="2BC50C31"/>
    <w:rsid w:val="2BE1A275"/>
    <w:rsid w:val="2BE86C81"/>
    <w:rsid w:val="2BFF4F7A"/>
    <w:rsid w:val="2C0F5EA1"/>
    <w:rsid w:val="2C2AC06B"/>
    <w:rsid w:val="2C3008DC"/>
    <w:rsid w:val="2C3158A2"/>
    <w:rsid w:val="2C4DE1C3"/>
    <w:rsid w:val="2C4EC050"/>
    <w:rsid w:val="2C537D8A"/>
    <w:rsid w:val="2C56654B"/>
    <w:rsid w:val="2C617A58"/>
    <w:rsid w:val="2C7CCF11"/>
    <w:rsid w:val="2CAE8F4F"/>
    <w:rsid w:val="2CAEAC5B"/>
    <w:rsid w:val="2CB5403B"/>
    <w:rsid w:val="2CC5210A"/>
    <w:rsid w:val="2CD7C108"/>
    <w:rsid w:val="2CD801DE"/>
    <w:rsid w:val="2CDCA8AB"/>
    <w:rsid w:val="2CEA4D6A"/>
    <w:rsid w:val="2CF1BF7A"/>
    <w:rsid w:val="2D0C5DBA"/>
    <w:rsid w:val="2D12AFC5"/>
    <w:rsid w:val="2D13A99F"/>
    <w:rsid w:val="2D2D85AC"/>
    <w:rsid w:val="2D3EAEE3"/>
    <w:rsid w:val="2D71E5F9"/>
    <w:rsid w:val="2D83925A"/>
    <w:rsid w:val="2DCA5D9E"/>
    <w:rsid w:val="2DD0FD12"/>
    <w:rsid w:val="2DDD63D7"/>
    <w:rsid w:val="2DFBA1C1"/>
    <w:rsid w:val="2E1DF781"/>
    <w:rsid w:val="2E29C8C4"/>
    <w:rsid w:val="2E4D434F"/>
    <w:rsid w:val="2E5C16CD"/>
    <w:rsid w:val="2E60E92D"/>
    <w:rsid w:val="2E6800D7"/>
    <w:rsid w:val="2EB4D2E9"/>
    <w:rsid w:val="2EC49105"/>
    <w:rsid w:val="2ED57708"/>
    <w:rsid w:val="2EF33302"/>
    <w:rsid w:val="2F08CB98"/>
    <w:rsid w:val="2F09D052"/>
    <w:rsid w:val="2F0D14AF"/>
    <w:rsid w:val="2F694151"/>
    <w:rsid w:val="2F88C90C"/>
    <w:rsid w:val="2F8CCB65"/>
    <w:rsid w:val="2F9893C2"/>
    <w:rsid w:val="2FA1BEF3"/>
    <w:rsid w:val="2FB8EE6F"/>
    <w:rsid w:val="2FE5FF9E"/>
    <w:rsid w:val="2FFCB98E"/>
    <w:rsid w:val="30081C1E"/>
    <w:rsid w:val="303749E4"/>
    <w:rsid w:val="303C39D9"/>
    <w:rsid w:val="304B83CA"/>
    <w:rsid w:val="30564171"/>
    <w:rsid w:val="3057161C"/>
    <w:rsid w:val="309A5B29"/>
    <w:rsid w:val="30CD54DE"/>
    <w:rsid w:val="30D0F139"/>
    <w:rsid w:val="30D2515E"/>
    <w:rsid w:val="30DB1CDC"/>
    <w:rsid w:val="30E4CC74"/>
    <w:rsid w:val="30F6F63F"/>
    <w:rsid w:val="311B9CEA"/>
    <w:rsid w:val="311E7430"/>
    <w:rsid w:val="313E171B"/>
    <w:rsid w:val="314680A2"/>
    <w:rsid w:val="3146C262"/>
    <w:rsid w:val="31801BD4"/>
    <w:rsid w:val="318F6194"/>
    <w:rsid w:val="319DCD82"/>
    <w:rsid w:val="31A2D5D7"/>
    <w:rsid w:val="31A38645"/>
    <w:rsid w:val="31B70CBF"/>
    <w:rsid w:val="31BC3F22"/>
    <w:rsid w:val="31BF702E"/>
    <w:rsid w:val="31D5D58A"/>
    <w:rsid w:val="31D5E437"/>
    <w:rsid w:val="31DDA605"/>
    <w:rsid w:val="31FB6A46"/>
    <w:rsid w:val="3204E5EF"/>
    <w:rsid w:val="32095A14"/>
    <w:rsid w:val="321CCBB5"/>
    <w:rsid w:val="323F3C30"/>
    <w:rsid w:val="324D6503"/>
    <w:rsid w:val="32597CA2"/>
    <w:rsid w:val="3270AF73"/>
    <w:rsid w:val="32799F7E"/>
    <w:rsid w:val="327A859F"/>
    <w:rsid w:val="327B7427"/>
    <w:rsid w:val="32883BEA"/>
    <w:rsid w:val="328B3BB0"/>
    <w:rsid w:val="3294D847"/>
    <w:rsid w:val="32CBFC64"/>
    <w:rsid w:val="32F9BE18"/>
    <w:rsid w:val="3316637A"/>
    <w:rsid w:val="332A9059"/>
    <w:rsid w:val="332C0122"/>
    <w:rsid w:val="332D5F1C"/>
    <w:rsid w:val="33345A50"/>
    <w:rsid w:val="3373432A"/>
    <w:rsid w:val="3375AC5B"/>
    <w:rsid w:val="338066E7"/>
    <w:rsid w:val="339960EC"/>
    <w:rsid w:val="33C0BA71"/>
    <w:rsid w:val="33D6343F"/>
    <w:rsid w:val="33F720B5"/>
    <w:rsid w:val="33F91C9D"/>
    <w:rsid w:val="34042E43"/>
    <w:rsid w:val="340830B2"/>
    <w:rsid w:val="340F1A22"/>
    <w:rsid w:val="3419A8C1"/>
    <w:rsid w:val="34275E07"/>
    <w:rsid w:val="34352DB3"/>
    <w:rsid w:val="343BC325"/>
    <w:rsid w:val="34488070"/>
    <w:rsid w:val="3451C701"/>
    <w:rsid w:val="346FAFFC"/>
    <w:rsid w:val="34715496"/>
    <w:rsid w:val="34796B85"/>
    <w:rsid w:val="3484ADA8"/>
    <w:rsid w:val="34BA5C53"/>
    <w:rsid w:val="34C1E3B1"/>
    <w:rsid w:val="34D93955"/>
    <w:rsid w:val="34DE58FE"/>
    <w:rsid w:val="34DE9EF7"/>
    <w:rsid w:val="3508B61B"/>
    <w:rsid w:val="351EC42F"/>
    <w:rsid w:val="352D1B0D"/>
    <w:rsid w:val="353D3157"/>
    <w:rsid w:val="354C8336"/>
    <w:rsid w:val="355C243D"/>
    <w:rsid w:val="356F008A"/>
    <w:rsid w:val="359A5D1B"/>
    <w:rsid w:val="35A83220"/>
    <w:rsid w:val="35DABA44"/>
    <w:rsid w:val="35EEEA90"/>
    <w:rsid w:val="35FBBD67"/>
    <w:rsid w:val="35FE8377"/>
    <w:rsid w:val="36161E29"/>
    <w:rsid w:val="363AEBEC"/>
    <w:rsid w:val="363C8A3B"/>
    <w:rsid w:val="3644F8D4"/>
    <w:rsid w:val="36507772"/>
    <w:rsid w:val="3663A1E4"/>
    <w:rsid w:val="36715B7E"/>
    <w:rsid w:val="36766886"/>
    <w:rsid w:val="3678A7B4"/>
    <w:rsid w:val="3687BB38"/>
    <w:rsid w:val="3695DB78"/>
    <w:rsid w:val="36ACB38D"/>
    <w:rsid w:val="370F2C59"/>
    <w:rsid w:val="371E46AB"/>
    <w:rsid w:val="37212435"/>
    <w:rsid w:val="37397030"/>
    <w:rsid w:val="374DE3C4"/>
    <w:rsid w:val="378B98ED"/>
    <w:rsid w:val="379B444A"/>
    <w:rsid w:val="37A3857E"/>
    <w:rsid w:val="37A4AD7F"/>
    <w:rsid w:val="37C141E2"/>
    <w:rsid w:val="37D86B6E"/>
    <w:rsid w:val="37DCD559"/>
    <w:rsid w:val="37DD1185"/>
    <w:rsid w:val="37E34225"/>
    <w:rsid w:val="37EEA316"/>
    <w:rsid w:val="3818B658"/>
    <w:rsid w:val="381E2C4A"/>
    <w:rsid w:val="381F57AD"/>
    <w:rsid w:val="383A905F"/>
    <w:rsid w:val="384AF162"/>
    <w:rsid w:val="38551540"/>
    <w:rsid w:val="38770B47"/>
    <w:rsid w:val="388831C6"/>
    <w:rsid w:val="38A8578A"/>
    <w:rsid w:val="38A97258"/>
    <w:rsid w:val="38C75498"/>
    <w:rsid w:val="38F87EE2"/>
    <w:rsid w:val="39076B73"/>
    <w:rsid w:val="39078E56"/>
    <w:rsid w:val="392401D3"/>
    <w:rsid w:val="394D5358"/>
    <w:rsid w:val="39788100"/>
    <w:rsid w:val="398DE469"/>
    <w:rsid w:val="39908E5F"/>
    <w:rsid w:val="39A3990B"/>
    <w:rsid w:val="39A8A600"/>
    <w:rsid w:val="39B46C1D"/>
    <w:rsid w:val="39D1B694"/>
    <w:rsid w:val="39DCA30F"/>
    <w:rsid w:val="39E4544F"/>
    <w:rsid w:val="39EE7057"/>
    <w:rsid w:val="3A153BD7"/>
    <w:rsid w:val="3A174AC9"/>
    <w:rsid w:val="3A1E7F5C"/>
    <w:rsid w:val="3A3E1D7D"/>
    <w:rsid w:val="3A4BE285"/>
    <w:rsid w:val="3A5DC602"/>
    <w:rsid w:val="3A630098"/>
    <w:rsid w:val="3A6802B4"/>
    <w:rsid w:val="3A7634A8"/>
    <w:rsid w:val="3A821C4E"/>
    <w:rsid w:val="3A8A767D"/>
    <w:rsid w:val="3AB9F1FE"/>
    <w:rsid w:val="3ADAD761"/>
    <w:rsid w:val="3AE07C33"/>
    <w:rsid w:val="3AE0BDAF"/>
    <w:rsid w:val="3AF74240"/>
    <w:rsid w:val="3B048D28"/>
    <w:rsid w:val="3B68ACF3"/>
    <w:rsid w:val="3B830162"/>
    <w:rsid w:val="3BB9DA84"/>
    <w:rsid w:val="3BD18E19"/>
    <w:rsid w:val="3BE7E6B4"/>
    <w:rsid w:val="3C00B9DF"/>
    <w:rsid w:val="3C10A23B"/>
    <w:rsid w:val="3C4436A8"/>
    <w:rsid w:val="3C53B6AA"/>
    <w:rsid w:val="3C5BA252"/>
    <w:rsid w:val="3C6C8915"/>
    <w:rsid w:val="3C974098"/>
    <w:rsid w:val="3CFE56D1"/>
    <w:rsid w:val="3D3F0DCA"/>
    <w:rsid w:val="3D407569"/>
    <w:rsid w:val="3D44A5EA"/>
    <w:rsid w:val="3D4590F6"/>
    <w:rsid w:val="3D477E36"/>
    <w:rsid w:val="3D4CFF09"/>
    <w:rsid w:val="3D7CF08A"/>
    <w:rsid w:val="3D8E6FF5"/>
    <w:rsid w:val="3D96E12E"/>
    <w:rsid w:val="3DA42448"/>
    <w:rsid w:val="3DAD1D6F"/>
    <w:rsid w:val="3DB487A5"/>
    <w:rsid w:val="3DC7191E"/>
    <w:rsid w:val="3DE422C6"/>
    <w:rsid w:val="3E013B93"/>
    <w:rsid w:val="3E081446"/>
    <w:rsid w:val="3E22E50D"/>
    <w:rsid w:val="3E6888C0"/>
    <w:rsid w:val="3E84B756"/>
    <w:rsid w:val="3EB6764F"/>
    <w:rsid w:val="3EBAC562"/>
    <w:rsid w:val="3EBCB8B7"/>
    <w:rsid w:val="3ECA387B"/>
    <w:rsid w:val="3EEE33AA"/>
    <w:rsid w:val="3EFBD0A4"/>
    <w:rsid w:val="3F00FAC6"/>
    <w:rsid w:val="3F108525"/>
    <w:rsid w:val="3F1F2025"/>
    <w:rsid w:val="3F505CC5"/>
    <w:rsid w:val="3F59D53B"/>
    <w:rsid w:val="3F664ABF"/>
    <w:rsid w:val="3F76AD66"/>
    <w:rsid w:val="3F772232"/>
    <w:rsid w:val="3F7BD76A"/>
    <w:rsid w:val="3F990B75"/>
    <w:rsid w:val="3F992314"/>
    <w:rsid w:val="3FBD6C8B"/>
    <w:rsid w:val="3FD23E03"/>
    <w:rsid w:val="3FF875DD"/>
    <w:rsid w:val="4007EEAB"/>
    <w:rsid w:val="40105E2F"/>
    <w:rsid w:val="4015C511"/>
    <w:rsid w:val="4017A601"/>
    <w:rsid w:val="401ABF4B"/>
    <w:rsid w:val="402C56A0"/>
    <w:rsid w:val="4056A8DD"/>
    <w:rsid w:val="4076A274"/>
    <w:rsid w:val="40B92C1C"/>
    <w:rsid w:val="40C187C6"/>
    <w:rsid w:val="40D0ABA2"/>
    <w:rsid w:val="40FE6B17"/>
    <w:rsid w:val="4123A6D5"/>
    <w:rsid w:val="413A3B0A"/>
    <w:rsid w:val="413C4949"/>
    <w:rsid w:val="415A1256"/>
    <w:rsid w:val="41973915"/>
    <w:rsid w:val="419FA0D1"/>
    <w:rsid w:val="41A48889"/>
    <w:rsid w:val="41DCA5F6"/>
    <w:rsid w:val="41E0EA84"/>
    <w:rsid w:val="420D4823"/>
    <w:rsid w:val="421662BD"/>
    <w:rsid w:val="42287EA3"/>
    <w:rsid w:val="42650999"/>
    <w:rsid w:val="427DB23E"/>
    <w:rsid w:val="429F2146"/>
    <w:rsid w:val="429F7EEF"/>
    <w:rsid w:val="42D26C84"/>
    <w:rsid w:val="42D5F655"/>
    <w:rsid w:val="42DC48D0"/>
    <w:rsid w:val="4309DEC5"/>
    <w:rsid w:val="431033E0"/>
    <w:rsid w:val="4322EE55"/>
    <w:rsid w:val="434A2E2E"/>
    <w:rsid w:val="4368644A"/>
    <w:rsid w:val="436DF549"/>
    <w:rsid w:val="4380EF82"/>
    <w:rsid w:val="440091F0"/>
    <w:rsid w:val="440BAED0"/>
    <w:rsid w:val="4412C035"/>
    <w:rsid w:val="44311D6A"/>
    <w:rsid w:val="443FBC77"/>
    <w:rsid w:val="445A3208"/>
    <w:rsid w:val="445EB6DF"/>
    <w:rsid w:val="4485B795"/>
    <w:rsid w:val="44A20E25"/>
    <w:rsid w:val="44A5AF26"/>
    <w:rsid w:val="44AE64D8"/>
    <w:rsid w:val="44FC230A"/>
    <w:rsid w:val="450D57B0"/>
    <w:rsid w:val="4515B467"/>
    <w:rsid w:val="451B5282"/>
    <w:rsid w:val="4524DD4E"/>
    <w:rsid w:val="45272E33"/>
    <w:rsid w:val="4534B0E6"/>
    <w:rsid w:val="455337D2"/>
    <w:rsid w:val="45588A43"/>
    <w:rsid w:val="456291EB"/>
    <w:rsid w:val="45883445"/>
    <w:rsid w:val="458C2399"/>
    <w:rsid w:val="459C928B"/>
    <w:rsid w:val="45A779C1"/>
    <w:rsid w:val="45B6C4B3"/>
    <w:rsid w:val="45CA0F99"/>
    <w:rsid w:val="45E3EF5C"/>
    <w:rsid w:val="4601924A"/>
    <w:rsid w:val="4611AC8D"/>
    <w:rsid w:val="4628846F"/>
    <w:rsid w:val="4636698C"/>
    <w:rsid w:val="4637C127"/>
    <w:rsid w:val="46384FD2"/>
    <w:rsid w:val="463C103C"/>
    <w:rsid w:val="4646A92B"/>
    <w:rsid w:val="4665BBFD"/>
    <w:rsid w:val="466C5A90"/>
    <w:rsid w:val="46749BE3"/>
    <w:rsid w:val="46A7F0E4"/>
    <w:rsid w:val="46C451C8"/>
    <w:rsid w:val="46FF7F13"/>
    <w:rsid w:val="4701580B"/>
    <w:rsid w:val="470CDBFD"/>
    <w:rsid w:val="472EE143"/>
    <w:rsid w:val="4781BA05"/>
    <w:rsid w:val="4787122C"/>
    <w:rsid w:val="478E8ABC"/>
    <w:rsid w:val="47A50976"/>
    <w:rsid w:val="47AABCE8"/>
    <w:rsid w:val="47AC4BB9"/>
    <w:rsid w:val="47C18B3B"/>
    <w:rsid w:val="47CBB995"/>
    <w:rsid w:val="47D94D32"/>
    <w:rsid w:val="4862904B"/>
    <w:rsid w:val="486646B4"/>
    <w:rsid w:val="488D15A4"/>
    <w:rsid w:val="4891D1A1"/>
    <w:rsid w:val="48F80103"/>
    <w:rsid w:val="48F9A5FE"/>
    <w:rsid w:val="4904674F"/>
    <w:rsid w:val="490DD1B1"/>
    <w:rsid w:val="4926DCFD"/>
    <w:rsid w:val="4939D513"/>
    <w:rsid w:val="49417D9D"/>
    <w:rsid w:val="49503194"/>
    <w:rsid w:val="49633B69"/>
    <w:rsid w:val="497CCECF"/>
    <w:rsid w:val="49951A6F"/>
    <w:rsid w:val="499CF8F0"/>
    <w:rsid w:val="49DEE8EF"/>
    <w:rsid w:val="49E37BD4"/>
    <w:rsid w:val="49EAC052"/>
    <w:rsid w:val="4A05B928"/>
    <w:rsid w:val="4A08880D"/>
    <w:rsid w:val="4A221ADE"/>
    <w:rsid w:val="4A2D1F1D"/>
    <w:rsid w:val="4A488EA4"/>
    <w:rsid w:val="4A64238D"/>
    <w:rsid w:val="4A6AE4EE"/>
    <w:rsid w:val="4A71E4A5"/>
    <w:rsid w:val="4A7A925F"/>
    <w:rsid w:val="4A7E0D0F"/>
    <w:rsid w:val="4A90C3C7"/>
    <w:rsid w:val="4A9EC274"/>
    <w:rsid w:val="4AAD8595"/>
    <w:rsid w:val="4AB2EC74"/>
    <w:rsid w:val="4AC6A0D5"/>
    <w:rsid w:val="4AC7D21C"/>
    <w:rsid w:val="4AD5AC3F"/>
    <w:rsid w:val="4AE3BB45"/>
    <w:rsid w:val="4AEBB466"/>
    <w:rsid w:val="4B0406AA"/>
    <w:rsid w:val="4B2C2864"/>
    <w:rsid w:val="4B38DD9E"/>
    <w:rsid w:val="4B547821"/>
    <w:rsid w:val="4B66E57A"/>
    <w:rsid w:val="4B967C61"/>
    <w:rsid w:val="4BF62F90"/>
    <w:rsid w:val="4C0DA2AC"/>
    <w:rsid w:val="4C42A9B1"/>
    <w:rsid w:val="4C5C7839"/>
    <w:rsid w:val="4C5E7DBF"/>
    <w:rsid w:val="4C622F6F"/>
    <w:rsid w:val="4C690131"/>
    <w:rsid w:val="4C7486FE"/>
    <w:rsid w:val="4C910684"/>
    <w:rsid w:val="4CF0452C"/>
    <w:rsid w:val="4D01D753"/>
    <w:rsid w:val="4D05E542"/>
    <w:rsid w:val="4D148266"/>
    <w:rsid w:val="4D270889"/>
    <w:rsid w:val="4D272A46"/>
    <w:rsid w:val="4D2F29C4"/>
    <w:rsid w:val="4D486A41"/>
    <w:rsid w:val="4D73FB09"/>
    <w:rsid w:val="4D853A81"/>
    <w:rsid w:val="4D8B47BE"/>
    <w:rsid w:val="4DBA74FB"/>
    <w:rsid w:val="4DCB44AF"/>
    <w:rsid w:val="4DE4DED0"/>
    <w:rsid w:val="4DE85A2A"/>
    <w:rsid w:val="4DE9AFC0"/>
    <w:rsid w:val="4DFF08E5"/>
    <w:rsid w:val="4E08BD0D"/>
    <w:rsid w:val="4E0D4269"/>
    <w:rsid w:val="4E0D4D01"/>
    <w:rsid w:val="4E11D86C"/>
    <w:rsid w:val="4E31B2E5"/>
    <w:rsid w:val="4E566D12"/>
    <w:rsid w:val="4E5B0CDA"/>
    <w:rsid w:val="4E5CE0F1"/>
    <w:rsid w:val="4E5DF77C"/>
    <w:rsid w:val="4E6A54EB"/>
    <w:rsid w:val="4E6A57C1"/>
    <w:rsid w:val="4E6F06D1"/>
    <w:rsid w:val="4E7FBB0A"/>
    <w:rsid w:val="4EAA48BB"/>
    <w:rsid w:val="4EBEFEAD"/>
    <w:rsid w:val="4EDCF638"/>
    <w:rsid w:val="4F086244"/>
    <w:rsid w:val="4F194D2C"/>
    <w:rsid w:val="4F276769"/>
    <w:rsid w:val="4F32220E"/>
    <w:rsid w:val="4F45DD8A"/>
    <w:rsid w:val="4F45E23D"/>
    <w:rsid w:val="4F46CE35"/>
    <w:rsid w:val="4F49EDE5"/>
    <w:rsid w:val="4F4AB3E9"/>
    <w:rsid w:val="4F4C47F6"/>
    <w:rsid w:val="4F5048BD"/>
    <w:rsid w:val="4F518DBA"/>
    <w:rsid w:val="4F80AAB9"/>
    <w:rsid w:val="4F8366FE"/>
    <w:rsid w:val="4F843379"/>
    <w:rsid w:val="4F8AA9F2"/>
    <w:rsid w:val="4F8D8193"/>
    <w:rsid w:val="4F8E0896"/>
    <w:rsid w:val="4F99E8BA"/>
    <w:rsid w:val="4FA2D870"/>
    <w:rsid w:val="4FA912CA"/>
    <w:rsid w:val="4FA95B40"/>
    <w:rsid w:val="4FBD4FBF"/>
    <w:rsid w:val="4FFE4E7C"/>
    <w:rsid w:val="50132548"/>
    <w:rsid w:val="5031BE6D"/>
    <w:rsid w:val="503AF95D"/>
    <w:rsid w:val="503B6128"/>
    <w:rsid w:val="504F4C5A"/>
    <w:rsid w:val="5053CF4C"/>
    <w:rsid w:val="506079BD"/>
    <w:rsid w:val="50674EC1"/>
    <w:rsid w:val="508CDF4B"/>
    <w:rsid w:val="50AFADCC"/>
    <w:rsid w:val="50E42148"/>
    <w:rsid w:val="50EF75FA"/>
    <w:rsid w:val="50FB428A"/>
    <w:rsid w:val="510E1295"/>
    <w:rsid w:val="51152F59"/>
    <w:rsid w:val="511E6A5D"/>
    <w:rsid w:val="516BF16C"/>
    <w:rsid w:val="518480BE"/>
    <w:rsid w:val="5184FFD9"/>
    <w:rsid w:val="51889277"/>
    <w:rsid w:val="518DA175"/>
    <w:rsid w:val="519CDCBC"/>
    <w:rsid w:val="51BEA9DF"/>
    <w:rsid w:val="51FB860D"/>
    <w:rsid w:val="5230B898"/>
    <w:rsid w:val="525AE7EC"/>
    <w:rsid w:val="529712EB"/>
    <w:rsid w:val="52B1E8F1"/>
    <w:rsid w:val="52B20866"/>
    <w:rsid w:val="52C7D378"/>
    <w:rsid w:val="52E1EF72"/>
    <w:rsid w:val="52E923BE"/>
    <w:rsid w:val="52ECE0EC"/>
    <w:rsid w:val="531A0DA6"/>
    <w:rsid w:val="532B1FEC"/>
    <w:rsid w:val="533ECAA3"/>
    <w:rsid w:val="534D4FD2"/>
    <w:rsid w:val="535BD788"/>
    <w:rsid w:val="538ED201"/>
    <w:rsid w:val="53944454"/>
    <w:rsid w:val="539B1079"/>
    <w:rsid w:val="53AD45F3"/>
    <w:rsid w:val="53B132E4"/>
    <w:rsid w:val="53B60AA5"/>
    <w:rsid w:val="53DAA9B4"/>
    <w:rsid w:val="53E11DCF"/>
    <w:rsid w:val="54005D9A"/>
    <w:rsid w:val="5415E51F"/>
    <w:rsid w:val="541837B8"/>
    <w:rsid w:val="542BCEE6"/>
    <w:rsid w:val="5433F096"/>
    <w:rsid w:val="543B3C7A"/>
    <w:rsid w:val="544A9B1A"/>
    <w:rsid w:val="54636A07"/>
    <w:rsid w:val="54700136"/>
    <w:rsid w:val="54A590DA"/>
    <w:rsid w:val="54A6BC70"/>
    <w:rsid w:val="54B824FF"/>
    <w:rsid w:val="54D6AD2A"/>
    <w:rsid w:val="54DC09C3"/>
    <w:rsid w:val="54EA265A"/>
    <w:rsid w:val="5505BC48"/>
    <w:rsid w:val="5522A7EC"/>
    <w:rsid w:val="5528373E"/>
    <w:rsid w:val="552CDF19"/>
    <w:rsid w:val="5578C848"/>
    <w:rsid w:val="5595F3E0"/>
    <w:rsid w:val="55967D5C"/>
    <w:rsid w:val="5597A809"/>
    <w:rsid w:val="55A7A6E1"/>
    <w:rsid w:val="55AAC093"/>
    <w:rsid w:val="55B24CDE"/>
    <w:rsid w:val="55B2CA42"/>
    <w:rsid w:val="55B37C07"/>
    <w:rsid w:val="55CC12CB"/>
    <w:rsid w:val="55CF6992"/>
    <w:rsid w:val="55D70CDB"/>
    <w:rsid w:val="55FDACC6"/>
    <w:rsid w:val="56250E2C"/>
    <w:rsid w:val="562F2011"/>
    <w:rsid w:val="565B9C93"/>
    <w:rsid w:val="56606109"/>
    <w:rsid w:val="5680C884"/>
    <w:rsid w:val="5684C14F"/>
    <w:rsid w:val="56B82A06"/>
    <w:rsid w:val="56D2B13B"/>
    <w:rsid w:val="56ECB52B"/>
    <w:rsid w:val="56EDAAF3"/>
    <w:rsid w:val="56F8B049"/>
    <w:rsid w:val="57122D3D"/>
    <w:rsid w:val="571565CC"/>
    <w:rsid w:val="574690F4"/>
    <w:rsid w:val="574F1FA8"/>
    <w:rsid w:val="5787E629"/>
    <w:rsid w:val="57A1FDA4"/>
    <w:rsid w:val="57C6C19D"/>
    <w:rsid w:val="57CBA331"/>
    <w:rsid w:val="57CC2910"/>
    <w:rsid w:val="57DA9553"/>
    <w:rsid w:val="57EB8BD7"/>
    <w:rsid w:val="57F32B48"/>
    <w:rsid w:val="58055512"/>
    <w:rsid w:val="58149130"/>
    <w:rsid w:val="582274C9"/>
    <w:rsid w:val="582BBA23"/>
    <w:rsid w:val="5830C7DC"/>
    <w:rsid w:val="5848D1B1"/>
    <w:rsid w:val="5851FA77"/>
    <w:rsid w:val="585F0FBE"/>
    <w:rsid w:val="586390AB"/>
    <w:rsid w:val="586ECF49"/>
    <w:rsid w:val="5880FF05"/>
    <w:rsid w:val="588BA8A1"/>
    <w:rsid w:val="588C151E"/>
    <w:rsid w:val="5893A989"/>
    <w:rsid w:val="58B884F3"/>
    <w:rsid w:val="58D16052"/>
    <w:rsid w:val="58FBE35A"/>
    <w:rsid w:val="59011033"/>
    <w:rsid w:val="591224E0"/>
    <w:rsid w:val="591CF9D4"/>
    <w:rsid w:val="592400A3"/>
    <w:rsid w:val="59240713"/>
    <w:rsid w:val="59433893"/>
    <w:rsid w:val="5951F3DF"/>
    <w:rsid w:val="595D8E88"/>
    <w:rsid w:val="595FD9A0"/>
    <w:rsid w:val="5968B9CD"/>
    <w:rsid w:val="59744EB0"/>
    <w:rsid w:val="598DE9FF"/>
    <w:rsid w:val="59A4A7B1"/>
    <w:rsid w:val="59C77877"/>
    <w:rsid w:val="59DDB7A6"/>
    <w:rsid w:val="59E1BAE4"/>
    <w:rsid w:val="59EE2F4E"/>
    <w:rsid w:val="5A01CE80"/>
    <w:rsid w:val="5A1010C0"/>
    <w:rsid w:val="5A15EFED"/>
    <w:rsid w:val="5A386C98"/>
    <w:rsid w:val="5A5DBFC0"/>
    <w:rsid w:val="5A60D2BD"/>
    <w:rsid w:val="5A6CC4B3"/>
    <w:rsid w:val="5A941FEC"/>
    <w:rsid w:val="5A9F83EE"/>
    <w:rsid w:val="5ABFD104"/>
    <w:rsid w:val="5AF1A2F7"/>
    <w:rsid w:val="5AFF43B5"/>
    <w:rsid w:val="5B419F6D"/>
    <w:rsid w:val="5B492CA7"/>
    <w:rsid w:val="5B4C31F2"/>
    <w:rsid w:val="5B4F6024"/>
    <w:rsid w:val="5B6950A7"/>
    <w:rsid w:val="5B798807"/>
    <w:rsid w:val="5B7B907C"/>
    <w:rsid w:val="5B7DD2AB"/>
    <w:rsid w:val="5B8E8982"/>
    <w:rsid w:val="5B9FBC5B"/>
    <w:rsid w:val="5BC00C98"/>
    <w:rsid w:val="5BE0FFC1"/>
    <w:rsid w:val="5C07A3CA"/>
    <w:rsid w:val="5C1E78FF"/>
    <w:rsid w:val="5C29A708"/>
    <w:rsid w:val="5C33F04B"/>
    <w:rsid w:val="5C386D87"/>
    <w:rsid w:val="5C5BA165"/>
    <w:rsid w:val="5C5BFDAF"/>
    <w:rsid w:val="5C857BA4"/>
    <w:rsid w:val="5C9E7E9B"/>
    <w:rsid w:val="5CB4A4FB"/>
    <w:rsid w:val="5CCB3245"/>
    <w:rsid w:val="5D0478B9"/>
    <w:rsid w:val="5D09848B"/>
    <w:rsid w:val="5D1E4201"/>
    <w:rsid w:val="5D234D9A"/>
    <w:rsid w:val="5D54E667"/>
    <w:rsid w:val="5D6237C5"/>
    <w:rsid w:val="5D7CDBC3"/>
    <w:rsid w:val="5D98D10D"/>
    <w:rsid w:val="5DE1BDB0"/>
    <w:rsid w:val="5DE58D0D"/>
    <w:rsid w:val="5DF123F0"/>
    <w:rsid w:val="5E37A33F"/>
    <w:rsid w:val="5E49568A"/>
    <w:rsid w:val="5E49F250"/>
    <w:rsid w:val="5E5EEFF6"/>
    <w:rsid w:val="5EA75E65"/>
    <w:rsid w:val="5EA79C83"/>
    <w:rsid w:val="5EC4C466"/>
    <w:rsid w:val="5EC89347"/>
    <w:rsid w:val="5ED75D1D"/>
    <w:rsid w:val="5ED92A87"/>
    <w:rsid w:val="5EFC0878"/>
    <w:rsid w:val="5F035535"/>
    <w:rsid w:val="5F334202"/>
    <w:rsid w:val="5F374A7E"/>
    <w:rsid w:val="5F43931A"/>
    <w:rsid w:val="5F532659"/>
    <w:rsid w:val="5F74344C"/>
    <w:rsid w:val="5F7DFE92"/>
    <w:rsid w:val="5FA0D16D"/>
    <w:rsid w:val="5FC71D92"/>
    <w:rsid w:val="601A1046"/>
    <w:rsid w:val="601D0107"/>
    <w:rsid w:val="60295A41"/>
    <w:rsid w:val="602A122E"/>
    <w:rsid w:val="60357EE8"/>
    <w:rsid w:val="607C53AA"/>
    <w:rsid w:val="6080B02A"/>
    <w:rsid w:val="6086B00A"/>
    <w:rsid w:val="609A1C52"/>
    <w:rsid w:val="60A25921"/>
    <w:rsid w:val="60AA42A6"/>
    <w:rsid w:val="60D6973A"/>
    <w:rsid w:val="60D971E2"/>
    <w:rsid w:val="610460C2"/>
    <w:rsid w:val="61364891"/>
    <w:rsid w:val="61413329"/>
    <w:rsid w:val="614BAA9A"/>
    <w:rsid w:val="615D433D"/>
    <w:rsid w:val="615F12C5"/>
    <w:rsid w:val="615F7758"/>
    <w:rsid w:val="616F61B8"/>
    <w:rsid w:val="6170AF58"/>
    <w:rsid w:val="6189A450"/>
    <w:rsid w:val="61991FE6"/>
    <w:rsid w:val="619ECEF4"/>
    <w:rsid w:val="61A4F388"/>
    <w:rsid w:val="61EE30EA"/>
    <w:rsid w:val="61FDA39C"/>
    <w:rsid w:val="6208F367"/>
    <w:rsid w:val="620CAB19"/>
    <w:rsid w:val="621A357B"/>
    <w:rsid w:val="62633282"/>
    <w:rsid w:val="627E6A9A"/>
    <w:rsid w:val="6286F5AE"/>
    <w:rsid w:val="628AC4DD"/>
    <w:rsid w:val="628B9A76"/>
    <w:rsid w:val="629B4119"/>
    <w:rsid w:val="629C1B35"/>
    <w:rsid w:val="62A39751"/>
    <w:rsid w:val="62B5243B"/>
    <w:rsid w:val="62BD7D69"/>
    <w:rsid w:val="62C2BB10"/>
    <w:rsid w:val="62C2DDD5"/>
    <w:rsid w:val="633948A6"/>
    <w:rsid w:val="6359509E"/>
    <w:rsid w:val="637EF3BC"/>
    <w:rsid w:val="638F0A07"/>
    <w:rsid w:val="639DB4C5"/>
    <w:rsid w:val="639ED9D4"/>
    <w:rsid w:val="63A4E2A0"/>
    <w:rsid w:val="63A57086"/>
    <w:rsid w:val="63ADA006"/>
    <w:rsid w:val="63B850EC"/>
    <w:rsid w:val="63C4A8F0"/>
    <w:rsid w:val="63D3D42B"/>
    <w:rsid w:val="63F7CE5C"/>
    <w:rsid w:val="6422C60F"/>
    <w:rsid w:val="642D30D2"/>
    <w:rsid w:val="6430949E"/>
    <w:rsid w:val="644438A8"/>
    <w:rsid w:val="6458104B"/>
    <w:rsid w:val="645D4762"/>
    <w:rsid w:val="64749490"/>
    <w:rsid w:val="64A3CD45"/>
    <w:rsid w:val="64A6A1E1"/>
    <w:rsid w:val="64B9BB84"/>
    <w:rsid w:val="64DA3EA2"/>
    <w:rsid w:val="64DDBC33"/>
    <w:rsid w:val="64E8778E"/>
    <w:rsid w:val="64FC8AA0"/>
    <w:rsid w:val="652B5ACA"/>
    <w:rsid w:val="6534ECC4"/>
    <w:rsid w:val="6538D52E"/>
    <w:rsid w:val="653BFC11"/>
    <w:rsid w:val="65803358"/>
    <w:rsid w:val="6585E286"/>
    <w:rsid w:val="6589407B"/>
    <w:rsid w:val="65894260"/>
    <w:rsid w:val="658C7950"/>
    <w:rsid w:val="65955DB3"/>
    <w:rsid w:val="6599DBC5"/>
    <w:rsid w:val="65AB751E"/>
    <w:rsid w:val="65D074BE"/>
    <w:rsid w:val="65FB4724"/>
    <w:rsid w:val="65FCE0DC"/>
    <w:rsid w:val="66253756"/>
    <w:rsid w:val="662F41C1"/>
    <w:rsid w:val="666D5E69"/>
    <w:rsid w:val="6691A345"/>
    <w:rsid w:val="66AE81A4"/>
    <w:rsid w:val="66B2370E"/>
    <w:rsid w:val="66BCD226"/>
    <w:rsid w:val="66C4A062"/>
    <w:rsid w:val="66D39EA5"/>
    <w:rsid w:val="66D9CEAB"/>
    <w:rsid w:val="66E0E9CC"/>
    <w:rsid w:val="6713823C"/>
    <w:rsid w:val="672BD13F"/>
    <w:rsid w:val="6746D29B"/>
    <w:rsid w:val="67561515"/>
    <w:rsid w:val="676D0EE7"/>
    <w:rsid w:val="6782398A"/>
    <w:rsid w:val="6796378B"/>
    <w:rsid w:val="67D5109A"/>
    <w:rsid w:val="67E8D19B"/>
    <w:rsid w:val="67F2EF27"/>
    <w:rsid w:val="67F85696"/>
    <w:rsid w:val="67FE87E0"/>
    <w:rsid w:val="680F2513"/>
    <w:rsid w:val="681A1BE2"/>
    <w:rsid w:val="68424617"/>
    <w:rsid w:val="6850F5A4"/>
    <w:rsid w:val="686AE415"/>
    <w:rsid w:val="686DE084"/>
    <w:rsid w:val="6877DC14"/>
    <w:rsid w:val="688422AD"/>
    <w:rsid w:val="68CE04FE"/>
    <w:rsid w:val="68E2B695"/>
    <w:rsid w:val="690B3A98"/>
    <w:rsid w:val="691C33E4"/>
    <w:rsid w:val="6945247D"/>
    <w:rsid w:val="695BF8AD"/>
    <w:rsid w:val="6991AAEC"/>
    <w:rsid w:val="69928E7E"/>
    <w:rsid w:val="699F717C"/>
    <w:rsid w:val="69B136CE"/>
    <w:rsid w:val="69C864EF"/>
    <w:rsid w:val="69CCB7D9"/>
    <w:rsid w:val="69D0759A"/>
    <w:rsid w:val="69FB3D71"/>
    <w:rsid w:val="6A178CA8"/>
    <w:rsid w:val="6A287700"/>
    <w:rsid w:val="6A2DCEAE"/>
    <w:rsid w:val="6A50A665"/>
    <w:rsid w:val="6A802F6F"/>
    <w:rsid w:val="6A9FB65D"/>
    <w:rsid w:val="6AC8000D"/>
    <w:rsid w:val="6AE0AFF9"/>
    <w:rsid w:val="6B146D8D"/>
    <w:rsid w:val="6B230AD9"/>
    <w:rsid w:val="6B54E02B"/>
    <w:rsid w:val="6B5A14C8"/>
    <w:rsid w:val="6B6106A8"/>
    <w:rsid w:val="6B672003"/>
    <w:rsid w:val="6B7138C9"/>
    <w:rsid w:val="6B7A3A9E"/>
    <w:rsid w:val="6B8317E0"/>
    <w:rsid w:val="6B91F12E"/>
    <w:rsid w:val="6BA287D4"/>
    <w:rsid w:val="6BA8C564"/>
    <w:rsid w:val="6BA93CFA"/>
    <w:rsid w:val="6BCA6257"/>
    <w:rsid w:val="6C397D7F"/>
    <w:rsid w:val="6C4489E8"/>
    <w:rsid w:val="6C4D55C2"/>
    <w:rsid w:val="6C61E086"/>
    <w:rsid w:val="6C630482"/>
    <w:rsid w:val="6C645FAF"/>
    <w:rsid w:val="6C6F38DF"/>
    <w:rsid w:val="6C74D021"/>
    <w:rsid w:val="6C7DD175"/>
    <w:rsid w:val="6C8726F3"/>
    <w:rsid w:val="6C8E8B13"/>
    <w:rsid w:val="6CBA52CF"/>
    <w:rsid w:val="6CCB5B2D"/>
    <w:rsid w:val="6CDAD7A2"/>
    <w:rsid w:val="6CEF4FF9"/>
    <w:rsid w:val="6CF50CD9"/>
    <w:rsid w:val="6D2A6636"/>
    <w:rsid w:val="6D3AE979"/>
    <w:rsid w:val="6D4E3560"/>
    <w:rsid w:val="6D5DABB5"/>
    <w:rsid w:val="6D785432"/>
    <w:rsid w:val="6D8C913E"/>
    <w:rsid w:val="6DB8187E"/>
    <w:rsid w:val="6DD0CA16"/>
    <w:rsid w:val="6DD18E68"/>
    <w:rsid w:val="6DD90A4A"/>
    <w:rsid w:val="6DF93D46"/>
    <w:rsid w:val="6E093A72"/>
    <w:rsid w:val="6E19BD55"/>
    <w:rsid w:val="6E218870"/>
    <w:rsid w:val="6E267DAE"/>
    <w:rsid w:val="6E42AAA5"/>
    <w:rsid w:val="6E5C18BA"/>
    <w:rsid w:val="6E74828B"/>
    <w:rsid w:val="6E7ED5E3"/>
    <w:rsid w:val="6ED417D8"/>
    <w:rsid w:val="6EED1C92"/>
    <w:rsid w:val="6EF64698"/>
    <w:rsid w:val="6F0E80DA"/>
    <w:rsid w:val="6F5B611C"/>
    <w:rsid w:val="6F800936"/>
    <w:rsid w:val="6F863591"/>
    <w:rsid w:val="6FDE51D9"/>
    <w:rsid w:val="6FE7CC31"/>
    <w:rsid w:val="6FF51B76"/>
    <w:rsid w:val="6FF60CA1"/>
    <w:rsid w:val="700461A1"/>
    <w:rsid w:val="703AB2FC"/>
    <w:rsid w:val="705C4966"/>
    <w:rsid w:val="705FACE3"/>
    <w:rsid w:val="7062DBC3"/>
    <w:rsid w:val="70768F74"/>
    <w:rsid w:val="70898A94"/>
    <w:rsid w:val="7092AE5B"/>
    <w:rsid w:val="70979EBF"/>
    <w:rsid w:val="70A097DF"/>
    <w:rsid w:val="70AFB080"/>
    <w:rsid w:val="70BD925D"/>
    <w:rsid w:val="70C12F3B"/>
    <w:rsid w:val="70D2E844"/>
    <w:rsid w:val="70D3F1BC"/>
    <w:rsid w:val="70F9FDE5"/>
    <w:rsid w:val="71112052"/>
    <w:rsid w:val="7128106A"/>
    <w:rsid w:val="712C56AC"/>
    <w:rsid w:val="712C5ECA"/>
    <w:rsid w:val="712ED48F"/>
    <w:rsid w:val="7135F5CE"/>
    <w:rsid w:val="71462B55"/>
    <w:rsid w:val="716E43DE"/>
    <w:rsid w:val="716EEB92"/>
    <w:rsid w:val="719BF682"/>
    <w:rsid w:val="71AC4347"/>
    <w:rsid w:val="71AD4307"/>
    <w:rsid w:val="71B1B5E5"/>
    <w:rsid w:val="71B676A5"/>
    <w:rsid w:val="71C1DCF1"/>
    <w:rsid w:val="71C2DD12"/>
    <w:rsid w:val="71F12F62"/>
    <w:rsid w:val="72042FEA"/>
    <w:rsid w:val="720D4891"/>
    <w:rsid w:val="72126B68"/>
    <w:rsid w:val="7221956B"/>
    <w:rsid w:val="72460F58"/>
    <w:rsid w:val="725351A4"/>
    <w:rsid w:val="726B1AB3"/>
    <w:rsid w:val="72820EAB"/>
    <w:rsid w:val="728C1C08"/>
    <w:rsid w:val="729169CE"/>
    <w:rsid w:val="72A03C2D"/>
    <w:rsid w:val="72A5F3DC"/>
    <w:rsid w:val="72AC31D6"/>
    <w:rsid w:val="72B21547"/>
    <w:rsid w:val="72F206A6"/>
    <w:rsid w:val="730ADB8B"/>
    <w:rsid w:val="730D56D6"/>
    <w:rsid w:val="7314CB8C"/>
    <w:rsid w:val="73161A7F"/>
    <w:rsid w:val="733861FF"/>
    <w:rsid w:val="734CD099"/>
    <w:rsid w:val="7357D94C"/>
    <w:rsid w:val="7371CC74"/>
    <w:rsid w:val="73F161B8"/>
    <w:rsid w:val="741C65F6"/>
    <w:rsid w:val="742ED23F"/>
    <w:rsid w:val="7448FF4A"/>
    <w:rsid w:val="74A9F0BA"/>
    <w:rsid w:val="74BFDAF7"/>
    <w:rsid w:val="74F51270"/>
    <w:rsid w:val="75128B55"/>
    <w:rsid w:val="7515D25C"/>
    <w:rsid w:val="758A2E6D"/>
    <w:rsid w:val="75B3AA2B"/>
    <w:rsid w:val="75CAA2A0"/>
    <w:rsid w:val="75F736CD"/>
    <w:rsid w:val="760A9125"/>
    <w:rsid w:val="7614F926"/>
    <w:rsid w:val="76157351"/>
    <w:rsid w:val="7640DFA5"/>
    <w:rsid w:val="76496E3C"/>
    <w:rsid w:val="764D48B1"/>
    <w:rsid w:val="766D6BA1"/>
    <w:rsid w:val="76739D35"/>
    <w:rsid w:val="768798D4"/>
    <w:rsid w:val="7689E7C8"/>
    <w:rsid w:val="769A83D7"/>
    <w:rsid w:val="774A2C38"/>
    <w:rsid w:val="7764396B"/>
    <w:rsid w:val="7769B7E6"/>
    <w:rsid w:val="779B7668"/>
    <w:rsid w:val="779D5EDD"/>
    <w:rsid w:val="77CF2F67"/>
    <w:rsid w:val="77CF6C1B"/>
    <w:rsid w:val="77E1FDD2"/>
    <w:rsid w:val="77FB77EF"/>
    <w:rsid w:val="780E00E3"/>
    <w:rsid w:val="783FC363"/>
    <w:rsid w:val="7862A707"/>
    <w:rsid w:val="7865CD59"/>
    <w:rsid w:val="786C0533"/>
    <w:rsid w:val="78732912"/>
    <w:rsid w:val="78768D50"/>
    <w:rsid w:val="789226D0"/>
    <w:rsid w:val="789D5688"/>
    <w:rsid w:val="78A2346E"/>
    <w:rsid w:val="7915A8BA"/>
    <w:rsid w:val="796D3551"/>
    <w:rsid w:val="798B3723"/>
    <w:rsid w:val="798D6E3E"/>
    <w:rsid w:val="799FEBCC"/>
    <w:rsid w:val="79A4BCAA"/>
    <w:rsid w:val="79A6057C"/>
    <w:rsid w:val="79CB0B46"/>
    <w:rsid w:val="79D241E2"/>
    <w:rsid w:val="79F4B611"/>
    <w:rsid w:val="79FECA38"/>
    <w:rsid w:val="7A0B1C5F"/>
    <w:rsid w:val="7A13772B"/>
    <w:rsid w:val="7A1EF8B7"/>
    <w:rsid w:val="7A3926E9"/>
    <w:rsid w:val="7A42E354"/>
    <w:rsid w:val="7A8B4FED"/>
    <w:rsid w:val="7ADF708E"/>
    <w:rsid w:val="7AFBFDC7"/>
    <w:rsid w:val="7B0162CC"/>
    <w:rsid w:val="7B0A2993"/>
    <w:rsid w:val="7B0F5C7A"/>
    <w:rsid w:val="7B18EB1A"/>
    <w:rsid w:val="7B217365"/>
    <w:rsid w:val="7B27B6AE"/>
    <w:rsid w:val="7B5BA126"/>
    <w:rsid w:val="7B6A74C2"/>
    <w:rsid w:val="7B96B256"/>
    <w:rsid w:val="7B96C5C5"/>
    <w:rsid w:val="7BA80329"/>
    <w:rsid w:val="7BB2B0B4"/>
    <w:rsid w:val="7BD89FC4"/>
    <w:rsid w:val="7BECBDD2"/>
    <w:rsid w:val="7C26BEF8"/>
    <w:rsid w:val="7C502304"/>
    <w:rsid w:val="7C528EB2"/>
    <w:rsid w:val="7C63F00C"/>
    <w:rsid w:val="7C944319"/>
    <w:rsid w:val="7CCCBD77"/>
    <w:rsid w:val="7D105B09"/>
    <w:rsid w:val="7D38B50E"/>
    <w:rsid w:val="7D3F031E"/>
    <w:rsid w:val="7D455FD6"/>
    <w:rsid w:val="7D654D89"/>
    <w:rsid w:val="7D9B8D8C"/>
    <w:rsid w:val="7DC10C81"/>
    <w:rsid w:val="7DCE9148"/>
    <w:rsid w:val="7DCF98FC"/>
    <w:rsid w:val="7DEF4AA5"/>
    <w:rsid w:val="7DF2E143"/>
    <w:rsid w:val="7E339E89"/>
    <w:rsid w:val="7E4FF192"/>
    <w:rsid w:val="7E68BEAA"/>
    <w:rsid w:val="7E82CC59"/>
    <w:rsid w:val="7EA19750"/>
    <w:rsid w:val="7EBD279F"/>
    <w:rsid w:val="7EBF5868"/>
    <w:rsid w:val="7ECC0194"/>
    <w:rsid w:val="7ED8EE02"/>
    <w:rsid w:val="7EE4EFA7"/>
    <w:rsid w:val="7EE6FC74"/>
    <w:rsid w:val="7F314445"/>
    <w:rsid w:val="7F3B6DEB"/>
    <w:rsid w:val="7F5B5E97"/>
    <w:rsid w:val="7F6415A9"/>
    <w:rsid w:val="7F6A5760"/>
    <w:rsid w:val="7F721D7D"/>
    <w:rsid w:val="7F733B42"/>
    <w:rsid w:val="7F7D07D3"/>
    <w:rsid w:val="7F860A29"/>
    <w:rsid w:val="7F89F0F1"/>
    <w:rsid w:val="7F8F4865"/>
    <w:rsid w:val="7FA2A641"/>
    <w:rsid w:val="7FCAE6F6"/>
    <w:rsid w:val="7FEBC1F3"/>
    <w:rsid w:val="7FED04C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E2F4E"/>
  <w15:docId w15:val="{0A543402-A29B-4522-838B-F1502B607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41B4"/>
    <w:pPr>
      <w:spacing w:after="0" w:line="240" w:lineRule="auto"/>
    </w:pPr>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5141B4"/>
    <w:rPr>
      <w:rFonts w:asciiTheme="majorHAnsi" w:eastAsiaTheme="majorEastAsia" w:hAnsiTheme="majorHAnsi" w:cstheme="majorBidi"/>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F030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0EA"/>
  </w:style>
  <w:style w:type="paragraph" w:styleId="Footer">
    <w:name w:val="footer"/>
    <w:basedOn w:val="Normal"/>
    <w:link w:val="FooterChar"/>
    <w:uiPriority w:val="99"/>
    <w:unhideWhenUsed/>
    <w:rsid w:val="00F030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0EA"/>
  </w:style>
  <w:style w:type="character" w:customStyle="1" w:styleId="normaltextrun">
    <w:name w:val="normaltextrun"/>
    <w:basedOn w:val="DefaultParagraphFont"/>
    <w:rsid w:val="00F030EA"/>
  </w:style>
  <w:style w:type="character" w:customStyle="1" w:styleId="eop">
    <w:name w:val="eop"/>
    <w:basedOn w:val="DefaultParagraphFont"/>
    <w:rsid w:val="00F030EA"/>
  </w:style>
  <w:style w:type="paragraph" w:styleId="CommentSubject">
    <w:name w:val="annotation subject"/>
    <w:basedOn w:val="CommentText"/>
    <w:next w:val="CommentText"/>
    <w:link w:val="CommentSubjectChar"/>
    <w:uiPriority w:val="99"/>
    <w:semiHidden/>
    <w:unhideWhenUsed/>
    <w:rsid w:val="00F62801"/>
    <w:rPr>
      <w:b/>
      <w:bCs/>
    </w:rPr>
  </w:style>
  <w:style w:type="character" w:customStyle="1" w:styleId="CommentSubjectChar">
    <w:name w:val="Comment Subject Char"/>
    <w:basedOn w:val="CommentTextChar"/>
    <w:link w:val="CommentSubject"/>
    <w:uiPriority w:val="99"/>
    <w:semiHidden/>
    <w:rsid w:val="00F628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1</Pages>
  <Words>4586</Words>
  <Characters>26143</Characters>
  <Application>Microsoft Office Word</Application>
  <DocSecurity>0</DocSecurity>
  <Lines>217</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wick Mary</dc:creator>
  <cp:keywords/>
  <dc:description/>
  <cp:lastModifiedBy>Chadwick Mary</cp:lastModifiedBy>
  <cp:revision>6</cp:revision>
  <cp:lastPrinted>2021-08-13T15:44:00Z</cp:lastPrinted>
  <dcterms:created xsi:type="dcterms:W3CDTF">2022-02-03T09:36:00Z</dcterms:created>
  <dcterms:modified xsi:type="dcterms:W3CDTF">2022-02-03T09:47:00Z</dcterms:modified>
</cp:coreProperties>
</file>